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6DAFC" w14:textId="5E63174D" w:rsidR="00BD3843" w:rsidRPr="005304B9" w:rsidRDefault="00BD3843" w:rsidP="005A38EF">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b w:val="0"/>
          <w:bCs w:val="0"/>
        </w:rPr>
      </w:pPr>
      <w:r w:rsidRPr="001621C6">
        <w:rPr>
          <w:sz w:val="24"/>
          <w:szCs w:val="24"/>
        </w:rPr>
        <w:t xml:space="preserve">INSTRUCTIONS </w:t>
      </w:r>
    </w:p>
    <w:p w14:paraId="07F5C930" w14:textId="2E340425" w:rsidR="00B52F07" w:rsidRPr="00B61518" w:rsidRDefault="00D63DF9" w:rsidP="00B52F07">
      <w:pPr>
        <w:rPr>
          <w:color w:val="1F497D" w:themeColor="text2"/>
          <w:sz w:val="24"/>
          <w:szCs w:val="22"/>
        </w:rPr>
      </w:pPr>
      <w:r w:rsidRPr="00B61518">
        <w:rPr>
          <w:rFonts w:eastAsia="Times New Roman" w:cs="Arial"/>
          <w:color w:val="1F497D" w:themeColor="text2"/>
          <w:sz w:val="24"/>
          <w:szCs w:val="22"/>
        </w:rPr>
        <w:t xml:space="preserve">Thank you for your interest in </w:t>
      </w:r>
      <w:r w:rsidR="00FF23EF" w:rsidRPr="00B61518">
        <w:rPr>
          <w:rFonts w:eastAsia="Times New Roman" w:cs="Arial"/>
          <w:color w:val="1F497D" w:themeColor="text2"/>
          <w:sz w:val="24"/>
          <w:szCs w:val="22"/>
        </w:rPr>
        <w:t>submi</w:t>
      </w:r>
      <w:r w:rsidR="005730FD" w:rsidRPr="00B61518">
        <w:rPr>
          <w:rFonts w:eastAsia="Times New Roman" w:cs="Arial"/>
          <w:color w:val="1F497D" w:themeColor="text2"/>
          <w:sz w:val="24"/>
          <w:szCs w:val="22"/>
        </w:rPr>
        <w:t xml:space="preserve">tting an educational proposal. </w:t>
      </w:r>
      <w:r w:rsidR="00B52F07" w:rsidRPr="00B61518">
        <w:rPr>
          <w:color w:val="1F497D" w:themeColor="text2"/>
          <w:sz w:val="24"/>
          <w:szCs w:val="22"/>
        </w:rPr>
        <w:t xml:space="preserve">Use this form to plan your session. To officially submit your proposal, all information on this form must be entered </w:t>
      </w:r>
      <w:r w:rsidR="0057159D" w:rsidRPr="00B61518">
        <w:rPr>
          <w:color w:val="1F497D" w:themeColor="text2"/>
          <w:sz w:val="24"/>
          <w:szCs w:val="22"/>
        </w:rPr>
        <w:t xml:space="preserve">into the </w:t>
      </w:r>
      <w:r w:rsidR="00B52F07" w:rsidRPr="00B61518">
        <w:rPr>
          <w:color w:val="1F497D" w:themeColor="text2"/>
          <w:sz w:val="24"/>
          <w:szCs w:val="22"/>
        </w:rPr>
        <w:t>online</w:t>
      </w:r>
      <w:r w:rsidR="0057159D" w:rsidRPr="00B61518">
        <w:rPr>
          <w:color w:val="1F497D" w:themeColor="text2"/>
          <w:sz w:val="24"/>
          <w:szCs w:val="22"/>
        </w:rPr>
        <w:t xml:space="preserve"> submission form</w:t>
      </w:r>
      <w:r w:rsidR="009308DE" w:rsidRPr="00B61518">
        <w:rPr>
          <w:color w:val="1F497D" w:themeColor="text2"/>
          <w:sz w:val="24"/>
          <w:szCs w:val="22"/>
        </w:rPr>
        <w:t>:</w:t>
      </w:r>
      <w:r w:rsidR="001F5F8F" w:rsidRPr="00B61518">
        <w:rPr>
          <w:color w:val="1F497D" w:themeColor="text2"/>
          <w:sz w:val="24"/>
          <w:szCs w:val="22"/>
        </w:rPr>
        <w:t xml:space="preserve"> </w:t>
      </w:r>
      <w:hyperlink r:id="rId8" w:history="1">
        <w:r w:rsidR="00D57F17" w:rsidRPr="00D57F17">
          <w:rPr>
            <w:rStyle w:val="Hyperlink"/>
            <w:sz w:val="24"/>
            <w:szCs w:val="22"/>
            <w:highlight w:val="yellow"/>
          </w:rPr>
          <w:t>https://forms.office.com/r/9H9HJxB1QM</w:t>
        </w:r>
      </w:hyperlink>
      <w:r w:rsidR="00777631" w:rsidRPr="00B61518">
        <w:rPr>
          <w:b/>
          <w:bCs/>
          <w:color w:val="1F497D" w:themeColor="text2"/>
          <w:sz w:val="24"/>
          <w:szCs w:val="22"/>
        </w:rPr>
        <w:t xml:space="preserve">. </w:t>
      </w:r>
      <w:r w:rsidR="00B52F07" w:rsidRPr="00B61518">
        <w:rPr>
          <w:b/>
          <w:bCs/>
          <w:color w:val="1F497D" w:themeColor="text2"/>
          <w:sz w:val="24"/>
          <w:szCs w:val="22"/>
        </w:rPr>
        <w:t xml:space="preserve"> </w:t>
      </w:r>
      <w:r w:rsidR="00B52F07" w:rsidRPr="00B61518">
        <w:rPr>
          <w:b/>
          <w:color w:val="1F497D" w:themeColor="text2"/>
          <w:sz w:val="24"/>
          <w:szCs w:val="22"/>
        </w:rPr>
        <w:t>Only proposals submitted online via the website will be considered for presentation.</w:t>
      </w:r>
    </w:p>
    <w:p w14:paraId="672A6659" w14:textId="7B33F48D" w:rsidR="003967DA" w:rsidRPr="00B61518" w:rsidRDefault="003967DA" w:rsidP="00B52F07">
      <w:pPr>
        <w:shd w:val="clear" w:color="auto" w:fill="FFFFFF" w:themeFill="background1"/>
        <w:jc w:val="center"/>
        <w:rPr>
          <w:rFonts w:eastAsia="Times New Roman" w:cs="Arial"/>
          <w:color w:val="1F497D" w:themeColor="text2"/>
          <w:sz w:val="18"/>
          <w:szCs w:val="16"/>
        </w:rPr>
      </w:pPr>
    </w:p>
    <w:p w14:paraId="680D6448" w14:textId="79154650" w:rsidR="004325D0" w:rsidRPr="00B61518" w:rsidRDefault="004325D0" w:rsidP="004325D0">
      <w:pPr>
        <w:shd w:val="clear" w:color="auto" w:fill="FFFFFF" w:themeFill="background1"/>
        <w:rPr>
          <w:rFonts w:eastAsia="Times New Roman" w:cs="Arial"/>
          <w:b/>
          <w:bCs/>
          <w:color w:val="1F497D" w:themeColor="text2"/>
          <w:sz w:val="24"/>
          <w:szCs w:val="22"/>
          <w:u w:val="single"/>
        </w:rPr>
      </w:pPr>
      <w:r w:rsidRPr="00B61518">
        <w:rPr>
          <w:rFonts w:eastAsia="Times New Roman" w:cs="Arial"/>
          <w:b/>
          <w:bCs/>
          <w:color w:val="1F497D" w:themeColor="text2"/>
          <w:sz w:val="24"/>
          <w:szCs w:val="22"/>
          <w:u w:val="single"/>
        </w:rPr>
        <w:t xml:space="preserve">Proposal Deadlines: </w:t>
      </w:r>
    </w:p>
    <w:p w14:paraId="40376293" w14:textId="132CDF42" w:rsidR="004325D0" w:rsidRPr="00B61518" w:rsidRDefault="004325D0" w:rsidP="004325D0">
      <w:pPr>
        <w:pStyle w:val="ListParagraph"/>
        <w:numPr>
          <w:ilvl w:val="0"/>
          <w:numId w:val="1"/>
        </w:numPr>
        <w:shd w:val="clear" w:color="auto" w:fill="FFFFFF" w:themeFill="background1"/>
        <w:rPr>
          <w:rFonts w:eastAsia="Times New Roman" w:cs="Arial"/>
          <w:color w:val="1F497D" w:themeColor="text2"/>
          <w:sz w:val="24"/>
          <w:szCs w:val="22"/>
        </w:rPr>
      </w:pPr>
      <w:r w:rsidRPr="00B61518">
        <w:rPr>
          <w:rFonts w:eastAsia="Times New Roman" w:cs="Arial"/>
          <w:b/>
          <w:bCs/>
          <w:color w:val="1F497D" w:themeColor="text2"/>
          <w:sz w:val="24"/>
          <w:szCs w:val="22"/>
        </w:rPr>
        <w:t>Spring Clinical</w:t>
      </w:r>
      <w:r w:rsidR="00972521" w:rsidRPr="00B61518">
        <w:rPr>
          <w:rFonts w:eastAsia="Times New Roman" w:cs="Arial"/>
          <w:b/>
          <w:bCs/>
          <w:color w:val="1F497D" w:themeColor="text2"/>
          <w:sz w:val="24"/>
          <w:szCs w:val="22"/>
        </w:rPr>
        <w:t xml:space="preserve"> Conference</w:t>
      </w:r>
      <w:r w:rsidR="00972521"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September 1</w:t>
      </w:r>
    </w:p>
    <w:p w14:paraId="2573CCBE" w14:textId="466BFE7E" w:rsidR="004325D0" w:rsidRPr="00B61518" w:rsidRDefault="004325D0" w:rsidP="004325D0">
      <w:pPr>
        <w:pStyle w:val="ListParagraph"/>
        <w:numPr>
          <w:ilvl w:val="0"/>
          <w:numId w:val="1"/>
        </w:numPr>
        <w:shd w:val="clear" w:color="auto" w:fill="FFFFFF" w:themeFill="background1"/>
        <w:rPr>
          <w:rFonts w:eastAsia="Times New Roman" w:cs="Arial"/>
          <w:color w:val="1F497D" w:themeColor="text2"/>
          <w:sz w:val="24"/>
          <w:szCs w:val="22"/>
        </w:rPr>
      </w:pPr>
      <w:r w:rsidRPr="00B61518">
        <w:rPr>
          <w:rFonts w:eastAsia="Times New Roman" w:cs="Arial"/>
          <w:b/>
          <w:bCs/>
          <w:color w:val="1F497D" w:themeColor="text2"/>
          <w:sz w:val="24"/>
          <w:szCs w:val="22"/>
        </w:rPr>
        <w:t>Annual Convention</w:t>
      </w:r>
      <w:r w:rsidR="00972521" w:rsidRPr="00B61518">
        <w:rPr>
          <w:rFonts w:eastAsia="Times New Roman" w:cs="Arial"/>
          <w:color w:val="1F497D" w:themeColor="text2"/>
          <w:sz w:val="24"/>
          <w:szCs w:val="22"/>
        </w:rPr>
        <w:t>:</w:t>
      </w:r>
      <w:r w:rsidR="00B92E84"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November 1</w:t>
      </w:r>
    </w:p>
    <w:p w14:paraId="072A3D6F" w14:textId="2A7E380B" w:rsidR="00B92E84" w:rsidRPr="00B61518" w:rsidRDefault="00B92E84" w:rsidP="00B92E84">
      <w:pPr>
        <w:pStyle w:val="ListParagraph"/>
        <w:numPr>
          <w:ilvl w:val="0"/>
          <w:numId w:val="1"/>
        </w:numPr>
        <w:shd w:val="clear" w:color="auto" w:fill="FFFFFF" w:themeFill="background1"/>
        <w:rPr>
          <w:rFonts w:eastAsia="Times New Roman" w:cs="Arial"/>
          <w:color w:val="1F497D" w:themeColor="text2"/>
          <w:sz w:val="24"/>
          <w:szCs w:val="22"/>
        </w:rPr>
      </w:pPr>
      <w:r w:rsidRPr="00B61518">
        <w:rPr>
          <w:rFonts w:eastAsia="Times New Roman" w:cs="Arial"/>
          <w:b/>
          <w:bCs/>
          <w:color w:val="1F497D" w:themeColor="text2"/>
          <w:sz w:val="24"/>
          <w:szCs w:val="22"/>
        </w:rPr>
        <w:t>Fall Conference</w:t>
      </w:r>
      <w:r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July 1</w:t>
      </w:r>
      <w:r w:rsidRPr="00B61518">
        <w:rPr>
          <w:rFonts w:eastAsia="Times New Roman" w:cs="Arial"/>
          <w:color w:val="1F497D" w:themeColor="text2"/>
          <w:sz w:val="24"/>
          <w:szCs w:val="22"/>
        </w:rPr>
        <w:t xml:space="preserve"> </w:t>
      </w:r>
    </w:p>
    <w:p w14:paraId="0CFFB5E2" w14:textId="2F181941" w:rsidR="00B969A9" w:rsidRPr="00B61518" w:rsidRDefault="00B92E84" w:rsidP="004325D0">
      <w:pPr>
        <w:pStyle w:val="ListParagraph"/>
        <w:numPr>
          <w:ilvl w:val="0"/>
          <w:numId w:val="1"/>
        </w:numPr>
        <w:shd w:val="clear" w:color="auto" w:fill="FFFFFF" w:themeFill="background1"/>
        <w:rPr>
          <w:rFonts w:eastAsia="Times New Roman" w:cs="Arial"/>
          <w:color w:val="1F497D" w:themeColor="text2"/>
          <w:sz w:val="24"/>
          <w:szCs w:val="22"/>
        </w:rPr>
      </w:pPr>
      <w:r w:rsidRPr="00B61518">
        <w:rPr>
          <w:rFonts w:eastAsia="Times New Roman" w:cs="Arial"/>
          <w:b/>
          <w:bCs/>
          <w:color w:val="1F497D" w:themeColor="text2"/>
          <w:sz w:val="24"/>
          <w:szCs w:val="22"/>
        </w:rPr>
        <w:t>P</w:t>
      </w:r>
      <w:r w:rsidR="00B969A9" w:rsidRPr="00B61518">
        <w:rPr>
          <w:rFonts w:eastAsia="Times New Roman" w:cs="Arial"/>
          <w:b/>
          <w:bCs/>
          <w:color w:val="1F497D" w:themeColor="text2"/>
          <w:sz w:val="24"/>
          <w:szCs w:val="22"/>
        </w:rPr>
        <w:t>odcast</w:t>
      </w:r>
      <w:r w:rsidR="00B969A9" w:rsidRPr="00B61518">
        <w:rPr>
          <w:rFonts w:eastAsia="Times New Roman" w:cs="Arial"/>
          <w:color w:val="1F497D" w:themeColor="text2"/>
          <w:sz w:val="24"/>
          <w:szCs w:val="22"/>
        </w:rPr>
        <w:t>:</w:t>
      </w:r>
      <w:r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anytime</w:t>
      </w:r>
    </w:p>
    <w:p w14:paraId="66E5B8E6" w14:textId="429A2889" w:rsidR="00B969A9" w:rsidRPr="00B61518" w:rsidRDefault="00B969A9" w:rsidP="004325D0">
      <w:pPr>
        <w:pStyle w:val="ListParagraph"/>
        <w:numPr>
          <w:ilvl w:val="0"/>
          <w:numId w:val="1"/>
        </w:numPr>
        <w:shd w:val="clear" w:color="auto" w:fill="FFFFFF" w:themeFill="background1"/>
        <w:rPr>
          <w:rFonts w:eastAsia="Times New Roman" w:cs="Arial"/>
          <w:color w:val="1F497D" w:themeColor="text2"/>
          <w:sz w:val="24"/>
          <w:szCs w:val="22"/>
        </w:rPr>
      </w:pPr>
      <w:r w:rsidRPr="00B61518">
        <w:rPr>
          <w:rFonts w:eastAsia="Times New Roman" w:cs="Arial"/>
          <w:b/>
          <w:bCs/>
          <w:color w:val="1F497D" w:themeColor="text2"/>
          <w:sz w:val="24"/>
          <w:szCs w:val="22"/>
        </w:rPr>
        <w:t>Journal Article</w:t>
      </w:r>
      <w:r w:rsidRPr="00B61518">
        <w:rPr>
          <w:rFonts w:eastAsia="Times New Roman" w:cs="Arial"/>
          <w:color w:val="1F497D" w:themeColor="text2"/>
          <w:sz w:val="24"/>
          <w:szCs w:val="22"/>
        </w:rPr>
        <w:t>:</w:t>
      </w:r>
      <w:r w:rsidR="00B92E84"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anytime</w:t>
      </w:r>
    </w:p>
    <w:p w14:paraId="20BC400E" w14:textId="5213EC60" w:rsidR="00D74652" w:rsidRPr="00B61518" w:rsidRDefault="00D74652" w:rsidP="00D74652">
      <w:pPr>
        <w:pStyle w:val="ListParagraph"/>
        <w:numPr>
          <w:ilvl w:val="1"/>
          <w:numId w:val="1"/>
        </w:numPr>
        <w:rPr>
          <w:rFonts w:eastAsia="Times New Roman" w:cs="Arial"/>
          <w:color w:val="1F497D" w:themeColor="text2"/>
          <w:sz w:val="24"/>
          <w:szCs w:val="22"/>
        </w:rPr>
      </w:pPr>
      <w:r w:rsidRPr="00B61518">
        <w:rPr>
          <w:rFonts w:eastAsia="Times New Roman" w:cs="Arial"/>
          <w:color w:val="1F497D" w:themeColor="text2"/>
          <w:sz w:val="24"/>
          <w:szCs w:val="22"/>
        </w:rPr>
        <w:t xml:space="preserve">Must submit a copy of article to </w:t>
      </w:r>
      <w:hyperlink r:id="rId9" w:history="1">
        <w:r w:rsidRPr="00B61518">
          <w:rPr>
            <w:rStyle w:val="Hyperlink"/>
            <w:rFonts w:eastAsia="Times New Roman" w:cs="Arial"/>
            <w:color w:val="1F497D" w:themeColor="text2"/>
            <w:sz w:val="24"/>
            <w:szCs w:val="22"/>
          </w:rPr>
          <w:t>education@azpharmacy.org</w:t>
        </w:r>
      </w:hyperlink>
      <w:r w:rsidRPr="00B61518">
        <w:rPr>
          <w:rFonts w:eastAsia="Times New Roman" w:cs="Arial"/>
          <w:color w:val="1F497D" w:themeColor="text2"/>
          <w:sz w:val="24"/>
          <w:szCs w:val="22"/>
        </w:rPr>
        <w:t xml:space="preserve"> after submitting this form</w:t>
      </w:r>
      <w:r w:rsidR="003F379F">
        <w:rPr>
          <w:rFonts w:eastAsia="Times New Roman" w:cs="Arial"/>
          <w:color w:val="1F497D" w:themeColor="text2"/>
          <w:sz w:val="24"/>
          <w:szCs w:val="22"/>
        </w:rPr>
        <w:t>.</w:t>
      </w:r>
    </w:p>
    <w:p w14:paraId="1CF876CE" w14:textId="64D44EE0" w:rsidR="004325D0" w:rsidRPr="00B61518" w:rsidRDefault="00B969A9" w:rsidP="00372C26">
      <w:pPr>
        <w:pStyle w:val="ListParagraph"/>
        <w:numPr>
          <w:ilvl w:val="0"/>
          <w:numId w:val="1"/>
        </w:numPr>
        <w:shd w:val="clear" w:color="auto" w:fill="FFFFFF" w:themeFill="background1"/>
        <w:rPr>
          <w:rFonts w:eastAsia="Times New Roman" w:cs="Arial"/>
          <w:b/>
          <w:bCs/>
          <w:color w:val="1F497D" w:themeColor="text2"/>
          <w:sz w:val="18"/>
          <w:szCs w:val="16"/>
        </w:rPr>
      </w:pPr>
      <w:r w:rsidRPr="00B61518">
        <w:rPr>
          <w:rFonts w:eastAsia="Times New Roman" w:cs="Arial"/>
          <w:b/>
          <w:bCs/>
          <w:color w:val="1F497D" w:themeColor="text2"/>
          <w:sz w:val="24"/>
          <w:szCs w:val="22"/>
        </w:rPr>
        <w:t>Webinar</w:t>
      </w:r>
      <w:r w:rsidRPr="00B61518">
        <w:rPr>
          <w:rFonts w:eastAsia="Times New Roman" w:cs="Arial"/>
          <w:color w:val="1F497D" w:themeColor="text2"/>
          <w:sz w:val="24"/>
          <w:szCs w:val="22"/>
        </w:rPr>
        <w:t xml:space="preserve">: </w:t>
      </w:r>
      <w:r w:rsidR="001F5F8F" w:rsidRPr="00B61518">
        <w:rPr>
          <w:rFonts w:eastAsia="Times New Roman" w:cs="Arial"/>
          <w:color w:val="1F497D" w:themeColor="text2"/>
          <w:sz w:val="24"/>
          <w:szCs w:val="22"/>
        </w:rPr>
        <w:t>anytime</w:t>
      </w:r>
    </w:p>
    <w:p w14:paraId="6701BFE9" w14:textId="77777777" w:rsidR="001F5F8F" w:rsidRPr="00B61518" w:rsidRDefault="001F5F8F" w:rsidP="001F5F8F">
      <w:pPr>
        <w:pStyle w:val="ListParagraph"/>
        <w:shd w:val="clear" w:color="auto" w:fill="FFFFFF" w:themeFill="background1"/>
        <w:rPr>
          <w:rFonts w:eastAsia="Times New Roman" w:cs="Arial"/>
          <w:b/>
          <w:bCs/>
          <w:color w:val="1F497D" w:themeColor="text2"/>
          <w:sz w:val="18"/>
          <w:szCs w:val="16"/>
        </w:rPr>
      </w:pPr>
    </w:p>
    <w:p w14:paraId="352EA231" w14:textId="4C56C78B" w:rsidR="00D74652" w:rsidRPr="00B61518" w:rsidRDefault="00D74652" w:rsidP="00D74652">
      <w:pPr>
        <w:rPr>
          <w:b/>
          <w:bCs/>
          <w:color w:val="1F497D" w:themeColor="text2"/>
          <w:sz w:val="24"/>
          <w:szCs w:val="22"/>
          <w:u w:val="single"/>
        </w:rPr>
      </w:pPr>
      <w:r w:rsidRPr="00B61518">
        <w:rPr>
          <w:b/>
          <w:bCs/>
          <w:color w:val="1F497D" w:themeColor="text2"/>
          <w:sz w:val="24"/>
          <w:szCs w:val="22"/>
          <w:u w:val="single"/>
        </w:rPr>
        <w:t>Focus Areas:</w:t>
      </w:r>
    </w:p>
    <w:p w14:paraId="591111C8" w14:textId="77777777" w:rsidR="00D74652" w:rsidRPr="00B61518" w:rsidRDefault="00D74652" w:rsidP="00D74652">
      <w:pPr>
        <w:pStyle w:val="ListParagraph"/>
        <w:numPr>
          <w:ilvl w:val="0"/>
          <w:numId w:val="28"/>
        </w:numPr>
        <w:spacing w:after="160" w:line="259" w:lineRule="auto"/>
        <w:rPr>
          <w:color w:val="1F497D" w:themeColor="text2"/>
          <w:sz w:val="24"/>
          <w:szCs w:val="22"/>
        </w:rPr>
      </w:pPr>
      <w:r w:rsidRPr="00B61518">
        <w:rPr>
          <w:color w:val="1F497D" w:themeColor="text2"/>
          <w:sz w:val="24"/>
          <w:szCs w:val="22"/>
        </w:rPr>
        <w:t xml:space="preserve">Board of Pharmacy required CPE </w:t>
      </w:r>
    </w:p>
    <w:p w14:paraId="7EE419A4" w14:textId="77777777" w:rsidR="00D74652" w:rsidRPr="00B61518" w:rsidRDefault="00D74652" w:rsidP="00D74652">
      <w:pPr>
        <w:pStyle w:val="ListParagraph"/>
        <w:numPr>
          <w:ilvl w:val="0"/>
          <w:numId w:val="28"/>
        </w:numPr>
        <w:spacing w:after="160" w:line="259" w:lineRule="auto"/>
        <w:rPr>
          <w:color w:val="1F497D" w:themeColor="text2"/>
          <w:sz w:val="24"/>
          <w:szCs w:val="22"/>
        </w:rPr>
      </w:pPr>
      <w:r w:rsidRPr="00B61518">
        <w:rPr>
          <w:color w:val="1F497D" w:themeColor="text2"/>
          <w:sz w:val="24"/>
          <w:szCs w:val="22"/>
        </w:rPr>
        <w:t>Hot topics</w:t>
      </w:r>
    </w:p>
    <w:p w14:paraId="0FB8AFAD" w14:textId="531F0DF3" w:rsidR="00D74652" w:rsidRPr="003F379F" w:rsidRDefault="00D74652" w:rsidP="00D74652">
      <w:pPr>
        <w:pStyle w:val="ListParagraph"/>
        <w:numPr>
          <w:ilvl w:val="0"/>
          <w:numId w:val="28"/>
        </w:numPr>
        <w:spacing w:after="160" w:line="259" w:lineRule="auto"/>
        <w:rPr>
          <w:color w:val="1F497D" w:themeColor="text2"/>
          <w:sz w:val="24"/>
          <w:szCs w:val="22"/>
        </w:rPr>
      </w:pPr>
      <w:r w:rsidRPr="003F379F">
        <w:rPr>
          <w:color w:val="1F497D" w:themeColor="text2"/>
          <w:sz w:val="24"/>
          <w:szCs w:val="22"/>
        </w:rPr>
        <w:t>Topics identified in most recent needs assessment</w:t>
      </w:r>
      <w:r w:rsidR="003F379F" w:rsidRPr="003F379F">
        <w:rPr>
          <w:color w:val="1F497D" w:themeColor="text2"/>
          <w:sz w:val="24"/>
          <w:szCs w:val="22"/>
        </w:rPr>
        <w:t xml:space="preserve">: </w:t>
      </w:r>
      <w:hyperlink r:id="rId10" w:history="1">
        <w:r w:rsidR="003F379F" w:rsidRPr="003F379F">
          <w:rPr>
            <w:rStyle w:val="Hyperlink"/>
            <w:sz w:val="24"/>
            <w:szCs w:val="22"/>
          </w:rPr>
          <w:t>https://azpharmacy.org/call-for-speakers/</w:t>
        </w:r>
      </w:hyperlink>
    </w:p>
    <w:p w14:paraId="1E05E15D" w14:textId="77777777" w:rsidR="003F379F" w:rsidRDefault="00D74652" w:rsidP="003F379F">
      <w:pPr>
        <w:spacing w:after="160" w:line="259" w:lineRule="auto"/>
        <w:rPr>
          <w:rFonts w:eastAsia="Times New Roman" w:cs="Arial"/>
          <w:b/>
          <w:bCs/>
          <w:color w:val="1F497D" w:themeColor="text2"/>
          <w:sz w:val="24"/>
          <w:szCs w:val="22"/>
          <w:u w:val="single"/>
        </w:rPr>
      </w:pPr>
      <w:r w:rsidRPr="00B61518">
        <w:rPr>
          <w:i/>
          <w:iCs/>
          <w:color w:val="1F497D" w:themeColor="text2"/>
          <w:sz w:val="24"/>
          <w:szCs w:val="22"/>
        </w:rPr>
        <w:t>Note: Proposals may still be submitted after the deadline but approval will be based upon topic and conference needs.</w:t>
      </w:r>
      <w:r w:rsidRPr="00B61518">
        <w:rPr>
          <w:i/>
          <w:iCs/>
          <w:color w:val="1F497D" w:themeColor="text2"/>
          <w:sz w:val="24"/>
          <w:szCs w:val="22"/>
        </w:rPr>
        <w:br/>
      </w:r>
    </w:p>
    <w:p w14:paraId="22229CCE" w14:textId="09F098D8" w:rsidR="004325D0" w:rsidRPr="00B61518" w:rsidRDefault="004325D0" w:rsidP="003F379F">
      <w:pPr>
        <w:spacing w:after="160" w:line="259" w:lineRule="auto"/>
        <w:rPr>
          <w:rFonts w:eastAsia="Times New Roman" w:cs="Arial"/>
          <w:b/>
          <w:bCs/>
          <w:color w:val="1F497D" w:themeColor="text2"/>
          <w:sz w:val="24"/>
          <w:szCs w:val="22"/>
          <w:u w:val="single"/>
        </w:rPr>
      </w:pPr>
      <w:r w:rsidRPr="00B61518">
        <w:rPr>
          <w:rFonts w:eastAsia="Times New Roman" w:cs="Arial"/>
          <w:b/>
          <w:bCs/>
          <w:color w:val="1F497D" w:themeColor="text2"/>
          <w:sz w:val="24"/>
          <w:szCs w:val="22"/>
          <w:u w:val="single"/>
        </w:rPr>
        <w:t>R</w:t>
      </w:r>
      <w:r w:rsidR="00D74652" w:rsidRPr="00B61518">
        <w:rPr>
          <w:rFonts w:eastAsia="Times New Roman" w:cs="Arial"/>
          <w:b/>
          <w:bCs/>
          <w:color w:val="1F497D" w:themeColor="text2"/>
          <w:sz w:val="24"/>
          <w:szCs w:val="22"/>
          <w:u w:val="single"/>
        </w:rPr>
        <w:t>equired Reading</w:t>
      </w:r>
      <w:r w:rsidRPr="00B61518">
        <w:rPr>
          <w:rFonts w:eastAsia="Times New Roman" w:cs="Arial"/>
          <w:b/>
          <w:bCs/>
          <w:color w:val="1F497D" w:themeColor="text2"/>
          <w:sz w:val="24"/>
          <w:szCs w:val="22"/>
          <w:u w:val="single"/>
        </w:rPr>
        <w:t xml:space="preserve">: </w:t>
      </w:r>
      <w:hyperlink r:id="rId11" w:history="1">
        <w:r w:rsidR="003F379F" w:rsidRPr="000E2268">
          <w:rPr>
            <w:rStyle w:val="Hyperlink"/>
            <w:rFonts w:eastAsia="Times New Roman" w:cs="Arial"/>
            <w:b/>
            <w:bCs/>
            <w:sz w:val="24"/>
            <w:szCs w:val="22"/>
          </w:rPr>
          <w:t>https://azpharmacy.org/call-for-speakers/</w:t>
        </w:r>
      </w:hyperlink>
      <w:r w:rsidR="003F379F">
        <w:rPr>
          <w:rFonts w:eastAsia="Times New Roman" w:cs="Arial"/>
          <w:b/>
          <w:bCs/>
          <w:color w:val="1F497D" w:themeColor="text2"/>
          <w:sz w:val="24"/>
          <w:szCs w:val="22"/>
          <w:u w:val="single"/>
        </w:rPr>
        <w:t xml:space="preserve"> </w:t>
      </w:r>
    </w:p>
    <w:p w14:paraId="3575C4B1" w14:textId="517A549E" w:rsidR="00D74652" w:rsidRPr="003F379F" w:rsidRDefault="00D74652" w:rsidP="00D74652">
      <w:pPr>
        <w:pStyle w:val="ListParagraph"/>
        <w:numPr>
          <w:ilvl w:val="0"/>
          <w:numId w:val="29"/>
        </w:numPr>
        <w:spacing w:after="160" w:line="259" w:lineRule="auto"/>
        <w:rPr>
          <w:color w:val="1F497D" w:themeColor="text2"/>
          <w:sz w:val="24"/>
          <w:szCs w:val="22"/>
        </w:rPr>
      </w:pPr>
      <w:r w:rsidRPr="003F379F">
        <w:rPr>
          <w:color w:val="1F497D" w:themeColor="text2"/>
          <w:sz w:val="24"/>
          <w:szCs w:val="22"/>
        </w:rPr>
        <w:t>CPE Proposal Planning Worksheet</w:t>
      </w:r>
    </w:p>
    <w:p w14:paraId="02078B3A" w14:textId="3154B7B7" w:rsidR="00D74652" w:rsidRPr="003F379F" w:rsidRDefault="00D74652" w:rsidP="00D74652">
      <w:pPr>
        <w:pStyle w:val="ListParagraph"/>
        <w:numPr>
          <w:ilvl w:val="0"/>
          <w:numId w:val="29"/>
        </w:numPr>
        <w:spacing w:after="160" w:line="259" w:lineRule="auto"/>
        <w:rPr>
          <w:color w:val="1F497D" w:themeColor="text2"/>
          <w:sz w:val="24"/>
          <w:szCs w:val="22"/>
        </w:rPr>
      </w:pPr>
      <w:r w:rsidRPr="003F379F">
        <w:rPr>
          <w:color w:val="1F497D" w:themeColor="text2"/>
          <w:sz w:val="24"/>
          <w:szCs w:val="22"/>
        </w:rPr>
        <w:t>CPE Author/Presenter Handbook</w:t>
      </w:r>
    </w:p>
    <w:p w14:paraId="7674EA23" w14:textId="77777777" w:rsidR="00D74652" w:rsidRPr="00B61518" w:rsidRDefault="00D74652" w:rsidP="00D74652">
      <w:pPr>
        <w:pStyle w:val="ListParagraph"/>
        <w:numPr>
          <w:ilvl w:val="0"/>
          <w:numId w:val="29"/>
        </w:numPr>
        <w:spacing w:after="160" w:line="259" w:lineRule="auto"/>
        <w:rPr>
          <w:color w:val="1F497D" w:themeColor="text2"/>
          <w:sz w:val="24"/>
          <w:szCs w:val="22"/>
        </w:rPr>
      </w:pPr>
      <w:r w:rsidRPr="00B61518">
        <w:rPr>
          <w:color w:val="1F497D" w:themeColor="text2"/>
          <w:sz w:val="24"/>
          <w:szCs w:val="22"/>
        </w:rPr>
        <w:t xml:space="preserve">How-to-guide for writing multiple choice questions for the pharmacy instructor.  </w:t>
      </w:r>
      <w:hyperlink r:id="rId12" w:history="1">
        <w:r w:rsidRPr="00B61518">
          <w:rPr>
            <w:rStyle w:val="Hyperlink"/>
            <w:color w:val="1F497D" w:themeColor="text2"/>
            <w:sz w:val="24"/>
            <w:szCs w:val="22"/>
          </w:rPr>
          <w:t>https://www.sciencedirect.com/science/article/abs/pii/S1877129715300575?via%3Dihub</w:t>
        </w:r>
      </w:hyperlink>
      <w:r w:rsidRPr="00B61518">
        <w:rPr>
          <w:color w:val="1F497D" w:themeColor="text2"/>
          <w:sz w:val="24"/>
          <w:szCs w:val="22"/>
        </w:rPr>
        <w:t xml:space="preserve"> </w:t>
      </w:r>
    </w:p>
    <w:p w14:paraId="471D2AC7" w14:textId="0B2B62A5" w:rsidR="003967DA" w:rsidRPr="00B61518" w:rsidRDefault="00D63DF9" w:rsidP="006854CB">
      <w:pPr>
        <w:shd w:val="clear" w:color="auto" w:fill="FFFFFF"/>
        <w:rPr>
          <w:rFonts w:eastAsia="Times New Roman" w:cs="Arial"/>
          <w:color w:val="1F497D" w:themeColor="text2"/>
          <w:sz w:val="24"/>
          <w:szCs w:val="22"/>
        </w:rPr>
      </w:pPr>
      <w:r w:rsidRPr="00B61518">
        <w:rPr>
          <w:rFonts w:eastAsia="Times New Roman" w:cs="Arial"/>
          <w:bCs/>
          <w:color w:val="1F497D" w:themeColor="text2"/>
          <w:sz w:val="24"/>
          <w:szCs w:val="22"/>
        </w:rPr>
        <w:t>If your proposal is accepted for presentation,</w:t>
      </w:r>
      <w:r w:rsidRPr="00B61518">
        <w:rPr>
          <w:rFonts w:eastAsia="Times New Roman" w:cs="Arial"/>
          <w:b/>
          <w:bCs/>
          <w:color w:val="1F497D" w:themeColor="text2"/>
          <w:sz w:val="24"/>
          <w:szCs w:val="22"/>
        </w:rPr>
        <w:t xml:space="preserve"> you </w:t>
      </w:r>
      <w:r w:rsidRPr="00B61518">
        <w:rPr>
          <w:rFonts w:eastAsia="Times New Roman" w:cs="Arial"/>
          <w:b/>
          <w:bCs/>
          <w:color w:val="1F497D" w:themeColor="text2"/>
          <w:sz w:val="24"/>
          <w:szCs w:val="22"/>
          <w:u w:val="single"/>
        </w:rPr>
        <w:t xml:space="preserve">must </w:t>
      </w:r>
      <w:r w:rsidRPr="00B61518">
        <w:rPr>
          <w:rFonts w:eastAsia="Times New Roman" w:cs="Arial"/>
          <w:b/>
          <w:bCs/>
          <w:color w:val="1F497D" w:themeColor="text2"/>
          <w:sz w:val="24"/>
          <w:szCs w:val="22"/>
        </w:rPr>
        <w:t>be a current member of A</w:t>
      </w:r>
      <w:r w:rsidR="004325D0" w:rsidRPr="00B61518">
        <w:rPr>
          <w:rFonts w:eastAsia="Times New Roman" w:cs="Arial"/>
          <w:b/>
          <w:bCs/>
          <w:color w:val="1F497D" w:themeColor="text2"/>
          <w:sz w:val="24"/>
          <w:szCs w:val="22"/>
        </w:rPr>
        <w:t>zPA</w:t>
      </w:r>
      <w:r w:rsidRPr="00B61518">
        <w:rPr>
          <w:rFonts w:eastAsia="Times New Roman" w:cs="Arial"/>
          <w:b/>
          <w:bCs/>
          <w:color w:val="1F497D" w:themeColor="text2"/>
          <w:sz w:val="24"/>
          <w:szCs w:val="22"/>
        </w:rPr>
        <w:t xml:space="preserve"> (non-pharmacists</w:t>
      </w:r>
      <w:r w:rsidR="004325D0" w:rsidRPr="00B61518">
        <w:rPr>
          <w:rFonts w:eastAsia="Times New Roman" w:cs="Arial"/>
          <w:b/>
          <w:bCs/>
          <w:color w:val="1F497D" w:themeColor="text2"/>
          <w:sz w:val="24"/>
          <w:szCs w:val="22"/>
        </w:rPr>
        <w:t>/technician</w:t>
      </w:r>
      <w:r w:rsidRPr="00B61518">
        <w:rPr>
          <w:rFonts w:eastAsia="Times New Roman" w:cs="Arial"/>
          <w:b/>
          <w:bCs/>
          <w:color w:val="1F497D" w:themeColor="text2"/>
          <w:sz w:val="24"/>
          <w:szCs w:val="22"/>
        </w:rPr>
        <w:t xml:space="preserve"> excluded) through the time of the presentation at the meeting.</w:t>
      </w:r>
      <w:r w:rsidR="006854CB" w:rsidRPr="00B61518">
        <w:rPr>
          <w:rFonts w:eastAsia="Times New Roman" w:cs="Arial"/>
          <w:b/>
          <w:bCs/>
          <w:color w:val="1F497D" w:themeColor="text2"/>
          <w:sz w:val="24"/>
          <w:szCs w:val="22"/>
        </w:rPr>
        <w:t xml:space="preserve"> </w:t>
      </w:r>
      <w:r w:rsidR="003967DA" w:rsidRPr="00B61518">
        <w:rPr>
          <w:rFonts w:eastAsia="Times New Roman" w:cs="Arial"/>
          <w:bCs/>
          <w:color w:val="1F497D" w:themeColor="text2"/>
          <w:sz w:val="24"/>
          <w:szCs w:val="22"/>
        </w:rPr>
        <w:t>A</w:t>
      </w:r>
      <w:r w:rsidR="004325D0" w:rsidRPr="00B61518">
        <w:rPr>
          <w:rFonts w:eastAsia="Times New Roman" w:cs="Arial"/>
          <w:bCs/>
          <w:color w:val="1F497D" w:themeColor="text2"/>
          <w:sz w:val="24"/>
          <w:szCs w:val="22"/>
        </w:rPr>
        <w:t>zPA</w:t>
      </w:r>
      <w:r w:rsidR="003967DA" w:rsidRPr="00B61518">
        <w:rPr>
          <w:rFonts w:eastAsia="Times New Roman" w:cs="Arial"/>
          <w:bCs/>
          <w:color w:val="1F497D" w:themeColor="text2"/>
          <w:sz w:val="24"/>
          <w:szCs w:val="22"/>
        </w:rPr>
        <w:t xml:space="preserve"> will not consider submissions by a </w:t>
      </w:r>
      <w:r w:rsidR="00C90530" w:rsidRPr="00B61518">
        <w:rPr>
          <w:rFonts w:eastAsia="Times New Roman" w:cs="Arial"/>
          <w:bCs/>
          <w:color w:val="1F497D" w:themeColor="text2"/>
          <w:sz w:val="24"/>
          <w:szCs w:val="22"/>
        </w:rPr>
        <w:t>third-party</w:t>
      </w:r>
      <w:r w:rsidR="003967DA" w:rsidRPr="00B61518">
        <w:rPr>
          <w:rFonts w:eastAsia="Times New Roman" w:cs="Arial"/>
          <w:bCs/>
          <w:color w:val="1F497D" w:themeColor="text2"/>
          <w:sz w:val="24"/>
          <w:szCs w:val="22"/>
        </w:rPr>
        <w:t xml:space="preserve"> representative acting on behalf of another.</w:t>
      </w:r>
    </w:p>
    <w:p w14:paraId="5A39BBE3" w14:textId="77777777" w:rsidR="000E00D4" w:rsidRPr="00B61518" w:rsidRDefault="000E00D4" w:rsidP="003967DA">
      <w:pPr>
        <w:rPr>
          <w:color w:val="1F497D" w:themeColor="text2"/>
          <w:sz w:val="24"/>
          <w:szCs w:val="22"/>
        </w:rPr>
      </w:pPr>
    </w:p>
    <w:p w14:paraId="02309FDB" w14:textId="77777777" w:rsidR="00D74652" w:rsidRDefault="00D74652" w:rsidP="003967DA"/>
    <w:p w14:paraId="0611CF4E" w14:textId="77777777" w:rsidR="00AE6B5E" w:rsidRDefault="00AE6B5E" w:rsidP="003967DA"/>
    <w:p w14:paraId="134A4DB8" w14:textId="77777777" w:rsidR="00AE6B5E" w:rsidRDefault="00AE6B5E" w:rsidP="003967DA"/>
    <w:p w14:paraId="64EF9A68" w14:textId="77777777" w:rsidR="00AE6B5E" w:rsidRDefault="00AE6B5E" w:rsidP="003967DA"/>
    <w:p w14:paraId="5CE26CD7" w14:textId="77777777" w:rsidR="00AE6B5E" w:rsidRDefault="00AE6B5E" w:rsidP="003967DA"/>
    <w:p w14:paraId="4451F10A" w14:textId="7C8A2F00" w:rsidR="00D63DF9" w:rsidRPr="001621C6" w:rsidRDefault="0030433F" w:rsidP="005A38EF">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b w:val="0"/>
          <w:bCs w:val="0"/>
          <w:sz w:val="24"/>
          <w:szCs w:val="24"/>
        </w:rPr>
      </w:pPr>
      <w:r w:rsidRPr="001621C6">
        <w:rPr>
          <w:sz w:val="24"/>
          <w:szCs w:val="24"/>
        </w:rPr>
        <w:lastRenderedPageBreak/>
        <w:t>S</w:t>
      </w:r>
      <w:r w:rsidR="004076EC" w:rsidRPr="001621C6">
        <w:rPr>
          <w:sz w:val="24"/>
          <w:szCs w:val="24"/>
        </w:rPr>
        <w:t>u</w:t>
      </w:r>
      <w:r w:rsidR="004A2F60" w:rsidRPr="001621C6">
        <w:rPr>
          <w:sz w:val="24"/>
          <w:szCs w:val="24"/>
        </w:rPr>
        <w:t xml:space="preserve">bmitter </w:t>
      </w:r>
      <w:r w:rsidR="00571F8F">
        <w:rPr>
          <w:sz w:val="24"/>
          <w:szCs w:val="24"/>
        </w:rPr>
        <w:t xml:space="preserve">(Contributor #1) </w:t>
      </w:r>
      <w:r w:rsidR="00551046" w:rsidRPr="001621C6">
        <w:rPr>
          <w:sz w:val="24"/>
          <w:szCs w:val="24"/>
        </w:rPr>
        <w:t>INFORMATION</w:t>
      </w:r>
      <w:r w:rsidR="004C57C2" w:rsidRPr="001621C6">
        <w:rPr>
          <w:sz w:val="24"/>
          <w:szCs w:val="24"/>
        </w:rPr>
        <w:t xml:space="preserve"> </w:t>
      </w:r>
    </w:p>
    <w:p w14:paraId="3E77A0A9" w14:textId="4264D596" w:rsidR="00A549CA" w:rsidRPr="00B61518" w:rsidRDefault="00D63DF9" w:rsidP="00A549CA">
      <w:pPr>
        <w:rPr>
          <w:i/>
          <w:iCs/>
          <w:color w:val="1F497D" w:themeColor="text2"/>
          <w:szCs w:val="24"/>
        </w:rPr>
      </w:pPr>
      <w:r w:rsidRPr="00B61518">
        <w:rPr>
          <w:i/>
          <w:iCs/>
          <w:color w:val="1F497D" w:themeColor="text2"/>
        </w:rPr>
        <w:t>Please fill out the information completely as you would like it to appear in print – no nicknames or abbreviations. Fields with an asterisk (*) are required.</w:t>
      </w:r>
      <w:r w:rsidR="00AD4F67" w:rsidRPr="00B61518">
        <w:rPr>
          <w:i/>
          <w:iCs/>
          <w:color w:val="1F497D" w:themeColor="text2"/>
        </w:rPr>
        <w:t xml:space="preserve"> </w:t>
      </w:r>
      <w:r w:rsidR="00357EF9" w:rsidRPr="00B61518">
        <w:rPr>
          <w:i/>
          <w:iCs/>
          <w:color w:val="1F497D" w:themeColor="text2"/>
        </w:rPr>
        <w:t xml:space="preserve">Consider providing your </w:t>
      </w:r>
      <w:r w:rsidR="00A549CA" w:rsidRPr="00B61518">
        <w:rPr>
          <w:i/>
          <w:iCs/>
          <w:color w:val="1F497D" w:themeColor="text2"/>
        </w:rPr>
        <w:t xml:space="preserve">personal email address to ensure receipt </w:t>
      </w:r>
      <w:r w:rsidR="00A549CA" w:rsidRPr="00B61518">
        <w:rPr>
          <w:i/>
          <w:iCs/>
          <w:color w:val="1F497D" w:themeColor="text2"/>
          <w:szCs w:val="24"/>
        </w:rPr>
        <w:t>of communications from AzPA. Many organizations use firewalls which may block these communications.</w:t>
      </w:r>
    </w:p>
    <w:p w14:paraId="47D187A3" w14:textId="77777777" w:rsidR="00AE6B5E" w:rsidRDefault="00AE6B5E" w:rsidP="00AE6B5E">
      <w:pPr>
        <w:rPr>
          <w:rFonts w:eastAsia="Times New Roman" w:cs="Calibri"/>
          <w:b/>
          <w:bCs/>
          <w:iCs/>
          <w:u w:val="single"/>
        </w:rPr>
      </w:pPr>
    </w:p>
    <w:p w14:paraId="70326128" w14:textId="3136B586" w:rsidR="00AE6B5E" w:rsidRPr="00AE6B5E" w:rsidRDefault="00AE6B5E" w:rsidP="00AE6B5E">
      <w:pPr>
        <w:rPr>
          <w:rFonts w:eastAsia="Times New Roman" w:cs="Calibri"/>
          <w:i/>
        </w:rPr>
      </w:pPr>
      <w:r w:rsidRPr="00AE6B5E">
        <w:rPr>
          <w:rFonts w:eastAsia="Times New Roman" w:cs="Calibri"/>
          <w:i/>
        </w:rPr>
        <w:t>Note: The person filling out this form will be the main point of contact for the CPE proposal and should also be one of the main Speakers/Authors. Students and Residents working with other faculty should not be responsible for filling out this form unless all details are reviewed and checked by their preceptor.</w:t>
      </w:r>
    </w:p>
    <w:p w14:paraId="49A44E52" w14:textId="77777777" w:rsidR="00AE6B5E" w:rsidRPr="00AE6B5E" w:rsidRDefault="00AE6B5E" w:rsidP="00AE6B5E">
      <w:pPr>
        <w:rPr>
          <w:rFonts w:eastAsia="Times New Roman" w:cs="Calibri"/>
          <w:b/>
          <w:bCs/>
          <w:i/>
          <w:u w:val="single"/>
        </w:rPr>
      </w:pPr>
    </w:p>
    <w:p w14:paraId="34FDF184" w14:textId="3EF31FD5" w:rsidR="00B019C7" w:rsidRDefault="00925A71" w:rsidP="00B019C7">
      <w:pPr>
        <w:rPr>
          <w:b/>
          <w:bCs/>
          <w:iCs/>
          <w:szCs w:val="24"/>
          <w:u w:val="single"/>
        </w:rPr>
      </w:pPr>
      <w:r w:rsidRPr="00925A71">
        <w:rPr>
          <w:b/>
          <w:bCs/>
          <w:iCs/>
          <w:szCs w:val="24"/>
          <w:u w:val="single"/>
        </w:rPr>
        <w:t>Personal Information</w:t>
      </w:r>
      <w:r w:rsidR="00B61518">
        <w:rPr>
          <w:b/>
          <w:bCs/>
          <w:iCs/>
          <w:szCs w:val="24"/>
          <w:u w:val="single"/>
        </w:rPr>
        <w:t xml:space="preserve"> (Contributor #1)</w:t>
      </w:r>
      <w:r w:rsidRPr="00925A71">
        <w:rPr>
          <w:b/>
          <w:bCs/>
          <w:iCs/>
          <w:szCs w:val="24"/>
          <w:u w:val="single"/>
        </w:rPr>
        <w:t xml:space="preserve">: </w:t>
      </w:r>
    </w:p>
    <w:p w14:paraId="586E168B" w14:textId="77777777" w:rsidR="00515C6C" w:rsidRDefault="00515C6C" w:rsidP="00B019C7">
      <w:pPr>
        <w:rPr>
          <w:b/>
          <w:bCs/>
          <w:iCs/>
          <w:szCs w:val="24"/>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6"/>
        <w:gridCol w:w="29"/>
        <w:gridCol w:w="1530"/>
        <w:gridCol w:w="1440"/>
        <w:gridCol w:w="118"/>
        <w:gridCol w:w="3117"/>
      </w:tblGrid>
      <w:tr w:rsidR="00D76CEF" w:rsidRPr="00571F8F" w14:paraId="3FA47BD1" w14:textId="77777777" w:rsidTr="001621C6">
        <w:tc>
          <w:tcPr>
            <w:tcW w:w="3145" w:type="dxa"/>
            <w:gridSpan w:val="2"/>
          </w:tcPr>
          <w:p w14:paraId="576ACE63" w14:textId="223428AE" w:rsidR="005138BA" w:rsidRPr="00571F8F" w:rsidRDefault="00D76CEF" w:rsidP="00D76CEF">
            <w:pPr>
              <w:rPr>
                <w:b/>
                <w:bCs/>
                <w:szCs w:val="22"/>
              </w:rPr>
            </w:pPr>
            <w:r w:rsidRPr="00571F8F">
              <w:rPr>
                <w:b/>
                <w:bCs/>
                <w:szCs w:val="22"/>
              </w:rPr>
              <w:t xml:space="preserve">*First: </w:t>
            </w:r>
            <w:sdt>
              <w:sdtPr>
                <w:rPr>
                  <w:b/>
                  <w:bCs/>
                  <w:szCs w:val="22"/>
                </w:rPr>
                <w:id w:val="828099197"/>
                <w:placeholder>
                  <w:docPart w:val="DefaultPlaceholder_-1854013440"/>
                </w:placeholder>
                <w:showingPlcHdr/>
              </w:sdtPr>
              <w:sdtContent>
                <w:r w:rsidR="00B65ADF" w:rsidRPr="00571F8F">
                  <w:rPr>
                    <w:rStyle w:val="PlaceholderText"/>
                    <w:b/>
                    <w:bCs/>
                  </w:rPr>
                  <w:t>Click or tap here to enter text.</w:t>
                </w:r>
              </w:sdtContent>
            </w:sdt>
          </w:p>
        </w:tc>
        <w:tc>
          <w:tcPr>
            <w:tcW w:w="2970" w:type="dxa"/>
            <w:gridSpan w:val="2"/>
          </w:tcPr>
          <w:p w14:paraId="6E6A8C59" w14:textId="36FA8947" w:rsidR="00D76CEF" w:rsidRPr="00571F8F" w:rsidRDefault="00D76CEF" w:rsidP="00D76CEF">
            <w:pPr>
              <w:rPr>
                <w:b/>
                <w:bCs/>
                <w:szCs w:val="22"/>
              </w:rPr>
            </w:pPr>
            <w:r w:rsidRPr="00571F8F">
              <w:rPr>
                <w:b/>
                <w:bCs/>
                <w:szCs w:val="22"/>
              </w:rPr>
              <w:t xml:space="preserve">Middle:  </w:t>
            </w:r>
            <w:sdt>
              <w:sdtPr>
                <w:rPr>
                  <w:b/>
                  <w:bCs/>
                  <w:szCs w:val="22"/>
                </w:rPr>
                <w:id w:val="-186911544"/>
                <w:placeholder>
                  <w:docPart w:val="DefaultPlaceholder_-1854013440"/>
                </w:placeholder>
                <w:showingPlcHdr/>
              </w:sdtPr>
              <w:sdtContent>
                <w:r w:rsidR="00B65ADF" w:rsidRPr="00571F8F">
                  <w:rPr>
                    <w:rStyle w:val="PlaceholderText"/>
                    <w:b/>
                    <w:bCs/>
                  </w:rPr>
                  <w:t>Click or tap here to enter text.</w:t>
                </w:r>
              </w:sdtContent>
            </w:sdt>
          </w:p>
        </w:tc>
        <w:tc>
          <w:tcPr>
            <w:tcW w:w="3235" w:type="dxa"/>
            <w:gridSpan w:val="2"/>
          </w:tcPr>
          <w:p w14:paraId="377C891A" w14:textId="6A43C6CE" w:rsidR="00D76CEF" w:rsidRPr="00571F8F" w:rsidRDefault="00D76CEF" w:rsidP="00D76CEF">
            <w:pPr>
              <w:rPr>
                <w:b/>
                <w:bCs/>
                <w:szCs w:val="22"/>
              </w:rPr>
            </w:pPr>
            <w:r w:rsidRPr="00571F8F">
              <w:rPr>
                <w:b/>
                <w:bCs/>
                <w:szCs w:val="22"/>
              </w:rPr>
              <w:t xml:space="preserve">*Last: </w:t>
            </w:r>
            <w:sdt>
              <w:sdtPr>
                <w:rPr>
                  <w:b/>
                  <w:bCs/>
                  <w:szCs w:val="22"/>
                </w:rPr>
                <w:id w:val="1441102606"/>
                <w:placeholder>
                  <w:docPart w:val="DefaultPlaceholder_-1854013440"/>
                </w:placeholder>
                <w:showingPlcHdr/>
              </w:sdtPr>
              <w:sdtContent>
                <w:r w:rsidR="00B65ADF" w:rsidRPr="00571F8F">
                  <w:rPr>
                    <w:rStyle w:val="PlaceholderText"/>
                    <w:b/>
                    <w:bCs/>
                  </w:rPr>
                  <w:t>Click or tap here to enter text.</w:t>
                </w:r>
              </w:sdtContent>
            </w:sdt>
          </w:p>
        </w:tc>
      </w:tr>
      <w:tr w:rsidR="00D74652" w:rsidRPr="00571F8F" w14:paraId="06A1DB95" w14:textId="77777777" w:rsidTr="00E27DCE">
        <w:tc>
          <w:tcPr>
            <w:tcW w:w="9350" w:type="dxa"/>
            <w:gridSpan w:val="6"/>
          </w:tcPr>
          <w:p w14:paraId="25B35932" w14:textId="5D6BAF35" w:rsidR="00D74652" w:rsidRPr="00571F8F" w:rsidRDefault="00D74652" w:rsidP="007122A8">
            <w:pPr>
              <w:rPr>
                <w:b/>
                <w:bCs/>
                <w:szCs w:val="22"/>
              </w:rPr>
            </w:pPr>
            <w:r w:rsidRPr="00571F8F">
              <w:rPr>
                <w:b/>
                <w:bCs/>
                <w:szCs w:val="22"/>
              </w:rPr>
              <w:t>*</w:t>
            </w:r>
            <w:r w:rsidRPr="00571F8F">
              <w:rPr>
                <w:b/>
                <w:bCs/>
              </w:rPr>
              <w:t xml:space="preserve"> </w:t>
            </w:r>
            <w:r w:rsidRPr="00571F8F">
              <w:rPr>
                <w:b/>
                <w:bCs/>
                <w:szCs w:val="22"/>
              </w:rPr>
              <w:t xml:space="preserve">List your Academic and/or Occupational Credentials: </w:t>
            </w:r>
            <w:sdt>
              <w:sdtPr>
                <w:rPr>
                  <w:b/>
                  <w:bCs/>
                  <w:szCs w:val="22"/>
                </w:rPr>
                <w:id w:val="1689943812"/>
                <w:placeholder>
                  <w:docPart w:val="DefaultPlaceholder_-1854013440"/>
                </w:placeholder>
                <w:showingPlcHdr/>
              </w:sdtPr>
              <w:sdtContent>
                <w:r w:rsidR="00B65ADF" w:rsidRPr="00571F8F">
                  <w:rPr>
                    <w:rStyle w:val="PlaceholderText"/>
                    <w:b/>
                    <w:bCs/>
                  </w:rPr>
                  <w:t>Click or tap here to enter text.</w:t>
                </w:r>
              </w:sdtContent>
            </w:sdt>
          </w:p>
          <w:p w14:paraId="280F0172" w14:textId="77777777" w:rsidR="00D74652" w:rsidRPr="00571F8F" w:rsidRDefault="00D74652" w:rsidP="007122A8">
            <w:pPr>
              <w:rPr>
                <w:b/>
                <w:bCs/>
                <w:szCs w:val="22"/>
              </w:rPr>
            </w:pPr>
          </w:p>
          <w:p w14:paraId="3ECE2D05" w14:textId="03BBE22A" w:rsidR="00D74652" w:rsidRPr="00571F8F" w:rsidRDefault="00D74652" w:rsidP="007122A8">
            <w:pPr>
              <w:rPr>
                <w:b/>
                <w:bCs/>
                <w:szCs w:val="22"/>
              </w:rPr>
            </w:pPr>
          </w:p>
        </w:tc>
      </w:tr>
      <w:tr w:rsidR="00D74652" w:rsidRPr="00571F8F" w14:paraId="6A5B8373" w14:textId="77777777" w:rsidTr="00E27DCE">
        <w:tc>
          <w:tcPr>
            <w:tcW w:w="9350" w:type="dxa"/>
            <w:gridSpan w:val="6"/>
          </w:tcPr>
          <w:p w14:paraId="1ACEAD82" w14:textId="3501CFEC" w:rsidR="00D74652" w:rsidRPr="00571F8F" w:rsidRDefault="00D74652" w:rsidP="007122A8">
            <w:pPr>
              <w:rPr>
                <w:b/>
                <w:bCs/>
                <w:szCs w:val="22"/>
              </w:rPr>
            </w:pPr>
            <w:r w:rsidRPr="00571F8F">
              <w:rPr>
                <w:b/>
                <w:bCs/>
                <w:szCs w:val="22"/>
              </w:rPr>
              <w:t>*List Your Academic Degree(s) and the Institution(s) that Issued the Degree:</w:t>
            </w:r>
            <w:r w:rsidR="00B65ADF" w:rsidRPr="00571F8F">
              <w:rPr>
                <w:b/>
                <w:bCs/>
                <w:szCs w:val="22"/>
              </w:rPr>
              <w:t xml:space="preserve"> </w:t>
            </w:r>
            <w:sdt>
              <w:sdtPr>
                <w:rPr>
                  <w:b/>
                  <w:bCs/>
                  <w:szCs w:val="22"/>
                </w:rPr>
                <w:id w:val="1430783048"/>
                <w:placeholder>
                  <w:docPart w:val="DefaultPlaceholder_-1854013440"/>
                </w:placeholder>
                <w:showingPlcHdr/>
              </w:sdtPr>
              <w:sdtContent>
                <w:r w:rsidR="00B65ADF" w:rsidRPr="00571F8F">
                  <w:rPr>
                    <w:rStyle w:val="PlaceholderText"/>
                    <w:b/>
                    <w:bCs/>
                  </w:rPr>
                  <w:t>Click or tap here to enter text.</w:t>
                </w:r>
              </w:sdtContent>
            </w:sdt>
          </w:p>
          <w:p w14:paraId="75B636A6" w14:textId="2D19F79A" w:rsidR="00D74652" w:rsidRPr="00571F8F" w:rsidRDefault="00D74652" w:rsidP="007122A8">
            <w:pPr>
              <w:rPr>
                <w:b/>
                <w:bCs/>
                <w:szCs w:val="22"/>
              </w:rPr>
            </w:pPr>
          </w:p>
        </w:tc>
      </w:tr>
      <w:tr w:rsidR="00D53407" w:rsidRPr="00571F8F" w14:paraId="7B38DA42" w14:textId="77777777" w:rsidTr="00D76CEF">
        <w:tc>
          <w:tcPr>
            <w:tcW w:w="4675" w:type="dxa"/>
            <w:gridSpan w:val="3"/>
          </w:tcPr>
          <w:p w14:paraId="7E873D89" w14:textId="25948AAA" w:rsidR="00D53407" w:rsidRPr="00571F8F" w:rsidRDefault="00D53407" w:rsidP="003967DA">
            <w:pPr>
              <w:rPr>
                <w:b/>
                <w:bCs/>
                <w:szCs w:val="22"/>
              </w:rPr>
            </w:pPr>
            <w:r w:rsidRPr="00571F8F">
              <w:rPr>
                <w:b/>
                <w:bCs/>
                <w:szCs w:val="22"/>
              </w:rPr>
              <w:t>*</w:t>
            </w:r>
            <w:r w:rsidR="0087576F" w:rsidRPr="00571F8F">
              <w:rPr>
                <w:b/>
                <w:bCs/>
                <w:szCs w:val="22"/>
              </w:rPr>
              <w:t xml:space="preserve">Preferred </w:t>
            </w:r>
            <w:r w:rsidRPr="00571F8F">
              <w:rPr>
                <w:b/>
                <w:bCs/>
                <w:szCs w:val="22"/>
              </w:rPr>
              <w:t xml:space="preserve">Email: </w:t>
            </w:r>
            <w:sdt>
              <w:sdtPr>
                <w:rPr>
                  <w:b/>
                  <w:bCs/>
                  <w:szCs w:val="22"/>
                </w:rPr>
                <w:id w:val="252559771"/>
                <w:placeholder>
                  <w:docPart w:val="DefaultPlaceholder_-1854013440"/>
                </w:placeholder>
                <w:showingPlcHdr/>
              </w:sdtPr>
              <w:sdtContent>
                <w:r w:rsidR="00B65ADF" w:rsidRPr="00571F8F">
                  <w:rPr>
                    <w:rStyle w:val="PlaceholderText"/>
                    <w:b/>
                    <w:bCs/>
                  </w:rPr>
                  <w:t>Click or tap here to enter text.</w:t>
                </w:r>
              </w:sdtContent>
            </w:sdt>
          </w:p>
          <w:p w14:paraId="79D86B9B" w14:textId="5F5FF001" w:rsidR="005138BA" w:rsidRPr="00571F8F" w:rsidRDefault="005138BA" w:rsidP="003967DA">
            <w:pPr>
              <w:rPr>
                <w:b/>
                <w:bCs/>
                <w:szCs w:val="22"/>
              </w:rPr>
            </w:pPr>
          </w:p>
        </w:tc>
        <w:tc>
          <w:tcPr>
            <w:tcW w:w="4675" w:type="dxa"/>
            <w:gridSpan w:val="3"/>
          </w:tcPr>
          <w:p w14:paraId="1B385020" w14:textId="50D31DD5" w:rsidR="00D53407" w:rsidRPr="00571F8F" w:rsidRDefault="00D74652" w:rsidP="003967DA">
            <w:pPr>
              <w:rPr>
                <w:b/>
                <w:bCs/>
                <w:iCs/>
                <w:szCs w:val="22"/>
              </w:rPr>
            </w:pPr>
            <w:r w:rsidRPr="00571F8F">
              <w:rPr>
                <w:b/>
                <w:bCs/>
                <w:szCs w:val="22"/>
              </w:rPr>
              <w:t>*Cell Phone</w:t>
            </w:r>
            <w:r w:rsidR="00D53407" w:rsidRPr="00571F8F">
              <w:rPr>
                <w:b/>
                <w:bCs/>
                <w:szCs w:val="22"/>
              </w:rPr>
              <w:t>:</w:t>
            </w:r>
            <w:r w:rsidR="00A84948" w:rsidRPr="00571F8F">
              <w:rPr>
                <w:rStyle w:val="Space"/>
                <w:b/>
                <w:bCs/>
              </w:rPr>
              <w:t xml:space="preserve"> </w:t>
            </w:r>
            <w:sdt>
              <w:sdtPr>
                <w:rPr>
                  <w:rStyle w:val="Space"/>
                  <w:b/>
                  <w:bCs/>
                </w:rPr>
                <w:id w:val="605929958"/>
                <w:placeholder>
                  <w:docPart w:val="DefaultPlaceholder_-1854013440"/>
                </w:placeholder>
                <w:showingPlcHdr/>
              </w:sdtPr>
              <w:sdtContent>
                <w:r w:rsidR="00B65ADF" w:rsidRPr="00571F8F">
                  <w:rPr>
                    <w:rStyle w:val="PlaceholderText"/>
                    <w:b/>
                    <w:bCs/>
                  </w:rPr>
                  <w:t>Click or tap here to enter text.</w:t>
                </w:r>
              </w:sdtContent>
            </w:sdt>
          </w:p>
        </w:tc>
      </w:tr>
      <w:tr w:rsidR="00D74652" w:rsidRPr="00571F8F" w14:paraId="7A505158" w14:textId="77777777" w:rsidTr="00BB7A03">
        <w:tc>
          <w:tcPr>
            <w:tcW w:w="9350" w:type="dxa"/>
            <w:gridSpan w:val="6"/>
          </w:tcPr>
          <w:p w14:paraId="5BCDFFED" w14:textId="50A22A68" w:rsidR="00D74652" w:rsidRPr="00571F8F" w:rsidRDefault="00D74652" w:rsidP="00D74652">
            <w:pPr>
              <w:rPr>
                <w:b/>
                <w:bCs/>
                <w:szCs w:val="22"/>
              </w:rPr>
            </w:pPr>
            <w:r w:rsidRPr="00571F8F">
              <w:rPr>
                <w:b/>
                <w:bCs/>
                <w:szCs w:val="22"/>
              </w:rPr>
              <w:t xml:space="preserve">*Address Line 1 (Street Address): </w:t>
            </w:r>
            <w:sdt>
              <w:sdtPr>
                <w:rPr>
                  <w:b/>
                  <w:bCs/>
                  <w:szCs w:val="22"/>
                </w:rPr>
                <w:id w:val="1661728060"/>
                <w:placeholder>
                  <w:docPart w:val="DefaultPlaceholder_-1854013440"/>
                </w:placeholder>
                <w:showingPlcHdr/>
              </w:sdtPr>
              <w:sdtContent>
                <w:r w:rsidR="00B65ADF" w:rsidRPr="00571F8F">
                  <w:rPr>
                    <w:rStyle w:val="PlaceholderText"/>
                    <w:b/>
                    <w:bCs/>
                  </w:rPr>
                  <w:t>Click or tap here to enter text.</w:t>
                </w:r>
              </w:sdtContent>
            </w:sdt>
          </w:p>
          <w:p w14:paraId="5C3F0FDC" w14:textId="77777777" w:rsidR="00D74652" w:rsidRPr="00571F8F" w:rsidRDefault="00D74652" w:rsidP="00D74652">
            <w:pPr>
              <w:rPr>
                <w:b/>
                <w:bCs/>
                <w:szCs w:val="22"/>
              </w:rPr>
            </w:pPr>
          </w:p>
        </w:tc>
      </w:tr>
      <w:tr w:rsidR="00D74652" w:rsidRPr="00571F8F" w14:paraId="0E3D6F56" w14:textId="77777777" w:rsidTr="00213101">
        <w:tc>
          <w:tcPr>
            <w:tcW w:w="9350" w:type="dxa"/>
            <w:gridSpan w:val="6"/>
          </w:tcPr>
          <w:p w14:paraId="08E00B6E" w14:textId="4C04366B" w:rsidR="00D74652" w:rsidRPr="00571F8F" w:rsidRDefault="00D74652" w:rsidP="00D74652">
            <w:pPr>
              <w:rPr>
                <w:b/>
                <w:bCs/>
                <w:szCs w:val="22"/>
              </w:rPr>
            </w:pPr>
            <w:r w:rsidRPr="00571F8F">
              <w:rPr>
                <w:b/>
                <w:bCs/>
                <w:szCs w:val="22"/>
              </w:rPr>
              <w:t xml:space="preserve">Address Line 2 (Apt, Suite, Bldg.): </w:t>
            </w:r>
            <w:sdt>
              <w:sdtPr>
                <w:rPr>
                  <w:b/>
                  <w:bCs/>
                  <w:szCs w:val="22"/>
                </w:rPr>
                <w:id w:val="335502989"/>
                <w:placeholder>
                  <w:docPart w:val="DefaultPlaceholder_-1854013440"/>
                </w:placeholder>
                <w:showingPlcHdr/>
              </w:sdtPr>
              <w:sdtContent>
                <w:r w:rsidR="00B65ADF" w:rsidRPr="00571F8F">
                  <w:rPr>
                    <w:rStyle w:val="PlaceholderText"/>
                    <w:b/>
                    <w:bCs/>
                  </w:rPr>
                  <w:t>Click or tap here to enter text.</w:t>
                </w:r>
              </w:sdtContent>
            </w:sdt>
          </w:p>
          <w:p w14:paraId="5FA313DA" w14:textId="77777777" w:rsidR="00D74652" w:rsidRPr="00571F8F" w:rsidRDefault="00D74652" w:rsidP="00D74652">
            <w:pPr>
              <w:rPr>
                <w:b/>
                <w:bCs/>
                <w:szCs w:val="22"/>
              </w:rPr>
            </w:pPr>
          </w:p>
        </w:tc>
      </w:tr>
      <w:tr w:rsidR="00D74652" w:rsidRPr="00571F8F" w14:paraId="6055073C" w14:textId="77777777" w:rsidTr="00B47270">
        <w:tc>
          <w:tcPr>
            <w:tcW w:w="3116" w:type="dxa"/>
          </w:tcPr>
          <w:p w14:paraId="235C8863" w14:textId="346A3111" w:rsidR="00D74652" w:rsidRPr="00571F8F" w:rsidRDefault="00D74652" w:rsidP="00D74652">
            <w:pPr>
              <w:rPr>
                <w:b/>
                <w:bCs/>
                <w:szCs w:val="22"/>
              </w:rPr>
            </w:pPr>
            <w:r w:rsidRPr="00571F8F">
              <w:rPr>
                <w:b/>
                <w:bCs/>
                <w:szCs w:val="22"/>
              </w:rPr>
              <w:t xml:space="preserve">*City: </w:t>
            </w:r>
            <w:sdt>
              <w:sdtPr>
                <w:rPr>
                  <w:b/>
                  <w:bCs/>
                  <w:szCs w:val="22"/>
                </w:rPr>
                <w:id w:val="-822273886"/>
                <w:placeholder>
                  <w:docPart w:val="DefaultPlaceholder_-1854013440"/>
                </w:placeholder>
                <w:showingPlcHdr/>
              </w:sdtPr>
              <w:sdtContent>
                <w:r w:rsidR="00B65ADF" w:rsidRPr="00571F8F">
                  <w:rPr>
                    <w:rStyle w:val="PlaceholderText"/>
                    <w:b/>
                    <w:bCs/>
                  </w:rPr>
                  <w:t>Click or tap here to enter text.</w:t>
                </w:r>
              </w:sdtContent>
            </w:sdt>
          </w:p>
        </w:tc>
        <w:tc>
          <w:tcPr>
            <w:tcW w:w="3117" w:type="dxa"/>
            <w:gridSpan w:val="4"/>
          </w:tcPr>
          <w:p w14:paraId="2FE90021" w14:textId="7D1E379A" w:rsidR="00D74652" w:rsidRPr="00571F8F" w:rsidRDefault="00D74652" w:rsidP="00D74652">
            <w:pPr>
              <w:rPr>
                <w:b/>
                <w:bCs/>
                <w:szCs w:val="22"/>
              </w:rPr>
            </w:pPr>
            <w:r w:rsidRPr="00571F8F">
              <w:rPr>
                <w:b/>
                <w:bCs/>
                <w:szCs w:val="22"/>
              </w:rPr>
              <w:t>*State:</w:t>
            </w:r>
            <w:r w:rsidRPr="00571F8F">
              <w:rPr>
                <w:b/>
                <w:bCs/>
                <w:color w:val="2B579A"/>
                <w:szCs w:val="22"/>
                <w:shd w:val="clear" w:color="auto" w:fill="E6E6E6"/>
              </w:rPr>
              <w:t xml:space="preserve">  </w:t>
            </w:r>
            <w:sdt>
              <w:sdtPr>
                <w:rPr>
                  <w:b/>
                  <w:bCs/>
                  <w:color w:val="2B579A"/>
                  <w:szCs w:val="22"/>
                  <w:shd w:val="clear" w:color="auto" w:fill="E6E6E6"/>
                </w:rPr>
                <w:id w:val="1804192362"/>
                <w:placeholder>
                  <w:docPart w:val="DefaultPlaceholder_-1854013440"/>
                </w:placeholder>
                <w:showingPlcHdr/>
              </w:sdtPr>
              <w:sdtContent>
                <w:r w:rsidR="00B65ADF" w:rsidRPr="00571F8F">
                  <w:rPr>
                    <w:rStyle w:val="PlaceholderText"/>
                    <w:b/>
                    <w:bCs/>
                  </w:rPr>
                  <w:t>Click or tap here to enter text.</w:t>
                </w:r>
              </w:sdtContent>
            </w:sdt>
          </w:p>
        </w:tc>
        <w:tc>
          <w:tcPr>
            <w:tcW w:w="3117" w:type="dxa"/>
          </w:tcPr>
          <w:p w14:paraId="6D3D3632" w14:textId="2C4D2271" w:rsidR="00D74652" w:rsidRPr="00571F8F" w:rsidRDefault="00D74652" w:rsidP="00D74652">
            <w:pPr>
              <w:rPr>
                <w:b/>
                <w:bCs/>
                <w:szCs w:val="22"/>
              </w:rPr>
            </w:pPr>
            <w:r w:rsidRPr="00571F8F">
              <w:rPr>
                <w:b/>
                <w:bCs/>
                <w:szCs w:val="22"/>
              </w:rPr>
              <w:t xml:space="preserve">*Zip Code: </w:t>
            </w:r>
            <w:sdt>
              <w:sdtPr>
                <w:rPr>
                  <w:b/>
                  <w:bCs/>
                  <w:szCs w:val="22"/>
                </w:rPr>
                <w:id w:val="-1346935774"/>
                <w:placeholder>
                  <w:docPart w:val="DefaultPlaceholder_-1854013440"/>
                </w:placeholder>
                <w:showingPlcHdr/>
              </w:sdtPr>
              <w:sdtContent>
                <w:r w:rsidR="00B65ADF" w:rsidRPr="00571F8F">
                  <w:rPr>
                    <w:rStyle w:val="PlaceholderText"/>
                    <w:b/>
                    <w:bCs/>
                  </w:rPr>
                  <w:t>Click or tap here to enter text.</w:t>
                </w:r>
              </w:sdtContent>
            </w:sdt>
          </w:p>
        </w:tc>
      </w:tr>
      <w:tr w:rsidR="00D53407" w:rsidRPr="00571F8F" w14:paraId="79000BA4" w14:textId="77777777" w:rsidTr="00D76CEF">
        <w:tc>
          <w:tcPr>
            <w:tcW w:w="4675" w:type="dxa"/>
            <w:gridSpan w:val="3"/>
          </w:tcPr>
          <w:p w14:paraId="5ED94D55" w14:textId="0C635787" w:rsidR="00D74652" w:rsidRPr="00571F8F" w:rsidRDefault="00D74652" w:rsidP="00D74652">
            <w:pPr>
              <w:rPr>
                <w:b/>
                <w:bCs/>
                <w:szCs w:val="22"/>
              </w:rPr>
            </w:pPr>
            <w:r w:rsidRPr="00571F8F">
              <w:rPr>
                <w:b/>
                <w:bCs/>
                <w:szCs w:val="22"/>
              </w:rPr>
              <w:t>*Employer/Organization:</w:t>
            </w:r>
            <w:r w:rsidR="00B65ADF" w:rsidRPr="00571F8F">
              <w:rPr>
                <w:b/>
                <w:bCs/>
                <w:szCs w:val="22"/>
              </w:rPr>
              <w:t xml:space="preserve"> </w:t>
            </w:r>
            <w:sdt>
              <w:sdtPr>
                <w:rPr>
                  <w:b/>
                  <w:bCs/>
                  <w:szCs w:val="22"/>
                </w:rPr>
                <w:id w:val="-123000751"/>
                <w:placeholder>
                  <w:docPart w:val="DefaultPlaceholder_-1854013440"/>
                </w:placeholder>
                <w:showingPlcHdr/>
              </w:sdtPr>
              <w:sdtContent>
                <w:r w:rsidR="00B65ADF" w:rsidRPr="00571F8F">
                  <w:rPr>
                    <w:rStyle w:val="PlaceholderText"/>
                    <w:b/>
                    <w:bCs/>
                  </w:rPr>
                  <w:t>Click or tap here to enter text.</w:t>
                </w:r>
              </w:sdtContent>
            </w:sdt>
          </w:p>
          <w:p w14:paraId="423A457C" w14:textId="73D8B68D" w:rsidR="00D74652" w:rsidRPr="00571F8F" w:rsidRDefault="00D74652" w:rsidP="00D74652">
            <w:pPr>
              <w:rPr>
                <w:b/>
                <w:bCs/>
                <w:szCs w:val="22"/>
              </w:rPr>
            </w:pPr>
          </w:p>
        </w:tc>
        <w:tc>
          <w:tcPr>
            <w:tcW w:w="4675" w:type="dxa"/>
            <w:gridSpan w:val="3"/>
          </w:tcPr>
          <w:p w14:paraId="552549A0" w14:textId="044A4E01" w:rsidR="00D74652" w:rsidRPr="00571F8F" w:rsidRDefault="00D74652" w:rsidP="00D74652">
            <w:pPr>
              <w:rPr>
                <w:b/>
                <w:bCs/>
                <w:szCs w:val="22"/>
              </w:rPr>
            </w:pPr>
            <w:r w:rsidRPr="00571F8F">
              <w:rPr>
                <w:b/>
                <w:bCs/>
                <w:szCs w:val="22"/>
              </w:rPr>
              <w:t xml:space="preserve">*Position/Title: </w:t>
            </w:r>
            <w:sdt>
              <w:sdtPr>
                <w:rPr>
                  <w:b/>
                  <w:bCs/>
                  <w:szCs w:val="22"/>
                </w:rPr>
                <w:id w:val="1311063146"/>
                <w:placeholder>
                  <w:docPart w:val="DefaultPlaceholder_-1854013440"/>
                </w:placeholder>
                <w:showingPlcHdr/>
              </w:sdtPr>
              <w:sdtContent>
                <w:r w:rsidR="00B65ADF" w:rsidRPr="00571F8F">
                  <w:rPr>
                    <w:rStyle w:val="PlaceholderText"/>
                    <w:b/>
                    <w:bCs/>
                  </w:rPr>
                  <w:t>Click or tap here to enter text.</w:t>
                </w:r>
              </w:sdtContent>
            </w:sdt>
          </w:p>
          <w:p w14:paraId="72577ADA" w14:textId="64B2304D" w:rsidR="00D53407" w:rsidRPr="00571F8F" w:rsidRDefault="00D53407" w:rsidP="003967DA">
            <w:pPr>
              <w:rPr>
                <w:b/>
                <w:bCs/>
                <w:szCs w:val="22"/>
              </w:rPr>
            </w:pPr>
          </w:p>
        </w:tc>
      </w:tr>
      <w:tr w:rsidR="00D74652" w:rsidRPr="00571F8F" w14:paraId="0F228748" w14:textId="77777777" w:rsidTr="000B4612">
        <w:tc>
          <w:tcPr>
            <w:tcW w:w="9350" w:type="dxa"/>
            <w:gridSpan w:val="6"/>
          </w:tcPr>
          <w:p w14:paraId="0A3F2990" w14:textId="2696F8E6" w:rsidR="00D74652" w:rsidRPr="00571F8F" w:rsidRDefault="00D74652" w:rsidP="00D74652">
            <w:pPr>
              <w:rPr>
                <w:b/>
                <w:bCs/>
                <w:szCs w:val="22"/>
              </w:rPr>
            </w:pPr>
            <w:r w:rsidRPr="00571F8F">
              <w:rPr>
                <w:b/>
                <w:bCs/>
                <w:szCs w:val="22"/>
              </w:rPr>
              <w:t xml:space="preserve">*I have completed the three (3) required readings: </w:t>
            </w:r>
            <w:sdt>
              <w:sdtPr>
                <w:rPr>
                  <w:b/>
                  <w:bCs/>
                  <w:szCs w:val="22"/>
                </w:rPr>
                <w:id w:val="19369694"/>
                <w14:checkbox>
                  <w14:checked w14:val="0"/>
                  <w14:checkedState w14:val="2612" w14:font="MS Gothic"/>
                  <w14:uncheckedState w14:val="2610" w14:font="MS Gothic"/>
                </w14:checkbox>
              </w:sdtPr>
              <w:sdtContent>
                <w:r w:rsidR="00B65ADF" w:rsidRPr="00571F8F">
                  <w:rPr>
                    <w:rFonts w:ascii="MS Gothic" w:eastAsia="MS Gothic" w:hAnsi="MS Gothic" w:hint="eastAsia"/>
                    <w:b/>
                    <w:bCs/>
                    <w:szCs w:val="22"/>
                  </w:rPr>
                  <w:t>☐</w:t>
                </w:r>
              </w:sdtContent>
            </w:sdt>
            <w:r w:rsidRPr="00571F8F">
              <w:rPr>
                <w:b/>
                <w:bCs/>
                <w:szCs w:val="22"/>
              </w:rPr>
              <w:t xml:space="preserve">Yes </w:t>
            </w:r>
            <w:r w:rsidR="00B65ADF" w:rsidRPr="00571F8F">
              <w:rPr>
                <w:b/>
                <w:bCs/>
                <w:szCs w:val="22"/>
              </w:rPr>
              <w:t xml:space="preserve">   </w:t>
            </w:r>
            <w:sdt>
              <w:sdtPr>
                <w:rPr>
                  <w:b/>
                  <w:bCs/>
                  <w:szCs w:val="22"/>
                </w:rPr>
                <w:id w:val="-1497411879"/>
                <w14:checkbox>
                  <w14:checked w14:val="0"/>
                  <w14:checkedState w14:val="2612" w14:font="MS Gothic"/>
                  <w14:uncheckedState w14:val="2610" w14:font="MS Gothic"/>
                </w14:checkbox>
              </w:sdtPr>
              <w:sdtContent>
                <w:r w:rsidR="00B65ADF" w:rsidRPr="00571F8F">
                  <w:rPr>
                    <w:rFonts w:ascii="MS Gothic" w:eastAsia="MS Gothic" w:hAnsi="MS Gothic" w:hint="eastAsia"/>
                    <w:b/>
                    <w:bCs/>
                    <w:szCs w:val="22"/>
                  </w:rPr>
                  <w:t>☐</w:t>
                </w:r>
              </w:sdtContent>
            </w:sdt>
            <w:r w:rsidRPr="00571F8F">
              <w:rPr>
                <w:b/>
                <w:bCs/>
                <w:szCs w:val="22"/>
              </w:rPr>
              <w:t>No</w:t>
            </w:r>
          </w:p>
          <w:p w14:paraId="342A3AF4" w14:textId="22E00502" w:rsidR="00D74652" w:rsidRPr="003F379F" w:rsidRDefault="00D74652" w:rsidP="00D74652">
            <w:pPr>
              <w:pStyle w:val="ListParagraph"/>
              <w:numPr>
                <w:ilvl w:val="0"/>
                <w:numId w:val="30"/>
              </w:numPr>
              <w:rPr>
                <w:b/>
                <w:bCs/>
                <w:szCs w:val="22"/>
              </w:rPr>
            </w:pPr>
            <w:r w:rsidRPr="003F379F">
              <w:rPr>
                <w:b/>
                <w:bCs/>
                <w:szCs w:val="22"/>
              </w:rPr>
              <w:t>Proposal Planning Worksheet</w:t>
            </w:r>
          </w:p>
          <w:p w14:paraId="5324661D" w14:textId="0E0E6CE1" w:rsidR="00D74652" w:rsidRPr="003F379F" w:rsidRDefault="00D74652" w:rsidP="00D74652">
            <w:pPr>
              <w:pStyle w:val="ListParagraph"/>
              <w:numPr>
                <w:ilvl w:val="0"/>
                <w:numId w:val="30"/>
              </w:numPr>
              <w:rPr>
                <w:b/>
                <w:bCs/>
                <w:szCs w:val="22"/>
              </w:rPr>
            </w:pPr>
            <w:r w:rsidRPr="003F379F">
              <w:rPr>
                <w:b/>
                <w:bCs/>
                <w:szCs w:val="22"/>
              </w:rPr>
              <w:t>CPE Author/Presenter Handbook</w:t>
            </w:r>
          </w:p>
          <w:p w14:paraId="647F21CC" w14:textId="0D9EB2ED" w:rsidR="00D74652" w:rsidRPr="00571F8F" w:rsidRDefault="00D74652" w:rsidP="00D74652">
            <w:pPr>
              <w:pStyle w:val="ListParagraph"/>
              <w:numPr>
                <w:ilvl w:val="0"/>
                <w:numId w:val="30"/>
              </w:numPr>
              <w:rPr>
                <w:b/>
                <w:bCs/>
                <w:szCs w:val="22"/>
              </w:rPr>
            </w:pPr>
            <w:r w:rsidRPr="00571F8F">
              <w:rPr>
                <w:b/>
                <w:bCs/>
                <w:szCs w:val="22"/>
              </w:rPr>
              <w:t xml:space="preserve">How-to-guide for writing multiple choice questions for the pharmacy instructor.    </w:t>
            </w:r>
            <w:hyperlink r:id="rId13" w:history="1">
              <w:r w:rsidRPr="00571F8F">
                <w:rPr>
                  <w:rStyle w:val="Hyperlink"/>
                  <w:b/>
                  <w:bCs/>
                  <w:szCs w:val="22"/>
                </w:rPr>
                <w:t>https://www.sciencedirect.com/science/article/abs/pii/S1877129715300575?via%3Dihub</w:t>
              </w:r>
            </w:hyperlink>
          </w:p>
          <w:p w14:paraId="5BC8468F" w14:textId="77777777" w:rsidR="00D74652" w:rsidRPr="00571F8F" w:rsidRDefault="00D74652" w:rsidP="00D74652">
            <w:pPr>
              <w:rPr>
                <w:b/>
                <w:bCs/>
                <w:szCs w:val="22"/>
              </w:rPr>
            </w:pPr>
          </w:p>
          <w:p w14:paraId="6186E596" w14:textId="366E42F6" w:rsidR="00D74652" w:rsidRPr="00571F8F" w:rsidRDefault="00D74652" w:rsidP="00D74652">
            <w:pPr>
              <w:rPr>
                <w:b/>
                <w:bCs/>
                <w:szCs w:val="22"/>
              </w:rPr>
            </w:pPr>
          </w:p>
        </w:tc>
      </w:tr>
    </w:tbl>
    <w:p w14:paraId="758AE85E" w14:textId="446CC2D1" w:rsidR="00DA5242" w:rsidRDefault="00DA5242" w:rsidP="003A1AC2">
      <w:pPr>
        <w:rPr>
          <w:b/>
          <w:bCs/>
          <w:u w:val="single"/>
        </w:rPr>
      </w:pPr>
    </w:p>
    <w:p w14:paraId="39ED0594" w14:textId="02EE21E1" w:rsidR="00AE6B5E" w:rsidRPr="00AE6B5E" w:rsidRDefault="00AE6B5E" w:rsidP="00AE6B5E">
      <w:pPr>
        <w:rPr>
          <w:rFonts w:eastAsia="Times New Roman" w:cs="Calibri"/>
          <w:b/>
          <w:bCs/>
          <w:u w:val="single"/>
        </w:rPr>
      </w:pPr>
      <w:r>
        <w:rPr>
          <w:rFonts w:eastAsia="Times New Roman" w:cs="Calibri"/>
          <w:b/>
          <w:bCs/>
          <w:iCs/>
          <w:u w:val="single"/>
        </w:rPr>
        <w:t>*</w:t>
      </w:r>
      <w:r w:rsidRPr="007F45E7">
        <w:rPr>
          <w:rFonts w:eastAsia="Times New Roman" w:cs="Calibri"/>
          <w:b/>
          <w:bCs/>
          <w:iCs/>
          <w:u w:val="single"/>
        </w:rPr>
        <w:t>Submitter’s Attestation</w:t>
      </w:r>
      <w:r>
        <w:rPr>
          <w:rFonts w:eastAsia="Times New Roman" w:cs="Calibri"/>
          <w:b/>
          <w:bCs/>
          <w:iCs/>
          <w:u w:val="single"/>
        </w:rPr>
        <w:t>:</w:t>
      </w:r>
      <w:r>
        <w:rPr>
          <w:rFonts w:eastAsia="Times New Roman" w:cs="Calibri"/>
          <w:b/>
          <w:bCs/>
          <w:iCs/>
          <w:u w:val="single"/>
        </w:rPr>
        <w:t xml:space="preserve"> </w:t>
      </w:r>
      <w:r w:rsidRPr="00AE6B5E">
        <w:rPr>
          <w:rFonts w:eastAsia="Times New Roman" w:cs="Calibri"/>
          <w:b/>
          <w:bCs/>
          <w:u w:val="single"/>
        </w:rPr>
        <w:t>I attest that I have submitted this proposal on my own behalf and not as a third-party representative acting on behalf of another. If this educational program is accepted, I agree to serve as the program chair.</w:t>
      </w:r>
    </w:p>
    <w:p w14:paraId="54FBCB44" w14:textId="77777777" w:rsidR="00AE6B5E" w:rsidRPr="00F84E90" w:rsidRDefault="00AE6B5E" w:rsidP="00AE6B5E">
      <w:pPr>
        <w:rPr>
          <w:rFonts w:eastAsia="Times New Roman" w:cs="Calibri"/>
        </w:rPr>
      </w:pPr>
      <w:sdt>
        <w:sdtPr>
          <w:rPr>
            <w:rFonts w:eastAsia="Times New Roman" w:cs="Calibri"/>
          </w:rPr>
          <w:id w:val="-1824108058"/>
          <w14:checkbox>
            <w14:checked w14:val="0"/>
            <w14:checkedState w14:val="2612" w14:font="MS Gothic"/>
            <w14:uncheckedState w14:val="2610" w14:font="MS Gothic"/>
          </w14:checkbox>
        </w:sdtPr>
        <w:sdtContent>
          <w:r w:rsidRPr="00F84E90">
            <w:rPr>
              <w:rFonts w:ascii="MS Gothic" w:eastAsia="MS Gothic" w:hAnsi="MS Gothic" w:cs="Calibri" w:hint="eastAsia"/>
            </w:rPr>
            <w:t>☐</w:t>
          </w:r>
        </w:sdtContent>
      </w:sdt>
      <w:r w:rsidRPr="00F84E90">
        <w:rPr>
          <w:rFonts w:eastAsia="Times New Roman" w:cs="Calibri"/>
        </w:rPr>
        <w:t>I Agree</w:t>
      </w:r>
    </w:p>
    <w:p w14:paraId="2BDDFBF5" w14:textId="77777777" w:rsidR="00D74652" w:rsidRDefault="00D74652" w:rsidP="00D74652"/>
    <w:p w14:paraId="3AE76E9C" w14:textId="77777777" w:rsidR="00AE6B5E" w:rsidRDefault="00AE6B5E" w:rsidP="00D74652"/>
    <w:p w14:paraId="7E17C1CA" w14:textId="6A4F17A6" w:rsidR="00D74652" w:rsidRPr="00571F8F" w:rsidRDefault="00D74652" w:rsidP="00D74652">
      <w:pPr>
        <w:pBdr>
          <w:top w:val="single" w:sz="24" w:space="0" w:color="auto"/>
          <w:left w:val="single" w:sz="24" w:space="0" w:color="auto"/>
          <w:bottom w:val="single" w:sz="24" w:space="0" w:color="auto"/>
          <w:right w:val="single" w:sz="24" w:space="0" w:color="auto"/>
        </w:pBdr>
        <w:shd w:val="clear" w:color="auto" w:fill="000000" w:themeFill="text1"/>
        <w:outlineLvl w:val="0"/>
        <w:rPr>
          <w:b/>
          <w:bCs/>
          <w:caps/>
          <w:color w:val="FFFFFF" w:themeColor="background1"/>
          <w:spacing w:val="15"/>
          <w:sz w:val="24"/>
          <w:szCs w:val="24"/>
        </w:rPr>
      </w:pPr>
      <w:r w:rsidRPr="00571F8F">
        <w:rPr>
          <w:b/>
          <w:bCs/>
          <w:caps/>
          <w:color w:val="FFFFFF" w:themeColor="background1"/>
          <w:spacing w:val="15"/>
          <w:sz w:val="24"/>
          <w:szCs w:val="24"/>
        </w:rPr>
        <w:lastRenderedPageBreak/>
        <w:t xml:space="preserve">Proposed </w:t>
      </w:r>
      <w:r w:rsidR="00571F8F" w:rsidRPr="00571F8F">
        <w:rPr>
          <w:b/>
          <w:bCs/>
          <w:caps/>
          <w:color w:val="FFFFFF" w:themeColor="background1"/>
          <w:spacing w:val="15"/>
          <w:sz w:val="24"/>
          <w:szCs w:val="24"/>
        </w:rPr>
        <w:t>Co-</w:t>
      </w:r>
      <w:r w:rsidRPr="00571F8F">
        <w:rPr>
          <w:b/>
          <w:bCs/>
          <w:caps/>
          <w:color w:val="FFFFFF" w:themeColor="background1"/>
          <w:spacing w:val="15"/>
          <w:sz w:val="24"/>
          <w:szCs w:val="24"/>
        </w:rPr>
        <w:t xml:space="preserve">Contributors </w:t>
      </w:r>
    </w:p>
    <w:p w14:paraId="70724FC7" w14:textId="77777777" w:rsidR="00D74652" w:rsidRPr="00515C6C" w:rsidRDefault="00D74652" w:rsidP="00D74652">
      <w:pPr>
        <w:rPr>
          <w:i/>
          <w:iCs/>
          <w:color w:val="1F497D" w:themeColor="text2"/>
        </w:rPr>
      </w:pPr>
      <w:r w:rsidRPr="00515C6C">
        <w:rPr>
          <w:i/>
          <w:iCs/>
          <w:color w:val="1F497D" w:themeColor="text2"/>
        </w:rPr>
        <w:t xml:space="preserve">Add the list of additional contributors to this proposal that will be involved in the development or delivery of this educational session/activity. Submitters are automatically considered Contributor #1. </w:t>
      </w:r>
    </w:p>
    <w:p w14:paraId="6C6B669F" w14:textId="77777777" w:rsidR="00D74652" w:rsidRPr="00D74652" w:rsidRDefault="00D74652" w:rsidP="00D74652">
      <w:pPr>
        <w:rPr>
          <w:b/>
          <w:u w:val="single"/>
        </w:rPr>
      </w:pPr>
    </w:p>
    <w:p w14:paraId="6F4CE02A" w14:textId="209DA2FE" w:rsidR="00D74652" w:rsidRPr="00D74652" w:rsidRDefault="00AF0C00" w:rsidP="00D74652">
      <w:pPr>
        <w:rPr>
          <w:b/>
          <w:u w:val="single"/>
        </w:rPr>
      </w:pPr>
      <w:r>
        <w:rPr>
          <w:b/>
          <w:u w:val="single"/>
        </w:rPr>
        <w:t>*</w:t>
      </w:r>
      <w:r w:rsidR="00D74652" w:rsidRPr="00D74652">
        <w:rPr>
          <w:b/>
          <w:u w:val="single"/>
        </w:rPr>
        <w:t>Will you be the only presenter</w:t>
      </w:r>
      <w:r w:rsidR="00571F8F">
        <w:rPr>
          <w:b/>
          <w:u w:val="single"/>
        </w:rPr>
        <w:t>/author</w:t>
      </w:r>
      <w:r w:rsidR="00D74652" w:rsidRPr="00D74652">
        <w:rPr>
          <w:b/>
          <w:u w:val="single"/>
        </w:rPr>
        <w:t xml:space="preserve">? </w:t>
      </w:r>
    </w:p>
    <w:p w14:paraId="73409594" w14:textId="77777777" w:rsidR="00D74652" w:rsidRPr="00D74652" w:rsidRDefault="00000000" w:rsidP="00D74652">
      <w:sdt>
        <w:sdtPr>
          <w:id w:val="-42609523"/>
          <w14:checkbox>
            <w14:checked w14:val="0"/>
            <w14:checkedState w14:val="2612" w14:font="MS Gothic"/>
            <w14:uncheckedState w14:val="2610" w14:font="MS Gothic"/>
          </w14:checkbox>
        </w:sdtPr>
        <w:sdtContent>
          <w:r w:rsidR="00D74652" w:rsidRPr="00D74652">
            <w:rPr>
              <w:rFonts w:ascii="Segoe UI Symbol" w:hAnsi="Segoe UI Symbol" w:cs="Segoe UI Symbol"/>
            </w:rPr>
            <w:t>☐</w:t>
          </w:r>
        </w:sdtContent>
      </w:sdt>
      <w:r w:rsidR="00D74652" w:rsidRPr="00D74652">
        <w:t>Yes</w:t>
      </w:r>
      <w:r w:rsidR="00D74652" w:rsidRPr="00D74652">
        <w:tab/>
        <w:t xml:space="preserve"> </w:t>
      </w:r>
      <w:sdt>
        <w:sdtPr>
          <w:id w:val="484434526"/>
          <w14:checkbox>
            <w14:checked w14:val="0"/>
            <w14:checkedState w14:val="2612" w14:font="MS Gothic"/>
            <w14:uncheckedState w14:val="2610" w14:font="MS Gothic"/>
          </w14:checkbox>
        </w:sdtPr>
        <w:sdtContent>
          <w:r w:rsidR="00D74652" w:rsidRPr="00D74652">
            <w:rPr>
              <w:rFonts w:ascii="Segoe UI Symbol" w:hAnsi="Segoe UI Symbol" w:cs="Segoe UI Symbol"/>
            </w:rPr>
            <w:t>☐</w:t>
          </w:r>
        </w:sdtContent>
      </w:sdt>
      <w:r w:rsidR="00D74652" w:rsidRPr="00D74652">
        <w:t>No</w:t>
      </w:r>
    </w:p>
    <w:p w14:paraId="0FB74561" w14:textId="365EB5DB" w:rsidR="00D74652" w:rsidRPr="00515C6C" w:rsidRDefault="00D74652" w:rsidP="00D74652">
      <w:pPr>
        <w:rPr>
          <w:bCs/>
          <w:i/>
          <w:iCs/>
          <w:color w:val="1F497D" w:themeColor="text2"/>
        </w:rPr>
      </w:pPr>
      <w:r w:rsidRPr="00515C6C">
        <w:rPr>
          <w:i/>
          <w:iCs/>
          <w:color w:val="1F497D" w:themeColor="text2"/>
        </w:rPr>
        <w:t xml:space="preserve">Note: </w:t>
      </w:r>
      <w:r w:rsidRPr="00515C6C">
        <w:rPr>
          <w:bCs/>
          <w:i/>
          <w:iCs/>
          <w:color w:val="1F497D" w:themeColor="text2"/>
        </w:rPr>
        <w:t xml:space="preserve">If you are a PGY1 resident, you must have your RPD or preceptor as a co-contributor. Students </w:t>
      </w:r>
      <w:r w:rsidR="00515C6C" w:rsidRPr="00515C6C">
        <w:rPr>
          <w:bCs/>
          <w:i/>
          <w:iCs/>
          <w:color w:val="1F497D" w:themeColor="text2"/>
        </w:rPr>
        <w:t>cannot</w:t>
      </w:r>
      <w:r w:rsidRPr="00515C6C">
        <w:rPr>
          <w:bCs/>
          <w:i/>
          <w:iCs/>
          <w:color w:val="1F497D" w:themeColor="text2"/>
        </w:rPr>
        <w:t xml:space="preserve"> submit proposals they can however be listed as a co-contributor to a pharmacist’s proposal. </w:t>
      </w:r>
    </w:p>
    <w:p w14:paraId="6DBBBB6F" w14:textId="77777777" w:rsidR="00515C6C" w:rsidRDefault="00515C6C" w:rsidP="00D74652">
      <w:pPr>
        <w:rPr>
          <w:b/>
        </w:rPr>
      </w:pPr>
    </w:p>
    <w:p w14:paraId="21E49376" w14:textId="28B45ADF" w:rsidR="00D74652" w:rsidRPr="00D74652" w:rsidRDefault="00D74652" w:rsidP="00D74652">
      <w:pPr>
        <w:rPr>
          <w:b/>
        </w:rPr>
      </w:pPr>
      <w:r w:rsidRPr="00D74652">
        <w:rPr>
          <w:b/>
        </w:rPr>
        <w:t xml:space="preserve">Proposed </w:t>
      </w:r>
      <w:r w:rsidR="00571F8F">
        <w:rPr>
          <w:b/>
        </w:rPr>
        <w:t>Co-</w:t>
      </w:r>
      <w:r w:rsidRPr="00D74652">
        <w:rPr>
          <w:b/>
        </w:rPr>
        <w:t>Contributor #2</w:t>
      </w:r>
      <w:r w:rsidR="00571F8F">
        <w:rPr>
          <w:b/>
        </w:rPr>
        <w:t>:</w:t>
      </w:r>
    </w:p>
    <w:tbl>
      <w:tblPr>
        <w:tblStyle w:val="TableGrid"/>
        <w:tblW w:w="9630" w:type="dxa"/>
        <w:tblInd w:w="-95" w:type="dxa"/>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271"/>
        <w:gridCol w:w="5359"/>
      </w:tblGrid>
      <w:tr w:rsidR="00D74652" w:rsidRPr="00E6492F" w14:paraId="001D93F2" w14:textId="77777777" w:rsidTr="00E8236F">
        <w:tc>
          <w:tcPr>
            <w:tcW w:w="4271" w:type="dxa"/>
          </w:tcPr>
          <w:p w14:paraId="58F9D661" w14:textId="345ED341" w:rsidR="00D74652" w:rsidRPr="00E6492F" w:rsidRDefault="00D74652" w:rsidP="00D74652">
            <w:r w:rsidRPr="00E6492F">
              <w:t>Name</w:t>
            </w:r>
            <w:r w:rsidR="00C821EE" w:rsidRPr="00E6492F">
              <w:t xml:space="preserve"> contributor #2</w:t>
            </w:r>
            <w:r w:rsidRPr="00E6492F">
              <w:t xml:space="preserve">: </w:t>
            </w:r>
            <w:sdt>
              <w:sdtPr>
                <w:id w:val="1754847772"/>
                <w:placeholder>
                  <w:docPart w:val="DefaultPlaceholder_-1854013440"/>
                </w:placeholder>
                <w:showingPlcHdr/>
              </w:sdtPr>
              <w:sdtContent>
                <w:r w:rsidR="00B65ADF" w:rsidRPr="00E6492F">
                  <w:rPr>
                    <w:rStyle w:val="PlaceholderText"/>
                  </w:rPr>
                  <w:t>Click or tap here to enter text.</w:t>
                </w:r>
              </w:sdtContent>
            </w:sdt>
          </w:p>
        </w:tc>
        <w:tc>
          <w:tcPr>
            <w:tcW w:w="5359" w:type="dxa"/>
          </w:tcPr>
          <w:p w14:paraId="5F800C71" w14:textId="77777777" w:rsidR="00AF0C00" w:rsidRPr="00E6492F" w:rsidRDefault="00D74652" w:rsidP="00D74652">
            <w:r w:rsidRPr="00E6492F">
              <w:t>Degree(s) and/or Credentials(s)</w:t>
            </w:r>
            <w:r w:rsidR="00C821EE" w:rsidRPr="00E6492F">
              <w:t xml:space="preserve"> contributor #2</w:t>
            </w:r>
            <w:r w:rsidRPr="00E6492F">
              <w:t xml:space="preserve">: </w:t>
            </w:r>
            <w:sdt>
              <w:sdtPr>
                <w:id w:val="654725445"/>
                <w:placeholder>
                  <w:docPart w:val="DefaultPlaceholder_-1854013440"/>
                </w:placeholder>
                <w:showingPlcHdr/>
              </w:sdtPr>
              <w:sdtContent>
                <w:r w:rsidR="00B65ADF" w:rsidRPr="00E6492F">
                  <w:rPr>
                    <w:rStyle w:val="PlaceholderText"/>
                  </w:rPr>
                  <w:t>Click or tap here to enter text.</w:t>
                </w:r>
              </w:sdtContent>
            </w:sdt>
          </w:p>
          <w:p w14:paraId="03A23024" w14:textId="33B41F6E" w:rsidR="00B65ADF" w:rsidRPr="00E6492F" w:rsidRDefault="00B65ADF" w:rsidP="00D74652"/>
        </w:tc>
      </w:tr>
      <w:tr w:rsidR="00D74652" w:rsidRPr="00E6492F" w14:paraId="13C98393" w14:textId="77777777" w:rsidTr="00E8236F">
        <w:tc>
          <w:tcPr>
            <w:tcW w:w="4271" w:type="dxa"/>
            <w:tcBorders>
              <w:bottom w:val="nil"/>
            </w:tcBorders>
          </w:tcPr>
          <w:p w14:paraId="09C16D9B" w14:textId="28F32D45" w:rsidR="00AF0C00" w:rsidRPr="00E6492F" w:rsidRDefault="00AF0C00" w:rsidP="00D74652">
            <w:r w:rsidRPr="00E6492F">
              <w:t>Employer</w:t>
            </w:r>
            <w:r w:rsidR="00C821EE" w:rsidRPr="00E6492F">
              <w:t xml:space="preserve"> contributor #2</w:t>
            </w:r>
            <w:r w:rsidRPr="00E6492F">
              <w:t>:</w:t>
            </w:r>
            <w:r w:rsidR="00B65ADF" w:rsidRPr="00E6492F">
              <w:t xml:space="preserve"> </w:t>
            </w:r>
            <w:sdt>
              <w:sdtPr>
                <w:id w:val="307285892"/>
                <w:placeholder>
                  <w:docPart w:val="DefaultPlaceholder_-1854013440"/>
                </w:placeholder>
                <w:showingPlcHdr/>
              </w:sdtPr>
              <w:sdtContent>
                <w:r w:rsidR="00B65ADF" w:rsidRPr="00E6492F">
                  <w:rPr>
                    <w:rStyle w:val="PlaceholderText"/>
                  </w:rPr>
                  <w:t>Click or tap here to enter text.</w:t>
                </w:r>
              </w:sdtContent>
            </w:sdt>
          </w:p>
        </w:tc>
        <w:tc>
          <w:tcPr>
            <w:tcW w:w="5359" w:type="dxa"/>
            <w:tcBorders>
              <w:bottom w:val="nil"/>
            </w:tcBorders>
          </w:tcPr>
          <w:p w14:paraId="5C9679BF" w14:textId="063E3A85" w:rsidR="00D74652" w:rsidRPr="00E6492F" w:rsidRDefault="00AF0C00" w:rsidP="00D74652">
            <w:r w:rsidRPr="00E6492F">
              <w:t>Position/Title</w:t>
            </w:r>
            <w:r w:rsidR="00C821EE" w:rsidRPr="00E6492F">
              <w:t xml:space="preserve"> contributor #2</w:t>
            </w:r>
            <w:r w:rsidR="00D74652" w:rsidRPr="00E6492F">
              <w:t xml:space="preserve">: </w:t>
            </w:r>
            <w:sdt>
              <w:sdtPr>
                <w:id w:val="-1600628819"/>
                <w:placeholder>
                  <w:docPart w:val="DefaultPlaceholder_-1854013440"/>
                </w:placeholder>
                <w:showingPlcHdr/>
              </w:sdtPr>
              <w:sdtContent>
                <w:r w:rsidR="00B65ADF" w:rsidRPr="00E6492F">
                  <w:rPr>
                    <w:rStyle w:val="PlaceholderText"/>
                  </w:rPr>
                  <w:t>Click or tap here to enter text.</w:t>
                </w:r>
              </w:sdtContent>
            </w:sdt>
          </w:p>
        </w:tc>
      </w:tr>
      <w:tr w:rsidR="00AF0C00" w:rsidRPr="00E6492F" w14:paraId="28AB2424" w14:textId="77777777" w:rsidTr="00C1151D">
        <w:tc>
          <w:tcPr>
            <w:tcW w:w="9630" w:type="dxa"/>
            <w:gridSpan w:val="2"/>
            <w:tcBorders>
              <w:bottom w:val="nil"/>
            </w:tcBorders>
          </w:tcPr>
          <w:p w14:paraId="1420ED97" w14:textId="26C1F3B9" w:rsidR="00AF0C00" w:rsidRPr="00E6492F" w:rsidRDefault="00C821EE" w:rsidP="00AF0C00">
            <w:r w:rsidRPr="00E6492F">
              <w:t>List the e</w:t>
            </w:r>
            <w:r w:rsidR="00AF0C00" w:rsidRPr="00E6492F">
              <w:t>xpertise/qualification</w:t>
            </w:r>
            <w:r w:rsidRPr="00E6492F">
              <w:t xml:space="preserve">s of contributor #2 </w:t>
            </w:r>
            <w:r w:rsidR="00AF0C00" w:rsidRPr="00E6492F">
              <w:t>in the topic(s) you are proposing:</w:t>
            </w:r>
            <w:r w:rsidR="00B65ADF" w:rsidRPr="00E6492F">
              <w:t xml:space="preserve"> </w:t>
            </w:r>
            <w:sdt>
              <w:sdtPr>
                <w:id w:val="808603306"/>
                <w:placeholder>
                  <w:docPart w:val="DefaultPlaceholder_-1854013440"/>
                </w:placeholder>
                <w:showingPlcHdr/>
              </w:sdtPr>
              <w:sdtContent>
                <w:r w:rsidR="00B65ADF" w:rsidRPr="00E6492F">
                  <w:rPr>
                    <w:rStyle w:val="PlaceholderText"/>
                  </w:rPr>
                  <w:t>Click or tap here to enter text.</w:t>
                </w:r>
              </w:sdtContent>
            </w:sdt>
          </w:p>
          <w:p w14:paraId="4E477C3E" w14:textId="77777777" w:rsidR="00AF0C00" w:rsidRPr="00E6492F" w:rsidRDefault="00AF0C00" w:rsidP="00AF0C00">
            <w:pPr>
              <w:rPr>
                <w:rFonts w:ascii="Arial" w:hAnsi="Arial"/>
                <w:i/>
                <w:color w:val="0070C0"/>
              </w:rPr>
            </w:pPr>
          </w:p>
          <w:p w14:paraId="044D6869" w14:textId="77777777" w:rsidR="00AF0C00" w:rsidRPr="00E6492F" w:rsidRDefault="00AF0C00" w:rsidP="00D74652"/>
        </w:tc>
      </w:tr>
      <w:tr w:rsidR="00AF0C00" w:rsidRPr="00E6492F" w14:paraId="60F4857A" w14:textId="77777777" w:rsidTr="006C6B2F">
        <w:tc>
          <w:tcPr>
            <w:tcW w:w="4271" w:type="dxa"/>
            <w:tcBorders>
              <w:top w:val="nil"/>
              <w:bottom w:val="single" w:sz="4" w:space="0" w:color="000000" w:themeColor="text1"/>
            </w:tcBorders>
          </w:tcPr>
          <w:p w14:paraId="5100CAA0" w14:textId="4FF07885" w:rsidR="00AF0C00" w:rsidRPr="00E6492F" w:rsidRDefault="00AF0C00" w:rsidP="00D74652">
            <w:r w:rsidRPr="00E6492F">
              <w:t>Cell Phone</w:t>
            </w:r>
            <w:r w:rsidR="00C821EE" w:rsidRPr="00E6492F">
              <w:t xml:space="preserve"> contributor #2</w:t>
            </w:r>
            <w:r w:rsidRPr="00E6492F">
              <w:t xml:space="preserve">: </w:t>
            </w:r>
            <w:sdt>
              <w:sdtPr>
                <w:id w:val="1176926138"/>
                <w:placeholder>
                  <w:docPart w:val="DefaultPlaceholder_-1854013440"/>
                </w:placeholder>
                <w:showingPlcHdr/>
              </w:sdtPr>
              <w:sdtContent>
                <w:r w:rsidR="00B65ADF" w:rsidRPr="00E6492F">
                  <w:rPr>
                    <w:rStyle w:val="PlaceholderText"/>
                  </w:rPr>
                  <w:t>Click or tap here to enter text.</w:t>
                </w:r>
              </w:sdtContent>
            </w:sdt>
          </w:p>
        </w:tc>
        <w:tc>
          <w:tcPr>
            <w:tcW w:w="5359" w:type="dxa"/>
            <w:tcBorders>
              <w:top w:val="nil"/>
              <w:bottom w:val="single" w:sz="4" w:space="0" w:color="000000" w:themeColor="text1"/>
            </w:tcBorders>
          </w:tcPr>
          <w:p w14:paraId="1CD98CA0" w14:textId="4BA883D0" w:rsidR="00B65ADF" w:rsidRPr="00E6492F" w:rsidRDefault="00AF0C00" w:rsidP="00D74652">
            <w:pPr>
              <w:rPr>
                <w:rFonts w:ascii="Arial" w:hAnsi="Arial"/>
                <w:i/>
                <w:color w:val="0070C0"/>
              </w:rPr>
            </w:pPr>
            <w:r w:rsidRPr="00E6492F">
              <w:t>Preferred Email</w:t>
            </w:r>
            <w:r w:rsidR="00C821EE" w:rsidRPr="00E6492F">
              <w:t xml:space="preserve"> contributor #2</w:t>
            </w:r>
            <w:r w:rsidRPr="00E6492F">
              <w:t xml:space="preserve">: </w:t>
            </w:r>
            <w:sdt>
              <w:sdtPr>
                <w:id w:val="1116952699"/>
                <w:placeholder>
                  <w:docPart w:val="DefaultPlaceholder_-1854013440"/>
                </w:placeholder>
                <w:showingPlcHdr/>
              </w:sdtPr>
              <w:sdtContent>
                <w:r w:rsidR="00B65ADF" w:rsidRPr="00E6492F">
                  <w:rPr>
                    <w:rStyle w:val="PlaceholderText"/>
                  </w:rPr>
                  <w:t>Click or tap here to enter text.</w:t>
                </w:r>
              </w:sdtContent>
            </w:sdt>
          </w:p>
        </w:tc>
      </w:tr>
      <w:tr w:rsidR="00AF0C00" w:rsidRPr="00E6492F" w14:paraId="7ECFB984" w14:textId="77777777" w:rsidTr="00E8236F">
        <w:tc>
          <w:tcPr>
            <w:tcW w:w="9630" w:type="dxa"/>
            <w:gridSpan w:val="2"/>
            <w:tcBorders>
              <w:top w:val="single" w:sz="4" w:space="0" w:color="000000" w:themeColor="text1"/>
              <w:bottom w:val="single" w:sz="4" w:space="0" w:color="000000" w:themeColor="text1"/>
            </w:tcBorders>
          </w:tcPr>
          <w:p w14:paraId="63A4D9FF" w14:textId="678C7732" w:rsidR="00AF0C00" w:rsidRPr="00E6492F" w:rsidRDefault="00AF0C00" w:rsidP="00AF0C00">
            <w:r w:rsidRPr="00E6492F">
              <w:t xml:space="preserve">Does proposed contributor #2 agree to have an active AzPA Membership if the proposal is accepted and continue the membership through delivery of the program: </w:t>
            </w:r>
            <w:sdt>
              <w:sdtPr>
                <w:id w:val="-1689827459"/>
                <w14:checkbox>
                  <w14:checked w14:val="0"/>
                  <w14:checkedState w14:val="2612" w14:font="MS Gothic"/>
                  <w14:uncheckedState w14:val="2610" w14:font="MS Gothic"/>
                </w14:checkbox>
              </w:sdtPr>
              <w:sdtContent>
                <w:r w:rsidR="00B65ADF" w:rsidRPr="00E6492F">
                  <w:rPr>
                    <w:rFonts w:ascii="MS Gothic" w:eastAsia="MS Gothic" w:hAnsi="MS Gothic" w:hint="eastAsia"/>
                  </w:rPr>
                  <w:t>☐</w:t>
                </w:r>
              </w:sdtContent>
            </w:sdt>
            <w:r w:rsidRPr="00E6492F">
              <w:t xml:space="preserve">Yes </w:t>
            </w:r>
            <w:r w:rsidR="00B65ADF" w:rsidRPr="00E6492F">
              <w:t xml:space="preserve">  </w:t>
            </w:r>
            <w:sdt>
              <w:sdtPr>
                <w:id w:val="1660191331"/>
                <w14:checkbox>
                  <w14:checked w14:val="0"/>
                  <w14:checkedState w14:val="2612" w14:font="MS Gothic"/>
                  <w14:uncheckedState w14:val="2610" w14:font="MS Gothic"/>
                </w14:checkbox>
              </w:sdtPr>
              <w:sdtContent>
                <w:r w:rsidR="00B65ADF" w:rsidRPr="00E6492F">
                  <w:rPr>
                    <w:rFonts w:ascii="MS Gothic" w:eastAsia="MS Gothic" w:hAnsi="MS Gothic" w:hint="eastAsia"/>
                  </w:rPr>
                  <w:t>☐</w:t>
                </w:r>
              </w:sdtContent>
            </w:sdt>
            <w:r w:rsidRPr="00E6492F">
              <w:t>No</w:t>
            </w:r>
          </w:p>
          <w:p w14:paraId="445B54C4" w14:textId="0FE77E3C" w:rsidR="00AF0C00" w:rsidRPr="00E6492F" w:rsidRDefault="00AF0C00" w:rsidP="00AF0C00"/>
        </w:tc>
      </w:tr>
    </w:tbl>
    <w:p w14:paraId="180989D3" w14:textId="77777777" w:rsidR="00D74652" w:rsidRPr="00D74652" w:rsidRDefault="00D74652" w:rsidP="00D74652"/>
    <w:p w14:paraId="40F91016" w14:textId="339E5E7A" w:rsidR="00D74652" w:rsidRDefault="00D74652" w:rsidP="00D74652">
      <w:pPr>
        <w:rPr>
          <w:b/>
        </w:rPr>
      </w:pPr>
      <w:r w:rsidRPr="00D74652">
        <w:rPr>
          <w:b/>
        </w:rPr>
        <w:t xml:space="preserve">Proposed </w:t>
      </w:r>
      <w:r w:rsidR="00571F8F">
        <w:rPr>
          <w:b/>
        </w:rPr>
        <w:t>Co-</w:t>
      </w:r>
      <w:r w:rsidRPr="00D74652">
        <w:rPr>
          <w:b/>
        </w:rPr>
        <w:t>Contributor #3</w:t>
      </w:r>
      <w:r w:rsidR="00571F8F">
        <w:rPr>
          <w:b/>
        </w:rPr>
        <w:t>:</w:t>
      </w:r>
    </w:p>
    <w:tbl>
      <w:tblPr>
        <w:tblStyle w:val="TableGrid"/>
        <w:tblW w:w="9630" w:type="dxa"/>
        <w:tblInd w:w="-95" w:type="dxa"/>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271"/>
        <w:gridCol w:w="5359"/>
      </w:tblGrid>
      <w:tr w:rsidR="00C821EE" w:rsidRPr="00E6492F" w14:paraId="225FEFC4" w14:textId="77777777" w:rsidTr="00E8236F">
        <w:tc>
          <w:tcPr>
            <w:tcW w:w="4271" w:type="dxa"/>
          </w:tcPr>
          <w:p w14:paraId="50643E99" w14:textId="138D50AC" w:rsidR="00C821EE" w:rsidRPr="00E6492F" w:rsidRDefault="00C821EE" w:rsidP="00E8236F">
            <w:r w:rsidRPr="00E6492F">
              <w:t xml:space="preserve">Name contributor #3: </w:t>
            </w:r>
            <w:sdt>
              <w:sdtPr>
                <w:id w:val="-2022619401"/>
                <w:placeholder>
                  <w:docPart w:val="DefaultPlaceholder_-1854013440"/>
                </w:placeholder>
                <w:showingPlcHdr/>
              </w:sdtPr>
              <w:sdtContent>
                <w:r w:rsidR="00B65ADF" w:rsidRPr="00E6492F">
                  <w:rPr>
                    <w:rStyle w:val="PlaceholderText"/>
                  </w:rPr>
                  <w:t>Click or tap here to enter text.</w:t>
                </w:r>
              </w:sdtContent>
            </w:sdt>
          </w:p>
        </w:tc>
        <w:tc>
          <w:tcPr>
            <w:tcW w:w="5359" w:type="dxa"/>
          </w:tcPr>
          <w:p w14:paraId="30C24CAC" w14:textId="18F415D9" w:rsidR="00C821EE" w:rsidRPr="00E6492F" w:rsidRDefault="00C821EE" w:rsidP="00E8236F">
            <w:r w:rsidRPr="00E6492F">
              <w:t xml:space="preserve">Degree(s) and/or Credentials(s) contributor #3: </w:t>
            </w:r>
            <w:sdt>
              <w:sdtPr>
                <w:id w:val="1881128922"/>
                <w:placeholder>
                  <w:docPart w:val="DefaultPlaceholder_-1854013440"/>
                </w:placeholder>
                <w:showingPlcHdr/>
              </w:sdtPr>
              <w:sdtContent>
                <w:r w:rsidR="00B65ADF" w:rsidRPr="00E6492F">
                  <w:rPr>
                    <w:rStyle w:val="PlaceholderText"/>
                  </w:rPr>
                  <w:t>Click or tap here to enter text.</w:t>
                </w:r>
              </w:sdtContent>
            </w:sdt>
          </w:p>
          <w:p w14:paraId="29043B34" w14:textId="77777777" w:rsidR="00C821EE" w:rsidRPr="00E6492F" w:rsidRDefault="00C821EE" w:rsidP="00E8236F"/>
        </w:tc>
      </w:tr>
      <w:tr w:rsidR="00C821EE" w:rsidRPr="00E6492F" w14:paraId="4800D63F" w14:textId="77777777" w:rsidTr="00E8236F">
        <w:tc>
          <w:tcPr>
            <w:tcW w:w="4271" w:type="dxa"/>
            <w:tcBorders>
              <w:bottom w:val="nil"/>
            </w:tcBorders>
          </w:tcPr>
          <w:p w14:paraId="5D538E2E" w14:textId="240E1C2A" w:rsidR="00C821EE" w:rsidRPr="00E6492F" w:rsidRDefault="00C821EE" w:rsidP="00E8236F">
            <w:r w:rsidRPr="00E6492F">
              <w:t>Employer contributor #3:</w:t>
            </w:r>
            <w:r w:rsidR="00B65ADF" w:rsidRPr="00E6492F">
              <w:t xml:space="preserve"> </w:t>
            </w:r>
            <w:sdt>
              <w:sdtPr>
                <w:id w:val="1711910831"/>
                <w:placeholder>
                  <w:docPart w:val="DefaultPlaceholder_-1854013440"/>
                </w:placeholder>
                <w:showingPlcHdr/>
              </w:sdtPr>
              <w:sdtContent>
                <w:r w:rsidR="00B65ADF" w:rsidRPr="00E6492F">
                  <w:rPr>
                    <w:rStyle w:val="PlaceholderText"/>
                  </w:rPr>
                  <w:t>Click or tap here to enter text.</w:t>
                </w:r>
              </w:sdtContent>
            </w:sdt>
          </w:p>
        </w:tc>
        <w:tc>
          <w:tcPr>
            <w:tcW w:w="5359" w:type="dxa"/>
            <w:tcBorders>
              <w:bottom w:val="nil"/>
            </w:tcBorders>
          </w:tcPr>
          <w:p w14:paraId="698254EC" w14:textId="432217EE" w:rsidR="00C821EE" w:rsidRPr="00E6492F" w:rsidRDefault="00C821EE" w:rsidP="00E8236F">
            <w:r w:rsidRPr="00E6492F">
              <w:t>Position/Title contributor #3</w:t>
            </w:r>
            <w:r w:rsidR="00B65ADF" w:rsidRPr="00E6492F">
              <w:t xml:space="preserve">: </w:t>
            </w:r>
            <w:sdt>
              <w:sdtPr>
                <w:id w:val="-1839066187"/>
                <w:placeholder>
                  <w:docPart w:val="DefaultPlaceholder_-1854013440"/>
                </w:placeholder>
                <w:showingPlcHdr/>
              </w:sdtPr>
              <w:sdtContent>
                <w:r w:rsidR="00B65ADF" w:rsidRPr="00E6492F">
                  <w:rPr>
                    <w:rStyle w:val="PlaceholderText"/>
                  </w:rPr>
                  <w:t>Click or tap here to enter text.</w:t>
                </w:r>
              </w:sdtContent>
            </w:sdt>
            <w:r w:rsidRPr="00E6492F">
              <w:t xml:space="preserve"> </w:t>
            </w:r>
          </w:p>
        </w:tc>
      </w:tr>
      <w:tr w:rsidR="00C821EE" w:rsidRPr="00E6492F" w14:paraId="6FF11612" w14:textId="77777777" w:rsidTr="00E8236F">
        <w:tc>
          <w:tcPr>
            <w:tcW w:w="9630" w:type="dxa"/>
            <w:gridSpan w:val="2"/>
            <w:tcBorders>
              <w:bottom w:val="nil"/>
            </w:tcBorders>
          </w:tcPr>
          <w:p w14:paraId="63281A08" w14:textId="2186FEC9" w:rsidR="00C821EE" w:rsidRPr="00E6492F" w:rsidRDefault="00C821EE" w:rsidP="00E8236F">
            <w:r w:rsidRPr="00E6492F">
              <w:t>List the expertise/qualifications of contributor #3 in the topic(s) you are proposing:</w:t>
            </w:r>
            <w:r w:rsidR="00B65ADF" w:rsidRPr="00E6492F">
              <w:t xml:space="preserve"> </w:t>
            </w:r>
            <w:sdt>
              <w:sdtPr>
                <w:id w:val="-1751179986"/>
                <w:placeholder>
                  <w:docPart w:val="DefaultPlaceholder_-1854013440"/>
                </w:placeholder>
                <w:showingPlcHdr/>
              </w:sdtPr>
              <w:sdtContent>
                <w:r w:rsidR="00B65ADF" w:rsidRPr="00E6492F">
                  <w:rPr>
                    <w:rStyle w:val="PlaceholderText"/>
                  </w:rPr>
                  <w:t>Click or tap here to enter text.</w:t>
                </w:r>
              </w:sdtContent>
            </w:sdt>
          </w:p>
          <w:p w14:paraId="147B9B5F" w14:textId="77777777" w:rsidR="00C821EE" w:rsidRPr="00E6492F" w:rsidRDefault="00C821EE" w:rsidP="00E8236F">
            <w:pPr>
              <w:rPr>
                <w:rFonts w:ascii="Arial" w:hAnsi="Arial"/>
                <w:i/>
                <w:color w:val="0070C0"/>
              </w:rPr>
            </w:pPr>
          </w:p>
          <w:p w14:paraId="650445A7" w14:textId="77777777" w:rsidR="00C821EE" w:rsidRPr="00E6492F" w:rsidRDefault="00C821EE" w:rsidP="00E8236F"/>
        </w:tc>
      </w:tr>
      <w:tr w:rsidR="00C821EE" w:rsidRPr="00E6492F" w14:paraId="159C27AF" w14:textId="77777777" w:rsidTr="00E8236F">
        <w:tc>
          <w:tcPr>
            <w:tcW w:w="4271" w:type="dxa"/>
            <w:tcBorders>
              <w:top w:val="nil"/>
              <w:bottom w:val="single" w:sz="4" w:space="0" w:color="000000" w:themeColor="text1"/>
            </w:tcBorders>
          </w:tcPr>
          <w:p w14:paraId="0EE89ACA" w14:textId="6C265B6E" w:rsidR="00C821EE" w:rsidRPr="00E6492F" w:rsidRDefault="00C821EE" w:rsidP="00E8236F">
            <w:r w:rsidRPr="00E6492F">
              <w:t xml:space="preserve">Cell Phone contributor #3: </w:t>
            </w:r>
            <w:sdt>
              <w:sdtPr>
                <w:id w:val="-1079448518"/>
                <w:placeholder>
                  <w:docPart w:val="DefaultPlaceholder_-1854013440"/>
                </w:placeholder>
                <w:showingPlcHdr/>
              </w:sdtPr>
              <w:sdtContent>
                <w:r w:rsidR="00B65ADF" w:rsidRPr="00E6492F">
                  <w:rPr>
                    <w:rStyle w:val="PlaceholderText"/>
                  </w:rPr>
                  <w:t>Click or tap here to enter text.</w:t>
                </w:r>
              </w:sdtContent>
            </w:sdt>
          </w:p>
        </w:tc>
        <w:tc>
          <w:tcPr>
            <w:tcW w:w="5359" w:type="dxa"/>
            <w:tcBorders>
              <w:top w:val="nil"/>
              <w:bottom w:val="single" w:sz="4" w:space="0" w:color="000000" w:themeColor="text1"/>
            </w:tcBorders>
          </w:tcPr>
          <w:p w14:paraId="323425D5" w14:textId="1EB7E0D3" w:rsidR="00C821EE" w:rsidRPr="00E6492F" w:rsidRDefault="00C821EE" w:rsidP="00E8236F">
            <w:pPr>
              <w:rPr>
                <w:rFonts w:ascii="Arial" w:hAnsi="Arial"/>
                <w:i/>
                <w:color w:val="0070C0"/>
              </w:rPr>
            </w:pPr>
            <w:r w:rsidRPr="00E6492F">
              <w:t xml:space="preserve">*Preferred Email contributor #3: </w:t>
            </w:r>
            <w:sdt>
              <w:sdtPr>
                <w:id w:val="1005711788"/>
                <w:placeholder>
                  <w:docPart w:val="DefaultPlaceholder_-1854013440"/>
                </w:placeholder>
                <w:showingPlcHdr/>
              </w:sdtPr>
              <w:sdtContent>
                <w:r w:rsidR="00B65ADF" w:rsidRPr="00E6492F">
                  <w:rPr>
                    <w:rStyle w:val="PlaceholderText"/>
                  </w:rPr>
                  <w:t>Click or tap here to enter text.</w:t>
                </w:r>
              </w:sdtContent>
            </w:sdt>
          </w:p>
        </w:tc>
      </w:tr>
      <w:tr w:rsidR="00C821EE" w:rsidRPr="00E6492F" w14:paraId="1CE9435C" w14:textId="77777777" w:rsidTr="00E8236F">
        <w:tc>
          <w:tcPr>
            <w:tcW w:w="9630" w:type="dxa"/>
            <w:gridSpan w:val="2"/>
            <w:tcBorders>
              <w:top w:val="single" w:sz="4" w:space="0" w:color="000000" w:themeColor="text1"/>
              <w:bottom w:val="single" w:sz="4" w:space="0" w:color="000000" w:themeColor="text1"/>
            </w:tcBorders>
          </w:tcPr>
          <w:p w14:paraId="22AB2D1B" w14:textId="163AABB8" w:rsidR="00C821EE" w:rsidRPr="00E6492F" w:rsidRDefault="00C821EE" w:rsidP="00E8236F">
            <w:r w:rsidRPr="00E6492F">
              <w:t xml:space="preserve">Does proposed contributor #3 agree to have an active AzPA Membership if the proposal is accepted and continue the membership through delivery of the program: </w:t>
            </w:r>
            <w:sdt>
              <w:sdtPr>
                <w:id w:val="1256561113"/>
                <w14:checkbox>
                  <w14:checked w14:val="0"/>
                  <w14:checkedState w14:val="2612" w14:font="MS Gothic"/>
                  <w14:uncheckedState w14:val="2610" w14:font="MS Gothic"/>
                </w14:checkbox>
              </w:sdtPr>
              <w:sdtContent>
                <w:r w:rsidR="00B65ADF" w:rsidRPr="00E6492F">
                  <w:rPr>
                    <w:rFonts w:ascii="MS Gothic" w:eastAsia="MS Gothic" w:hAnsi="MS Gothic" w:hint="eastAsia"/>
                  </w:rPr>
                  <w:t>☐</w:t>
                </w:r>
              </w:sdtContent>
            </w:sdt>
            <w:r w:rsidRPr="00E6492F">
              <w:t xml:space="preserve">Yes </w:t>
            </w:r>
            <w:r w:rsidR="00B65ADF" w:rsidRPr="00E6492F">
              <w:t xml:space="preserve">   </w:t>
            </w:r>
            <w:sdt>
              <w:sdtPr>
                <w:id w:val="-1232157273"/>
                <w14:checkbox>
                  <w14:checked w14:val="0"/>
                  <w14:checkedState w14:val="2612" w14:font="MS Gothic"/>
                  <w14:uncheckedState w14:val="2610" w14:font="MS Gothic"/>
                </w14:checkbox>
              </w:sdtPr>
              <w:sdtContent>
                <w:r w:rsidR="00B65ADF" w:rsidRPr="00E6492F">
                  <w:rPr>
                    <w:rFonts w:ascii="MS Gothic" w:eastAsia="MS Gothic" w:hAnsi="MS Gothic" w:hint="eastAsia"/>
                  </w:rPr>
                  <w:t>☐</w:t>
                </w:r>
              </w:sdtContent>
            </w:sdt>
            <w:r w:rsidRPr="00E6492F">
              <w:t>No</w:t>
            </w:r>
          </w:p>
          <w:p w14:paraId="1BEE380E" w14:textId="77777777" w:rsidR="00C821EE" w:rsidRPr="00E6492F" w:rsidRDefault="00C821EE" w:rsidP="00E8236F"/>
        </w:tc>
      </w:tr>
    </w:tbl>
    <w:p w14:paraId="28F88175" w14:textId="77777777" w:rsidR="00C821EE" w:rsidRDefault="00C821EE" w:rsidP="00D74652">
      <w:pPr>
        <w:rPr>
          <w:b/>
        </w:rPr>
      </w:pPr>
    </w:p>
    <w:p w14:paraId="66E2F4F7" w14:textId="77777777" w:rsidR="00C821EE" w:rsidRDefault="00C821EE" w:rsidP="00D74652">
      <w:pPr>
        <w:rPr>
          <w:b/>
        </w:rPr>
      </w:pPr>
    </w:p>
    <w:p w14:paraId="589B9CB3" w14:textId="77777777" w:rsidR="00515C6C" w:rsidRDefault="00515C6C" w:rsidP="00D74652">
      <w:pPr>
        <w:rPr>
          <w:b/>
        </w:rPr>
      </w:pPr>
    </w:p>
    <w:p w14:paraId="1F91F601" w14:textId="77777777" w:rsidR="00515C6C" w:rsidRDefault="00515C6C" w:rsidP="00D74652">
      <w:pPr>
        <w:rPr>
          <w:b/>
        </w:rPr>
      </w:pPr>
    </w:p>
    <w:p w14:paraId="02E72F0E" w14:textId="35D48E86" w:rsidR="00C15BB0" w:rsidRPr="001621C6" w:rsidRDefault="00AA6B4D" w:rsidP="005A38EF">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sz w:val="24"/>
          <w:szCs w:val="24"/>
        </w:rPr>
      </w:pPr>
      <w:r w:rsidRPr="001621C6">
        <w:rPr>
          <w:sz w:val="24"/>
          <w:szCs w:val="24"/>
        </w:rPr>
        <w:lastRenderedPageBreak/>
        <w:t>Proposal</w:t>
      </w:r>
      <w:r w:rsidR="00891D2F" w:rsidRPr="001621C6">
        <w:rPr>
          <w:sz w:val="24"/>
          <w:szCs w:val="24"/>
        </w:rPr>
        <w:t xml:space="preserve"> details</w:t>
      </w:r>
    </w:p>
    <w:p w14:paraId="18DF8278" w14:textId="77777777" w:rsidR="005138BA" w:rsidRDefault="005138BA" w:rsidP="003967DA">
      <w:pPr>
        <w:rPr>
          <w:b/>
          <w:u w:val="single"/>
        </w:rPr>
      </w:pPr>
    </w:p>
    <w:p w14:paraId="0BD7A059" w14:textId="7117E595" w:rsidR="007C52B3" w:rsidRDefault="00993EE4" w:rsidP="003967DA">
      <w:pPr>
        <w:rPr>
          <w:b/>
          <w:u w:val="single"/>
        </w:rPr>
      </w:pPr>
      <w:r>
        <w:rPr>
          <w:b/>
          <w:u w:val="single"/>
        </w:rPr>
        <w:t>*</w:t>
      </w:r>
      <w:r w:rsidR="007C52B3">
        <w:rPr>
          <w:b/>
          <w:u w:val="single"/>
        </w:rPr>
        <w:t xml:space="preserve">Which CPE </w:t>
      </w:r>
      <w:r w:rsidR="009A5A13">
        <w:rPr>
          <w:b/>
          <w:u w:val="single"/>
        </w:rPr>
        <w:t>a</w:t>
      </w:r>
      <w:r w:rsidR="007C52B3">
        <w:rPr>
          <w:b/>
          <w:u w:val="single"/>
        </w:rPr>
        <w:t>ctivity are you applying for</w:t>
      </w:r>
      <w:r>
        <w:rPr>
          <w:b/>
          <w:u w:val="single"/>
        </w:rPr>
        <w:t xml:space="preserve"> (Check all that apply)</w:t>
      </w:r>
      <w:r w:rsidR="007C52B3">
        <w:rPr>
          <w:b/>
          <w:u w:val="single"/>
        </w:rPr>
        <w:t>:</w:t>
      </w:r>
    </w:p>
    <w:p w14:paraId="03AFB498" w14:textId="29EBC39D" w:rsidR="007C52B3" w:rsidRPr="007C52B3" w:rsidRDefault="00000000" w:rsidP="007C52B3">
      <w:pPr>
        <w:shd w:val="clear" w:color="auto" w:fill="FFFFFF" w:themeFill="background1"/>
        <w:rPr>
          <w:rFonts w:eastAsia="Times New Roman" w:cs="Arial"/>
        </w:rPr>
      </w:pPr>
      <w:sdt>
        <w:sdtPr>
          <w:rPr>
            <w:rFonts w:eastAsia="Times New Roman" w:cs="Arial"/>
          </w:rPr>
          <w:id w:val="-308785635"/>
          <w14:checkbox>
            <w14:checked w14:val="0"/>
            <w14:checkedState w14:val="2612" w14:font="MS Gothic"/>
            <w14:uncheckedState w14:val="2610" w14:font="MS Gothic"/>
          </w14:checkbox>
        </w:sdtPr>
        <w:sdtContent>
          <w:r w:rsidR="00994AFA">
            <w:rPr>
              <w:rFonts w:ascii="MS Gothic" w:eastAsia="MS Gothic" w:hAnsi="MS Gothic" w:cs="Arial" w:hint="eastAsia"/>
            </w:rPr>
            <w:t>☐</w:t>
          </w:r>
        </w:sdtContent>
      </w:sdt>
      <w:r w:rsidR="007C52B3" w:rsidRPr="007C52B3">
        <w:rPr>
          <w:rFonts w:eastAsia="Times New Roman" w:cs="Arial"/>
        </w:rPr>
        <w:t>Spring Clinical Conference</w:t>
      </w:r>
    </w:p>
    <w:p w14:paraId="211985B4" w14:textId="1DF34FF7" w:rsidR="007C52B3" w:rsidRDefault="00000000" w:rsidP="007C52B3">
      <w:pPr>
        <w:shd w:val="clear" w:color="auto" w:fill="FFFFFF" w:themeFill="background1"/>
        <w:rPr>
          <w:rFonts w:eastAsia="Times New Roman" w:cs="Arial"/>
        </w:rPr>
      </w:pPr>
      <w:sdt>
        <w:sdtPr>
          <w:rPr>
            <w:rFonts w:eastAsia="Times New Roman" w:cs="Arial"/>
          </w:rPr>
          <w:id w:val="1103766340"/>
          <w14:checkbox>
            <w14:checked w14:val="0"/>
            <w14:checkedState w14:val="2612" w14:font="MS Gothic"/>
            <w14:uncheckedState w14:val="2610" w14:font="MS Gothic"/>
          </w14:checkbox>
        </w:sdtPr>
        <w:sdtContent>
          <w:r w:rsidR="00A84948">
            <w:rPr>
              <w:rFonts w:ascii="MS Gothic" w:eastAsia="MS Gothic" w:hAnsi="MS Gothic" w:cs="Arial" w:hint="eastAsia"/>
            </w:rPr>
            <w:t>☐</w:t>
          </w:r>
        </w:sdtContent>
      </w:sdt>
      <w:r w:rsidR="007C52B3" w:rsidRPr="007C52B3">
        <w:rPr>
          <w:rFonts w:eastAsia="Times New Roman" w:cs="Arial"/>
        </w:rPr>
        <w:t>Annual Convention</w:t>
      </w:r>
    </w:p>
    <w:p w14:paraId="16E68EAD" w14:textId="1FEF9F3B" w:rsidR="00891D2F" w:rsidRPr="007C52B3" w:rsidRDefault="00000000" w:rsidP="00891D2F">
      <w:pPr>
        <w:shd w:val="clear" w:color="auto" w:fill="FFFFFF" w:themeFill="background1"/>
        <w:rPr>
          <w:rFonts w:eastAsia="Times New Roman" w:cs="Arial"/>
        </w:rPr>
      </w:pPr>
      <w:sdt>
        <w:sdtPr>
          <w:rPr>
            <w:rFonts w:eastAsia="Times New Roman" w:cs="Arial"/>
          </w:rPr>
          <w:id w:val="-1966115028"/>
          <w14:checkbox>
            <w14:checked w14:val="0"/>
            <w14:checkedState w14:val="2612" w14:font="MS Gothic"/>
            <w14:uncheckedState w14:val="2610" w14:font="MS Gothic"/>
          </w14:checkbox>
        </w:sdtPr>
        <w:sdtContent>
          <w:r w:rsidR="00A84948">
            <w:rPr>
              <w:rFonts w:ascii="MS Gothic" w:eastAsia="MS Gothic" w:hAnsi="MS Gothic" w:cs="Arial" w:hint="eastAsia"/>
            </w:rPr>
            <w:t>☐</w:t>
          </w:r>
        </w:sdtContent>
      </w:sdt>
      <w:r w:rsidR="00891D2F" w:rsidRPr="007C52B3">
        <w:rPr>
          <w:rFonts w:eastAsia="Times New Roman" w:cs="Arial"/>
        </w:rPr>
        <w:t>Fall Conference</w:t>
      </w:r>
    </w:p>
    <w:p w14:paraId="6B2B18D7" w14:textId="0FAF2302" w:rsidR="007C52B3" w:rsidRPr="007C52B3" w:rsidRDefault="00000000" w:rsidP="007C52B3">
      <w:pPr>
        <w:shd w:val="clear" w:color="auto" w:fill="FFFFFF" w:themeFill="background1"/>
        <w:rPr>
          <w:rFonts w:eastAsia="Times New Roman" w:cs="Arial"/>
        </w:rPr>
      </w:pPr>
      <w:sdt>
        <w:sdtPr>
          <w:rPr>
            <w:rFonts w:eastAsia="Times New Roman" w:cs="Arial"/>
          </w:rPr>
          <w:id w:val="1465464635"/>
          <w14:checkbox>
            <w14:checked w14:val="0"/>
            <w14:checkedState w14:val="2612" w14:font="MS Gothic"/>
            <w14:uncheckedState w14:val="2610" w14:font="MS Gothic"/>
          </w14:checkbox>
        </w:sdtPr>
        <w:sdtContent>
          <w:r w:rsidR="00A84948">
            <w:rPr>
              <w:rFonts w:ascii="MS Gothic" w:eastAsia="MS Gothic" w:hAnsi="MS Gothic" w:cs="Arial" w:hint="eastAsia"/>
            </w:rPr>
            <w:t>☐</w:t>
          </w:r>
        </w:sdtContent>
      </w:sdt>
      <w:r w:rsidR="007C52B3" w:rsidRPr="007C52B3">
        <w:rPr>
          <w:rFonts w:eastAsia="Times New Roman" w:cs="Arial"/>
        </w:rPr>
        <w:t>Podcast</w:t>
      </w:r>
    </w:p>
    <w:p w14:paraId="6F64D0C3" w14:textId="39421F94" w:rsidR="007C52B3" w:rsidRPr="007C52B3" w:rsidRDefault="00000000" w:rsidP="007C52B3">
      <w:pPr>
        <w:shd w:val="clear" w:color="auto" w:fill="FFFFFF" w:themeFill="background1"/>
        <w:rPr>
          <w:rFonts w:eastAsia="Times New Roman" w:cs="Arial"/>
        </w:rPr>
      </w:pPr>
      <w:sdt>
        <w:sdtPr>
          <w:rPr>
            <w:rFonts w:eastAsia="Times New Roman" w:cs="Arial"/>
          </w:rPr>
          <w:id w:val="-1031641433"/>
          <w14:checkbox>
            <w14:checked w14:val="0"/>
            <w14:checkedState w14:val="2612" w14:font="MS Gothic"/>
            <w14:uncheckedState w14:val="2610" w14:font="MS Gothic"/>
          </w14:checkbox>
        </w:sdtPr>
        <w:sdtContent>
          <w:r w:rsidR="00A84948">
            <w:rPr>
              <w:rFonts w:ascii="MS Gothic" w:eastAsia="MS Gothic" w:hAnsi="MS Gothic" w:cs="Arial" w:hint="eastAsia"/>
            </w:rPr>
            <w:t>☐</w:t>
          </w:r>
        </w:sdtContent>
      </w:sdt>
      <w:r w:rsidR="007C52B3" w:rsidRPr="007C52B3">
        <w:rPr>
          <w:rFonts w:eastAsia="Times New Roman" w:cs="Arial"/>
        </w:rPr>
        <w:t>Journal Articl</w:t>
      </w:r>
      <w:r w:rsidR="007C52B3">
        <w:rPr>
          <w:rFonts w:eastAsia="Times New Roman" w:cs="Arial"/>
        </w:rPr>
        <w:t>e</w:t>
      </w:r>
    </w:p>
    <w:p w14:paraId="09A9AEF9" w14:textId="2F4E8CF4" w:rsidR="007C52B3" w:rsidRPr="007C52B3" w:rsidRDefault="00000000" w:rsidP="007C52B3">
      <w:pPr>
        <w:shd w:val="clear" w:color="auto" w:fill="FFFFFF" w:themeFill="background1"/>
        <w:rPr>
          <w:rFonts w:eastAsia="Times New Roman" w:cs="Arial"/>
        </w:rPr>
      </w:pPr>
      <w:sdt>
        <w:sdtPr>
          <w:rPr>
            <w:rFonts w:eastAsia="Times New Roman" w:cs="Arial"/>
          </w:rPr>
          <w:id w:val="-128870215"/>
          <w14:checkbox>
            <w14:checked w14:val="0"/>
            <w14:checkedState w14:val="2612" w14:font="MS Gothic"/>
            <w14:uncheckedState w14:val="2610" w14:font="MS Gothic"/>
          </w14:checkbox>
        </w:sdtPr>
        <w:sdtContent>
          <w:r w:rsidR="00A84948">
            <w:rPr>
              <w:rFonts w:ascii="MS Gothic" w:eastAsia="MS Gothic" w:hAnsi="MS Gothic" w:cs="Arial" w:hint="eastAsia"/>
            </w:rPr>
            <w:t>☐</w:t>
          </w:r>
        </w:sdtContent>
      </w:sdt>
      <w:r w:rsidR="007C52B3" w:rsidRPr="007C52B3">
        <w:rPr>
          <w:rFonts w:eastAsia="Times New Roman" w:cs="Arial"/>
        </w:rPr>
        <w:t>Webinar</w:t>
      </w:r>
    </w:p>
    <w:p w14:paraId="4BD7099D" w14:textId="77777777" w:rsidR="007C52B3" w:rsidRDefault="007C52B3" w:rsidP="003967DA">
      <w:pPr>
        <w:rPr>
          <w:b/>
          <w:u w:val="single"/>
        </w:rPr>
      </w:pPr>
    </w:p>
    <w:p w14:paraId="69FB4465" w14:textId="77777777" w:rsidR="00B65ADF" w:rsidRDefault="00993EE4" w:rsidP="00993EE4">
      <w:pPr>
        <w:rPr>
          <w:bCs/>
        </w:rPr>
      </w:pPr>
      <w:r w:rsidRPr="00B65ADF">
        <w:rPr>
          <w:b/>
          <w:u w:val="single"/>
        </w:rPr>
        <w:t xml:space="preserve">*I understand that if I am submitting a proposal for the Arizona Journal of Pharmacy that my proposal will not considered until I submit a copy of the Journal Article to </w:t>
      </w:r>
      <w:hyperlink r:id="rId14" w:history="1">
        <w:r w:rsidRPr="00B65ADF">
          <w:rPr>
            <w:rStyle w:val="Hyperlink"/>
            <w:b/>
          </w:rPr>
          <w:t>education@azpharmacy.org</w:t>
        </w:r>
      </w:hyperlink>
      <w:r w:rsidRPr="00B65ADF">
        <w:rPr>
          <w:b/>
          <w:u w:val="single"/>
        </w:rPr>
        <w:t>:</w:t>
      </w:r>
      <w:r>
        <w:rPr>
          <w:bCs/>
        </w:rPr>
        <w:t xml:space="preserve"> </w:t>
      </w:r>
    </w:p>
    <w:p w14:paraId="59EAA7EE" w14:textId="6672A1F9" w:rsidR="00993EE4" w:rsidRPr="00993EE4" w:rsidRDefault="00000000" w:rsidP="00993EE4">
      <w:pPr>
        <w:rPr>
          <w:bCs/>
        </w:rPr>
      </w:pPr>
      <w:sdt>
        <w:sdtPr>
          <w:rPr>
            <w:bCs/>
          </w:rPr>
          <w:id w:val="-122153650"/>
          <w14:checkbox>
            <w14:checked w14:val="0"/>
            <w14:checkedState w14:val="2612" w14:font="MS Gothic"/>
            <w14:uncheckedState w14:val="2610" w14:font="MS Gothic"/>
          </w14:checkbox>
        </w:sdtPr>
        <w:sdtContent>
          <w:r w:rsidR="00B65ADF">
            <w:rPr>
              <w:rFonts w:ascii="MS Gothic" w:eastAsia="MS Gothic" w:hAnsi="MS Gothic" w:hint="eastAsia"/>
              <w:bCs/>
            </w:rPr>
            <w:t>☐</w:t>
          </w:r>
        </w:sdtContent>
      </w:sdt>
      <w:r w:rsidR="00993EE4">
        <w:rPr>
          <w:bCs/>
        </w:rPr>
        <w:t xml:space="preserve">Yes </w:t>
      </w:r>
      <w:r w:rsidR="00B65ADF">
        <w:rPr>
          <w:bCs/>
        </w:rPr>
        <w:t xml:space="preserve">   </w:t>
      </w:r>
      <w:sdt>
        <w:sdtPr>
          <w:rPr>
            <w:bCs/>
          </w:rPr>
          <w:id w:val="-2004580652"/>
          <w14:checkbox>
            <w14:checked w14:val="0"/>
            <w14:checkedState w14:val="2612" w14:font="MS Gothic"/>
            <w14:uncheckedState w14:val="2610" w14:font="MS Gothic"/>
          </w14:checkbox>
        </w:sdtPr>
        <w:sdtContent>
          <w:r w:rsidR="00B65ADF">
            <w:rPr>
              <w:rFonts w:ascii="MS Gothic" w:eastAsia="MS Gothic" w:hAnsi="MS Gothic" w:hint="eastAsia"/>
              <w:bCs/>
            </w:rPr>
            <w:t>☐</w:t>
          </w:r>
        </w:sdtContent>
      </w:sdt>
      <w:r w:rsidR="00993EE4">
        <w:rPr>
          <w:bCs/>
        </w:rPr>
        <w:t>No</w:t>
      </w:r>
    </w:p>
    <w:p w14:paraId="6736D4B3" w14:textId="77777777" w:rsidR="00B65ADF" w:rsidRDefault="00B65ADF" w:rsidP="003967DA">
      <w:pPr>
        <w:rPr>
          <w:b/>
          <w:u w:val="single"/>
        </w:rPr>
      </w:pPr>
    </w:p>
    <w:p w14:paraId="57EECBA6" w14:textId="3CD8E0DA" w:rsidR="00565CA6" w:rsidRPr="000E4E28" w:rsidRDefault="00993EE4" w:rsidP="003967DA">
      <w:pPr>
        <w:rPr>
          <w:b/>
          <w:u w:val="single"/>
        </w:rPr>
      </w:pPr>
      <w:r>
        <w:rPr>
          <w:b/>
          <w:u w:val="single"/>
        </w:rPr>
        <w:t>*</w:t>
      </w:r>
      <w:r w:rsidR="00565CA6" w:rsidRPr="000E4E28">
        <w:rPr>
          <w:b/>
          <w:u w:val="single"/>
        </w:rPr>
        <w:t>Proposal Title</w:t>
      </w:r>
      <w:r w:rsidR="00D76C70" w:rsidRPr="000E4E28">
        <w:rPr>
          <w:b/>
          <w:u w:val="single"/>
        </w:rPr>
        <w:t>:</w:t>
      </w:r>
    </w:p>
    <w:p w14:paraId="765E6573" w14:textId="77777777" w:rsidR="00565CA6" w:rsidRPr="00515C6C" w:rsidRDefault="00565CA6" w:rsidP="003967DA">
      <w:pPr>
        <w:rPr>
          <w:i/>
          <w:color w:val="1F497D" w:themeColor="text2"/>
          <w:szCs w:val="22"/>
        </w:rPr>
      </w:pPr>
      <w:r w:rsidRPr="00515C6C">
        <w:rPr>
          <w:i/>
          <w:color w:val="1F497D" w:themeColor="text2"/>
          <w:szCs w:val="22"/>
        </w:rPr>
        <w:t>A proposal must have a short, specific presentation title (containing no abbreviations) that indicates the nature of the presentation.</w:t>
      </w:r>
    </w:p>
    <w:tbl>
      <w:tblPr>
        <w:tblStyle w:val="TableGrid"/>
        <w:tblW w:w="0" w:type="auto"/>
        <w:tblLook w:val="04A0" w:firstRow="1" w:lastRow="0" w:firstColumn="1" w:lastColumn="0" w:noHBand="0" w:noVBand="1"/>
      </w:tblPr>
      <w:tblGrid>
        <w:gridCol w:w="9350"/>
      </w:tblGrid>
      <w:tr w:rsidR="00565CA6" w:rsidRPr="005304B9" w14:paraId="324E118A" w14:textId="77777777" w:rsidTr="00194FF5">
        <w:tc>
          <w:tcPr>
            <w:tcW w:w="9576" w:type="dxa"/>
            <w:shd w:val="clear" w:color="auto" w:fill="auto"/>
          </w:tcPr>
          <w:sdt>
            <w:sdtPr>
              <w:id w:val="-1133331374"/>
              <w:placeholder>
                <w:docPart w:val="DefaultPlaceholder_-1854013440"/>
              </w:placeholder>
              <w:showingPlcHdr/>
            </w:sdtPr>
            <w:sdtContent>
              <w:p w14:paraId="3D04E1F6" w14:textId="46AC033C" w:rsidR="00884C1D" w:rsidRDefault="00B65ADF" w:rsidP="00884C1D">
                <w:pPr>
                  <w:tabs>
                    <w:tab w:val="center" w:pos="4567"/>
                  </w:tabs>
                </w:pPr>
                <w:r w:rsidRPr="004F1F2E">
                  <w:rPr>
                    <w:rStyle w:val="PlaceholderText"/>
                  </w:rPr>
                  <w:t>Click or tap here to enter text.</w:t>
                </w:r>
              </w:p>
            </w:sdtContent>
          </w:sdt>
          <w:p w14:paraId="259C6DA8" w14:textId="4C1AF3EE" w:rsidR="00796486" w:rsidRDefault="00796486" w:rsidP="00884C1D">
            <w:pPr>
              <w:tabs>
                <w:tab w:val="center" w:pos="4567"/>
              </w:tabs>
            </w:pPr>
          </w:p>
          <w:p w14:paraId="747CD4DD" w14:textId="77777777" w:rsidR="00994AFA" w:rsidRDefault="00994AFA" w:rsidP="00884C1D">
            <w:pPr>
              <w:tabs>
                <w:tab w:val="center" w:pos="4567"/>
              </w:tabs>
            </w:pPr>
          </w:p>
          <w:p w14:paraId="7C60935A" w14:textId="3D8D6588" w:rsidR="00994AFA" w:rsidRPr="005304B9" w:rsidRDefault="00994AFA" w:rsidP="00884C1D">
            <w:pPr>
              <w:tabs>
                <w:tab w:val="center" w:pos="4567"/>
              </w:tabs>
            </w:pPr>
          </w:p>
        </w:tc>
      </w:tr>
    </w:tbl>
    <w:p w14:paraId="3DEEC669" w14:textId="40A0E6F2" w:rsidR="00565CA6" w:rsidRDefault="00565CA6" w:rsidP="003967DA"/>
    <w:p w14:paraId="2E9386C6" w14:textId="1863B718" w:rsidR="0001519E" w:rsidRPr="000E4E28" w:rsidRDefault="0001519E" w:rsidP="0001519E">
      <w:pPr>
        <w:rPr>
          <w:b/>
          <w:u w:val="single"/>
        </w:rPr>
      </w:pPr>
      <w:r>
        <w:rPr>
          <w:b/>
          <w:u w:val="single"/>
        </w:rPr>
        <w:t>*</w:t>
      </w:r>
      <w:r w:rsidRPr="000E4E28">
        <w:rPr>
          <w:b/>
          <w:u w:val="single"/>
        </w:rPr>
        <w:t>Educational Level of Content (Select ONE):</w:t>
      </w:r>
    </w:p>
    <w:p w14:paraId="6CA62588" w14:textId="77777777" w:rsidR="0001519E" w:rsidRPr="005304B9" w:rsidRDefault="0001519E" w:rsidP="0001519E">
      <w:pPr>
        <w:rPr>
          <w:b/>
          <w:sz w:val="8"/>
        </w:rPr>
      </w:pPr>
    </w:p>
    <w:tbl>
      <w:tblPr>
        <w:tblW w:w="9631" w:type="dxa"/>
        <w:tblInd w:w="-86" w:type="dxa"/>
        <w:tblCellMar>
          <w:top w:w="14" w:type="dxa"/>
          <w:left w:w="86" w:type="dxa"/>
          <w:bottom w:w="14" w:type="dxa"/>
          <w:right w:w="86" w:type="dxa"/>
        </w:tblCellMar>
        <w:tblLook w:val="04A0" w:firstRow="1" w:lastRow="0" w:firstColumn="1" w:lastColumn="0" w:noHBand="0" w:noVBand="1"/>
      </w:tblPr>
      <w:tblGrid>
        <w:gridCol w:w="901"/>
        <w:gridCol w:w="8730"/>
      </w:tblGrid>
      <w:tr w:rsidR="0001519E" w:rsidRPr="005304B9" w14:paraId="42999FEC" w14:textId="77777777" w:rsidTr="00E8236F">
        <w:trPr>
          <w:trHeight w:val="431"/>
        </w:trPr>
        <w:sdt>
          <w:sdtPr>
            <w:rPr>
              <w:rFonts w:eastAsiaTheme="minorHAnsi"/>
              <w:szCs w:val="24"/>
            </w:rPr>
            <w:id w:val="555973802"/>
            <w14:checkbox>
              <w14:checked w14:val="0"/>
              <w14:checkedState w14:val="2612" w14:font="MS Gothic"/>
              <w14:uncheckedState w14:val="2610" w14:font="MS Gothic"/>
            </w14:checkbox>
          </w:sdtPr>
          <w:sdtContent>
            <w:tc>
              <w:tcPr>
                <w:tcW w:w="901" w:type="dxa"/>
                <w:vAlign w:val="center"/>
              </w:tcPr>
              <w:p w14:paraId="3CFAB6D0" w14:textId="77777777" w:rsidR="0001519E" w:rsidRPr="005304B9" w:rsidRDefault="0001519E" w:rsidP="00E8236F">
                <w:pPr>
                  <w:jc w:val="center"/>
                  <w:rPr>
                    <w:rFonts w:eastAsiaTheme="minorHAnsi"/>
                    <w:szCs w:val="24"/>
                  </w:rPr>
                </w:pPr>
                <w:r>
                  <w:rPr>
                    <w:rFonts w:ascii="MS Gothic" w:eastAsia="MS Gothic" w:hAnsi="MS Gothic" w:hint="eastAsia"/>
                    <w:szCs w:val="24"/>
                  </w:rPr>
                  <w:t>☐</w:t>
                </w:r>
              </w:p>
            </w:tc>
          </w:sdtContent>
        </w:sdt>
        <w:tc>
          <w:tcPr>
            <w:tcW w:w="8730" w:type="dxa"/>
            <w:vAlign w:val="center"/>
          </w:tcPr>
          <w:p w14:paraId="79440C52" w14:textId="77777777" w:rsidR="0001519E" w:rsidRPr="005304B9" w:rsidRDefault="0001519E" w:rsidP="00E8236F">
            <w:pPr>
              <w:rPr>
                <w:rFonts w:eastAsiaTheme="minorHAnsi"/>
                <w:szCs w:val="24"/>
              </w:rPr>
            </w:pPr>
            <w:r w:rsidRPr="005304B9">
              <w:rPr>
                <w:rFonts w:eastAsiaTheme="minorHAnsi"/>
                <w:b/>
                <w:szCs w:val="24"/>
              </w:rPr>
              <w:t>General interest</w:t>
            </w:r>
            <w:r w:rsidRPr="005304B9">
              <w:rPr>
                <w:rFonts w:eastAsiaTheme="minorHAnsi"/>
                <w:szCs w:val="24"/>
              </w:rPr>
              <w:t>: level designation not applicable to this session.</w:t>
            </w:r>
          </w:p>
        </w:tc>
      </w:tr>
      <w:tr w:rsidR="0001519E" w:rsidRPr="005304B9" w14:paraId="369D5CEB" w14:textId="77777777" w:rsidTr="00E8236F">
        <w:sdt>
          <w:sdtPr>
            <w:rPr>
              <w:rFonts w:eastAsiaTheme="minorHAnsi"/>
              <w:szCs w:val="24"/>
            </w:rPr>
            <w:id w:val="-333993753"/>
            <w14:checkbox>
              <w14:checked w14:val="0"/>
              <w14:checkedState w14:val="2612" w14:font="MS Gothic"/>
              <w14:uncheckedState w14:val="2610" w14:font="MS Gothic"/>
            </w14:checkbox>
          </w:sdtPr>
          <w:sdtContent>
            <w:tc>
              <w:tcPr>
                <w:tcW w:w="901" w:type="dxa"/>
                <w:vAlign w:val="center"/>
              </w:tcPr>
              <w:p w14:paraId="1A98FD93" w14:textId="77777777" w:rsidR="0001519E" w:rsidRPr="005304B9" w:rsidRDefault="0001519E" w:rsidP="00E8236F">
                <w:pPr>
                  <w:jc w:val="center"/>
                  <w:rPr>
                    <w:rFonts w:eastAsiaTheme="minorHAnsi"/>
                    <w:szCs w:val="24"/>
                  </w:rPr>
                </w:pPr>
                <w:r>
                  <w:rPr>
                    <w:rFonts w:ascii="MS Gothic" w:eastAsia="MS Gothic" w:hAnsi="MS Gothic" w:hint="eastAsia"/>
                    <w:szCs w:val="24"/>
                  </w:rPr>
                  <w:t>☐</w:t>
                </w:r>
              </w:p>
            </w:tc>
          </w:sdtContent>
        </w:sdt>
        <w:tc>
          <w:tcPr>
            <w:tcW w:w="8730" w:type="dxa"/>
            <w:vAlign w:val="center"/>
          </w:tcPr>
          <w:p w14:paraId="7A44A5E6" w14:textId="77777777" w:rsidR="0001519E" w:rsidRPr="005304B9" w:rsidRDefault="0001519E" w:rsidP="00E8236F">
            <w:pPr>
              <w:rPr>
                <w:rFonts w:eastAsiaTheme="minorHAnsi"/>
                <w:szCs w:val="24"/>
              </w:rPr>
            </w:pPr>
            <w:r w:rsidRPr="005304B9">
              <w:rPr>
                <w:rFonts w:eastAsiaTheme="minorHAnsi"/>
                <w:b/>
                <w:szCs w:val="24"/>
              </w:rPr>
              <w:t>Intermediate:</w:t>
            </w:r>
            <w:r w:rsidRPr="005304B9">
              <w:rPr>
                <w:rFonts w:eastAsiaTheme="minorHAnsi"/>
                <w:szCs w:val="24"/>
              </w:rPr>
              <w:t xml:space="preserve"> Basic knowledge of the specific content area is suggested but, extensive experience is not necessary.</w:t>
            </w:r>
          </w:p>
        </w:tc>
      </w:tr>
      <w:tr w:rsidR="0001519E" w:rsidRPr="005304B9" w14:paraId="362AC13E" w14:textId="77777777" w:rsidTr="00E8236F">
        <w:trPr>
          <w:trHeight w:val="202"/>
        </w:trPr>
        <w:sdt>
          <w:sdtPr>
            <w:rPr>
              <w:rFonts w:eastAsiaTheme="minorHAnsi"/>
              <w:szCs w:val="24"/>
            </w:rPr>
            <w:id w:val="-590002893"/>
            <w14:checkbox>
              <w14:checked w14:val="0"/>
              <w14:checkedState w14:val="2612" w14:font="MS Gothic"/>
              <w14:uncheckedState w14:val="2610" w14:font="MS Gothic"/>
            </w14:checkbox>
          </w:sdtPr>
          <w:sdtContent>
            <w:tc>
              <w:tcPr>
                <w:tcW w:w="901" w:type="dxa"/>
                <w:vAlign w:val="center"/>
              </w:tcPr>
              <w:p w14:paraId="4E0280A8" w14:textId="77777777" w:rsidR="0001519E" w:rsidRPr="005304B9" w:rsidRDefault="0001519E" w:rsidP="00E8236F">
                <w:pPr>
                  <w:jc w:val="center"/>
                  <w:rPr>
                    <w:rFonts w:eastAsiaTheme="minorHAnsi"/>
                    <w:szCs w:val="24"/>
                  </w:rPr>
                </w:pPr>
                <w:r>
                  <w:rPr>
                    <w:rFonts w:ascii="MS Gothic" w:eastAsia="MS Gothic" w:hAnsi="MS Gothic" w:hint="eastAsia"/>
                    <w:szCs w:val="24"/>
                  </w:rPr>
                  <w:t>☐</w:t>
                </w:r>
              </w:p>
            </w:tc>
          </w:sdtContent>
        </w:sdt>
        <w:tc>
          <w:tcPr>
            <w:tcW w:w="8730" w:type="dxa"/>
            <w:vAlign w:val="center"/>
          </w:tcPr>
          <w:p w14:paraId="510E8C57" w14:textId="77777777" w:rsidR="0001519E" w:rsidRPr="005304B9" w:rsidRDefault="0001519E" w:rsidP="00E8236F">
            <w:pPr>
              <w:rPr>
                <w:rFonts w:eastAsiaTheme="minorHAnsi"/>
                <w:szCs w:val="24"/>
              </w:rPr>
            </w:pPr>
            <w:r w:rsidRPr="005304B9">
              <w:rPr>
                <w:rFonts w:eastAsiaTheme="minorHAnsi"/>
                <w:b/>
                <w:szCs w:val="24"/>
              </w:rPr>
              <w:t>Advanced:</w:t>
            </w:r>
            <w:r w:rsidRPr="005304B9">
              <w:rPr>
                <w:rFonts w:eastAsiaTheme="minorHAnsi"/>
                <w:szCs w:val="24"/>
              </w:rPr>
              <w:t xml:space="preserve"> General working knowledge of the specific content area suggested, information will be provided to expand current expertise.</w:t>
            </w:r>
          </w:p>
        </w:tc>
      </w:tr>
    </w:tbl>
    <w:p w14:paraId="214446FC" w14:textId="77777777" w:rsidR="0001519E" w:rsidRPr="005304B9" w:rsidRDefault="0001519E" w:rsidP="0001519E">
      <w:pPr>
        <w:rPr>
          <w:rFonts w:eastAsiaTheme="minorHAnsi"/>
          <w:b/>
          <w:szCs w:val="28"/>
        </w:rPr>
      </w:pPr>
    </w:p>
    <w:p w14:paraId="5EBE564B" w14:textId="0CA4505C" w:rsidR="00B12EF7" w:rsidRPr="006F777B" w:rsidRDefault="0001519E" w:rsidP="00B12EF7">
      <w:pPr>
        <w:rPr>
          <w:b/>
          <w:u w:val="single"/>
        </w:rPr>
      </w:pPr>
      <w:r>
        <w:rPr>
          <w:b/>
          <w:u w:val="single"/>
        </w:rPr>
        <w:t>*</w:t>
      </w:r>
      <w:r w:rsidR="00B12EF7" w:rsidRPr="006F777B">
        <w:rPr>
          <w:b/>
          <w:u w:val="single"/>
        </w:rPr>
        <w:t>Description and Overall Purpose</w:t>
      </w:r>
      <w:r>
        <w:rPr>
          <w:b/>
          <w:u w:val="single"/>
        </w:rPr>
        <w:t>/Goal</w:t>
      </w:r>
      <w:r w:rsidR="00CD4661">
        <w:rPr>
          <w:b/>
          <w:u w:val="single"/>
        </w:rPr>
        <w:t xml:space="preserve"> of </w:t>
      </w:r>
      <w:r>
        <w:rPr>
          <w:b/>
          <w:u w:val="single"/>
        </w:rPr>
        <w:t>E</w:t>
      </w:r>
      <w:r w:rsidR="00CD4661">
        <w:rPr>
          <w:b/>
          <w:u w:val="single"/>
        </w:rPr>
        <w:t xml:space="preserve">ducational </w:t>
      </w:r>
      <w:r>
        <w:rPr>
          <w:b/>
          <w:u w:val="single"/>
        </w:rPr>
        <w:t>P</w:t>
      </w:r>
      <w:r w:rsidR="00CD4661">
        <w:rPr>
          <w:b/>
          <w:u w:val="single"/>
        </w:rPr>
        <w:t>roposal</w:t>
      </w:r>
      <w:r w:rsidR="00B12EF7">
        <w:rPr>
          <w:b/>
          <w:u w:val="single"/>
        </w:rPr>
        <w:t>:</w:t>
      </w:r>
    </w:p>
    <w:p w14:paraId="47015C81" w14:textId="77777777" w:rsidR="00B12EF7" w:rsidRDefault="00B12EF7" w:rsidP="00B12EF7">
      <w:pPr>
        <w:rPr>
          <w:i/>
          <w:iCs/>
          <w:color w:val="1F497D" w:themeColor="text2"/>
          <w:szCs w:val="22"/>
        </w:rPr>
      </w:pPr>
      <w:r w:rsidRPr="00515C6C">
        <w:rPr>
          <w:i/>
          <w:iCs/>
          <w:color w:val="1F497D" w:themeColor="text2"/>
          <w:szCs w:val="22"/>
        </w:rPr>
        <w:t>Brief description, justification, and overall purpose of this educational session that will entice your audience to attend and set realistic expectations of the content:</w:t>
      </w:r>
    </w:p>
    <w:p w14:paraId="1B7934F9" w14:textId="77777777" w:rsidR="00CB0191" w:rsidRPr="00515C6C" w:rsidRDefault="00CB0191" w:rsidP="00B12EF7">
      <w:pPr>
        <w:rPr>
          <w:color w:val="1F497D" w:themeColor="text2"/>
          <w:sz w:val="12"/>
        </w:rPr>
      </w:pPr>
    </w:p>
    <w:tbl>
      <w:tblPr>
        <w:tblStyle w:val="TableGrid"/>
        <w:tblW w:w="0" w:type="auto"/>
        <w:tblLook w:val="04A0" w:firstRow="1" w:lastRow="0" w:firstColumn="1" w:lastColumn="0" w:noHBand="0" w:noVBand="1"/>
      </w:tblPr>
      <w:tblGrid>
        <w:gridCol w:w="9350"/>
      </w:tblGrid>
      <w:tr w:rsidR="00B12EF7" w:rsidRPr="005304B9" w14:paraId="6F99E930" w14:textId="77777777" w:rsidTr="007B74DF">
        <w:tc>
          <w:tcPr>
            <w:tcW w:w="9576" w:type="dxa"/>
          </w:tcPr>
          <w:sdt>
            <w:sdtPr>
              <w:id w:val="-1062397103"/>
              <w:placeholder>
                <w:docPart w:val="DefaultPlaceholder_-1854013440"/>
              </w:placeholder>
              <w:showingPlcHdr/>
            </w:sdtPr>
            <w:sdtContent>
              <w:p w14:paraId="3FC0AFBC" w14:textId="70F18EE1" w:rsidR="00884C1D" w:rsidRDefault="00B65ADF" w:rsidP="007B74DF">
                <w:r w:rsidRPr="004F1F2E">
                  <w:rPr>
                    <w:rStyle w:val="PlaceholderText"/>
                  </w:rPr>
                  <w:t>Click or tap here to enter text.</w:t>
                </w:r>
              </w:p>
            </w:sdtContent>
          </w:sdt>
          <w:p w14:paraId="3D0227B3" w14:textId="5F6EFB5C" w:rsidR="00796486" w:rsidRDefault="00796486" w:rsidP="007B74DF"/>
          <w:p w14:paraId="3FADDC4D" w14:textId="08CBDDB0" w:rsidR="00796486" w:rsidRDefault="00796486" w:rsidP="007B74DF"/>
          <w:p w14:paraId="10046914" w14:textId="594D60DD" w:rsidR="00796486" w:rsidRDefault="00796486" w:rsidP="007B74DF"/>
          <w:p w14:paraId="0889E59D" w14:textId="77777777" w:rsidR="00796486" w:rsidRDefault="00796486" w:rsidP="007B74DF"/>
          <w:p w14:paraId="5A9F1795" w14:textId="77777777" w:rsidR="00796486" w:rsidRDefault="00796486" w:rsidP="007B74DF"/>
          <w:p w14:paraId="258CC764" w14:textId="77777777" w:rsidR="00994AFA" w:rsidRDefault="00994AFA" w:rsidP="007B74DF"/>
          <w:p w14:paraId="3352191B" w14:textId="284621D6" w:rsidR="00994AFA" w:rsidRPr="005304B9" w:rsidRDefault="00994AFA" w:rsidP="007B74DF"/>
        </w:tc>
      </w:tr>
    </w:tbl>
    <w:p w14:paraId="38FFC955" w14:textId="77777777" w:rsidR="0001519E" w:rsidRDefault="0001519E" w:rsidP="714AEF3B">
      <w:pPr>
        <w:rPr>
          <w:b/>
          <w:bCs/>
          <w:u w:val="single"/>
        </w:rPr>
      </w:pPr>
    </w:p>
    <w:p w14:paraId="79D80AA2" w14:textId="77777777" w:rsidR="00CB0191" w:rsidRDefault="00CB0191" w:rsidP="714AEF3B">
      <w:pPr>
        <w:rPr>
          <w:b/>
          <w:bCs/>
          <w:u w:val="single"/>
        </w:rPr>
      </w:pPr>
    </w:p>
    <w:p w14:paraId="09BC9F80" w14:textId="77777777" w:rsidR="00E6492F" w:rsidRDefault="00E6492F" w:rsidP="714AEF3B">
      <w:pPr>
        <w:rPr>
          <w:b/>
          <w:bCs/>
          <w:u w:val="single"/>
        </w:rPr>
      </w:pPr>
    </w:p>
    <w:p w14:paraId="2F975C96" w14:textId="645F7150" w:rsidR="004A0B3E" w:rsidRDefault="0001519E" w:rsidP="714AEF3B">
      <w:pPr>
        <w:rPr>
          <w:b/>
          <w:bCs/>
          <w:u w:val="single"/>
        </w:rPr>
      </w:pPr>
      <w:r>
        <w:rPr>
          <w:b/>
          <w:bCs/>
          <w:u w:val="single"/>
        </w:rPr>
        <w:lastRenderedPageBreak/>
        <w:t>*</w:t>
      </w:r>
      <w:r w:rsidR="002E3CF3">
        <w:rPr>
          <w:b/>
          <w:bCs/>
          <w:u w:val="single"/>
        </w:rPr>
        <w:t xml:space="preserve">Select the </w:t>
      </w:r>
      <w:r w:rsidR="00F02FBA">
        <w:rPr>
          <w:b/>
          <w:bCs/>
          <w:u w:val="single"/>
        </w:rPr>
        <w:t>g</w:t>
      </w:r>
      <w:r w:rsidR="004A0B3E" w:rsidRPr="000E4E28">
        <w:rPr>
          <w:b/>
          <w:bCs/>
          <w:u w:val="single"/>
        </w:rPr>
        <w:t xml:space="preserve">eneral </w:t>
      </w:r>
      <w:r w:rsidR="00F02FBA">
        <w:rPr>
          <w:b/>
          <w:bCs/>
          <w:u w:val="single"/>
        </w:rPr>
        <w:t>t</w:t>
      </w:r>
      <w:r w:rsidR="004A0B3E" w:rsidRPr="000E4E28">
        <w:rPr>
          <w:b/>
          <w:bCs/>
          <w:u w:val="single"/>
        </w:rPr>
        <w:t xml:space="preserve">opic </w:t>
      </w:r>
      <w:r w:rsidR="00F02FBA">
        <w:rPr>
          <w:b/>
          <w:bCs/>
          <w:u w:val="single"/>
        </w:rPr>
        <w:t>c</w:t>
      </w:r>
      <w:r w:rsidR="004A0B3E" w:rsidRPr="000E4E28">
        <w:rPr>
          <w:b/>
          <w:bCs/>
          <w:u w:val="single"/>
        </w:rPr>
        <w:t>ategory</w:t>
      </w:r>
      <w:r w:rsidR="00F02FBA">
        <w:rPr>
          <w:b/>
          <w:bCs/>
          <w:u w:val="single"/>
        </w:rPr>
        <w:t xml:space="preserve"> that best describes your proposal</w:t>
      </w:r>
      <w:r w:rsidR="00EF7B6F" w:rsidRPr="000E4E28">
        <w:rPr>
          <w:b/>
          <w:bCs/>
          <w:u w:val="single"/>
        </w:rPr>
        <w:t xml:space="preserve"> </w:t>
      </w:r>
      <w:r w:rsidRPr="0001519E">
        <w:rPr>
          <w:b/>
          <w:bCs/>
          <w:u w:val="single"/>
        </w:rPr>
        <w:t>(Select NO more than 3)</w:t>
      </w:r>
      <w:r w:rsidR="00D76C70" w:rsidRPr="0001519E">
        <w:rPr>
          <w:b/>
          <w:bCs/>
          <w:u w:val="single"/>
        </w:rPr>
        <w:t>:</w:t>
      </w:r>
    </w:p>
    <w:p w14:paraId="2EC49A0F" w14:textId="77777777" w:rsidR="00E6492F" w:rsidRPr="0001519E" w:rsidRDefault="00E6492F" w:rsidP="714AEF3B">
      <w:pPr>
        <w:rPr>
          <w:b/>
          <w:bCs/>
          <w:u w:val="single"/>
        </w:rPr>
      </w:pPr>
    </w:p>
    <w:p w14:paraId="31E2015E" w14:textId="5BFD9E52" w:rsidR="00871420" w:rsidRPr="005304B9" w:rsidRDefault="00000000" w:rsidP="003967DA">
      <w:pPr>
        <w:rPr>
          <w:rFonts w:eastAsiaTheme="minorHAnsi"/>
          <w:szCs w:val="28"/>
        </w:rPr>
      </w:pPr>
      <w:sdt>
        <w:sdtPr>
          <w:rPr>
            <w:rFonts w:eastAsiaTheme="minorHAnsi"/>
            <w:szCs w:val="28"/>
          </w:rPr>
          <w:id w:val="-419018597"/>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Administrative Practice/</w:t>
      </w:r>
      <w:r w:rsidR="00FE6845" w:rsidRPr="005304B9">
        <w:rPr>
          <w:rFonts w:eastAsiaTheme="minorHAnsi"/>
          <w:szCs w:val="28"/>
        </w:rPr>
        <w:t>Management/</w:t>
      </w:r>
      <w:r w:rsidR="00871420" w:rsidRPr="005304B9">
        <w:rPr>
          <w:rFonts w:eastAsiaTheme="minorHAnsi"/>
          <w:szCs w:val="28"/>
        </w:rPr>
        <w:t>Financial Management/Human Resources</w:t>
      </w:r>
    </w:p>
    <w:p w14:paraId="470743AC" w14:textId="770B3ADF" w:rsidR="00871420" w:rsidRPr="005304B9" w:rsidRDefault="00000000" w:rsidP="003967DA">
      <w:pPr>
        <w:rPr>
          <w:rFonts w:eastAsiaTheme="minorHAnsi"/>
          <w:szCs w:val="28"/>
        </w:rPr>
      </w:pPr>
      <w:sdt>
        <w:sdtPr>
          <w:rPr>
            <w:rFonts w:eastAsiaTheme="minorHAnsi"/>
            <w:szCs w:val="28"/>
          </w:rPr>
          <w:id w:val="-1458720751"/>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Ambulatory Care</w:t>
      </w:r>
    </w:p>
    <w:p w14:paraId="73DCCF8E" w14:textId="2239E978" w:rsidR="00871420" w:rsidRPr="005304B9" w:rsidRDefault="00000000" w:rsidP="003967DA">
      <w:pPr>
        <w:rPr>
          <w:rFonts w:eastAsiaTheme="minorHAnsi"/>
          <w:szCs w:val="28"/>
        </w:rPr>
      </w:pPr>
      <w:sdt>
        <w:sdtPr>
          <w:rPr>
            <w:rFonts w:eastAsiaTheme="minorHAnsi"/>
            <w:szCs w:val="28"/>
          </w:rPr>
          <w:id w:val="-859969846"/>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Cardiology/Anticoagulation</w:t>
      </w:r>
    </w:p>
    <w:p w14:paraId="439E562D" w14:textId="79B80AD6" w:rsidR="00871420" w:rsidRPr="005304B9" w:rsidRDefault="00000000" w:rsidP="003967DA">
      <w:pPr>
        <w:rPr>
          <w:rFonts w:eastAsiaTheme="minorHAnsi"/>
          <w:szCs w:val="28"/>
        </w:rPr>
      </w:pPr>
      <w:sdt>
        <w:sdtPr>
          <w:rPr>
            <w:rFonts w:eastAsiaTheme="minorHAnsi"/>
            <w:szCs w:val="28"/>
          </w:rPr>
          <w:id w:val="-1768693866"/>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Chronic/Managed Care</w:t>
      </w:r>
    </w:p>
    <w:p w14:paraId="75B43A3A" w14:textId="3754C8B4" w:rsidR="00871420" w:rsidRPr="005304B9" w:rsidRDefault="00000000" w:rsidP="003967DA">
      <w:pPr>
        <w:rPr>
          <w:rFonts w:eastAsiaTheme="minorHAnsi"/>
          <w:szCs w:val="28"/>
        </w:rPr>
      </w:pPr>
      <w:sdt>
        <w:sdtPr>
          <w:rPr>
            <w:rFonts w:eastAsiaTheme="minorHAnsi"/>
            <w:szCs w:val="28"/>
          </w:rPr>
          <w:id w:val="317393218"/>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Clinical Services Management</w:t>
      </w:r>
    </w:p>
    <w:p w14:paraId="6DF75085" w14:textId="18BAA23F" w:rsidR="00871420" w:rsidRPr="005304B9" w:rsidRDefault="00000000" w:rsidP="003967DA">
      <w:pPr>
        <w:rPr>
          <w:rFonts w:eastAsiaTheme="minorHAnsi"/>
          <w:szCs w:val="28"/>
        </w:rPr>
      </w:pPr>
      <w:sdt>
        <w:sdtPr>
          <w:rPr>
            <w:rFonts w:eastAsiaTheme="minorHAnsi"/>
            <w:szCs w:val="28"/>
          </w:rPr>
          <w:id w:val="-1206408924"/>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Clinical Topics/Therapeutics</w:t>
      </w:r>
    </w:p>
    <w:p w14:paraId="671F548C" w14:textId="3F07957F" w:rsidR="00871420" w:rsidRPr="005304B9" w:rsidRDefault="00000000" w:rsidP="5DF5EA32">
      <w:sdt>
        <w:sdtPr>
          <w:id w:val="434181340"/>
          <w14:checkbox>
            <w14:checked w14:val="0"/>
            <w14:checkedState w14:val="2612" w14:font="MS Gothic"/>
            <w14:uncheckedState w14:val="2610" w14:font="MS Gothic"/>
          </w14:checkbox>
        </w:sdtPr>
        <w:sdtContent>
          <w:r w:rsidR="00A84948">
            <w:rPr>
              <w:rFonts w:ascii="MS Gothic" w:eastAsia="MS Gothic" w:hAnsi="MS Gothic" w:hint="eastAsia"/>
            </w:rPr>
            <w:t>☐</w:t>
          </w:r>
        </w:sdtContent>
      </w:sdt>
      <w:r w:rsidR="00871420" w:rsidRPr="005304B9">
        <w:t>Complementary Alternative Medicine</w:t>
      </w:r>
      <w:r w:rsidR="00FE6845" w:rsidRPr="005304B9">
        <w:t xml:space="preserve"> (Herbals</w:t>
      </w:r>
      <w:r w:rsidR="00ED484A" w:rsidRPr="005304B9">
        <w:t>, etc.</w:t>
      </w:r>
      <w:r w:rsidR="00FE6845" w:rsidRPr="005304B9">
        <w:t>)</w:t>
      </w:r>
    </w:p>
    <w:p w14:paraId="4AB8E652" w14:textId="058BAA1D" w:rsidR="23DA40D4" w:rsidRPr="005304B9" w:rsidRDefault="00000000" w:rsidP="2878F3DC">
      <w:sdt>
        <w:sdtPr>
          <w:id w:val="-1587141321"/>
          <w14:checkbox>
            <w14:checked w14:val="0"/>
            <w14:checkedState w14:val="2612" w14:font="MS Gothic"/>
            <w14:uncheckedState w14:val="2610" w14:font="MS Gothic"/>
          </w14:checkbox>
        </w:sdtPr>
        <w:sdtContent>
          <w:r w:rsidR="00A84948">
            <w:rPr>
              <w:rFonts w:ascii="MS Gothic" w:eastAsia="MS Gothic" w:hAnsi="MS Gothic" w:hint="eastAsia"/>
            </w:rPr>
            <w:t>☐</w:t>
          </w:r>
        </w:sdtContent>
      </w:sdt>
      <w:r w:rsidR="23DA40D4" w:rsidRPr="005304B9">
        <w:t>Community Pharmacy</w:t>
      </w:r>
    </w:p>
    <w:p w14:paraId="71F746D2" w14:textId="40F0AF6C" w:rsidR="28E8787A" w:rsidRPr="005304B9" w:rsidRDefault="00000000" w:rsidP="5DF5EA32">
      <w:sdt>
        <w:sdtPr>
          <w:id w:val="-205801517"/>
          <w14:checkbox>
            <w14:checked w14:val="0"/>
            <w14:checkedState w14:val="2612" w14:font="MS Gothic"/>
            <w14:uncheckedState w14:val="2610" w14:font="MS Gothic"/>
          </w14:checkbox>
        </w:sdtPr>
        <w:sdtContent>
          <w:r w:rsidR="00A84948">
            <w:rPr>
              <w:rFonts w:ascii="MS Gothic" w:eastAsia="MS Gothic" w:hAnsi="MS Gothic" w:hint="eastAsia"/>
            </w:rPr>
            <w:t>☐</w:t>
          </w:r>
        </w:sdtContent>
      </w:sdt>
      <w:r w:rsidR="28E8787A" w:rsidRPr="005304B9">
        <w:t>Compounding</w:t>
      </w:r>
    </w:p>
    <w:p w14:paraId="79595A95" w14:textId="34C0D9E2" w:rsidR="00871420" w:rsidRPr="005304B9" w:rsidRDefault="00000000" w:rsidP="003967DA">
      <w:pPr>
        <w:rPr>
          <w:rFonts w:eastAsiaTheme="minorHAnsi"/>
          <w:szCs w:val="28"/>
        </w:rPr>
      </w:pPr>
      <w:sdt>
        <w:sdtPr>
          <w:rPr>
            <w:rFonts w:eastAsiaTheme="minorHAnsi"/>
            <w:szCs w:val="28"/>
          </w:rPr>
          <w:id w:val="-1748795709"/>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Critical Care</w:t>
      </w:r>
    </w:p>
    <w:p w14:paraId="731FB528" w14:textId="13B5B83E" w:rsidR="00871420" w:rsidRPr="005304B9" w:rsidRDefault="00000000" w:rsidP="003967DA">
      <w:pPr>
        <w:rPr>
          <w:rFonts w:eastAsiaTheme="minorHAnsi"/>
          <w:szCs w:val="28"/>
        </w:rPr>
      </w:pPr>
      <w:sdt>
        <w:sdtPr>
          <w:rPr>
            <w:rFonts w:eastAsiaTheme="minorHAnsi"/>
            <w:szCs w:val="28"/>
          </w:rPr>
          <w:id w:val="-1835683888"/>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Drug Information/Drug Use Evaluation</w:t>
      </w:r>
    </w:p>
    <w:p w14:paraId="4414DD90" w14:textId="1D5AB5BE" w:rsidR="00871420" w:rsidRPr="005304B9" w:rsidRDefault="00000000" w:rsidP="003967DA">
      <w:pPr>
        <w:rPr>
          <w:rFonts w:eastAsiaTheme="minorHAnsi"/>
          <w:szCs w:val="28"/>
        </w:rPr>
      </w:pPr>
      <w:sdt>
        <w:sdtPr>
          <w:rPr>
            <w:rFonts w:eastAsiaTheme="minorHAnsi"/>
            <w:szCs w:val="28"/>
          </w:rPr>
          <w:id w:val="-1134554161"/>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 xml:space="preserve">Emergency Medicine </w:t>
      </w:r>
    </w:p>
    <w:p w14:paraId="617248E3" w14:textId="274398D1" w:rsidR="00871420" w:rsidRPr="005304B9" w:rsidRDefault="00000000" w:rsidP="003967DA">
      <w:pPr>
        <w:rPr>
          <w:rFonts w:eastAsiaTheme="minorHAnsi"/>
          <w:szCs w:val="28"/>
        </w:rPr>
      </w:pPr>
      <w:sdt>
        <w:sdtPr>
          <w:rPr>
            <w:rFonts w:eastAsiaTheme="minorHAnsi"/>
            <w:szCs w:val="28"/>
          </w:rPr>
          <w:id w:val="-357272257"/>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Emergency Preparedness</w:t>
      </w:r>
    </w:p>
    <w:p w14:paraId="4FADF951" w14:textId="52A70D15" w:rsidR="00871420" w:rsidRPr="005304B9" w:rsidRDefault="00000000" w:rsidP="003967DA">
      <w:pPr>
        <w:rPr>
          <w:rFonts w:eastAsiaTheme="minorHAnsi"/>
          <w:szCs w:val="28"/>
        </w:rPr>
      </w:pPr>
      <w:sdt>
        <w:sdtPr>
          <w:rPr>
            <w:rFonts w:eastAsiaTheme="minorHAnsi"/>
            <w:szCs w:val="28"/>
          </w:rPr>
          <w:id w:val="742299975"/>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Geriatrics</w:t>
      </w:r>
    </w:p>
    <w:p w14:paraId="4B684140" w14:textId="2AEE0719" w:rsidR="00871420" w:rsidRPr="005304B9" w:rsidRDefault="00000000" w:rsidP="003967DA">
      <w:pPr>
        <w:rPr>
          <w:rFonts w:eastAsiaTheme="minorHAnsi"/>
          <w:szCs w:val="28"/>
        </w:rPr>
      </w:pPr>
      <w:sdt>
        <w:sdtPr>
          <w:rPr>
            <w:rFonts w:eastAsiaTheme="minorHAnsi"/>
            <w:szCs w:val="28"/>
          </w:rPr>
          <w:id w:val="667140978"/>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Home Care</w:t>
      </w:r>
    </w:p>
    <w:p w14:paraId="29AD57EF" w14:textId="79086000" w:rsidR="00871420" w:rsidRPr="005304B9" w:rsidRDefault="00000000" w:rsidP="003967DA">
      <w:pPr>
        <w:rPr>
          <w:rFonts w:eastAsiaTheme="minorHAnsi"/>
          <w:szCs w:val="28"/>
        </w:rPr>
      </w:pPr>
      <w:sdt>
        <w:sdtPr>
          <w:rPr>
            <w:rFonts w:eastAsiaTheme="minorHAnsi"/>
            <w:szCs w:val="28"/>
          </w:rPr>
          <w:id w:val="161438761"/>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Infectious Disease</w:t>
      </w:r>
      <w:r w:rsidR="00FE6845" w:rsidRPr="005304B9">
        <w:rPr>
          <w:rFonts w:eastAsiaTheme="minorHAnsi"/>
          <w:szCs w:val="28"/>
        </w:rPr>
        <w:t>s</w:t>
      </w:r>
      <w:r w:rsidR="00871420" w:rsidRPr="005304B9">
        <w:rPr>
          <w:rFonts w:eastAsiaTheme="minorHAnsi"/>
          <w:szCs w:val="28"/>
        </w:rPr>
        <w:t>/HIV</w:t>
      </w:r>
    </w:p>
    <w:p w14:paraId="157420D7" w14:textId="7DBE6761" w:rsidR="00871420" w:rsidRPr="005304B9" w:rsidRDefault="00000000" w:rsidP="003967DA">
      <w:pPr>
        <w:rPr>
          <w:rFonts w:eastAsiaTheme="minorHAnsi"/>
          <w:szCs w:val="28"/>
        </w:rPr>
      </w:pPr>
      <w:sdt>
        <w:sdtPr>
          <w:rPr>
            <w:rFonts w:eastAsiaTheme="minorHAnsi"/>
            <w:szCs w:val="28"/>
          </w:rPr>
          <w:id w:val="1519355211"/>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Informatics/Technology/Automation</w:t>
      </w:r>
    </w:p>
    <w:p w14:paraId="58747583" w14:textId="1E1F0898" w:rsidR="00871420" w:rsidRPr="005304B9" w:rsidRDefault="00000000" w:rsidP="003967DA">
      <w:pPr>
        <w:rPr>
          <w:rFonts w:eastAsiaTheme="minorHAnsi"/>
          <w:szCs w:val="28"/>
        </w:rPr>
      </w:pPr>
      <w:sdt>
        <w:sdtPr>
          <w:rPr>
            <w:rFonts w:eastAsiaTheme="minorHAnsi"/>
            <w:szCs w:val="28"/>
          </w:rPr>
          <w:id w:val="-2089607299"/>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Investigational Drugs</w:t>
      </w:r>
    </w:p>
    <w:p w14:paraId="6D5BD921" w14:textId="47CEEB6C" w:rsidR="00871420" w:rsidRPr="005304B9" w:rsidRDefault="00000000" w:rsidP="003967DA">
      <w:pPr>
        <w:rPr>
          <w:rFonts w:eastAsiaTheme="minorHAnsi"/>
          <w:szCs w:val="28"/>
        </w:rPr>
      </w:pPr>
      <w:sdt>
        <w:sdtPr>
          <w:rPr>
            <w:rFonts w:eastAsiaTheme="minorHAnsi"/>
            <w:szCs w:val="28"/>
          </w:rPr>
          <w:id w:val="-358124036"/>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IV Therapy/Infusion Devices</w:t>
      </w:r>
    </w:p>
    <w:p w14:paraId="4142A1BA" w14:textId="29BC1318" w:rsidR="00871420" w:rsidRPr="005304B9" w:rsidRDefault="00000000" w:rsidP="003967DA">
      <w:pPr>
        <w:rPr>
          <w:rFonts w:eastAsiaTheme="minorHAnsi"/>
          <w:szCs w:val="28"/>
        </w:rPr>
      </w:pPr>
      <w:sdt>
        <w:sdtPr>
          <w:rPr>
            <w:rFonts w:eastAsiaTheme="minorHAnsi"/>
            <w:szCs w:val="28"/>
          </w:rPr>
          <w:id w:val="1385676855"/>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Leadership Development</w:t>
      </w:r>
    </w:p>
    <w:p w14:paraId="61B920BF" w14:textId="5917707C" w:rsidR="00871420" w:rsidRPr="005304B9" w:rsidRDefault="00000000" w:rsidP="003967DA">
      <w:pPr>
        <w:rPr>
          <w:rFonts w:eastAsiaTheme="minorHAnsi"/>
          <w:szCs w:val="28"/>
        </w:rPr>
      </w:pPr>
      <w:sdt>
        <w:sdtPr>
          <w:rPr>
            <w:rFonts w:eastAsiaTheme="minorHAnsi"/>
            <w:szCs w:val="28"/>
          </w:rPr>
          <w:id w:val="-946994376"/>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Nuclear Pharmacy</w:t>
      </w:r>
    </w:p>
    <w:p w14:paraId="51215046" w14:textId="0C3E4807" w:rsidR="00871420" w:rsidRPr="005304B9" w:rsidRDefault="00000000" w:rsidP="003967DA">
      <w:pPr>
        <w:rPr>
          <w:rFonts w:eastAsiaTheme="minorHAnsi"/>
          <w:szCs w:val="28"/>
        </w:rPr>
      </w:pPr>
      <w:sdt>
        <w:sdtPr>
          <w:rPr>
            <w:rFonts w:eastAsiaTheme="minorHAnsi"/>
            <w:szCs w:val="28"/>
          </w:rPr>
          <w:id w:val="-989020607"/>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Nutrition Support</w:t>
      </w:r>
    </w:p>
    <w:p w14:paraId="66C6B15E" w14:textId="70D179C4" w:rsidR="00871420" w:rsidRPr="005304B9" w:rsidRDefault="00000000" w:rsidP="003967DA">
      <w:pPr>
        <w:rPr>
          <w:rFonts w:eastAsiaTheme="minorHAnsi"/>
          <w:szCs w:val="28"/>
        </w:rPr>
      </w:pPr>
      <w:sdt>
        <w:sdtPr>
          <w:rPr>
            <w:rFonts w:eastAsiaTheme="minorHAnsi"/>
            <w:szCs w:val="28"/>
          </w:rPr>
          <w:id w:val="-867910862"/>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Oncology/Hematology</w:t>
      </w:r>
    </w:p>
    <w:p w14:paraId="6C857909" w14:textId="3563F3C0" w:rsidR="00871420" w:rsidRPr="005304B9" w:rsidRDefault="00000000" w:rsidP="003967DA">
      <w:pPr>
        <w:rPr>
          <w:rFonts w:eastAsiaTheme="minorHAnsi"/>
          <w:szCs w:val="28"/>
        </w:rPr>
      </w:pPr>
      <w:sdt>
        <w:sdtPr>
          <w:rPr>
            <w:rFonts w:eastAsiaTheme="minorHAnsi"/>
            <w:szCs w:val="28"/>
          </w:rPr>
          <w:id w:val="-1359726854"/>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Operating Room Pharmacy</w:t>
      </w:r>
    </w:p>
    <w:p w14:paraId="7265743C" w14:textId="43F7CED4" w:rsidR="00871420" w:rsidRPr="005304B9" w:rsidRDefault="00000000" w:rsidP="003967DA">
      <w:pPr>
        <w:rPr>
          <w:rFonts w:eastAsiaTheme="minorHAnsi"/>
          <w:szCs w:val="28"/>
        </w:rPr>
      </w:pPr>
      <w:sdt>
        <w:sdtPr>
          <w:rPr>
            <w:rFonts w:eastAsiaTheme="minorHAnsi"/>
            <w:szCs w:val="28"/>
          </w:rPr>
          <w:id w:val="-1962255709"/>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Pain Management/Palliative Care</w:t>
      </w:r>
    </w:p>
    <w:p w14:paraId="01D846F5" w14:textId="522FA406" w:rsidR="00871420" w:rsidRPr="005304B9" w:rsidRDefault="00000000" w:rsidP="003967DA">
      <w:pPr>
        <w:rPr>
          <w:rFonts w:eastAsiaTheme="minorHAnsi"/>
          <w:szCs w:val="28"/>
        </w:rPr>
      </w:pPr>
      <w:sdt>
        <w:sdtPr>
          <w:rPr>
            <w:rFonts w:eastAsiaTheme="minorHAnsi"/>
            <w:szCs w:val="28"/>
          </w:rPr>
          <w:id w:val="-951702065"/>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Pediatrics</w:t>
      </w:r>
    </w:p>
    <w:p w14:paraId="2E64712F" w14:textId="7B79C669" w:rsidR="00871420" w:rsidRPr="005304B9" w:rsidRDefault="00000000" w:rsidP="003967DA">
      <w:pPr>
        <w:rPr>
          <w:rFonts w:eastAsiaTheme="minorHAnsi"/>
          <w:szCs w:val="28"/>
        </w:rPr>
      </w:pPr>
      <w:sdt>
        <w:sdtPr>
          <w:rPr>
            <w:rFonts w:eastAsiaTheme="minorHAnsi"/>
            <w:szCs w:val="28"/>
          </w:rPr>
          <w:id w:val="1364024502"/>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Pharmacokinetics</w:t>
      </w:r>
    </w:p>
    <w:p w14:paraId="2D6910E9" w14:textId="03790647" w:rsidR="00871420" w:rsidRPr="005304B9" w:rsidRDefault="00000000" w:rsidP="003967DA">
      <w:pPr>
        <w:rPr>
          <w:rFonts w:eastAsiaTheme="minorHAnsi"/>
          <w:szCs w:val="28"/>
        </w:rPr>
      </w:pPr>
      <w:sdt>
        <w:sdtPr>
          <w:rPr>
            <w:rFonts w:eastAsiaTheme="minorHAnsi"/>
            <w:szCs w:val="28"/>
          </w:rPr>
          <w:id w:val="143862702"/>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Pharmacy Law/Regulatory/Accreditation</w:t>
      </w:r>
    </w:p>
    <w:p w14:paraId="6E155D69" w14:textId="7B1BC3FB" w:rsidR="00871420" w:rsidRPr="005304B9" w:rsidRDefault="00000000" w:rsidP="003967DA">
      <w:pPr>
        <w:rPr>
          <w:rFonts w:eastAsiaTheme="minorHAnsi"/>
          <w:szCs w:val="28"/>
        </w:rPr>
      </w:pPr>
      <w:sdt>
        <w:sdtPr>
          <w:rPr>
            <w:rFonts w:eastAsiaTheme="minorHAnsi"/>
            <w:szCs w:val="28"/>
          </w:rPr>
          <w:id w:val="-2122288265"/>
          <w14:checkbox>
            <w14:checked w14:val="0"/>
            <w14:checkedState w14:val="2612" w14:font="MS Gothic"/>
            <w14:uncheckedState w14:val="2610" w14:font="MS Gothic"/>
          </w14:checkbox>
        </w:sdtPr>
        <w:sdtContent>
          <w:r w:rsidR="00A84948">
            <w:rPr>
              <w:rFonts w:ascii="MS Gothic" w:eastAsia="MS Gothic" w:hAnsi="MS Gothic" w:hint="eastAsia"/>
              <w:szCs w:val="28"/>
            </w:rPr>
            <w:t>☐</w:t>
          </w:r>
        </w:sdtContent>
      </w:sdt>
      <w:r w:rsidR="00871420" w:rsidRPr="005304B9">
        <w:rPr>
          <w:rFonts w:eastAsiaTheme="minorHAnsi"/>
          <w:szCs w:val="28"/>
        </w:rPr>
        <w:t>Pharmacy Technicians/Competencies/Development</w:t>
      </w:r>
      <w:r w:rsidR="00FE6845" w:rsidRPr="005304B9">
        <w:rPr>
          <w:rFonts w:eastAsiaTheme="minorHAnsi"/>
          <w:szCs w:val="28"/>
        </w:rPr>
        <w:t>/Other</w:t>
      </w:r>
    </w:p>
    <w:p w14:paraId="2D26B530" w14:textId="66837E2A" w:rsidR="00871420" w:rsidRPr="005304B9" w:rsidRDefault="00000000" w:rsidP="003967DA">
      <w:pPr>
        <w:rPr>
          <w:rFonts w:eastAsiaTheme="minorHAnsi"/>
          <w:szCs w:val="28"/>
        </w:rPr>
      </w:pPr>
      <w:sdt>
        <w:sdtPr>
          <w:rPr>
            <w:rFonts w:eastAsiaTheme="minorHAnsi"/>
            <w:szCs w:val="28"/>
          </w:rPr>
          <w:id w:val="-480003832"/>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Precepting/Preceptor Skills</w:t>
      </w:r>
      <w:r w:rsidR="00FE6845" w:rsidRPr="005304B9">
        <w:rPr>
          <w:rFonts w:eastAsiaTheme="minorHAnsi"/>
          <w:szCs w:val="28"/>
        </w:rPr>
        <w:t>/Education and Training</w:t>
      </w:r>
    </w:p>
    <w:p w14:paraId="1F99B644" w14:textId="67FB588E" w:rsidR="00871420" w:rsidRPr="005304B9" w:rsidRDefault="00000000" w:rsidP="003967DA">
      <w:pPr>
        <w:rPr>
          <w:rFonts w:eastAsiaTheme="minorHAnsi"/>
          <w:szCs w:val="28"/>
        </w:rPr>
      </w:pPr>
      <w:sdt>
        <w:sdtPr>
          <w:rPr>
            <w:rFonts w:eastAsiaTheme="minorHAnsi"/>
            <w:szCs w:val="28"/>
          </w:rPr>
          <w:id w:val="803123530"/>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Professionalism and Career Development</w:t>
      </w:r>
    </w:p>
    <w:p w14:paraId="2580E930" w14:textId="0A1BBA51" w:rsidR="00871420" w:rsidRPr="005304B9" w:rsidRDefault="00000000" w:rsidP="003967DA">
      <w:pPr>
        <w:rPr>
          <w:rFonts w:eastAsiaTheme="minorHAnsi"/>
          <w:szCs w:val="28"/>
        </w:rPr>
      </w:pPr>
      <w:sdt>
        <w:sdtPr>
          <w:rPr>
            <w:rFonts w:eastAsiaTheme="minorHAnsi"/>
            <w:szCs w:val="28"/>
          </w:rPr>
          <w:id w:val="-687367375"/>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Psychiatry/Neurology</w:t>
      </w:r>
    </w:p>
    <w:p w14:paraId="20EA1C73" w14:textId="6AEE5D40" w:rsidR="00871420" w:rsidRPr="005304B9" w:rsidRDefault="00000000" w:rsidP="003967DA">
      <w:pPr>
        <w:rPr>
          <w:rFonts w:eastAsiaTheme="minorHAnsi"/>
          <w:szCs w:val="28"/>
        </w:rPr>
      </w:pPr>
      <w:sdt>
        <w:sdtPr>
          <w:rPr>
            <w:rFonts w:eastAsiaTheme="minorHAnsi"/>
            <w:szCs w:val="28"/>
          </w:rPr>
          <w:id w:val="-1624150838"/>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Safety/Quality</w:t>
      </w:r>
    </w:p>
    <w:p w14:paraId="6CBBDB17" w14:textId="3689C741" w:rsidR="00871420" w:rsidRPr="005304B9" w:rsidRDefault="00000000" w:rsidP="5DF5EA32">
      <w:sdt>
        <w:sdtPr>
          <w:id w:val="1735353683"/>
          <w14:checkbox>
            <w14:checked w14:val="0"/>
            <w14:checkedState w14:val="2612" w14:font="MS Gothic"/>
            <w14:uncheckedState w14:val="2610" w14:font="MS Gothic"/>
          </w14:checkbox>
        </w:sdtPr>
        <w:sdtContent>
          <w:r w:rsidR="00E9134B">
            <w:rPr>
              <w:rFonts w:ascii="MS Gothic" w:eastAsia="MS Gothic" w:hAnsi="MS Gothic" w:hint="eastAsia"/>
            </w:rPr>
            <w:t>☐</w:t>
          </w:r>
        </w:sdtContent>
      </w:sdt>
      <w:r w:rsidR="00FE6845" w:rsidRPr="005304B9">
        <w:t xml:space="preserve">Small and/or </w:t>
      </w:r>
      <w:r w:rsidR="00871420" w:rsidRPr="005304B9">
        <w:t>Rural</w:t>
      </w:r>
      <w:r w:rsidR="00FE6845" w:rsidRPr="005304B9">
        <w:t xml:space="preserve"> Practice</w:t>
      </w:r>
    </w:p>
    <w:p w14:paraId="10BC2F9E" w14:textId="12963972" w:rsidR="6DCCA671" w:rsidRPr="005304B9" w:rsidRDefault="00000000" w:rsidP="5DF5EA32">
      <w:sdt>
        <w:sdtPr>
          <w:id w:val="-942762621"/>
          <w14:checkbox>
            <w14:checked w14:val="0"/>
            <w14:checkedState w14:val="2612" w14:font="MS Gothic"/>
            <w14:uncheckedState w14:val="2610" w14:font="MS Gothic"/>
          </w14:checkbox>
        </w:sdtPr>
        <w:sdtContent>
          <w:r w:rsidR="00E9134B">
            <w:rPr>
              <w:rFonts w:ascii="MS Gothic" w:eastAsia="MS Gothic" w:hAnsi="MS Gothic" w:hint="eastAsia"/>
            </w:rPr>
            <w:t>☐</w:t>
          </w:r>
        </w:sdtContent>
      </w:sdt>
      <w:r w:rsidR="6DCCA671" w:rsidRPr="005304B9">
        <w:t>Specialty Pharmacy</w:t>
      </w:r>
    </w:p>
    <w:p w14:paraId="5AB4E024" w14:textId="4C9A82C0" w:rsidR="7F1FEAEE" w:rsidRPr="005304B9" w:rsidRDefault="00000000" w:rsidP="0F68D94A">
      <w:sdt>
        <w:sdtPr>
          <w:id w:val="1865251074"/>
          <w14:checkbox>
            <w14:checked w14:val="0"/>
            <w14:checkedState w14:val="2612" w14:font="MS Gothic"/>
            <w14:uncheckedState w14:val="2610" w14:font="MS Gothic"/>
          </w14:checkbox>
        </w:sdtPr>
        <w:sdtContent>
          <w:r w:rsidR="00E9134B">
            <w:rPr>
              <w:rFonts w:ascii="MS Gothic" w:eastAsia="MS Gothic" w:hAnsi="MS Gothic" w:hint="eastAsia"/>
            </w:rPr>
            <w:t>☐</w:t>
          </w:r>
        </w:sdtContent>
      </w:sdt>
      <w:r w:rsidR="7F1FEAEE" w:rsidRPr="005304B9">
        <w:t>Telehealth</w:t>
      </w:r>
      <w:r w:rsidR="0BB958CE" w:rsidRPr="005304B9">
        <w:t xml:space="preserve">/Digital </w:t>
      </w:r>
      <w:r w:rsidR="00E810F8" w:rsidRPr="005304B9">
        <w:t>H</w:t>
      </w:r>
      <w:r w:rsidR="0BB958CE" w:rsidRPr="005304B9">
        <w:t>ealth</w:t>
      </w:r>
    </w:p>
    <w:p w14:paraId="4014BF9C" w14:textId="4F259F62" w:rsidR="00871420" w:rsidRPr="005304B9" w:rsidRDefault="00000000" w:rsidP="003967DA">
      <w:pPr>
        <w:rPr>
          <w:rFonts w:eastAsiaTheme="minorHAnsi"/>
          <w:szCs w:val="28"/>
        </w:rPr>
      </w:pPr>
      <w:sdt>
        <w:sdtPr>
          <w:rPr>
            <w:rFonts w:eastAsiaTheme="minorHAnsi"/>
            <w:szCs w:val="28"/>
          </w:rPr>
          <w:id w:val="1868638213"/>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Toxicology</w:t>
      </w:r>
    </w:p>
    <w:p w14:paraId="621659A2" w14:textId="0BD8B641" w:rsidR="00871420" w:rsidRPr="005304B9" w:rsidRDefault="00000000" w:rsidP="003967DA">
      <w:pPr>
        <w:rPr>
          <w:rFonts w:eastAsiaTheme="minorHAnsi"/>
          <w:szCs w:val="28"/>
        </w:rPr>
      </w:pPr>
      <w:sdt>
        <w:sdtPr>
          <w:rPr>
            <w:rFonts w:eastAsiaTheme="minorHAnsi"/>
            <w:szCs w:val="28"/>
          </w:rPr>
          <w:id w:val="-1110280992"/>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Transplant/Immunology</w:t>
      </w:r>
    </w:p>
    <w:p w14:paraId="34C94ECC" w14:textId="4F441B46" w:rsidR="00871420" w:rsidRPr="005304B9" w:rsidRDefault="00000000" w:rsidP="003967DA">
      <w:pPr>
        <w:rPr>
          <w:rFonts w:eastAsiaTheme="minorHAnsi"/>
          <w:szCs w:val="28"/>
        </w:rPr>
      </w:pPr>
      <w:sdt>
        <w:sdtPr>
          <w:rPr>
            <w:rFonts w:eastAsiaTheme="minorHAnsi"/>
            <w:szCs w:val="28"/>
          </w:rPr>
          <w:id w:val="-575201516"/>
          <w14:checkbox>
            <w14:checked w14:val="0"/>
            <w14:checkedState w14:val="2612" w14:font="MS Gothic"/>
            <w14:uncheckedState w14:val="2610" w14:font="MS Gothic"/>
          </w14:checkbox>
        </w:sdtPr>
        <w:sdtContent>
          <w:r w:rsidR="00E9134B">
            <w:rPr>
              <w:rFonts w:ascii="MS Gothic" w:eastAsia="MS Gothic" w:hAnsi="MS Gothic" w:hint="eastAsia"/>
              <w:szCs w:val="28"/>
            </w:rPr>
            <w:t>☐</w:t>
          </w:r>
        </w:sdtContent>
      </w:sdt>
      <w:r w:rsidR="00871420" w:rsidRPr="005304B9">
        <w:rPr>
          <w:rFonts w:eastAsiaTheme="minorHAnsi"/>
          <w:szCs w:val="28"/>
        </w:rPr>
        <w:t>Women’s Health</w:t>
      </w:r>
    </w:p>
    <w:p w14:paraId="45FB0818" w14:textId="63C9F40A" w:rsidR="00871420" w:rsidRDefault="00871420" w:rsidP="003967DA">
      <w:pPr>
        <w:rPr>
          <w:rFonts w:eastAsiaTheme="minorHAnsi"/>
          <w:b/>
          <w:szCs w:val="28"/>
        </w:rPr>
      </w:pPr>
    </w:p>
    <w:p w14:paraId="3A503B5E" w14:textId="77777777" w:rsidR="00CB0191" w:rsidRDefault="00CB0191" w:rsidP="003967DA">
      <w:pPr>
        <w:rPr>
          <w:rFonts w:eastAsiaTheme="minorHAnsi"/>
          <w:b/>
          <w:szCs w:val="28"/>
        </w:rPr>
      </w:pPr>
    </w:p>
    <w:p w14:paraId="5FEC9DD3" w14:textId="77777777" w:rsidR="00CB0191" w:rsidRDefault="00CB0191" w:rsidP="003967DA">
      <w:pPr>
        <w:rPr>
          <w:rFonts w:eastAsiaTheme="minorHAnsi"/>
          <w:b/>
          <w:szCs w:val="28"/>
        </w:rPr>
      </w:pPr>
    </w:p>
    <w:p w14:paraId="64563D48" w14:textId="2161C7F4" w:rsidR="005138BA" w:rsidRDefault="0001519E" w:rsidP="003967DA">
      <w:pPr>
        <w:rPr>
          <w:rFonts w:eastAsiaTheme="minorHAnsi"/>
          <w:b/>
          <w:szCs w:val="28"/>
          <w:u w:val="single"/>
        </w:rPr>
      </w:pPr>
      <w:r w:rsidRPr="00080E5A">
        <w:rPr>
          <w:rFonts w:eastAsiaTheme="minorHAnsi"/>
          <w:b/>
          <w:szCs w:val="28"/>
          <w:u w:val="single"/>
        </w:rPr>
        <w:lastRenderedPageBreak/>
        <w:t>*Select the Topic Designator that aligns with the program title &amp; description:</w:t>
      </w:r>
    </w:p>
    <w:p w14:paraId="0BE5B029" w14:textId="77777777" w:rsidR="00CB0191" w:rsidRPr="00080E5A" w:rsidRDefault="00CB0191" w:rsidP="003967DA">
      <w:pPr>
        <w:rPr>
          <w:rFonts w:eastAsiaTheme="minorHAnsi"/>
          <w:b/>
          <w:szCs w:val="28"/>
          <w:u w:val="single"/>
        </w:rPr>
      </w:pPr>
    </w:p>
    <w:tbl>
      <w:tblPr>
        <w:tblStyle w:val="TableGrid"/>
        <w:tblW w:w="0" w:type="auto"/>
        <w:tblLook w:val="04A0" w:firstRow="1" w:lastRow="0" w:firstColumn="1" w:lastColumn="0" w:noHBand="0" w:noVBand="1"/>
      </w:tblPr>
      <w:tblGrid>
        <w:gridCol w:w="715"/>
        <w:gridCol w:w="8635"/>
      </w:tblGrid>
      <w:tr w:rsidR="00CB0191" w14:paraId="1FB790ED" w14:textId="77777777" w:rsidTr="00CC0DBD">
        <w:sdt>
          <w:sdtPr>
            <w:rPr>
              <w:rFonts w:eastAsiaTheme="minorHAnsi"/>
              <w:b/>
              <w:szCs w:val="28"/>
            </w:rPr>
            <w:id w:val="257038602"/>
            <w14:checkbox>
              <w14:checked w14:val="0"/>
              <w14:checkedState w14:val="2612" w14:font="MS Gothic"/>
              <w14:uncheckedState w14:val="2610" w14:font="MS Gothic"/>
            </w14:checkbox>
          </w:sdtPr>
          <w:sdtContent>
            <w:tc>
              <w:tcPr>
                <w:tcW w:w="715" w:type="dxa"/>
              </w:tcPr>
              <w:p w14:paraId="1385A9E8" w14:textId="79EC2145"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2FAE3E8D" w14:textId="77777777" w:rsidR="00CB0191" w:rsidRDefault="00CB0191" w:rsidP="00CC0DBD">
            <w:pPr>
              <w:rPr>
                <w:rFonts w:eastAsiaTheme="minorHAnsi"/>
                <w:bCs/>
                <w:szCs w:val="28"/>
              </w:rPr>
            </w:pPr>
            <w:r w:rsidRPr="00CB0191">
              <w:rPr>
                <w:rFonts w:eastAsiaTheme="minorHAnsi"/>
                <w:b/>
                <w:szCs w:val="28"/>
              </w:rPr>
              <w:t>Topic 01 Disease State Management/Drug Therapy:</w:t>
            </w:r>
            <w:r w:rsidRPr="00CB0191">
              <w:rPr>
                <w:rFonts w:eastAsiaTheme="minorHAnsi"/>
                <w:bCs/>
                <w:szCs w:val="28"/>
              </w:rPr>
              <w:t xml:space="preserve"> Activities that address drugs, drug therapy, and/or disease states.</w:t>
            </w:r>
          </w:p>
          <w:p w14:paraId="09D3DC50" w14:textId="17388139" w:rsidR="00BB5FB3" w:rsidRDefault="00BB5FB3" w:rsidP="00CC0DBD">
            <w:pPr>
              <w:rPr>
                <w:rFonts w:eastAsiaTheme="minorHAnsi"/>
                <w:b/>
                <w:szCs w:val="28"/>
              </w:rPr>
            </w:pPr>
          </w:p>
        </w:tc>
      </w:tr>
      <w:tr w:rsidR="00CB0191" w14:paraId="65988ADD" w14:textId="77777777" w:rsidTr="00CC0DBD">
        <w:sdt>
          <w:sdtPr>
            <w:rPr>
              <w:rFonts w:eastAsiaTheme="minorHAnsi"/>
              <w:b/>
              <w:szCs w:val="28"/>
            </w:rPr>
            <w:id w:val="872355973"/>
            <w14:checkbox>
              <w14:checked w14:val="0"/>
              <w14:checkedState w14:val="2612" w14:font="MS Gothic"/>
              <w14:uncheckedState w14:val="2610" w14:font="MS Gothic"/>
            </w14:checkbox>
          </w:sdtPr>
          <w:sdtContent>
            <w:tc>
              <w:tcPr>
                <w:tcW w:w="715" w:type="dxa"/>
              </w:tcPr>
              <w:p w14:paraId="603F9FD9" w14:textId="3B8AC970"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08674329" w14:textId="77777777" w:rsidR="00CB0191" w:rsidRDefault="00CB0191" w:rsidP="00CC0DBD">
            <w:pPr>
              <w:rPr>
                <w:rFonts w:eastAsiaTheme="minorHAnsi"/>
                <w:bCs/>
                <w:szCs w:val="28"/>
              </w:rPr>
            </w:pPr>
            <w:r w:rsidRPr="00080E5A">
              <w:rPr>
                <w:rFonts w:eastAsiaTheme="minorHAnsi"/>
                <w:b/>
                <w:szCs w:val="28"/>
              </w:rPr>
              <w:t>Topic 02 HIV/AIDS Therapy:</w:t>
            </w:r>
            <w:r w:rsidRPr="00080E5A">
              <w:rPr>
                <w:rFonts w:eastAsiaTheme="minorHAnsi"/>
                <w:bCs/>
                <w:szCs w:val="28"/>
              </w:rPr>
              <w:t xml:space="preserve"> Activities that address therapeutic, legal, social, ethical, or psychological issues related to the understanding and treatment of patients with HIV/AIDS.</w:t>
            </w:r>
          </w:p>
          <w:p w14:paraId="03E43A2D" w14:textId="28E36A00" w:rsidR="00BB5FB3" w:rsidRDefault="00BB5FB3" w:rsidP="00CC0DBD">
            <w:pPr>
              <w:rPr>
                <w:rFonts w:eastAsiaTheme="minorHAnsi"/>
                <w:b/>
                <w:szCs w:val="28"/>
              </w:rPr>
            </w:pPr>
          </w:p>
        </w:tc>
      </w:tr>
      <w:tr w:rsidR="00CB0191" w14:paraId="3A1319C8" w14:textId="77777777" w:rsidTr="00CC0DBD">
        <w:sdt>
          <w:sdtPr>
            <w:rPr>
              <w:rFonts w:eastAsiaTheme="minorHAnsi"/>
              <w:b/>
              <w:szCs w:val="28"/>
            </w:rPr>
            <w:id w:val="32783458"/>
            <w14:checkbox>
              <w14:checked w14:val="0"/>
              <w14:checkedState w14:val="2612" w14:font="MS Gothic"/>
              <w14:uncheckedState w14:val="2610" w14:font="MS Gothic"/>
            </w14:checkbox>
          </w:sdtPr>
          <w:sdtContent>
            <w:tc>
              <w:tcPr>
                <w:tcW w:w="715" w:type="dxa"/>
              </w:tcPr>
              <w:p w14:paraId="28143B2B" w14:textId="017DE187"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5BE3135A" w14:textId="77777777" w:rsidR="00CC0DBD" w:rsidRDefault="00CB0191" w:rsidP="00CC0DBD">
            <w:pPr>
              <w:rPr>
                <w:rFonts w:eastAsiaTheme="minorHAnsi"/>
                <w:bCs/>
                <w:szCs w:val="28"/>
              </w:rPr>
            </w:pPr>
            <w:r w:rsidRPr="00080E5A">
              <w:rPr>
                <w:rFonts w:eastAsiaTheme="minorHAnsi"/>
                <w:b/>
                <w:szCs w:val="28"/>
              </w:rPr>
              <w:t>Topic 03 Law:</w:t>
            </w:r>
            <w:r w:rsidRPr="00080E5A">
              <w:rPr>
                <w:rFonts w:eastAsiaTheme="minorHAnsi"/>
                <w:bCs/>
                <w:szCs w:val="28"/>
              </w:rPr>
              <w:t xml:space="preserve"> Activities that address federal, state, or local laws and/or regulations affecting the practice of pharmacy.</w:t>
            </w:r>
          </w:p>
          <w:p w14:paraId="2B2EB644" w14:textId="4889F274" w:rsidR="00BB5FB3" w:rsidRDefault="00BB5FB3" w:rsidP="00CC0DBD">
            <w:pPr>
              <w:rPr>
                <w:rFonts w:eastAsiaTheme="minorHAnsi"/>
                <w:b/>
                <w:szCs w:val="28"/>
              </w:rPr>
            </w:pPr>
          </w:p>
        </w:tc>
      </w:tr>
      <w:tr w:rsidR="00CB0191" w14:paraId="5510E65E" w14:textId="77777777" w:rsidTr="00CC0DBD">
        <w:sdt>
          <w:sdtPr>
            <w:rPr>
              <w:rFonts w:eastAsiaTheme="minorHAnsi"/>
              <w:b/>
              <w:szCs w:val="28"/>
            </w:rPr>
            <w:id w:val="2037383015"/>
            <w14:checkbox>
              <w14:checked w14:val="0"/>
              <w14:checkedState w14:val="2612" w14:font="MS Gothic"/>
              <w14:uncheckedState w14:val="2610" w14:font="MS Gothic"/>
            </w14:checkbox>
          </w:sdtPr>
          <w:sdtContent>
            <w:tc>
              <w:tcPr>
                <w:tcW w:w="715" w:type="dxa"/>
              </w:tcPr>
              <w:p w14:paraId="09D0E7A6" w14:textId="700003B0"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1B2DC679" w14:textId="77777777" w:rsidR="00CB0191" w:rsidRDefault="00CC0DBD" w:rsidP="00CC0DBD">
            <w:pPr>
              <w:rPr>
                <w:rFonts w:eastAsiaTheme="minorHAnsi"/>
                <w:bCs/>
                <w:szCs w:val="28"/>
              </w:rPr>
            </w:pPr>
            <w:r w:rsidRPr="00080E5A">
              <w:rPr>
                <w:rFonts w:eastAsiaTheme="minorHAnsi"/>
                <w:b/>
                <w:szCs w:val="28"/>
              </w:rPr>
              <w:t>Topic 04 Pharmacy Administration:</w:t>
            </w:r>
            <w:r w:rsidRPr="00080E5A">
              <w:rPr>
                <w:rFonts w:eastAsiaTheme="minorHAnsi"/>
                <w:bCs/>
                <w:szCs w:val="28"/>
              </w:rPr>
              <w:t xml:space="preserve"> Activities that address topics relevant to the practice of pharmacy that include the economic, social, </w:t>
            </w:r>
            <w:r w:rsidRPr="00080E5A">
              <w:rPr>
                <w:rFonts w:eastAsiaTheme="minorHAnsi"/>
                <w:bCs/>
                <w:szCs w:val="28"/>
              </w:rPr>
              <w:t>administrative,</w:t>
            </w:r>
            <w:r w:rsidRPr="00080E5A">
              <w:rPr>
                <w:rFonts w:eastAsiaTheme="minorHAnsi"/>
                <w:bCs/>
                <w:szCs w:val="28"/>
              </w:rPr>
              <w:t xml:space="preserve"> and managerial aspects of pharmacy practice and health care.</w:t>
            </w:r>
          </w:p>
          <w:p w14:paraId="2E53848D" w14:textId="08E06817" w:rsidR="00BB5FB3" w:rsidRDefault="00BB5FB3" w:rsidP="00CC0DBD">
            <w:pPr>
              <w:rPr>
                <w:rFonts w:eastAsiaTheme="minorHAnsi"/>
                <w:b/>
                <w:szCs w:val="28"/>
              </w:rPr>
            </w:pPr>
          </w:p>
        </w:tc>
      </w:tr>
      <w:tr w:rsidR="00CB0191" w14:paraId="05E20F65" w14:textId="77777777" w:rsidTr="00CC0DBD">
        <w:sdt>
          <w:sdtPr>
            <w:rPr>
              <w:rFonts w:eastAsiaTheme="minorHAnsi"/>
              <w:b/>
              <w:szCs w:val="28"/>
            </w:rPr>
            <w:id w:val="1812214112"/>
            <w14:checkbox>
              <w14:checked w14:val="0"/>
              <w14:checkedState w14:val="2612" w14:font="MS Gothic"/>
              <w14:uncheckedState w14:val="2610" w14:font="MS Gothic"/>
            </w14:checkbox>
          </w:sdtPr>
          <w:sdtContent>
            <w:tc>
              <w:tcPr>
                <w:tcW w:w="715" w:type="dxa"/>
              </w:tcPr>
              <w:p w14:paraId="0462997D" w14:textId="52935088"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60FAAD83" w14:textId="77777777" w:rsidR="00CB0191" w:rsidRDefault="00CC0DBD" w:rsidP="00CC0DBD">
            <w:pPr>
              <w:rPr>
                <w:rFonts w:eastAsiaTheme="minorHAnsi"/>
                <w:bCs/>
                <w:szCs w:val="28"/>
              </w:rPr>
            </w:pPr>
            <w:r w:rsidRPr="00080E5A">
              <w:rPr>
                <w:rFonts w:eastAsiaTheme="minorHAnsi"/>
                <w:b/>
                <w:szCs w:val="28"/>
              </w:rPr>
              <w:t xml:space="preserve">Topic 05 Patient Safety: </w:t>
            </w:r>
            <w:r w:rsidRPr="00080E5A">
              <w:rPr>
                <w:rFonts w:eastAsiaTheme="minorHAnsi"/>
                <w:bCs/>
                <w:szCs w:val="28"/>
              </w:rPr>
              <w:t>Activities that address topics relevant to the prevention of healthcare errors and the elimination or mitigation of patient injury caused by healthcare errors.</w:t>
            </w:r>
          </w:p>
          <w:p w14:paraId="55A7151E" w14:textId="62F032A9" w:rsidR="00BB5FB3" w:rsidRDefault="00BB5FB3" w:rsidP="00CC0DBD">
            <w:pPr>
              <w:rPr>
                <w:rFonts w:eastAsiaTheme="minorHAnsi"/>
                <w:b/>
                <w:szCs w:val="28"/>
              </w:rPr>
            </w:pPr>
          </w:p>
        </w:tc>
      </w:tr>
      <w:tr w:rsidR="00CB0191" w14:paraId="6AA04EE4" w14:textId="77777777" w:rsidTr="00CC0DBD">
        <w:sdt>
          <w:sdtPr>
            <w:rPr>
              <w:rFonts w:eastAsiaTheme="minorHAnsi"/>
              <w:b/>
              <w:szCs w:val="28"/>
            </w:rPr>
            <w:id w:val="1626810793"/>
            <w14:checkbox>
              <w14:checked w14:val="0"/>
              <w14:checkedState w14:val="2612" w14:font="MS Gothic"/>
              <w14:uncheckedState w14:val="2610" w14:font="MS Gothic"/>
            </w14:checkbox>
          </w:sdtPr>
          <w:sdtContent>
            <w:tc>
              <w:tcPr>
                <w:tcW w:w="715" w:type="dxa"/>
              </w:tcPr>
              <w:p w14:paraId="4C7553F5" w14:textId="75A26654"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6DE573E9" w14:textId="77777777" w:rsidR="00CB0191" w:rsidRDefault="00CC0DBD" w:rsidP="00CC0DBD">
            <w:pPr>
              <w:rPr>
                <w:rFonts w:eastAsiaTheme="minorHAnsi"/>
                <w:bCs/>
                <w:szCs w:val="28"/>
              </w:rPr>
            </w:pPr>
            <w:r w:rsidRPr="00080E5A">
              <w:rPr>
                <w:rFonts w:eastAsiaTheme="minorHAnsi"/>
                <w:b/>
                <w:szCs w:val="28"/>
              </w:rPr>
              <w:t>Topic 06 Immunizations:</w:t>
            </w:r>
            <w:r w:rsidRPr="00080E5A">
              <w:rPr>
                <w:rFonts w:eastAsiaTheme="minorHAnsi"/>
                <w:bCs/>
                <w:szCs w:val="28"/>
              </w:rPr>
              <w:t xml:space="preserve"> Activities related to the provision of immunizations, i.e., recommend immunization schedules, administration procedures, proper storage and disposal, and record keeping. This also includes review for appropriateness or contraindication and identifying and reporting adverse drug events and providing necessary first aid.</w:t>
            </w:r>
          </w:p>
          <w:p w14:paraId="4C22B5AB" w14:textId="78AC4BF7" w:rsidR="00BB5FB3" w:rsidRDefault="00BB5FB3" w:rsidP="00CC0DBD">
            <w:pPr>
              <w:rPr>
                <w:rFonts w:eastAsiaTheme="minorHAnsi"/>
                <w:b/>
                <w:szCs w:val="28"/>
              </w:rPr>
            </w:pPr>
          </w:p>
        </w:tc>
      </w:tr>
      <w:tr w:rsidR="00CB0191" w14:paraId="276BE858" w14:textId="77777777" w:rsidTr="00CC0DBD">
        <w:sdt>
          <w:sdtPr>
            <w:rPr>
              <w:rFonts w:eastAsiaTheme="minorHAnsi"/>
              <w:b/>
              <w:szCs w:val="28"/>
            </w:rPr>
            <w:id w:val="1559519104"/>
            <w14:checkbox>
              <w14:checked w14:val="0"/>
              <w14:checkedState w14:val="2612" w14:font="MS Gothic"/>
              <w14:uncheckedState w14:val="2610" w14:font="MS Gothic"/>
            </w14:checkbox>
          </w:sdtPr>
          <w:sdtContent>
            <w:tc>
              <w:tcPr>
                <w:tcW w:w="715" w:type="dxa"/>
              </w:tcPr>
              <w:p w14:paraId="22FF5EA4" w14:textId="39E7DBC0"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18FC479D" w14:textId="77777777" w:rsidR="00CB0191" w:rsidRDefault="00CC0DBD" w:rsidP="00CC0DBD">
            <w:pPr>
              <w:rPr>
                <w:rFonts w:eastAsiaTheme="minorHAnsi"/>
                <w:bCs/>
                <w:szCs w:val="28"/>
              </w:rPr>
            </w:pPr>
            <w:r w:rsidRPr="00080E5A">
              <w:rPr>
                <w:rFonts w:eastAsiaTheme="minorHAnsi"/>
                <w:b/>
                <w:szCs w:val="28"/>
              </w:rPr>
              <w:t xml:space="preserve">Topic 07 Compounding: </w:t>
            </w:r>
            <w:r w:rsidRPr="00080E5A">
              <w:rPr>
                <w:rFonts w:eastAsiaTheme="minorHAnsi"/>
                <w:bCs/>
                <w:szCs w:val="28"/>
              </w:rPr>
              <w:t>Activities related to sterile, nonsterile, and hazardous drug compounding for humans and animals. This includes best practices and USP quality assurance standards, environmental testing and control, record keeping, error detection and reporting, and continuous quality improvement processes.</w:t>
            </w:r>
          </w:p>
          <w:p w14:paraId="39DE7CF0" w14:textId="573A27C6" w:rsidR="00BB5FB3" w:rsidRDefault="00BB5FB3" w:rsidP="00CC0DBD">
            <w:pPr>
              <w:rPr>
                <w:rFonts w:eastAsiaTheme="minorHAnsi"/>
                <w:b/>
                <w:szCs w:val="28"/>
              </w:rPr>
            </w:pPr>
          </w:p>
        </w:tc>
      </w:tr>
      <w:tr w:rsidR="00CB0191" w14:paraId="52BE535B" w14:textId="77777777" w:rsidTr="00CC0DBD">
        <w:sdt>
          <w:sdtPr>
            <w:rPr>
              <w:rFonts w:eastAsiaTheme="minorHAnsi"/>
              <w:b/>
              <w:szCs w:val="28"/>
            </w:rPr>
            <w:id w:val="-407307126"/>
            <w14:checkbox>
              <w14:checked w14:val="0"/>
              <w14:checkedState w14:val="2612" w14:font="MS Gothic"/>
              <w14:uncheckedState w14:val="2610" w14:font="MS Gothic"/>
            </w14:checkbox>
          </w:sdtPr>
          <w:sdtContent>
            <w:tc>
              <w:tcPr>
                <w:tcW w:w="715" w:type="dxa"/>
              </w:tcPr>
              <w:p w14:paraId="71BD33AF" w14:textId="454E3627" w:rsidR="00CB0191"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7966A197" w14:textId="77777777" w:rsidR="00CB0191" w:rsidRDefault="00CC0DBD" w:rsidP="00CC0DBD">
            <w:r w:rsidRPr="00080E5A">
              <w:rPr>
                <w:b/>
                <w:bCs/>
              </w:rPr>
              <w:t xml:space="preserve">Topic 08 Pain Management/Opioids: </w:t>
            </w:r>
            <w:r w:rsidRPr="00080E5A">
              <w:t>Activities that address any component regarding the treatment and management of pain, including the prescribing, distribution and use of opioid medications, and/or the risks, symptoms, and treatment of opioid misuse/addiction.</w:t>
            </w:r>
          </w:p>
          <w:p w14:paraId="0274B7DD" w14:textId="5A6D6214" w:rsidR="00BB5FB3" w:rsidRDefault="00BB5FB3" w:rsidP="00CC0DBD">
            <w:pPr>
              <w:rPr>
                <w:rFonts w:eastAsiaTheme="minorHAnsi"/>
                <w:b/>
                <w:szCs w:val="28"/>
              </w:rPr>
            </w:pPr>
          </w:p>
        </w:tc>
      </w:tr>
      <w:tr w:rsidR="00CC0DBD" w14:paraId="3A368D76" w14:textId="77777777" w:rsidTr="00CC0DBD">
        <w:sdt>
          <w:sdtPr>
            <w:rPr>
              <w:rFonts w:eastAsiaTheme="minorHAnsi"/>
              <w:b/>
              <w:szCs w:val="28"/>
            </w:rPr>
            <w:id w:val="-1994778541"/>
            <w14:checkbox>
              <w14:checked w14:val="0"/>
              <w14:checkedState w14:val="2612" w14:font="MS Gothic"/>
              <w14:uncheckedState w14:val="2610" w14:font="MS Gothic"/>
            </w14:checkbox>
          </w:sdtPr>
          <w:sdtContent>
            <w:tc>
              <w:tcPr>
                <w:tcW w:w="715" w:type="dxa"/>
              </w:tcPr>
              <w:p w14:paraId="5ADFFBF0" w14:textId="7E3ECEE0" w:rsidR="00CC0DBD" w:rsidRDefault="00CC0DBD" w:rsidP="00CC0DBD">
                <w:pPr>
                  <w:jc w:val="center"/>
                  <w:rPr>
                    <w:rFonts w:eastAsiaTheme="minorHAnsi"/>
                    <w:b/>
                    <w:szCs w:val="28"/>
                  </w:rPr>
                </w:pPr>
                <w:r>
                  <w:rPr>
                    <w:rFonts w:ascii="MS Gothic" w:eastAsia="MS Gothic" w:hAnsi="MS Gothic" w:hint="eastAsia"/>
                    <w:b/>
                    <w:szCs w:val="28"/>
                  </w:rPr>
                  <w:t>☐</w:t>
                </w:r>
              </w:p>
            </w:tc>
          </w:sdtContent>
        </w:sdt>
        <w:tc>
          <w:tcPr>
            <w:tcW w:w="8635" w:type="dxa"/>
          </w:tcPr>
          <w:p w14:paraId="0F67B7F0" w14:textId="77777777" w:rsidR="00CC0DBD" w:rsidRDefault="00CC0DBD" w:rsidP="00CC0DBD">
            <w:r w:rsidRPr="00080E5A">
              <w:rPr>
                <w:b/>
                <w:bCs/>
              </w:rPr>
              <w:t>Topic 99 Additional Topic Areas:</w:t>
            </w:r>
            <w:r w:rsidRPr="00080E5A">
              <w:t xml:space="preserve"> Activities related to topics relevant to the practice of pharmacy not included in the classifications of the topic designators 01-08</w:t>
            </w:r>
            <w:r>
              <w:t>.</w:t>
            </w:r>
          </w:p>
          <w:p w14:paraId="5DD11C46" w14:textId="01E985AC" w:rsidR="00BB5FB3" w:rsidRPr="00CC0DBD" w:rsidRDefault="00BB5FB3" w:rsidP="00CC0DBD"/>
        </w:tc>
      </w:tr>
    </w:tbl>
    <w:p w14:paraId="5AB3CAF3" w14:textId="77777777" w:rsidR="00CB0191" w:rsidRDefault="00CB0191" w:rsidP="003967DA"/>
    <w:p w14:paraId="220463C4" w14:textId="15A9146A" w:rsidR="00D15809" w:rsidRDefault="00CB0191" w:rsidP="00D15809">
      <w:pPr>
        <w:rPr>
          <w:b/>
          <w:u w:val="single"/>
        </w:rPr>
      </w:pPr>
      <w:r>
        <w:rPr>
          <w:b/>
          <w:u w:val="single"/>
        </w:rPr>
        <w:t>*</w:t>
      </w:r>
      <w:r w:rsidR="00D15809">
        <w:rPr>
          <w:b/>
          <w:u w:val="single"/>
        </w:rPr>
        <w:t xml:space="preserve">Do </w:t>
      </w:r>
      <w:r w:rsidR="00D15809" w:rsidRPr="007F45E7">
        <w:rPr>
          <w:b/>
          <w:u w:val="single"/>
        </w:rPr>
        <w:t xml:space="preserve">you </w:t>
      </w:r>
      <w:r w:rsidR="00D15809">
        <w:rPr>
          <w:b/>
          <w:u w:val="single"/>
        </w:rPr>
        <w:t xml:space="preserve">intend </w:t>
      </w:r>
      <w:r w:rsidR="00376B4D">
        <w:rPr>
          <w:b/>
          <w:u w:val="single"/>
        </w:rPr>
        <w:t>your proposal to be considered for Continuing Pharmacy Education</w:t>
      </w:r>
      <w:r w:rsidR="00D15809" w:rsidRPr="007F45E7">
        <w:rPr>
          <w:b/>
          <w:u w:val="single"/>
        </w:rPr>
        <w:t xml:space="preserve">? </w:t>
      </w:r>
    </w:p>
    <w:p w14:paraId="6DD5C990" w14:textId="21A75F84" w:rsidR="00CB0191" w:rsidRDefault="00CB0191" w:rsidP="00D15809">
      <w:pPr>
        <w:rPr>
          <w:bCs/>
          <w:i/>
          <w:iCs/>
          <w:color w:val="1F497D" w:themeColor="text2"/>
        </w:rPr>
      </w:pPr>
      <w:r w:rsidRPr="00CB0191">
        <w:rPr>
          <w:bCs/>
          <w:i/>
          <w:iCs/>
          <w:color w:val="1F497D" w:themeColor="text2"/>
        </w:rPr>
        <w:t>Note: We will not accept proposal for Annual Convention, Spring Clinical or Fall Conference that do not plan to offer CE</w:t>
      </w:r>
    </w:p>
    <w:p w14:paraId="11B0CCAB" w14:textId="77777777" w:rsidR="00047D2E" w:rsidRDefault="00000000" w:rsidP="00E9134B">
      <w:sdt>
        <w:sdtPr>
          <w:id w:val="391082887"/>
          <w14:checkbox>
            <w14:checked w14:val="0"/>
            <w14:checkedState w14:val="2612" w14:font="MS Gothic"/>
            <w14:uncheckedState w14:val="2610" w14:font="MS Gothic"/>
          </w14:checkbox>
        </w:sdtPr>
        <w:sdtContent>
          <w:r w:rsidR="00E9134B">
            <w:rPr>
              <w:rFonts w:ascii="MS Gothic" w:eastAsia="MS Gothic" w:hAnsi="MS Gothic" w:hint="eastAsia"/>
            </w:rPr>
            <w:t>☐</w:t>
          </w:r>
        </w:sdtContent>
      </w:sdt>
      <w:r w:rsidR="00D15809" w:rsidRPr="005304B9">
        <w:t>Yes</w:t>
      </w:r>
    </w:p>
    <w:p w14:paraId="437B6B88" w14:textId="77777777" w:rsidR="00D70F19" w:rsidRDefault="00000000" w:rsidP="00E9134B">
      <w:pPr>
        <w:rPr>
          <w:b/>
          <w:bCs/>
        </w:rPr>
      </w:pPr>
      <w:sdt>
        <w:sdtPr>
          <w:id w:val="-744884071"/>
          <w14:checkbox>
            <w14:checked w14:val="0"/>
            <w14:checkedState w14:val="2612" w14:font="MS Gothic"/>
            <w14:uncheckedState w14:val="2610" w14:font="MS Gothic"/>
          </w14:checkbox>
        </w:sdtPr>
        <w:sdtContent>
          <w:r w:rsidR="00E9134B">
            <w:rPr>
              <w:rFonts w:ascii="MS Gothic" w:eastAsia="MS Gothic" w:hAnsi="MS Gothic" w:hint="eastAsia"/>
            </w:rPr>
            <w:t>☐</w:t>
          </w:r>
        </w:sdtContent>
      </w:sdt>
      <w:r w:rsidR="00D15809" w:rsidRPr="005304B9">
        <w:t>No</w:t>
      </w:r>
      <w:r w:rsidR="008A3A82">
        <w:t>-</w:t>
      </w:r>
      <w:r w:rsidR="008A3A82" w:rsidRPr="008A3A82">
        <w:t>this is a proposal for a non-CE presentation </w:t>
      </w:r>
      <w:r w:rsidR="00D70F19" w:rsidRPr="00AE6B5E">
        <w:rPr>
          <w:b/>
          <w:bCs/>
        </w:rPr>
        <w:t>[Skip to page 19]</w:t>
      </w:r>
    </w:p>
    <w:p w14:paraId="583CF64A" w14:textId="679DF272" w:rsidR="00CB0191" w:rsidRDefault="008A3A82" w:rsidP="00E9134B">
      <w:sdt>
        <w:sdtPr>
          <w:id w:val="-2141264389"/>
          <w14:checkbox>
            <w14:checked w14:val="0"/>
            <w14:checkedState w14:val="2612" w14:font="MS Gothic"/>
            <w14:uncheckedState w14:val="2610" w14:font="MS Gothic"/>
          </w14:checkbox>
        </w:sdtPr>
        <w:sdtContent>
          <w:r>
            <w:rPr>
              <w:rFonts w:ascii="MS Gothic" w:eastAsia="MS Gothic" w:hAnsi="MS Gothic" w:hint="eastAsia"/>
            </w:rPr>
            <w:t>☐</w:t>
          </w:r>
        </w:sdtContent>
      </w:sdt>
      <w:r w:rsidR="00047D2E">
        <w:t>No</w:t>
      </w:r>
      <w:r>
        <w:t>-</w:t>
      </w:r>
      <w:r w:rsidRPr="008A3A82">
        <w:t xml:space="preserve">this is a proposal for a Student Track Session </w:t>
      </w:r>
      <w:r w:rsidR="00D70F19" w:rsidRPr="00AE6B5E">
        <w:rPr>
          <w:b/>
          <w:bCs/>
        </w:rPr>
        <w:t>[Skip to page 19]</w:t>
      </w:r>
    </w:p>
    <w:p w14:paraId="607EB6AD" w14:textId="77777777" w:rsidR="008A3A82" w:rsidRDefault="008A3A82" w:rsidP="00E9134B"/>
    <w:p w14:paraId="6CCCD5B5" w14:textId="77777777" w:rsidR="008A3A82" w:rsidRDefault="008A3A82" w:rsidP="00E9134B"/>
    <w:p w14:paraId="329A82A0" w14:textId="77777777" w:rsidR="008A3A82" w:rsidRDefault="008A3A82" w:rsidP="00E9134B"/>
    <w:tbl>
      <w:tblPr>
        <w:tblStyle w:val="TableGrid"/>
        <w:tblW w:w="0" w:type="auto"/>
        <w:tblLook w:val="04A0" w:firstRow="1" w:lastRow="0" w:firstColumn="1" w:lastColumn="0" w:noHBand="0" w:noVBand="1"/>
      </w:tblPr>
      <w:tblGrid>
        <w:gridCol w:w="9350"/>
      </w:tblGrid>
      <w:tr w:rsidR="00B12EF7" w14:paraId="04DF4CCF" w14:textId="77777777" w:rsidTr="00B12EF7">
        <w:tc>
          <w:tcPr>
            <w:tcW w:w="9350" w:type="dxa"/>
            <w:shd w:val="clear" w:color="auto" w:fill="000000" w:themeFill="text1"/>
          </w:tcPr>
          <w:p w14:paraId="01646E12" w14:textId="58FF15F8" w:rsidR="00B12EF7" w:rsidRPr="00B12EF7" w:rsidRDefault="00B12EF7" w:rsidP="003967DA">
            <w:pPr>
              <w:rPr>
                <w:b/>
                <w:color w:val="FFFFFF" w:themeColor="background1"/>
              </w:rPr>
            </w:pPr>
            <w:r w:rsidRPr="001621C6">
              <w:rPr>
                <w:b/>
                <w:color w:val="FFFFFF" w:themeColor="background1"/>
                <w:sz w:val="24"/>
                <w:szCs w:val="22"/>
              </w:rPr>
              <w:lastRenderedPageBreak/>
              <w:t>PRACTICE GAP</w:t>
            </w:r>
          </w:p>
        </w:tc>
      </w:tr>
    </w:tbl>
    <w:p w14:paraId="082CCDE3" w14:textId="7820A550" w:rsidR="00FE6845" w:rsidRDefault="00910FBC" w:rsidP="003A1728">
      <w:pPr>
        <w:rPr>
          <w:b/>
          <w:i/>
          <w:iCs/>
          <w:color w:val="1F497D" w:themeColor="text2"/>
          <w:szCs w:val="22"/>
        </w:rPr>
      </w:pPr>
      <w:r w:rsidRPr="003A1728">
        <w:rPr>
          <w:b/>
          <w:bCs/>
          <w:i/>
          <w:iCs/>
          <w:color w:val="1F497D" w:themeColor="text2"/>
          <w:szCs w:val="22"/>
        </w:rPr>
        <w:t>PRACTICE GAP =</w:t>
      </w:r>
      <w:r w:rsidR="00FE6845" w:rsidRPr="003A1728">
        <w:rPr>
          <w:i/>
          <w:iCs/>
          <w:color w:val="1F497D" w:themeColor="text2"/>
          <w:szCs w:val="22"/>
        </w:rPr>
        <w:t xml:space="preserve"> the difference between </w:t>
      </w:r>
      <w:r w:rsidR="00FE6845" w:rsidRPr="003A1728">
        <w:rPr>
          <w:b/>
          <w:i/>
          <w:iCs/>
          <w:color w:val="1F497D" w:themeColor="text2"/>
          <w:szCs w:val="22"/>
        </w:rPr>
        <w:t>actual/current</w:t>
      </w:r>
      <w:r w:rsidR="00FE6845" w:rsidRPr="003A1728">
        <w:rPr>
          <w:i/>
          <w:iCs/>
          <w:color w:val="1F497D" w:themeColor="text2"/>
          <w:szCs w:val="22"/>
        </w:rPr>
        <w:t xml:space="preserve"> and </w:t>
      </w:r>
      <w:r w:rsidR="00FE6845" w:rsidRPr="003A1728">
        <w:rPr>
          <w:b/>
          <w:i/>
          <w:iCs/>
          <w:color w:val="1F497D" w:themeColor="text2"/>
          <w:szCs w:val="22"/>
        </w:rPr>
        <w:t>ideal/desired</w:t>
      </w:r>
      <w:r w:rsidR="00FE6845" w:rsidRPr="003A1728">
        <w:rPr>
          <w:i/>
          <w:iCs/>
          <w:color w:val="1F497D" w:themeColor="text2"/>
          <w:szCs w:val="22"/>
        </w:rPr>
        <w:t xml:space="preserve"> performance and outcomes. What is the problem</w:t>
      </w:r>
      <w:r w:rsidR="00063524">
        <w:rPr>
          <w:i/>
          <w:iCs/>
          <w:color w:val="1F497D" w:themeColor="text2"/>
          <w:szCs w:val="22"/>
        </w:rPr>
        <w:t>/</w:t>
      </w:r>
      <w:r w:rsidR="00FE6845" w:rsidRPr="003A1728">
        <w:rPr>
          <w:i/>
          <w:iCs/>
          <w:color w:val="1F497D" w:themeColor="text2"/>
          <w:szCs w:val="22"/>
        </w:rPr>
        <w:t>gap you intend to fix through this educational session?</w:t>
      </w:r>
      <w:r w:rsidR="00395DBC" w:rsidRPr="003A1728">
        <w:rPr>
          <w:i/>
          <w:iCs/>
          <w:color w:val="1F497D" w:themeColor="text2"/>
          <w:szCs w:val="22"/>
        </w:rPr>
        <w:t xml:space="preserve"> </w:t>
      </w:r>
      <w:r w:rsidR="00FE6845" w:rsidRPr="003A1728">
        <w:rPr>
          <w:i/>
          <w:iCs/>
          <w:color w:val="1F497D" w:themeColor="text2"/>
          <w:szCs w:val="22"/>
        </w:rPr>
        <w:t xml:space="preserve">The </w:t>
      </w:r>
      <w:r w:rsidR="00FE6845" w:rsidRPr="003A1728">
        <w:rPr>
          <w:b/>
          <w:i/>
          <w:iCs/>
          <w:color w:val="1F497D" w:themeColor="text2"/>
          <w:szCs w:val="22"/>
        </w:rPr>
        <w:t xml:space="preserve">need for this session is validated because there is a practice gap that must be closed </w:t>
      </w:r>
      <w:r w:rsidR="003A1728" w:rsidRPr="003A1728">
        <w:rPr>
          <w:b/>
          <w:i/>
          <w:iCs/>
          <w:color w:val="1F497D" w:themeColor="text2"/>
          <w:szCs w:val="22"/>
        </w:rPr>
        <w:t>to</w:t>
      </w:r>
      <w:r w:rsidR="00FE6845" w:rsidRPr="003A1728">
        <w:rPr>
          <w:b/>
          <w:i/>
          <w:iCs/>
          <w:color w:val="1F497D" w:themeColor="text2"/>
          <w:szCs w:val="22"/>
        </w:rPr>
        <w:t xml:space="preserve"> attain desired or ideal practice.</w:t>
      </w:r>
    </w:p>
    <w:p w14:paraId="2B32F0E8" w14:textId="77777777" w:rsidR="00063524" w:rsidRPr="003A1728" w:rsidRDefault="00063524" w:rsidP="003A1728">
      <w:pPr>
        <w:rPr>
          <w:i/>
          <w:iCs/>
          <w:color w:val="1F497D" w:themeColor="text2"/>
          <w:szCs w:val="22"/>
        </w:rPr>
      </w:pPr>
    </w:p>
    <w:p w14:paraId="1FC322DC" w14:textId="62C7BBF0" w:rsidR="00D869F0" w:rsidRDefault="00D869F0" w:rsidP="00D869F0">
      <w:pPr>
        <w:rPr>
          <w:b/>
          <w:bCs/>
          <w:u w:val="single"/>
        </w:rPr>
      </w:pPr>
      <w:r w:rsidRPr="006F777B">
        <w:rPr>
          <w:b/>
          <w:bCs/>
          <w:u w:val="single"/>
        </w:rPr>
        <w:t xml:space="preserve">What is the </w:t>
      </w:r>
      <w:r>
        <w:rPr>
          <w:b/>
          <w:bCs/>
          <w:u w:val="single"/>
        </w:rPr>
        <w:t>ACTUAL/</w:t>
      </w:r>
      <w:r w:rsidRPr="006F777B">
        <w:rPr>
          <w:b/>
          <w:bCs/>
          <w:u w:val="single"/>
        </w:rPr>
        <w:t xml:space="preserve">CURRENT practice? </w:t>
      </w:r>
    </w:p>
    <w:tbl>
      <w:tblPr>
        <w:tblStyle w:val="TableGrid"/>
        <w:tblW w:w="0" w:type="auto"/>
        <w:tblLook w:val="04A0" w:firstRow="1" w:lastRow="0" w:firstColumn="1" w:lastColumn="0" w:noHBand="0" w:noVBand="1"/>
      </w:tblPr>
      <w:tblGrid>
        <w:gridCol w:w="9350"/>
      </w:tblGrid>
      <w:tr w:rsidR="00D869F0" w:rsidRPr="005304B9" w14:paraId="29DBDF0D" w14:textId="77777777" w:rsidTr="004F5D41">
        <w:tc>
          <w:tcPr>
            <w:tcW w:w="9350" w:type="dxa"/>
          </w:tcPr>
          <w:sdt>
            <w:sdtPr>
              <w:id w:val="708074827"/>
              <w:placeholder>
                <w:docPart w:val="DefaultPlaceholder_-1854013440"/>
              </w:placeholder>
              <w:showingPlcHdr/>
            </w:sdtPr>
            <w:sdtContent>
              <w:p w14:paraId="512410F4" w14:textId="35A6BC14" w:rsidR="00884C1D" w:rsidRDefault="00B65ADF" w:rsidP="004F5D41">
                <w:r w:rsidRPr="004F1F2E">
                  <w:rPr>
                    <w:rStyle w:val="PlaceholderText"/>
                  </w:rPr>
                  <w:t>Click or tap here to enter text.</w:t>
                </w:r>
              </w:p>
            </w:sdtContent>
          </w:sdt>
          <w:p w14:paraId="2ED4CABF" w14:textId="3DF16805" w:rsidR="005138BA" w:rsidRDefault="005138BA" w:rsidP="004F5D41"/>
          <w:p w14:paraId="531D18B0" w14:textId="77777777" w:rsidR="00CB0191" w:rsidRDefault="00CB0191" w:rsidP="004F5D41"/>
          <w:p w14:paraId="10AF22EF" w14:textId="78FFAAAF" w:rsidR="003A1728" w:rsidRPr="005304B9" w:rsidRDefault="003A1728" w:rsidP="004F5D41"/>
        </w:tc>
      </w:tr>
    </w:tbl>
    <w:p w14:paraId="5E77B722" w14:textId="538FF182" w:rsidR="00D869F0" w:rsidRPr="003A1728" w:rsidRDefault="00D869F0" w:rsidP="006F777B">
      <w:pPr>
        <w:rPr>
          <w:sz w:val="16"/>
          <w:szCs w:val="14"/>
        </w:rPr>
      </w:pPr>
    </w:p>
    <w:p w14:paraId="6B163147" w14:textId="2B871B42" w:rsidR="00621641" w:rsidRPr="006F777B" w:rsidRDefault="00621641" w:rsidP="006F777B">
      <w:pPr>
        <w:rPr>
          <w:b/>
          <w:bCs/>
          <w:u w:val="single"/>
        </w:rPr>
      </w:pPr>
      <w:r w:rsidRPr="006F777B">
        <w:rPr>
          <w:b/>
          <w:bCs/>
          <w:u w:val="single"/>
        </w:rPr>
        <w:t xml:space="preserve">What is </w:t>
      </w:r>
      <w:r w:rsidR="4DA43EA8" w:rsidRPr="006F777B">
        <w:rPr>
          <w:b/>
          <w:bCs/>
          <w:u w:val="single"/>
        </w:rPr>
        <w:t xml:space="preserve">the </w:t>
      </w:r>
      <w:r w:rsidR="00D869F0">
        <w:rPr>
          <w:b/>
          <w:bCs/>
          <w:u w:val="single"/>
        </w:rPr>
        <w:t>IDEAL/</w:t>
      </w:r>
      <w:r w:rsidR="00910FBC" w:rsidRPr="006F777B">
        <w:rPr>
          <w:b/>
          <w:bCs/>
          <w:u w:val="single"/>
        </w:rPr>
        <w:t>DESIRED</w:t>
      </w:r>
      <w:r w:rsidRPr="006F777B">
        <w:rPr>
          <w:b/>
          <w:bCs/>
          <w:u w:val="single"/>
        </w:rPr>
        <w:t xml:space="preserve"> practice? </w:t>
      </w:r>
    </w:p>
    <w:tbl>
      <w:tblPr>
        <w:tblStyle w:val="TableGrid"/>
        <w:tblW w:w="0" w:type="auto"/>
        <w:tblLook w:val="04A0" w:firstRow="1" w:lastRow="0" w:firstColumn="1" w:lastColumn="0" w:noHBand="0" w:noVBand="1"/>
      </w:tblPr>
      <w:tblGrid>
        <w:gridCol w:w="9350"/>
      </w:tblGrid>
      <w:tr w:rsidR="00424E4E" w:rsidRPr="005304B9" w14:paraId="0F195667" w14:textId="77777777" w:rsidTr="00424E4E">
        <w:tc>
          <w:tcPr>
            <w:tcW w:w="9576" w:type="dxa"/>
          </w:tcPr>
          <w:sdt>
            <w:sdtPr>
              <w:id w:val="-1994245664"/>
              <w:placeholder>
                <w:docPart w:val="DefaultPlaceholder_-1854013440"/>
              </w:placeholder>
              <w:showingPlcHdr/>
            </w:sdtPr>
            <w:sdtContent>
              <w:p w14:paraId="19DD0143" w14:textId="62244343" w:rsidR="00796486" w:rsidRDefault="00B65ADF" w:rsidP="003967DA">
                <w:r w:rsidRPr="004F1F2E">
                  <w:rPr>
                    <w:rStyle w:val="PlaceholderText"/>
                  </w:rPr>
                  <w:t>Click or tap here to enter text.</w:t>
                </w:r>
              </w:p>
            </w:sdtContent>
          </w:sdt>
          <w:p w14:paraId="7D4464A4" w14:textId="77777777" w:rsidR="00796486" w:rsidRDefault="00796486" w:rsidP="003967DA"/>
          <w:p w14:paraId="7A7633B7" w14:textId="77777777" w:rsidR="00CB0191" w:rsidRDefault="00CB0191" w:rsidP="003967DA"/>
          <w:p w14:paraId="2946DB82" w14:textId="67C7F665" w:rsidR="00796486" w:rsidRPr="005304B9" w:rsidRDefault="00796486" w:rsidP="003967DA"/>
        </w:tc>
      </w:tr>
    </w:tbl>
    <w:p w14:paraId="706FA877" w14:textId="77777777" w:rsidR="008A3A82" w:rsidRPr="003A1728" w:rsidRDefault="008A3A82" w:rsidP="003967DA">
      <w:pPr>
        <w:rPr>
          <w:sz w:val="16"/>
          <w:szCs w:val="14"/>
        </w:rPr>
      </w:pPr>
    </w:p>
    <w:tbl>
      <w:tblPr>
        <w:tblStyle w:val="TableGrid"/>
        <w:tblW w:w="0" w:type="auto"/>
        <w:tblLook w:val="04A0" w:firstRow="1" w:lastRow="0" w:firstColumn="1" w:lastColumn="0" w:noHBand="0" w:noVBand="1"/>
      </w:tblPr>
      <w:tblGrid>
        <w:gridCol w:w="9350"/>
      </w:tblGrid>
      <w:tr w:rsidR="004E5F49" w14:paraId="12B0931D" w14:textId="77777777" w:rsidTr="004E5F49">
        <w:tc>
          <w:tcPr>
            <w:tcW w:w="9350" w:type="dxa"/>
            <w:shd w:val="clear" w:color="auto" w:fill="000000" w:themeFill="text1"/>
          </w:tcPr>
          <w:p w14:paraId="0C437372" w14:textId="30FA7A9C" w:rsidR="004E5F49" w:rsidRPr="004E5F49" w:rsidRDefault="004E5F49" w:rsidP="00C93F4C">
            <w:pPr>
              <w:rPr>
                <w:b/>
                <w:bCs/>
                <w:color w:val="FFFFFF" w:themeColor="background1"/>
                <w:sz w:val="24"/>
                <w:szCs w:val="22"/>
              </w:rPr>
            </w:pPr>
            <w:r w:rsidRPr="004E5F49">
              <w:rPr>
                <w:b/>
                <w:bCs/>
                <w:color w:val="FFFFFF" w:themeColor="background1"/>
                <w:sz w:val="24"/>
                <w:szCs w:val="22"/>
              </w:rPr>
              <w:t>NEEDS ASSESSMENT</w:t>
            </w:r>
          </w:p>
        </w:tc>
      </w:tr>
    </w:tbl>
    <w:p w14:paraId="0C9EB83E" w14:textId="21075158" w:rsidR="00C93F4C" w:rsidRPr="00515C6C" w:rsidRDefault="00C93F4C" w:rsidP="00C93F4C">
      <w:pPr>
        <w:rPr>
          <w:i/>
          <w:iCs/>
          <w:color w:val="1F497D" w:themeColor="text2"/>
        </w:rPr>
      </w:pPr>
      <w:r w:rsidRPr="00515C6C">
        <w:rPr>
          <w:i/>
          <w:iCs/>
          <w:color w:val="1F497D" w:themeColor="text2"/>
        </w:rPr>
        <w:t xml:space="preserve">The purpose of doing a “Needs Assessment” is to </w:t>
      </w:r>
      <w:r w:rsidR="00D54DA4" w:rsidRPr="00515C6C">
        <w:rPr>
          <w:i/>
          <w:iCs/>
          <w:color w:val="1F497D" w:themeColor="text2"/>
        </w:rPr>
        <w:t>s</w:t>
      </w:r>
      <w:r w:rsidRPr="00515C6C">
        <w:rPr>
          <w:i/>
          <w:iCs/>
          <w:color w:val="1F497D" w:themeColor="text2"/>
        </w:rPr>
        <w:t>ystematically gather information, then utilize this</w:t>
      </w:r>
    </w:p>
    <w:p w14:paraId="05FF6315" w14:textId="7E8A559A" w:rsidR="00CB0191" w:rsidRPr="00515C6C" w:rsidRDefault="00C93F4C" w:rsidP="003967DA">
      <w:pPr>
        <w:rPr>
          <w:i/>
          <w:iCs/>
          <w:color w:val="1F497D" w:themeColor="text2"/>
        </w:rPr>
      </w:pPr>
      <w:r w:rsidRPr="00515C6C">
        <w:rPr>
          <w:i/>
          <w:iCs/>
          <w:color w:val="1F497D" w:themeColor="text2"/>
        </w:rPr>
        <w:t>information to formulate and determine instructional (educational) solutions to close the GAP between what the audience does know or do and what the audience should know or do.</w:t>
      </w:r>
      <w:r w:rsidR="00C76491" w:rsidRPr="00515C6C">
        <w:rPr>
          <w:i/>
          <w:iCs/>
          <w:color w:val="1F497D" w:themeColor="text2"/>
        </w:rPr>
        <w:t xml:space="preserve"> </w:t>
      </w:r>
      <w:r w:rsidR="009E4918" w:rsidRPr="00515C6C">
        <w:rPr>
          <w:b/>
          <w:i/>
          <w:iCs/>
          <w:color w:val="1F497D" w:themeColor="text2"/>
          <w:szCs w:val="24"/>
          <w:u w:val="single"/>
        </w:rPr>
        <w:t xml:space="preserve">(Select at least </w:t>
      </w:r>
      <w:r w:rsidR="006F54C3" w:rsidRPr="00515C6C">
        <w:rPr>
          <w:b/>
          <w:i/>
          <w:iCs/>
          <w:color w:val="1F497D" w:themeColor="text2"/>
          <w:szCs w:val="24"/>
          <w:u w:val="single"/>
        </w:rPr>
        <w:t>two</w:t>
      </w:r>
      <w:r w:rsidR="009E4918" w:rsidRPr="00515C6C">
        <w:rPr>
          <w:b/>
          <w:i/>
          <w:iCs/>
          <w:color w:val="1F497D" w:themeColor="text2"/>
          <w:szCs w:val="24"/>
          <w:u w:val="single"/>
        </w:rPr>
        <w:t xml:space="preserve"> from the list below)</w:t>
      </w:r>
    </w:p>
    <w:tbl>
      <w:tblPr>
        <w:tblStyle w:val="TableGrid"/>
        <w:tblW w:w="9853" w:type="dxa"/>
        <w:jc w:val="center"/>
        <w:tblLook w:val="04A0" w:firstRow="1" w:lastRow="0" w:firstColumn="1" w:lastColumn="0" w:noHBand="0" w:noVBand="1"/>
      </w:tblPr>
      <w:tblGrid>
        <w:gridCol w:w="416"/>
        <w:gridCol w:w="2783"/>
        <w:gridCol w:w="416"/>
        <w:gridCol w:w="3045"/>
        <w:gridCol w:w="540"/>
        <w:gridCol w:w="2653"/>
      </w:tblGrid>
      <w:tr w:rsidR="00B642EE" w:rsidRPr="004E5F49" w14:paraId="768097E9" w14:textId="77777777" w:rsidTr="00063524">
        <w:trPr>
          <w:jc w:val="center"/>
        </w:trPr>
        <w:tc>
          <w:tcPr>
            <w:tcW w:w="3199" w:type="dxa"/>
            <w:gridSpan w:val="2"/>
            <w:shd w:val="clear" w:color="auto" w:fill="000000" w:themeFill="text1"/>
          </w:tcPr>
          <w:p w14:paraId="13928636" w14:textId="77777777" w:rsidR="00B642EE" w:rsidRPr="004E5F49" w:rsidRDefault="00064332" w:rsidP="004E5F49">
            <w:pPr>
              <w:contextualSpacing/>
              <w:jc w:val="center"/>
              <w:rPr>
                <w:b/>
                <w:bCs/>
                <w:color w:val="FFFFFF" w:themeColor="background1"/>
                <w:sz w:val="20"/>
              </w:rPr>
            </w:pPr>
            <w:r w:rsidRPr="004E5F49">
              <w:rPr>
                <w:b/>
                <w:bCs/>
                <w:color w:val="FFFFFF" w:themeColor="background1"/>
                <w:sz w:val="20"/>
              </w:rPr>
              <w:t>INFERRED NEED</w:t>
            </w:r>
          </w:p>
          <w:p w14:paraId="1813292D" w14:textId="486CDE21" w:rsidR="008748D4" w:rsidRPr="004E5F49" w:rsidRDefault="008748D4" w:rsidP="004E5F49">
            <w:pPr>
              <w:contextualSpacing/>
              <w:jc w:val="center"/>
              <w:rPr>
                <w:rFonts w:eastAsiaTheme="minorHAnsi"/>
                <w:b/>
                <w:bCs/>
                <w:color w:val="FFFFFF" w:themeColor="background1"/>
                <w:sz w:val="20"/>
                <w:shd w:val="clear" w:color="auto" w:fill="E6E6E6"/>
              </w:rPr>
            </w:pPr>
          </w:p>
        </w:tc>
        <w:tc>
          <w:tcPr>
            <w:tcW w:w="3461" w:type="dxa"/>
            <w:gridSpan w:val="2"/>
            <w:shd w:val="clear" w:color="auto" w:fill="000000" w:themeFill="text1"/>
          </w:tcPr>
          <w:p w14:paraId="321F6B21" w14:textId="46B67A14" w:rsidR="00B642EE" w:rsidRPr="004E5F49" w:rsidRDefault="00064332" w:rsidP="004E5F49">
            <w:pPr>
              <w:contextualSpacing/>
              <w:jc w:val="center"/>
              <w:rPr>
                <w:b/>
                <w:bCs/>
                <w:color w:val="FFFFFF" w:themeColor="background1"/>
                <w:sz w:val="20"/>
              </w:rPr>
            </w:pPr>
            <w:r w:rsidRPr="004E5F49">
              <w:rPr>
                <w:b/>
                <w:bCs/>
                <w:color w:val="FFFFFF" w:themeColor="background1"/>
                <w:sz w:val="20"/>
              </w:rPr>
              <w:t>PROVEN NEED</w:t>
            </w:r>
          </w:p>
        </w:tc>
        <w:tc>
          <w:tcPr>
            <w:tcW w:w="3193" w:type="dxa"/>
            <w:gridSpan w:val="2"/>
            <w:shd w:val="clear" w:color="auto" w:fill="000000" w:themeFill="text1"/>
          </w:tcPr>
          <w:p w14:paraId="7A5DAB46" w14:textId="77DEE3E2" w:rsidR="00B642EE" w:rsidRPr="004E5F49" w:rsidRDefault="00064332" w:rsidP="004E5F49">
            <w:pPr>
              <w:contextualSpacing/>
              <w:jc w:val="center"/>
              <w:rPr>
                <w:b/>
                <w:bCs/>
                <w:color w:val="FFFFFF" w:themeColor="background1"/>
                <w:sz w:val="20"/>
              </w:rPr>
            </w:pPr>
            <w:r w:rsidRPr="004E5F49">
              <w:rPr>
                <w:b/>
                <w:bCs/>
                <w:color w:val="FFFFFF" w:themeColor="background1"/>
                <w:sz w:val="20"/>
              </w:rPr>
              <w:t>VERBALIZED NEED</w:t>
            </w:r>
          </w:p>
        </w:tc>
      </w:tr>
      <w:tr w:rsidR="00064332" w:rsidRPr="004E5F49" w14:paraId="3E3EA6D2" w14:textId="77777777" w:rsidTr="00063524">
        <w:trPr>
          <w:trHeight w:val="288"/>
          <w:jc w:val="center"/>
        </w:trPr>
        <w:sdt>
          <w:sdtPr>
            <w:rPr>
              <w:sz w:val="20"/>
            </w:rPr>
            <w:id w:val="-633634242"/>
            <w14:checkbox>
              <w14:checked w14:val="0"/>
              <w14:checkedState w14:val="2612" w14:font="MS Gothic"/>
              <w14:uncheckedState w14:val="2610" w14:font="MS Gothic"/>
            </w14:checkbox>
          </w:sdtPr>
          <w:sdtContent>
            <w:tc>
              <w:tcPr>
                <w:tcW w:w="416" w:type="dxa"/>
                <w:vAlign w:val="center"/>
              </w:tcPr>
              <w:p w14:paraId="6DB63C44" w14:textId="62D80AEE" w:rsidR="00064332" w:rsidRPr="004E5F49" w:rsidRDefault="004E5F49" w:rsidP="00BB4A68">
                <w:pPr>
                  <w:rPr>
                    <w:sz w:val="20"/>
                  </w:rPr>
                </w:pPr>
                <w:r w:rsidRPr="004E5F49">
                  <w:rPr>
                    <w:rFonts w:ascii="MS Gothic" w:eastAsia="MS Gothic" w:hAnsi="MS Gothic" w:hint="eastAsia"/>
                    <w:sz w:val="20"/>
                  </w:rPr>
                  <w:t>☐</w:t>
                </w:r>
              </w:p>
            </w:tc>
          </w:sdtContent>
        </w:sdt>
        <w:tc>
          <w:tcPr>
            <w:tcW w:w="2783" w:type="dxa"/>
            <w:vAlign w:val="center"/>
          </w:tcPr>
          <w:p w14:paraId="0D352F24" w14:textId="2D41CDA2" w:rsidR="006140B1" w:rsidRPr="007748BA" w:rsidRDefault="00064332" w:rsidP="00BB4A68">
            <w:pPr>
              <w:rPr>
                <w:sz w:val="18"/>
                <w:szCs w:val="18"/>
              </w:rPr>
            </w:pPr>
            <w:r w:rsidRPr="007748BA">
              <w:rPr>
                <w:sz w:val="18"/>
                <w:szCs w:val="18"/>
              </w:rPr>
              <w:t xml:space="preserve">Legislative/Regulatory Change </w:t>
            </w:r>
          </w:p>
        </w:tc>
        <w:sdt>
          <w:sdtPr>
            <w:rPr>
              <w:sz w:val="18"/>
              <w:szCs w:val="18"/>
            </w:rPr>
            <w:id w:val="328806820"/>
            <w14:checkbox>
              <w14:checked w14:val="0"/>
              <w14:checkedState w14:val="2612" w14:font="MS Gothic"/>
              <w14:uncheckedState w14:val="2610" w14:font="MS Gothic"/>
            </w14:checkbox>
          </w:sdtPr>
          <w:sdtContent>
            <w:tc>
              <w:tcPr>
                <w:tcW w:w="416" w:type="dxa"/>
                <w:vAlign w:val="center"/>
              </w:tcPr>
              <w:p w14:paraId="4C5BDF87" w14:textId="53723CCB" w:rsidR="00064332" w:rsidRPr="007748BA" w:rsidRDefault="00E9134B" w:rsidP="00BB4A68">
                <w:pPr>
                  <w:rPr>
                    <w:sz w:val="18"/>
                    <w:szCs w:val="18"/>
                  </w:rPr>
                </w:pPr>
                <w:r w:rsidRPr="007748BA">
                  <w:rPr>
                    <w:rFonts w:ascii="MS Gothic" w:eastAsia="MS Gothic" w:hAnsi="MS Gothic" w:hint="eastAsia"/>
                    <w:sz w:val="18"/>
                    <w:szCs w:val="18"/>
                  </w:rPr>
                  <w:t>☐</w:t>
                </w:r>
              </w:p>
            </w:tc>
          </w:sdtContent>
        </w:sdt>
        <w:tc>
          <w:tcPr>
            <w:tcW w:w="3045" w:type="dxa"/>
          </w:tcPr>
          <w:p w14:paraId="4C5E2BEE" w14:textId="50B6F7EE" w:rsidR="00064332" w:rsidRPr="007748BA" w:rsidRDefault="00486DC2" w:rsidP="00BB4A68">
            <w:pPr>
              <w:rPr>
                <w:sz w:val="18"/>
                <w:szCs w:val="18"/>
              </w:rPr>
            </w:pPr>
            <w:r w:rsidRPr="007748BA">
              <w:rPr>
                <w:rFonts w:eastAsiaTheme="minorHAnsi"/>
                <w:sz w:val="18"/>
                <w:szCs w:val="18"/>
              </w:rPr>
              <w:t>E</w:t>
            </w:r>
            <w:r w:rsidR="00064332" w:rsidRPr="007748BA">
              <w:rPr>
                <w:rFonts w:eastAsiaTheme="minorHAnsi"/>
                <w:sz w:val="18"/>
                <w:szCs w:val="18"/>
              </w:rPr>
              <w:t>xpert Opinion</w:t>
            </w:r>
          </w:p>
        </w:tc>
        <w:sdt>
          <w:sdtPr>
            <w:rPr>
              <w:sz w:val="18"/>
              <w:szCs w:val="18"/>
            </w:rPr>
            <w:id w:val="-873762692"/>
            <w14:checkbox>
              <w14:checked w14:val="0"/>
              <w14:checkedState w14:val="2612" w14:font="MS Gothic"/>
              <w14:uncheckedState w14:val="2610" w14:font="MS Gothic"/>
            </w14:checkbox>
          </w:sdtPr>
          <w:sdtContent>
            <w:tc>
              <w:tcPr>
                <w:tcW w:w="540" w:type="dxa"/>
                <w:vAlign w:val="center"/>
              </w:tcPr>
              <w:p w14:paraId="2FE6768B" w14:textId="06D65224" w:rsidR="00064332" w:rsidRPr="007748BA" w:rsidRDefault="00E9134B" w:rsidP="00BB4A68">
                <w:pPr>
                  <w:rPr>
                    <w:sz w:val="18"/>
                    <w:szCs w:val="18"/>
                  </w:rPr>
                </w:pPr>
                <w:r w:rsidRPr="007748BA">
                  <w:rPr>
                    <w:rFonts w:ascii="MS Gothic" w:eastAsia="MS Gothic" w:hAnsi="MS Gothic" w:hint="eastAsia"/>
                    <w:sz w:val="18"/>
                    <w:szCs w:val="18"/>
                  </w:rPr>
                  <w:t>☐</w:t>
                </w:r>
              </w:p>
            </w:tc>
          </w:sdtContent>
        </w:sdt>
        <w:tc>
          <w:tcPr>
            <w:tcW w:w="2653" w:type="dxa"/>
          </w:tcPr>
          <w:p w14:paraId="53C8179C" w14:textId="6DFEFA2B" w:rsidR="00064332" w:rsidRPr="007748BA" w:rsidRDefault="00064332" w:rsidP="00BB4A68">
            <w:pPr>
              <w:rPr>
                <w:sz w:val="18"/>
                <w:szCs w:val="18"/>
              </w:rPr>
            </w:pPr>
            <w:r w:rsidRPr="007748BA">
              <w:rPr>
                <w:rFonts w:eastAsiaTheme="minorHAnsi"/>
                <w:sz w:val="18"/>
                <w:szCs w:val="18"/>
              </w:rPr>
              <w:t xml:space="preserve">Needs Assessment Survey </w:t>
            </w:r>
          </w:p>
        </w:tc>
      </w:tr>
      <w:tr w:rsidR="00064332" w:rsidRPr="004E5F49" w14:paraId="549669E2" w14:textId="77777777" w:rsidTr="00063524">
        <w:trPr>
          <w:trHeight w:val="468"/>
          <w:jc w:val="center"/>
        </w:trPr>
        <w:sdt>
          <w:sdtPr>
            <w:rPr>
              <w:sz w:val="20"/>
            </w:rPr>
            <w:id w:val="301116199"/>
            <w14:checkbox>
              <w14:checked w14:val="0"/>
              <w14:checkedState w14:val="2612" w14:font="MS Gothic"/>
              <w14:uncheckedState w14:val="2610" w14:font="MS Gothic"/>
            </w14:checkbox>
          </w:sdtPr>
          <w:sdtContent>
            <w:tc>
              <w:tcPr>
                <w:tcW w:w="416" w:type="dxa"/>
                <w:vAlign w:val="center"/>
              </w:tcPr>
              <w:p w14:paraId="3F9EE79F" w14:textId="65456934" w:rsidR="00064332" w:rsidRPr="004E5F49" w:rsidRDefault="00E9134B" w:rsidP="00BB4A68">
                <w:pPr>
                  <w:rPr>
                    <w:sz w:val="20"/>
                  </w:rPr>
                </w:pPr>
                <w:r w:rsidRPr="004E5F49">
                  <w:rPr>
                    <w:rFonts w:ascii="MS Gothic" w:eastAsia="MS Gothic" w:hAnsi="MS Gothic" w:hint="eastAsia"/>
                    <w:sz w:val="20"/>
                  </w:rPr>
                  <w:t>☐</w:t>
                </w:r>
              </w:p>
            </w:tc>
          </w:sdtContent>
        </w:sdt>
        <w:tc>
          <w:tcPr>
            <w:tcW w:w="2783" w:type="dxa"/>
            <w:vAlign w:val="center"/>
          </w:tcPr>
          <w:p w14:paraId="04929664" w14:textId="58118764" w:rsidR="006140B1" w:rsidRPr="007748BA" w:rsidRDefault="00064332" w:rsidP="00BB4A68">
            <w:pPr>
              <w:rPr>
                <w:sz w:val="18"/>
                <w:szCs w:val="18"/>
              </w:rPr>
            </w:pPr>
            <w:r w:rsidRPr="007748BA">
              <w:rPr>
                <w:sz w:val="18"/>
                <w:szCs w:val="18"/>
              </w:rPr>
              <w:t>New/Updated National Guidelines</w:t>
            </w:r>
          </w:p>
        </w:tc>
        <w:sdt>
          <w:sdtPr>
            <w:rPr>
              <w:sz w:val="18"/>
              <w:szCs w:val="18"/>
            </w:rPr>
            <w:id w:val="-1776784447"/>
            <w14:checkbox>
              <w14:checked w14:val="0"/>
              <w14:checkedState w14:val="2612" w14:font="MS Gothic"/>
              <w14:uncheckedState w14:val="2610" w14:font="MS Gothic"/>
            </w14:checkbox>
          </w:sdtPr>
          <w:sdtContent>
            <w:tc>
              <w:tcPr>
                <w:tcW w:w="416" w:type="dxa"/>
                <w:vAlign w:val="center"/>
              </w:tcPr>
              <w:p w14:paraId="3702E49D" w14:textId="6AA4BB4F" w:rsidR="00064332" w:rsidRPr="007748BA" w:rsidRDefault="00226440" w:rsidP="00BB4A68">
                <w:pPr>
                  <w:rPr>
                    <w:sz w:val="18"/>
                    <w:szCs w:val="18"/>
                  </w:rPr>
                </w:pPr>
                <w:r w:rsidRPr="007748BA">
                  <w:rPr>
                    <w:rFonts w:ascii="MS Gothic" w:eastAsia="MS Gothic" w:hAnsi="MS Gothic" w:hint="eastAsia"/>
                    <w:sz w:val="18"/>
                    <w:szCs w:val="18"/>
                  </w:rPr>
                  <w:t>☐</w:t>
                </w:r>
              </w:p>
            </w:tc>
          </w:sdtContent>
        </w:sdt>
        <w:tc>
          <w:tcPr>
            <w:tcW w:w="3045" w:type="dxa"/>
            <w:vAlign w:val="center"/>
          </w:tcPr>
          <w:p w14:paraId="06A0347A" w14:textId="04758404" w:rsidR="00064332" w:rsidRPr="007748BA" w:rsidRDefault="004C30C1" w:rsidP="004C30C1">
            <w:pPr>
              <w:rPr>
                <w:sz w:val="18"/>
                <w:szCs w:val="18"/>
              </w:rPr>
            </w:pPr>
            <w:r w:rsidRPr="007748BA">
              <w:rPr>
                <w:rFonts w:eastAsiaTheme="minorHAnsi"/>
                <w:sz w:val="18"/>
                <w:szCs w:val="18"/>
              </w:rPr>
              <w:t>Licensure/Board/Recertification Requirements</w:t>
            </w:r>
          </w:p>
        </w:tc>
        <w:sdt>
          <w:sdtPr>
            <w:rPr>
              <w:sz w:val="18"/>
              <w:szCs w:val="18"/>
            </w:rPr>
            <w:id w:val="340437127"/>
            <w14:checkbox>
              <w14:checked w14:val="0"/>
              <w14:checkedState w14:val="2612" w14:font="MS Gothic"/>
              <w14:uncheckedState w14:val="2610" w14:font="MS Gothic"/>
            </w14:checkbox>
          </w:sdtPr>
          <w:sdtContent>
            <w:tc>
              <w:tcPr>
                <w:tcW w:w="540" w:type="dxa"/>
                <w:vAlign w:val="center"/>
              </w:tcPr>
              <w:p w14:paraId="1224828D" w14:textId="041072B4" w:rsidR="00064332" w:rsidRPr="007748BA" w:rsidRDefault="00E9134B" w:rsidP="00BB4A68">
                <w:pPr>
                  <w:rPr>
                    <w:sz w:val="18"/>
                    <w:szCs w:val="18"/>
                  </w:rPr>
                </w:pPr>
                <w:r w:rsidRPr="007748BA">
                  <w:rPr>
                    <w:rFonts w:ascii="MS Gothic" w:eastAsia="MS Gothic" w:hAnsi="MS Gothic" w:hint="eastAsia"/>
                    <w:sz w:val="18"/>
                    <w:szCs w:val="18"/>
                  </w:rPr>
                  <w:t>☐</w:t>
                </w:r>
              </w:p>
            </w:tc>
          </w:sdtContent>
        </w:sdt>
        <w:tc>
          <w:tcPr>
            <w:tcW w:w="2653" w:type="dxa"/>
          </w:tcPr>
          <w:p w14:paraId="4B09DDFF" w14:textId="330FA107" w:rsidR="00064332" w:rsidRPr="007748BA" w:rsidRDefault="00844BBB" w:rsidP="008748D4">
            <w:pPr>
              <w:rPr>
                <w:sz w:val="18"/>
                <w:szCs w:val="18"/>
              </w:rPr>
            </w:pPr>
            <w:r w:rsidRPr="007748BA">
              <w:rPr>
                <w:sz w:val="18"/>
                <w:szCs w:val="18"/>
              </w:rPr>
              <w:t xml:space="preserve">Request </w:t>
            </w:r>
            <w:r w:rsidR="00DD1B35" w:rsidRPr="007748BA">
              <w:rPr>
                <w:sz w:val="18"/>
                <w:szCs w:val="18"/>
              </w:rPr>
              <w:t>f</w:t>
            </w:r>
            <w:r w:rsidRPr="007748BA">
              <w:rPr>
                <w:sz w:val="18"/>
                <w:szCs w:val="18"/>
              </w:rPr>
              <w:t xml:space="preserve">rom </w:t>
            </w:r>
            <w:r w:rsidR="00692CD9" w:rsidRPr="007748BA">
              <w:rPr>
                <w:sz w:val="18"/>
                <w:szCs w:val="18"/>
              </w:rPr>
              <w:t>a P</w:t>
            </w:r>
            <w:r w:rsidRPr="007748BA">
              <w:rPr>
                <w:sz w:val="18"/>
                <w:szCs w:val="18"/>
              </w:rPr>
              <w:t xml:space="preserve">harmacy </w:t>
            </w:r>
            <w:r w:rsidR="00692CD9" w:rsidRPr="007748BA">
              <w:rPr>
                <w:sz w:val="18"/>
                <w:szCs w:val="18"/>
              </w:rPr>
              <w:t>P</w:t>
            </w:r>
            <w:r w:rsidRPr="007748BA">
              <w:rPr>
                <w:sz w:val="18"/>
                <w:szCs w:val="18"/>
              </w:rPr>
              <w:t>artner</w:t>
            </w:r>
            <w:r w:rsidR="00226440" w:rsidRPr="007748BA">
              <w:rPr>
                <w:sz w:val="18"/>
                <w:szCs w:val="18"/>
              </w:rPr>
              <w:t>/</w:t>
            </w:r>
            <w:r w:rsidR="00C67DCC" w:rsidRPr="007748BA">
              <w:rPr>
                <w:sz w:val="18"/>
                <w:szCs w:val="18"/>
              </w:rPr>
              <w:t xml:space="preserve"> </w:t>
            </w:r>
            <w:r w:rsidR="00DD1B35" w:rsidRPr="007748BA">
              <w:rPr>
                <w:sz w:val="18"/>
                <w:szCs w:val="18"/>
              </w:rPr>
              <w:t>C</w:t>
            </w:r>
            <w:r w:rsidR="00C67DCC" w:rsidRPr="007748BA">
              <w:rPr>
                <w:sz w:val="18"/>
                <w:szCs w:val="18"/>
              </w:rPr>
              <w:t xml:space="preserve">are </w:t>
            </w:r>
            <w:r w:rsidR="00DD1B35" w:rsidRPr="007748BA">
              <w:rPr>
                <w:sz w:val="18"/>
                <w:szCs w:val="18"/>
              </w:rPr>
              <w:t>T</w:t>
            </w:r>
            <w:r w:rsidR="00C67DCC" w:rsidRPr="007748BA">
              <w:rPr>
                <w:sz w:val="18"/>
                <w:szCs w:val="18"/>
              </w:rPr>
              <w:t xml:space="preserve">eam </w:t>
            </w:r>
            <w:r w:rsidR="00DD1B35" w:rsidRPr="007748BA">
              <w:rPr>
                <w:sz w:val="18"/>
                <w:szCs w:val="18"/>
              </w:rPr>
              <w:t>M</w:t>
            </w:r>
            <w:r w:rsidR="00C67DCC" w:rsidRPr="007748BA">
              <w:rPr>
                <w:sz w:val="18"/>
                <w:szCs w:val="18"/>
              </w:rPr>
              <w:t>ember</w:t>
            </w:r>
            <w:r w:rsidR="00AA7A84" w:rsidRPr="007748BA">
              <w:rPr>
                <w:sz w:val="18"/>
                <w:szCs w:val="18"/>
              </w:rPr>
              <w:t xml:space="preserve"> </w:t>
            </w:r>
          </w:p>
        </w:tc>
      </w:tr>
      <w:tr w:rsidR="00064332" w:rsidRPr="004E5F49" w14:paraId="34EBAF1C" w14:textId="77777777" w:rsidTr="00063524">
        <w:trPr>
          <w:trHeight w:val="288"/>
          <w:jc w:val="center"/>
        </w:trPr>
        <w:sdt>
          <w:sdtPr>
            <w:rPr>
              <w:sz w:val="20"/>
            </w:rPr>
            <w:id w:val="1301580082"/>
            <w14:checkbox>
              <w14:checked w14:val="0"/>
              <w14:checkedState w14:val="2612" w14:font="MS Gothic"/>
              <w14:uncheckedState w14:val="2610" w14:font="MS Gothic"/>
            </w14:checkbox>
          </w:sdtPr>
          <w:sdtContent>
            <w:tc>
              <w:tcPr>
                <w:tcW w:w="416" w:type="dxa"/>
                <w:vAlign w:val="center"/>
              </w:tcPr>
              <w:p w14:paraId="071A6CB6" w14:textId="75073498" w:rsidR="00064332" w:rsidRPr="004E5F49" w:rsidRDefault="00E9134B" w:rsidP="00BB4A68">
                <w:pPr>
                  <w:rPr>
                    <w:sz w:val="20"/>
                  </w:rPr>
                </w:pPr>
                <w:r w:rsidRPr="004E5F49">
                  <w:rPr>
                    <w:rFonts w:ascii="MS Gothic" w:eastAsia="MS Gothic" w:hAnsi="MS Gothic" w:hint="eastAsia"/>
                    <w:sz w:val="20"/>
                  </w:rPr>
                  <w:t>☐</w:t>
                </w:r>
              </w:p>
            </w:tc>
          </w:sdtContent>
        </w:sdt>
        <w:tc>
          <w:tcPr>
            <w:tcW w:w="2783" w:type="dxa"/>
            <w:vAlign w:val="center"/>
          </w:tcPr>
          <w:p w14:paraId="2968F2AC" w14:textId="3B5735D2" w:rsidR="006140B1" w:rsidRPr="007748BA" w:rsidRDefault="00064332" w:rsidP="004C30C1">
            <w:pPr>
              <w:rPr>
                <w:sz w:val="18"/>
                <w:szCs w:val="18"/>
              </w:rPr>
            </w:pPr>
            <w:r w:rsidRPr="007748BA">
              <w:rPr>
                <w:sz w:val="18"/>
                <w:szCs w:val="18"/>
              </w:rPr>
              <w:t>New Drugs/Treatment</w:t>
            </w:r>
          </w:p>
        </w:tc>
        <w:sdt>
          <w:sdtPr>
            <w:rPr>
              <w:sz w:val="18"/>
              <w:szCs w:val="18"/>
            </w:rPr>
            <w:id w:val="-1521773028"/>
            <w14:checkbox>
              <w14:checked w14:val="0"/>
              <w14:checkedState w14:val="2612" w14:font="MS Gothic"/>
              <w14:uncheckedState w14:val="2610" w14:font="MS Gothic"/>
            </w14:checkbox>
          </w:sdtPr>
          <w:sdtContent>
            <w:tc>
              <w:tcPr>
                <w:tcW w:w="416" w:type="dxa"/>
                <w:vAlign w:val="center"/>
              </w:tcPr>
              <w:p w14:paraId="6881A65E" w14:textId="7981EA40" w:rsidR="00064332" w:rsidRPr="007748BA" w:rsidRDefault="00E9134B" w:rsidP="00BB4A68">
                <w:pPr>
                  <w:rPr>
                    <w:sz w:val="18"/>
                    <w:szCs w:val="18"/>
                  </w:rPr>
                </w:pPr>
                <w:r w:rsidRPr="007748BA">
                  <w:rPr>
                    <w:rFonts w:ascii="MS Gothic" w:eastAsia="MS Gothic" w:hAnsi="MS Gothic" w:hint="eastAsia"/>
                    <w:sz w:val="18"/>
                    <w:szCs w:val="18"/>
                  </w:rPr>
                  <w:t>☐</w:t>
                </w:r>
              </w:p>
            </w:tc>
          </w:sdtContent>
        </w:sdt>
        <w:tc>
          <w:tcPr>
            <w:tcW w:w="3045" w:type="dxa"/>
          </w:tcPr>
          <w:p w14:paraId="3A3275B8" w14:textId="26C336AE" w:rsidR="00064332" w:rsidRPr="007748BA" w:rsidRDefault="004C30C1" w:rsidP="00BB4A68">
            <w:pPr>
              <w:rPr>
                <w:sz w:val="18"/>
                <w:szCs w:val="18"/>
              </w:rPr>
            </w:pPr>
            <w:r w:rsidRPr="007748BA">
              <w:rPr>
                <w:sz w:val="18"/>
                <w:szCs w:val="18"/>
              </w:rPr>
              <w:t>Epidemiologic Data</w:t>
            </w:r>
            <w:r w:rsidRPr="007748BA">
              <w:rPr>
                <w:sz w:val="18"/>
                <w:szCs w:val="18"/>
              </w:rPr>
              <w:t xml:space="preserve"> </w:t>
            </w:r>
          </w:p>
        </w:tc>
        <w:sdt>
          <w:sdtPr>
            <w:rPr>
              <w:sz w:val="18"/>
              <w:szCs w:val="18"/>
            </w:rPr>
            <w:id w:val="1789010335"/>
            <w14:checkbox>
              <w14:checked w14:val="0"/>
              <w14:checkedState w14:val="2612" w14:font="MS Gothic"/>
              <w14:uncheckedState w14:val="2610" w14:font="MS Gothic"/>
            </w14:checkbox>
          </w:sdtPr>
          <w:sdtContent>
            <w:tc>
              <w:tcPr>
                <w:tcW w:w="540" w:type="dxa"/>
                <w:vAlign w:val="center"/>
              </w:tcPr>
              <w:p w14:paraId="52AAC038" w14:textId="5242F79C" w:rsidR="00064332" w:rsidRPr="007748BA" w:rsidRDefault="00E9134B" w:rsidP="00BB4A68">
                <w:pPr>
                  <w:rPr>
                    <w:sz w:val="18"/>
                    <w:szCs w:val="18"/>
                  </w:rPr>
                </w:pPr>
                <w:r w:rsidRPr="007748BA">
                  <w:rPr>
                    <w:rFonts w:ascii="MS Gothic" w:eastAsia="MS Gothic" w:hAnsi="MS Gothic" w:hint="eastAsia"/>
                    <w:sz w:val="18"/>
                    <w:szCs w:val="18"/>
                  </w:rPr>
                  <w:t>☐</w:t>
                </w:r>
              </w:p>
            </w:tc>
          </w:sdtContent>
        </w:sdt>
        <w:tc>
          <w:tcPr>
            <w:tcW w:w="2653" w:type="dxa"/>
          </w:tcPr>
          <w:p w14:paraId="3CDAE764" w14:textId="27FB6956" w:rsidR="00064332" w:rsidRPr="007748BA" w:rsidRDefault="00B7042F" w:rsidP="00BB4A68">
            <w:pPr>
              <w:rPr>
                <w:sz w:val="18"/>
                <w:szCs w:val="18"/>
              </w:rPr>
            </w:pPr>
            <w:r w:rsidRPr="007748BA">
              <w:rPr>
                <w:sz w:val="18"/>
                <w:szCs w:val="18"/>
              </w:rPr>
              <w:t>AzPA Board, Committee, Staff</w:t>
            </w:r>
          </w:p>
        </w:tc>
      </w:tr>
      <w:tr w:rsidR="00AA7A84" w:rsidRPr="004E5F49" w14:paraId="34FA8FE0" w14:textId="77777777" w:rsidTr="00063524">
        <w:trPr>
          <w:trHeight w:val="288"/>
          <w:jc w:val="center"/>
        </w:trPr>
        <w:sdt>
          <w:sdtPr>
            <w:rPr>
              <w:sz w:val="20"/>
            </w:rPr>
            <w:id w:val="1462385676"/>
            <w14:checkbox>
              <w14:checked w14:val="0"/>
              <w14:checkedState w14:val="2612" w14:font="MS Gothic"/>
              <w14:uncheckedState w14:val="2610" w14:font="MS Gothic"/>
            </w14:checkbox>
          </w:sdtPr>
          <w:sdtContent>
            <w:tc>
              <w:tcPr>
                <w:tcW w:w="416" w:type="dxa"/>
                <w:vAlign w:val="center"/>
              </w:tcPr>
              <w:p w14:paraId="4A2E5F94" w14:textId="4B592B7B" w:rsidR="00AA7A84" w:rsidRPr="004E5F49" w:rsidRDefault="00E9134B" w:rsidP="00BB4A68">
                <w:pPr>
                  <w:rPr>
                    <w:sz w:val="20"/>
                  </w:rPr>
                </w:pPr>
                <w:r w:rsidRPr="004E5F49">
                  <w:rPr>
                    <w:rFonts w:ascii="MS Gothic" w:eastAsia="MS Gothic" w:hAnsi="MS Gothic" w:hint="eastAsia"/>
                    <w:sz w:val="20"/>
                  </w:rPr>
                  <w:t>☐</w:t>
                </w:r>
              </w:p>
            </w:tc>
          </w:sdtContent>
        </w:sdt>
        <w:tc>
          <w:tcPr>
            <w:tcW w:w="2783" w:type="dxa"/>
            <w:vAlign w:val="center"/>
          </w:tcPr>
          <w:p w14:paraId="50A99F76" w14:textId="7B09691A" w:rsidR="006140B1" w:rsidRPr="007748BA" w:rsidRDefault="00AA7A84" w:rsidP="007748BA">
            <w:pPr>
              <w:rPr>
                <w:sz w:val="18"/>
                <w:szCs w:val="18"/>
              </w:rPr>
            </w:pPr>
            <w:r w:rsidRPr="007748BA">
              <w:rPr>
                <w:sz w:val="18"/>
                <w:szCs w:val="18"/>
              </w:rPr>
              <w:t>Hot Topic</w:t>
            </w:r>
          </w:p>
        </w:tc>
        <w:sdt>
          <w:sdtPr>
            <w:rPr>
              <w:sz w:val="18"/>
              <w:szCs w:val="18"/>
            </w:rPr>
            <w:id w:val="1016190398"/>
            <w14:checkbox>
              <w14:checked w14:val="0"/>
              <w14:checkedState w14:val="2612" w14:font="MS Gothic"/>
              <w14:uncheckedState w14:val="2610" w14:font="MS Gothic"/>
            </w14:checkbox>
          </w:sdtPr>
          <w:sdtContent>
            <w:tc>
              <w:tcPr>
                <w:tcW w:w="416" w:type="dxa"/>
                <w:vAlign w:val="center"/>
              </w:tcPr>
              <w:p w14:paraId="19E5EC2B" w14:textId="079A467B" w:rsidR="00AA7A84" w:rsidRPr="007748BA" w:rsidRDefault="00E9134B" w:rsidP="00BB4A68">
                <w:pPr>
                  <w:rPr>
                    <w:sz w:val="18"/>
                    <w:szCs w:val="18"/>
                  </w:rPr>
                </w:pPr>
                <w:r w:rsidRPr="007748BA">
                  <w:rPr>
                    <w:rFonts w:ascii="MS Gothic" w:eastAsia="MS Gothic" w:hAnsi="MS Gothic" w:hint="eastAsia"/>
                    <w:sz w:val="18"/>
                    <w:szCs w:val="18"/>
                  </w:rPr>
                  <w:t>☐</w:t>
                </w:r>
              </w:p>
            </w:tc>
          </w:sdtContent>
        </w:sdt>
        <w:tc>
          <w:tcPr>
            <w:tcW w:w="3045" w:type="dxa"/>
          </w:tcPr>
          <w:p w14:paraId="165746FD" w14:textId="1C707231" w:rsidR="00AA7A84" w:rsidRPr="007748BA" w:rsidRDefault="004C30C1" w:rsidP="00BB4A68">
            <w:pPr>
              <w:rPr>
                <w:sz w:val="18"/>
                <w:szCs w:val="18"/>
              </w:rPr>
            </w:pPr>
            <w:r w:rsidRPr="007748BA">
              <w:rPr>
                <w:sz w:val="18"/>
                <w:szCs w:val="18"/>
              </w:rPr>
              <w:t>Legislative/Regulatory Requirement</w:t>
            </w:r>
          </w:p>
        </w:tc>
        <w:sdt>
          <w:sdtPr>
            <w:rPr>
              <w:sz w:val="18"/>
              <w:szCs w:val="18"/>
            </w:rPr>
            <w:id w:val="-63567986"/>
            <w14:checkbox>
              <w14:checked w14:val="0"/>
              <w14:checkedState w14:val="2612" w14:font="MS Gothic"/>
              <w14:uncheckedState w14:val="2610" w14:font="MS Gothic"/>
            </w14:checkbox>
          </w:sdtPr>
          <w:sdtContent>
            <w:tc>
              <w:tcPr>
                <w:tcW w:w="540" w:type="dxa"/>
                <w:vAlign w:val="center"/>
              </w:tcPr>
              <w:p w14:paraId="09C4A1CE" w14:textId="2F2C0F65" w:rsidR="00AA7A84" w:rsidRPr="007748BA" w:rsidRDefault="00E9134B" w:rsidP="00BB4A68">
                <w:pPr>
                  <w:rPr>
                    <w:sz w:val="18"/>
                    <w:szCs w:val="18"/>
                  </w:rPr>
                </w:pPr>
                <w:r w:rsidRPr="007748BA">
                  <w:rPr>
                    <w:rFonts w:ascii="MS Gothic" w:eastAsia="MS Gothic" w:hAnsi="MS Gothic" w:hint="eastAsia"/>
                    <w:sz w:val="18"/>
                    <w:szCs w:val="18"/>
                  </w:rPr>
                  <w:t>☐</w:t>
                </w:r>
              </w:p>
            </w:tc>
          </w:sdtContent>
        </w:sdt>
        <w:tc>
          <w:tcPr>
            <w:tcW w:w="2653" w:type="dxa"/>
          </w:tcPr>
          <w:p w14:paraId="2D4B1893" w14:textId="00C5F96B" w:rsidR="00AA7A84" w:rsidRPr="007748BA" w:rsidRDefault="0008538F" w:rsidP="00BB4A68">
            <w:pPr>
              <w:rPr>
                <w:sz w:val="18"/>
                <w:szCs w:val="18"/>
              </w:rPr>
            </w:pPr>
            <w:r w:rsidRPr="007748BA">
              <w:rPr>
                <w:sz w:val="18"/>
                <w:szCs w:val="18"/>
              </w:rPr>
              <w:t xml:space="preserve">Regularly </w:t>
            </w:r>
            <w:r w:rsidR="00DA733E" w:rsidRPr="007748BA">
              <w:rPr>
                <w:sz w:val="18"/>
                <w:szCs w:val="18"/>
              </w:rPr>
              <w:t>S</w:t>
            </w:r>
            <w:r w:rsidRPr="007748BA">
              <w:rPr>
                <w:sz w:val="18"/>
                <w:szCs w:val="18"/>
              </w:rPr>
              <w:t xml:space="preserve">cheduled </w:t>
            </w:r>
            <w:r w:rsidR="00DA733E" w:rsidRPr="007748BA">
              <w:rPr>
                <w:sz w:val="18"/>
                <w:szCs w:val="18"/>
              </w:rPr>
              <w:t>Series</w:t>
            </w:r>
            <w:r w:rsidR="006C4B32" w:rsidRPr="007748BA">
              <w:rPr>
                <w:sz w:val="18"/>
                <w:szCs w:val="18"/>
              </w:rPr>
              <w:t>*</w:t>
            </w:r>
            <w:r w:rsidR="00DA733E" w:rsidRPr="007748BA">
              <w:rPr>
                <w:sz w:val="18"/>
                <w:szCs w:val="18"/>
              </w:rPr>
              <w:t xml:space="preserve"> </w:t>
            </w:r>
          </w:p>
        </w:tc>
      </w:tr>
      <w:tr w:rsidR="00AA7A84" w:rsidRPr="004E5F49" w14:paraId="0ECA3332" w14:textId="77777777" w:rsidTr="00063524">
        <w:trPr>
          <w:trHeight w:val="360"/>
          <w:jc w:val="center"/>
        </w:trPr>
        <w:sdt>
          <w:sdtPr>
            <w:rPr>
              <w:sz w:val="20"/>
            </w:rPr>
            <w:id w:val="-942301386"/>
            <w14:checkbox>
              <w14:checked w14:val="0"/>
              <w14:checkedState w14:val="2612" w14:font="MS Gothic"/>
              <w14:uncheckedState w14:val="2610" w14:font="MS Gothic"/>
            </w14:checkbox>
          </w:sdtPr>
          <w:sdtContent>
            <w:tc>
              <w:tcPr>
                <w:tcW w:w="416" w:type="dxa"/>
                <w:vAlign w:val="center"/>
              </w:tcPr>
              <w:p w14:paraId="516FBD5F" w14:textId="4624361E" w:rsidR="00AA7A84" w:rsidRPr="004E5F49" w:rsidRDefault="00E9134B" w:rsidP="00BB4A68">
                <w:pPr>
                  <w:rPr>
                    <w:sz w:val="20"/>
                  </w:rPr>
                </w:pPr>
                <w:r w:rsidRPr="004E5F49">
                  <w:rPr>
                    <w:rFonts w:ascii="MS Gothic" w:eastAsia="MS Gothic" w:hAnsi="MS Gothic" w:hint="eastAsia"/>
                    <w:sz w:val="20"/>
                  </w:rPr>
                  <w:t>☐</w:t>
                </w:r>
              </w:p>
            </w:tc>
          </w:sdtContent>
        </w:sdt>
        <w:tc>
          <w:tcPr>
            <w:tcW w:w="2783" w:type="dxa"/>
            <w:vAlign w:val="center"/>
          </w:tcPr>
          <w:p w14:paraId="0B6E615D" w14:textId="51FA2790" w:rsidR="006140B1" w:rsidRPr="007748BA" w:rsidRDefault="00AA7A84" w:rsidP="00BB4A68">
            <w:pPr>
              <w:rPr>
                <w:sz w:val="18"/>
                <w:szCs w:val="18"/>
              </w:rPr>
            </w:pPr>
            <w:r w:rsidRPr="007748BA">
              <w:rPr>
                <w:sz w:val="18"/>
                <w:szCs w:val="18"/>
              </w:rPr>
              <w:t>New Technology, Assays, Methods, Techniques</w:t>
            </w:r>
          </w:p>
        </w:tc>
        <w:sdt>
          <w:sdtPr>
            <w:rPr>
              <w:sz w:val="18"/>
              <w:szCs w:val="18"/>
            </w:rPr>
            <w:id w:val="-1905517691"/>
            <w14:checkbox>
              <w14:checked w14:val="0"/>
              <w14:checkedState w14:val="2612" w14:font="MS Gothic"/>
              <w14:uncheckedState w14:val="2610" w14:font="MS Gothic"/>
            </w14:checkbox>
          </w:sdtPr>
          <w:sdtContent>
            <w:tc>
              <w:tcPr>
                <w:tcW w:w="416" w:type="dxa"/>
                <w:vAlign w:val="center"/>
              </w:tcPr>
              <w:p w14:paraId="5C54023A" w14:textId="12087895" w:rsidR="00AA7A84" w:rsidRPr="007748BA" w:rsidRDefault="00BC179D" w:rsidP="00BB4A68">
                <w:pPr>
                  <w:rPr>
                    <w:sz w:val="18"/>
                    <w:szCs w:val="18"/>
                  </w:rPr>
                </w:pPr>
                <w:r w:rsidRPr="007748BA">
                  <w:rPr>
                    <w:rFonts w:ascii="MS Gothic" w:eastAsia="MS Gothic" w:hAnsi="MS Gothic" w:hint="eastAsia"/>
                    <w:sz w:val="18"/>
                    <w:szCs w:val="18"/>
                  </w:rPr>
                  <w:t>☐</w:t>
                </w:r>
              </w:p>
            </w:tc>
          </w:sdtContent>
        </w:sdt>
        <w:tc>
          <w:tcPr>
            <w:tcW w:w="3045" w:type="dxa"/>
          </w:tcPr>
          <w:p w14:paraId="2499F039" w14:textId="53FFABAA" w:rsidR="00AA7A84" w:rsidRPr="007748BA" w:rsidRDefault="004C30C1" w:rsidP="00BB4A68">
            <w:pPr>
              <w:rPr>
                <w:sz w:val="18"/>
                <w:szCs w:val="18"/>
              </w:rPr>
            </w:pPr>
            <w:r w:rsidRPr="007748BA">
              <w:rPr>
                <w:sz w:val="18"/>
                <w:szCs w:val="18"/>
              </w:rPr>
              <w:t>Quality assurance/audit data/ Incident/event reporting system</w:t>
            </w:r>
            <w:r w:rsidRPr="007748BA">
              <w:rPr>
                <w:sz w:val="18"/>
                <w:szCs w:val="18"/>
              </w:rPr>
              <w:t xml:space="preserve">s </w:t>
            </w:r>
          </w:p>
        </w:tc>
        <w:sdt>
          <w:sdtPr>
            <w:rPr>
              <w:sz w:val="18"/>
              <w:szCs w:val="18"/>
            </w:rPr>
            <w:id w:val="1383601159"/>
            <w14:checkbox>
              <w14:checked w14:val="0"/>
              <w14:checkedState w14:val="2612" w14:font="MS Gothic"/>
              <w14:uncheckedState w14:val="2610" w14:font="MS Gothic"/>
            </w14:checkbox>
          </w:sdtPr>
          <w:sdtContent>
            <w:tc>
              <w:tcPr>
                <w:tcW w:w="540" w:type="dxa"/>
                <w:vAlign w:val="center"/>
              </w:tcPr>
              <w:p w14:paraId="44B106C3" w14:textId="0D482D80" w:rsidR="00AA7A84" w:rsidRPr="007748BA" w:rsidRDefault="00845678" w:rsidP="00BB4A68">
                <w:pPr>
                  <w:rPr>
                    <w:sz w:val="18"/>
                    <w:szCs w:val="18"/>
                  </w:rPr>
                </w:pPr>
                <w:r w:rsidRPr="007748BA">
                  <w:rPr>
                    <w:rFonts w:ascii="MS Gothic" w:eastAsia="MS Gothic" w:hAnsi="MS Gothic" w:hint="eastAsia"/>
                    <w:sz w:val="18"/>
                    <w:szCs w:val="18"/>
                  </w:rPr>
                  <w:t>☐</w:t>
                </w:r>
              </w:p>
            </w:tc>
          </w:sdtContent>
        </w:sdt>
        <w:tc>
          <w:tcPr>
            <w:tcW w:w="2653" w:type="dxa"/>
          </w:tcPr>
          <w:p w14:paraId="40A18077" w14:textId="654C8748" w:rsidR="00845678" w:rsidRPr="007748BA" w:rsidRDefault="00845678" w:rsidP="00BB4A68">
            <w:pPr>
              <w:rPr>
                <w:sz w:val="18"/>
                <w:szCs w:val="18"/>
              </w:rPr>
            </w:pPr>
            <w:r w:rsidRPr="007748BA">
              <w:rPr>
                <w:sz w:val="18"/>
                <w:szCs w:val="18"/>
              </w:rPr>
              <w:t>Patient Problem Inventories</w:t>
            </w:r>
          </w:p>
        </w:tc>
      </w:tr>
      <w:tr w:rsidR="00AA7A84" w:rsidRPr="004E5F49" w14:paraId="2429C672" w14:textId="77777777" w:rsidTr="00063524">
        <w:trPr>
          <w:trHeight w:val="80"/>
          <w:jc w:val="center"/>
        </w:trPr>
        <w:tc>
          <w:tcPr>
            <w:tcW w:w="416" w:type="dxa"/>
            <w:vAlign w:val="center"/>
          </w:tcPr>
          <w:p w14:paraId="7F773F14" w14:textId="01A680BE" w:rsidR="00AA7A84" w:rsidRPr="004E5F49" w:rsidRDefault="00AA7A84" w:rsidP="00BB4A68">
            <w:pPr>
              <w:rPr>
                <w:rFonts w:eastAsiaTheme="minorHAnsi"/>
                <w:color w:val="2B579A"/>
                <w:sz w:val="20"/>
                <w:shd w:val="clear" w:color="auto" w:fill="E6E6E6"/>
              </w:rPr>
            </w:pPr>
          </w:p>
        </w:tc>
        <w:tc>
          <w:tcPr>
            <w:tcW w:w="2783" w:type="dxa"/>
            <w:vAlign w:val="center"/>
          </w:tcPr>
          <w:p w14:paraId="1CBBD270" w14:textId="77777777" w:rsidR="00AA7A84" w:rsidRPr="007748BA" w:rsidRDefault="00AA7A84" w:rsidP="00BB4A68">
            <w:pPr>
              <w:rPr>
                <w:sz w:val="18"/>
                <w:szCs w:val="18"/>
              </w:rPr>
            </w:pPr>
          </w:p>
        </w:tc>
        <w:sdt>
          <w:sdtPr>
            <w:rPr>
              <w:sz w:val="18"/>
              <w:szCs w:val="18"/>
            </w:rPr>
            <w:id w:val="-1744098076"/>
            <w14:checkbox>
              <w14:checked w14:val="0"/>
              <w14:checkedState w14:val="2612" w14:font="MS Gothic"/>
              <w14:uncheckedState w14:val="2610" w14:font="MS Gothic"/>
            </w14:checkbox>
          </w:sdtPr>
          <w:sdtContent>
            <w:tc>
              <w:tcPr>
                <w:tcW w:w="416" w:type="dxa"/>
                <w:vAlign w:val="center"/>
              </w:tcPr>
              <w:p w14:paraId="36DBC2A8" w14:textId="2F756438" w:rsidR="00AA7A84" w:rsidRPr="007748BA" w:rsidRDefault="00E9134B" w:rsidP="00BB4A68">
                <w:pPr>
                  <w:rPr>
                    <w:sz w:val="18"/>
                    <w:szCs w:val="18"/>
                  </w:rPr>
                </w:pPr>
                <w:r w:rsidRPr="007748BA">
                  <w:rPr>
                    <w:rFonts w:ascii="MS Gothic" w:eastAsia="MS Gothic" w:hAnsi="MS Gothic" w:hint="eastAsia"/>
                    <w:sz w:val="18"/>
                    <w:szCs w:val="18"/>
                  </w:rPr>
                  <w:t>☐</w:t>
                </w:r>
              </w:p>
            </w:tc>
          </w:sdtContent>
        </w:sdt>
        <w:tc>
          <w:tcPr>
            <w:tcW w:w="3045" w:type="dxa"/>
          </w:tcPr>
          <w:p w14:paraId="6C84C304" w14:textId="4CEFF96F" w:rsidR="006140B1" w:rsidRPr="007748BA" w:rsidRDefault="004C30C1" w:rsidP="00486DC2">
            <w:pPr>
              <w:rPr>
                <w:sz w:val="18"/>
                <w:szCs w:val="18"/>
              </w:rPr>
            </w:pPr>
            <w:r w:rsidRPr="007748BA">
              <w:rPr>
                <w:sz w:val="18"/>
                <w:szCs w:val="18"/>
              </w:rPr>
              <w:t>Statistics-DHS/Infection Control</w:t>
            </w:r>
          </w:p>
        </w:tc>
        <w:tc>
          <w:tcPr>
            <w:tcW w:w="540" w:type="dxa"/>
            <w:vAlign w:val="center"/>
          </w:tcPr>
          <w:p w14:paraId="2B91404A" w14:textId="5DC7640F" w:rsidR="00AA7A84" w:rsidRPr="007748BA" w:rsidRDefault="00AA7A84" w:rsidP="00BB4A68">
            <w:pPr>
              <w:rPr>
                <w:sz w:val="18"/>
                <w:szCs w:val="18"/>
              </w:rPr>
            </w:pPr>
          </w:p>
        </w:tc>
        <w:tc>
          <w:tcPr>
            <w:tcW w:w="2653" w:type="dxa"/>
          </w:tcPr>
          <w:p w14:paraId="3C3A505D" w14:textId="09CD7F17" w:rsidR="00AA7A84" w:rsidRPr="007748BA" w:rsidRDefault="00AA7A84" w:rsidP="00BB4A68">
            <w:pPr>
              <w:rPr>
                <w:sz w:val="18"/>
                <w:szCs w:val="18"/>
              </w:rPr>
            </w:pPr>
          </w:p>
        </w:tc>
      </w:tr>
      <w:tr w:rsidR="00AA7A84" w:rsidRPr="004E5F49" w14:paraId="6BC8FF83" w14:textId="77777777" w:rsidTr="00063524">
        <w:trPr>
          <w:trHeight w:val="225"/>
          <w:jc w:val="center"/>
        </w:trPr>
        <w:tc>
          <w:tcPr>
            <w:tcW w:w="416" w:type="dxa"/>
            <w:vAlign w:val="center"/>
          </w:tcPr>
          <w:p w14:paraId="57A9C09C" w14:textId="46B48965" w:rsidR="00AA7A84" w:rsidRPr="004E5F49" w:rsidRDefault="00AA7A84" w:rsidP="00BB4A68">
            <w:pPr>
              <w:rPr>
                <w:rFonts w:eastAsiaTheme="minorHAnsi"/>
                <w:color w:val="2B579A"/>
                <w:sz w:val="20"/>
                <w:shd w:val="clear" w:color="auto" w:fill="E6E6E6"/>
              </w:rPr>
            </w:pPr>
          </w:p>
        </w:tc>
        <w:tc>
          <w:tcPr>
            <w:tcW w:w="2783" w:type="dxa"/>
            <w:vAlign w:val="center"/>
          </w:tcPr>
          <w:p w14:paraId="264F0EF8" w14:textId="77777777" w:rsidR="00AA7A84" w:rsidRPr="007748BA" w:rsidRDefault="00AA7A84" w:rsidP="00BB4A68">
            <w:pPr>
              <w:rPr>
                <w:sz w:val="18"/>
                <w:szCs w:val="18"/>
              </w:rPr>
            </w:pPr>
          </w:p>
        </w:tc>
        <w:sdt>
          <w:sdtPr>
            <w:rPr>
              <w:sz w:val="18"/>
              <w:szCs w:val="18"/>
            </w:rPr>
            <w:id w:val="539952284"/>
            <w14:checkbox>
              <w14:checked w14:val="0"/>
              <w14:checkedState w14:val="2612" w14:font="MS Gothic"/>
              <w14:uncheckedState w14:val="2610" w14:font="MS Gothic"/>
            </w14:checkbox>
          </w:sdtPr>
          <w:sdtContent>
            <w:tc>
              <w:tcPr>
                <w:tcW w:w="416" w:type="dxa"/>
                <w:vAlign w:val="center"/>
              </w:tcPr>
              <w:p w14:paraId="5376837E" w14:textId="63C941B7" w:rsidR="00AA7A84" w:rsidRPr="007748BA" w:rsidRDefault="00E9134B" w:rsidP="00BB4A68">
                <w:pPr>
                  <w:rPr>
                    <w:sz w:val="18"/>
                    <w:szCs w:val="18"/>
                  </w:rPr>
                </w:pPr>
                <w:r w:rsidRPr="007748BA">
                  <w:rPr>
                    <w:rFonts w:ascii="MS Gothic" w:eastAsia="MS Gothic" w:hAnsi="MS Gothic" w:hint="eastAsia"/>
                    <w:sz w:val="18"/>
                    <w:szCs w:val="18"/>
                  </w:rPr>
                  <w:t>☐</w:t>
                </w:r>
              </w:p>
            </w:tc>
          </w:sdtContent>
        </w:sdt>
        <w:tc>
          <w:tcPr>
            <w:tcW w:w="3045" w:type="dxa"/>
          </w:tcPr>
          <w:p w14:paraId="41FE01F5" w14:textId="339C50B3" w:rsidR="006140B1" w:rsidRPr="007748BA" w:rsidRDefault="00226440" w:rsidP="00515C6C">
            <w:pPr>
              <w:rPr>
                <w:sz w:val="18"/>
                <w:szCs w:val="18"/>
              </w:rPr>
            </w:pPr>
            <w:r w:rsidRPr="007748BA">
              <w:rPr>
                <w:sz w:val="18"/>
                <w:szCs w:val="18"/>
              </w:rPr>
              <w:t>Morbidity/Mortality</w:t>
            </w:r>
          </w:p>
        </w:tc>
        <w:tc>
          <w:tcPr>
            <w:tcW w:w="540" w:type="dxa"/>
            <w:vAlign w:val="center"/>
          </w:tcPr>
          <w:p w14:paraId="45EFB134" w14:textId="4556766E" w:rsidR="00AA7A84" w:rsidRPr="007748BA" w:rsidRDefault="00AA7A84" w:rsidP="00BB4A68">
            <w:pPr>
              <w:rPr>
                <w:sz w:val="18"/>
                <w:szCs w:val="18"/>
              </w:rPr>
            </w:pPr>
          </w:p>
        </w:tc>
        <w:tc>
          <w:tcPr>
            <w:tcW w:w="2653" w:type="dxa"/>
          </w:tcPr>
          <w:p w14:paraId="489DE0E1" w14:textId="39B09277" w:rsidR="00AA7A84" w:rsidRPr="007748BA" w:rsidRDefault="00AA7A84" w:rsidP="00BB4A68">
            <w:pPr>
              <w:rPr>
                <w:sz w:val="18"/>
                <w:szCs w:val="18"/>
              </w:rPr>
            </w:pPr>
          </w:p>
        </w:tc>
      </w:tr>
      <w:tr w:rsidR="004C30C1" w:rsidRPr="004E5F49" w14:paraId="088AB54C" w14:textId="77777777" w:rsidTr="00063524">
        <w:trPr>
          <w:jc w:val="center"/>
        </w:trPr>
        <w:sdt>
          <w:sdtPr>
            <w:rPr>
              <w:rFonts w:eastAsiaTheme="minorHAnsi"/>
              <w:sz w:val="20"/>
              <w:shd w:val="clear" w:color="auto" w:fill="E6E6E6"/>
            </w:rPr>
            <w:id w:val="-938759931"/>
            <w14:checkbox>
              <w14:checked w14:val="0"/>
              <w14:checkedState w14:val="2612" w14:font="MS Gothic"/>
              <w14:uncheckedState w14:val="2610" w14:font="MS Gothic"/>
            </w14:checkbox>
          </w:sdtPr>
          <w:sdtContent>
            <w:tc>
              <w:tcPr>
                <w:tcW w:w="416" w:type="dxa"/>
                <w:vAlign w:val="center"/>
              </w:tcPr>
              <w:p w14:paraId="606F1AEE" w14:textId="7FBC0895" w:rsidR="004C30C1" w:rsidRPr="007748BA" w:rsidRDefault="007748BA" w:rsidP="00BB4A68">
                <w:pPr>
                  <w:rPr>
                    <w:rFonts w:eastAsiaTheme="minorHAnsi"/>
                    <w:sz w:val="20"/>
                    <w:shd w:val="clear" w:color="auto" w:fill="E6E6E6"/>
                  </w:rPr>
                </w:pPr>
                <w:r w:rsidRPr="007748BA">
                  <w:rPr>
                    <w:rFonts w:ascii="MS Gothic" w:eastAsia="MS Gothic" w:hAnsi="MS Gothic" w:hint="eastAsia"/>
                    <w:sz w:val="20"/>
                    <w:shd w:val="clear" w:color="auto" w:fill="E6E6E6"/>
                  </w:rPr>
                  <w:t>☐</w:t>
                </w:r>
              </w:p>
            </w:tc>
          </w:sdtContent>
        </w:sdt>
        <w:tc>
          <w:tcPr>
            <w:tcW w:w="9437" w:type="dxa"/>
            <w:gridSpan w:val="5"/>
            <w:vAlign w:val="center"/>
          </w:tcPr>
          <w:p w14:paraId="46E94444" w14:textId="77777777" w:rsidR="004C30C1" w:rsidRDefault="004C30C1" w:rsidP="00BB4A68">
            <w:pPr>
              <w:rPr>
                <w:sz w:val="18"/>
                <w:szCs w:val="18"/>
              </w:rPr>
            </w:pPr>
            <w:r w:rsidRPr="007748BA">
              <w:rPr>
                <w:sz w:val="18"/>
                <w:szCs w:val="18"/>
              </w:rPr>
              <w:t>Peer-Reviewed Literature (List 2 citations below)</w:t>
            </w:r>
          </w:p>
          <w:p w14:paraId="34890B7E" w14:textId="6D739DD8" w:rsidR="00D70F19" w:rsidRPr="007748BA" w:rsidRDefault="00D70F19" w:rsidP="00BB4A68">
            <w:pPr>
              <w:rPr>
                <w:sz w:val="18"/>
                <w:szCs w:val="18"/>
              </w:rPr>
            </w:pPr>
          </w:p>
        </w:tc>
      </w:tr>
    </w:tbl>
    <w:p w14:paraId="5512717B" w14:textId="6637C13C" w:rsidR="006A3C51" w:rsidRPr="00B171B6" w:rsidRDefault="006C4B32" w:rsidP="003967DA">
      <w:pPr>
        <w:contextualSpacing/>
        <w:rPr>
          <w:i/>
          <w:iCs/>
          <w:color w:val="1F497D" w:themeColor="text2"/>
          <w:sz w:val="18"/>
        </w:rPr>
      </w:pPr>
      <w:r w:rsidRPr="00B171B6">
        <w:rPr>
          <w:b/>
          <w:bCs/>
          <w:i/>
          <w:iCs/>
          <w:color w:val="1F497D" w:themeColor="text2"/>
          <w:sz w:val="18"/>
        </w:rPr>
        <w:t>Regularly Scheduled Series.</w:t>
      </w:r>
      <w:r w:rsidRPr="00B171B6">
        <w:rPr>
          <w:i/>
          <w:iCs/>
          <w:color w:val="1F497D" w:themeColor="text2"/>
          <w:sz w:val="18"/>
        </w:rPr>
        <w:t xml:space="preserve"> A regularly scheduled series (RSS) is a series of multiple </w:t>
      </w:r>
      <w:r w:rsidR="00B171B6" w:rsidRPr="00B171B6">
        <w:rPr>
          <w:i/>
          <w:iCs/>
          <w:color w:val="1F497D" w:themeColor="text2"/>
          <w:sz w:val="18"/>
        </w:rPr>
        <w:t xml:space="preserve">distinct </w:t>
      </w:r>
      <w:r w:rsidRPr="00B171B6">
        <w:rPr>
          <w:i/>
          <w:iCs/>
          <w:color w:val="1F497D" w:themeColor="text2"/>
          <w:sz w:val="18"/>
        </w:rPr>
        <w:t xml:space="preserve">live </w:t>
      </w:r>
      <w:r w:rsidR="00576DB4" w:rsidRPr="00B171B6">
        <w:rPr>
          <w:i/>
          <w:iCs/>
          <w:color w:val="1F497D" w:themeColor="text2"/>
          <w:sz w:val="18"/>
        </w:rPr>
        <w:t>CPE</w:t>
      </w:r>
      <w:r w:rsidRPr="00B171B6">
        <w:rPr>
          <w:i/>
          <w:iCs/>
          <w:color w:val="1F497D" w:themeColor="text2"/>
          <w:sz w:val="18"/>
        </w:rPr>
        <w:t xml:space="preserve"> sessions that occur on an ongoing, scheduled basis (</w:t>
      </w:r>
      <w:r w:rsidR="00576DB4" w:rsidRPr="00B171B6">
        <w:rPr>
          <w:i/>
          <w:iCs/>
          <w:color w:val="1F497D" w:themeColor="text2"/>
          <w:sz w:val="18"/>
        </w:rPr>
        <w:t>e.g.,</w:t>
      </w:r>
      <w:r w:rsidRPr="00B171B6">
        <w:rPr>
          <w:i/>
          <w:iCs/>
          <w:color w:val="1F497D" w:themeColor="text2"/>
          <w:sz w:val="18"/>
        </w:rPr>
        <w:t xml:space="preserve"> weekly, monthly, quarterly). Examples</w:t>
      </w:r>
      <w:r w:rsidR="00576DB4" w:rsidRPr="00B171B6">
        <w:rPr>
          <w:i/>
          <w:iCs/>
          <w:color w:val="1F497D" w:themeColor="text2"/>
          <w:sz w:val="18"/>
        </w:rPr>
        <w:t xml:space="preserve">: </w:t>
      </w:r>
      <w:r w:rsidRPr="00B171B6">
        <w:rPr>
          <w:i/>
          <w:iCs/>
          <w:color w:val="1F497D" w:themeColor="text2"/>
          <w:sz w:val="18"/>
        </w:rPr>
        <w:t xml:space="preserve">grand rounds, tumor boards, morbidity and mortality (M&amp;M) conferences, and journal club. </w:t>
      </w:r>
    </w:p>
    <w:p w14:paraId="4D66600B" w14:textId="77777777" w:rsidR="00B171B6" w:rsidRPr="00B171B6" w:rsidRDefault="00B171B6" w:rsidP="003967DA">
      <w:pPr>
        <w:contextualSpacing/>
        <w:rPr>
          <w:i/>
          <w:iCs/>
          <w:color w:val="1F497D" w:themeColor="text2"/>
          <w:sz w:val="16"/>
          <w:szCs w:val="18"/>
        </w:rPr>
      </w:pPr>
    </w:p>
    <w:p w14:paraId="5B0E7440" w14:textId="7C37E567" w:rsidR="004C30C1" w:rsidRPr="00063524" w:rsidRDefault="004C30C1" w:rsidP="00063524">
      <w:r w:rsidRPr="00063524">
        <w:t>If you selected Peer Reviewed Literature: </w:t>
      </w:r>
      <w:r w:rsidR="009E4918" w:rsidRPr="00063524">
        <w:t xml:space="preserve">Identify the name of expert, guideline, research, etc. </w:t>
      </w:r>
      <w:r w:rsidRPr="00063524">
        <w:t>&amp; list w</w:t>
      </w:r>
      <w:r w:rsidRPr="00063524">
        <w:t xml:space="preserve">hat </w:t>
      </w:r>
      <w:r w:rsidR="00B171B6" w:rsidRPr="00063524">
        <w:t xml:space="preserve">it </w:t>
      </w:r>
      <w:r w:rsidRPr="00063524">
        <w:t>say</w:t>
      </w:r>
      <w:r w:rsidR="00B171B6" w:rsidRPr="00063524">
        <w:t>s</w:t>
      </w:r>
      <w:r w:rsidRPr="00063524">
        <w:t xml:space="preserve"> that supports the need? </w:t>
      </w:r>
    </w:p>
    <w:sdt>
      <w:sdtPr>
        <w:rPr>
          <w:rFonts w:eastAsiaTheme="minorHAnsi"/>
        </w:rPr>
        <w:id w:val="-1233388661"/>
        <w:placeholder>
          <w:docPart w:val="DefaultPlaceholder_-1854013440"/>
        </w:placeholder>
        <w:showingPlcHdr/>
      </w:sdtPr>
      <w:sdtContent>
        <w:p w14:paraId="717C6750" w14:textId="38580486" w:rsidR="00680EE9" w:rsidRDefault="00B65ADF" w:rsidP="00B65ADF">
          <w:pPr>
            <w:pBdr>
              <w:top w:val="single" w:sz="4" w:space="0" w:color="auto"/>
              <w:left w:val="single" w:sz="4" w:space="4" w:color="auto"/>
              <w:bottom w:val="single" w:sz="4" w:space="1" w:color="auto"/>
              <w:right w:val="single" w:sz="4" w:space="4" w:color="auto"/>
            </w:pBdr>
            <w:rPr>
              <w:rFonts w:eastAsiaTheme="minorHAnsi"/>
            </w:rPr>
          </w:pPr>
          <w:r w:rsidRPr="004F1F2E">
            <w:rPr>
              <w:rStyle w:val="PlaceholderText"/>
            </w:rPr>
            <w:t>Click or tap here to enter text.</w:t>
          </w:r>
        </w:p>
      </w:sdtContent>
    </w:sdt>
    <w:p w14:paraId="6C1049D5" w14:textId="6317EC77" w:rsidR="004E5F49" w:rsidRDefault="004E5F49" w:rsidP="00B65ADF">
      <w:pPr>
        <w:pBdr>
          <w:top w:val="single" w:sz="4" w:space="0" w:color="auto"/>
          <w:left w:val="single" w:sz="4" w:space="4" w:color="auto"/>
          <w:bottom w:val="single" w:sz="4" w:space="1" w:color="auto"/>
          <w:right w:val="single" w:sz="4" w:space="4" w:color="auto"/>
        </w:pBdr>
        <w:rPr>
          <w:rFonts w:eastAsiaTheme="minorHAnsi"/>
        </w:rPr>
      </w:pPr>
    </w:p>
    <w:p w14:paraId="6E90EEF6" w14:textId="77777777" w:rsidR="00CB0191" w:rsidRDefault="00CB0191" w:rsidP="00B65ADF">
      <w:pPr>
        <w:pBdr>
          <w:top w:val="single" w:sz="4" w:space="0" w:color="auto"/>
          <w:left w:val="single" w:sz="4" w:space="4" w:color="auto"/>
          <w:bottom w:val="single" w:sz="4" w:space="1" w:color="auto"/>
          <w:right w:val="single" w:sz="4" w:space="4" w:color="auto"/>
        </w:pBdr>
        <w:rPr>
          <w:rFonts w:eastAsiaTheme="minorHAnsi"/>
        </w:rPr>
      </w:pPr>
    </w:p>
    <w:p w14:paraId="3AD87325" w14:textId="77777777" w:rsidR="00515C6C" w:rsidRDefault="00515C6C" w:rsidP="00B65ADF">
      <w:pPr>
        <w:pBdr>
          <w:top w:val="single" w:sz="4" w:space="0" w:color="auto"/>
          <w:left w:val="single" w:sz="4" w:space="4" w:color="auto"/>
          <w:bottom w:val="single" w:sz="4" w:space="1" w:color="auto"/>
          <w:right w:val="single" w:sz="4" w:space="4" w:color="auto"/>
        </w:pBdr>
        <w:rPr>
          <w:rFonts w:eastAsiaTheme="minorHAnsi"/>
        </w:rPr>
      </w:pPr>
    </w:p>
    <w:p w14:paraId="096E1BB8" w14:textId="77777777" w:rsidR="00515C6C" w:rsidRDefault="00515C6C" w:rsidP="00515C6C">
      <w:pPr>
        <w:rPr>
          <w:rFonts w:eastAsiaTheme="minorHAnsi"/>
          <w:b/>
          <w:szCs w:val="24"/>
          <w:u w:val="single"/>
        </w:rPr>
      </w:pPr>
    </w:p>
    <w:p w14:paraId="48DE4469" w14:textId="77777777" w:rsidR="00063524" w:rsidRDefault="00063524" w:rsidP="00515C6C">
      <w:pPr>
        <w:rPr>
          <w:rFonts w:eastAsiaTheme="minorHAnsi"/>
          <w:b/>
          <w:szCs w:val="24"/>
          <w:u w:val="single"/>
        </w:rPr>
      </w:pPr>
    </w:p>
    <w:p w14:paraId="79AD5A20" w14:textId="77777777" w:rsidR="00063524" w:rsidRDefault="00063524" w:rsidP="00515C6C">
      <w:pPr>
        <w:rPr>
          <w:rFonts w:eastAsiaTheme="minorHAnsi"/>
          <w:b/>
          <w:szCs w:val="24"/>
          <w:u w:val="single"/>
        </w:rPr>
      </w:pPr>
    </w:p>
    <w:p w14:paraId="4EBAC409" w14:textId="77777777" w:rsidR="00515C6C" w:rsidRPr="00515C6C" w:rsidRDefault="00515C6C" w:rsidP="00515C6C">
      <w:pPr>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outlineLvl w:val="0"/>
        <w:rPr>
          <w:b/>
          <w:bCs/>
          <w:caps/>
          <w:color w:val="FFFFFF" w:themeColor="background1"/>
          <w:spacing w:val="15"/>
          <w:szCs w:val="22"/>
        </w:rPr>
      </w:pPr>
      <w:r w:rsidRPr="00515C6C">
        <w:rPr>
          <w:b/>
          <w:bCs/>
          <w:caps/>
          <w:color w:val="FFFFFF" w:themeColor="background1"/>
          <w:spacing w:val="15"/>
          <w:sz w:val="24"/>
          <w:szCs w:val="24"/>
        </w:rPr>
        <w:lastRenderedPageBreak/>
        <w:t xml:space="preserve">Learning Objectives &amp; Assessment of learning </w:t>
      </w:r>
    </w:p>
    <w:p w14:paraId="4C5D41C2" w14:textId="1419C310" w:rsidR="00080E5A" w:rsidRPr="00080E5A" w:rsidRDefault="00080E5A" w:rsidP="00080E5A">
      <w:pPr>
        <w:rPr>
          <w:b/>
          <w:bCs/>
          <w:iCs/>
          <w:color w:val="1F497D" w:themeColor="text2"/>
        </w:rPr>
      </w:pPr>
      <w:r w:rsidRPr="007748BA">
        <w:rPr>
          <w:b/>
          <w:bCs/>
          <w:iCs/>
          <w:color w:val="C0504D" w:themeColor="accent2"/>
        </w:rPr>
        <w:t>VERY IMPORTANT!</w:t>
      </w:r>
      <w:r w:rsidRPr="00080E5A">
        <w:rPr>
          <w:b/>
          <w:bCs/>
          <w:iCs/>
          <w:color w:val="1F497D" w:themeColor="text2"/>
        </w:rPr>
        <w:t xml:space="preserve">  When writing learning objectives, refer to the appropriate verbs in the table on page </w:t>
      </w:r>
      <w:r>
        <w:rPr>
          <w:b/>
          <w:bCs/>
          <w:iCs/>
          <w:color w:val="1F497D" w:themeColor="text2"/>
        </w:rPr>
        <w:t>9</w:t>
      </w:r>
      <w:r w:rsidRPr="00080E5A">
        <w:rPr>
          <w:b/>
          <w:bCs/>
          <w:iCs/>
          <w:color w:val="1F497D" w:themeColor="text2"/>
        </w:rPr>
        <w:t xml:space="preserve"> </w:t>
      </w:r>
      <w:r>
        <w:rPr>
          <w:b/>
          <w:bCs/>
          <w:iCs/>
          <w:color w:val="1F497D" w:themeColor="text2"/>
        </w:rPr>
        <w:t xml:space="preserve">below </w:t>
      </w:r>
      <w:r w:rsidRPr="00080E5A">
        <w:rPr>
          <w:b/>
          <w:bCs/>
          <w:iCs/>
          <w:color w:val="1F497D" w:themeColor="text2"/>
        </w:rPr>
        <w:t xml:space="preserve">that corresponds to the activity type: Knowledge or Application selected below. </w:t>
      </w:r>
    </w:p>
    <w:p w14:paraId="30B097DA" w14:textId="77777777" w:rsidR="00080E5A" w:rsidRPr="00080E5A" w:rsidRDefault="00080E5A" w:rsidP="00080E5A">
      <w:pPr>
        <w:rPr>
          <w:b/>
          <w:bCs/>
          <w:iCs/>
          <w:color w:val="1F497D" w:themeColor="text2"/>
        </w:rPr>
      </w:pPr>
    </w:p>
    <w:p w14:paraId="36DD19BE" w14:textId="01BE6103" w:rsidR="00080E5A" w:rsidRPr="00515C6C" w:rsidRDefault="00080E5A" w:rsidP="00080E5A">
      <w:pPr>
        <w:rPr>
          <w:i/>
        </w:rPr>
      </w:pPr>
      <w:r w:rsidRPr="00515C6C">
        <w:rPr>
          <w:i/>
        </w:rPr>
        <w:t>Note: Application-Based activities can also include some Knowledge-Based learning objectives, but the main focus of the overall activity must be skill-based.</w:t>
      </w:r>
    </w:p>
    <w:p w14:paraId="7BD5AE83" w14:textId="77777777" w:rsidR="00080E5A" w:rsidRDefault="00080E5A" w:rsidP="008D2479">
      <w:pPr>
        <w:rPr>
          <w:iCs/>
        </w:rPr>
      </w:pPr>
    </w:p>
    <w:p w14:paraId="19692988" w14:textId="5E1A67D0" w:rsidR="008D2479" w:rsidRPr="008D2479" w:rsidRDefault="008D2479" w:rsidP="008D2479">
      <w:pPr>
        <w:rPr>
          <w:iCs/>
        </w:rPr>
      </w:pPr>
      <w:r w:rsidRPr="008D2479">
        <w:rPr>
          <w:iCs/>
        </w:rPr>
        <w:t xml:space="preserve">ACPE requires active learning and learning assessment for each session objective. Only proposals with these elements will be considered by the </w:t>
      </w:r>
      <w:r w:rsidR="008C0091">
        <w:rPr>
          <w:iCs/>
        </w:rPr>
        <w:t>CE</w:t>
      </w:r>
      <w:r w:rsidRPr="008D2479">
        <w:rPr>
          <w:iCs/>
        </w:rPr>
        <w:t xml:space="preserve"> Committee.</w:t>
      </w:r>
      <w:r>
        <w:rPr>
          <w:iCs/>
        </w:rPr>
        <w:t xml:space="preserve"> </w:t>
      </w:r>
      <w:r w:rsidRPr="008D2479">
        <w:rPr>
          <w:iCs/>
        </w:rPr>
        <w:t>You must have at least t</w:t>
      </w:r>
      <w:r w:rsidR="00E50023">
        <w:rPr>
          <w:iCs/>
        </w:rPr>
        <w:t>wo</w:t>
      </w:r>
      <w:r w:rsidRPr="008D2479">
        <w:rPr>
          <w:iCs/>
        </w:rPr>
        <w:t xml:space="preserve"> learning objectives with corresponding active learning strategies and learning assessment. </w:t>
      </w:r>
    </w:p>
    <w:p w14:paraId="1382B4C0" w14:textId="77777777" w:rsidR="008D2479" w:rsidRDefault="008D2479" w:rsidP="008D2479">
      <w:pPr>
        <w:rPr>
          <w:iCs/>
        </w:rPr>
      </w:pPr>
    </w:p>
    <w:p w14:paraId="699B7732" w14:textId="20A31527" w:rsidR="008D2479" w:rsidRPr="008D2479" w:rsidRDefault="008D2479" w:rsidP="008D2479">
      <w:pPr>
        <w:rPr>
          <w:iCs/>
        </w:rPr>
      </w:pPr>
      <w:r w:rsidRPr="008D2479">
        <w:rPr>
          <w:b/>
          <w:bCs/>
          <w:iCs/>
        </w:rPr>
        <w:t xml:space="preserve">Learning Objectives for each CPE activity define what the pharmacists and technicians should be able to do at the completion of each CPE activity and must </w:t>
      </w:r>
      <w:r w:rsidR="000916ED">
        <w:rPr>
          <w:b/>
          <w:bCs/>
          <w:iCs/>
        </w:rPr>
        <w:t>meet all the following</w:t>
      </w:r>
      <w:r w:rsidR="00B91502">
        <w:rPr>
          <w:b/>
          <w:bCs/>
          <w:iCs/>
        </w:rPr>
        <w:t xml:space="preserve"> criteria</w:t>
      </w:r>
      <w:r w:rsidRPr="008D2479">
        <w:rPr>
          <w:iCs/>
        </w:rPr>
        <w:t xml:space="preserve">: </w:t>
      </w:r>
    </w:p>
    <w:p w14:paraId="0C38A8D0" w14:textId="172644DA" w:rsidR="008D2479" w:rsidRPr="00731251" w:rsidRDefault="008D2479" w:rsidP="00731251">
      <w:pPr>
        <w:pStyle w:val="ListParagraph"/>
        <w:numPr>
          <w:ilvl w:val="0"/>
          <w:numId w:val="17"/>
        </w:numPr>
        <w:rPr>
          <w:iCs/>
        </w:rPr>
      </w:pPr>
      <w:r w:rsidRPr="00731251">
        <w:rPr>
          <w:iCs/>
        </w:rPr>
        <w:t>Appropriate for the CPE activity type (Knowledge verse Application)</w:t>
      </w:r>
    </w:p>
    <w:p w14:paraId="74B0D966" w14:textId="08D6E805" w:rsidR="008D2479" w:rsidRPr="00731251" w:rsidRDefault="008D2479" w:rsidP="00731251">
      <w:pPr>
        <w:pStyle w:val="ListParagraph"/>
        <w:numPr>
          <w:ilvl w:val="0"/>
          <w:numId w:val="17"/>
        </w:numPr>
        <w:rPr>
          <w:iCs/>
        </w:rPr>
      </w:pPr>
      <w:r w:rsidRPr="00731251">
        <w:rPr>
          <w:iCs/>
        </w:rPr>
        <w:t>Specific and measurable to address the identified educational need</w:t>
      </w:r>
    </w:p>
    <w:p w14:paraId="3F9113D8" w14:textId="3863010B" w:rsidR="008D2479" w:rsidRPr="00731251" w:rsidRDefault="008D2479" w:rsidP="00731251">
      <w:pPr>
        <w:pStyle w:val="ListParagraph"/>
        <w:numPr>
          <w:ilvl w:val="0"/>
          <w:numId w:val="17"/>
        </w:numPr>
        <w:rPr>
          <w:iCs/>
        </w:rPr>
      </w:pPr>
      <w:r w:rsidRPr="00731251">
        <w:rPr>
          <w:iCs/>
        </w:rPr>
        <w:t>Should describe only one behavior or outcome</w:t>
      </w:r>
    </w:p>
    <w:p w14:paraId="3BB30DA0" w14:textId="42716E86" w:rsidR="008D2479" w:rsidRPr="00731251" w:rsidRDefault="008D2479" w:rsidP="00731251">
      <w:pPr>
        <w:pStyle w:val="ListParagraph"/>
        <w:numPr>
          <w:ilvl w:val="0"/>
          <w:numId w:val="17"/>
        </w:numPr>
        <w:rPr>
          <w:iCs/>
        </w:rPr>
      </w:pPr>
      <w:r w:rsidRPr="00731251">
        <w:rPr>
          <w:iCs/>
        </w:rPr>
        <w:t>Addressed by an active learning activity</w:t>
      </w:r>
    </w:p>
    <w:p w14:paraId="5F1E89E4" w14:textId="491E5391" w:rsidR="008D2479" w:rsidRPr="00731251" w:rsidRDefault="008D2479" w:rsidP="00731251">
      <w:pPr>
        <w:pStyle w:val="ListParagraph"/>
        <w:numPr>
          <w:ilvl w:val="0"/>
          <w:numId w:val="17"/>
        </w:numPr>
        <w:rPr>
          <w:iCs/>
        </w:rPr>
      </w:pPr>
      <w:r w:rsidRPr="00731251">
        <w:rPr>
          <w:iCs/>
        </w:rPr>
        <w:t>Covered by a learning assessment</w:t>
      </w:r>
    </w:p>
    <w:p w14:paraId="6D82DBCD" w14:textId="7EFBE2DD" w:rsidR="008D2479" w:rsidRPr="001619A0" w:rsidRDefault="008D2479" w:rsidP="00731251">
      <w:pPr>
        <w:pStyle w:val="ListParagraph"/>
        <w:numPr>
          <w:ilvl w:val="0"/>
          <w:numId w:val="17"/>
        </w:numPr>
        <w:rPr>
          <w:b/>
          <w:bCs/>
          <w:iCs/>
        </w:rPr>
      </w:pPr>
      <w:r w:rsidRPr="00731251">
        <w:rPr>
          <w:iCs/>
        </w:rPr>
        <w:t>Appropriate according to scope of practice</w:t>
      </w:r>
    </w:p>
    <w:p w14:paraId="7A6A782F" w14:textId="1CDBC5E8" w:rsidR="009F6E14" w:rsidRDefault="009F6E14" w:rsidP="009F6E14">
      <w:pPr>
        <w:rPr>
          <w:bCs/>
        </w:rPr>
      </w:pPr>
    </w:p>
    <w:p w14:paraId="2E2FDF73" w14:textId="77777777" w:rsidR="00EF087D" w:rsidRPr="004555B2" w:rsidRDefault="00EF087D" w:rsidP="00EF087D">
      <w:r w:rsidRPr="0025135C">
        <w:rPr>
          <w:b/>
        </w:rPr>
        <w:t xml:space="preserve">ACPE requires </w:t>
      </w:r>
      <w:r>
        <w:rPr>
          <w:b/>
        </w:rPr>
        <w:t xml:space="preserve">an </w:t>
      </w:r>
      <w:r w:rsidRPr="0025135C">
        <w:rPr>
          <w:b/>
        </w:rPr>
        <w:t xml:space="preserve">active learning </w:t>
      </w:r>
      <w:r>
        <w:rPr>
          <w:b/>
        </w:rPr>
        <w:t xml:space="preserve">strategy/activity </w:t>
      </w:r>
      <w:r w:rsidRPr="009D762B">
        <w:rPr>
          <w:b/>
          <w:u w:val="single"/>
        </w:rPr>
        <w:t>AND</w:t>
      </w:r>
      <w:r w:rsidRPr="0025135C">
        <w:rPr>
          <w:b/>
        </w:rPr>
        <w:t xml:space="preserve"> </w:t>
      </w:r>
      <w:r>
        <w:rPr>
          <w:b/>
        </w:rPr>
        <w:t xml:space="preserve">a </w:t>
      </w:r>
      <w:r w:rsidRPr="0025135C">
        <w:rPr>
          <w:b/>
        </w:rPr>
        <w:t xml:space="preserve">learning assessment for </w:t>
      </w:r>
      <w:r w:rsidRPr="00182A38">
        <w:rPr>
          <w:b/>
          <w:u w:val="single"/>
        </w:rPr>
        <w:t>EACH</w:t>
      </w:r>
      <w:r w:rsidRPr="0025135C">
        <w:rPr>
          <w:b/>
        </w:rPr>
        <w:t xml:space="preserve"> session objective.</w:t>
      </w:r>
    </w:p>
    <w:p w14:paraId="7D9BFFD0" w14:textId="77777777" w:rsidR="00EF087D" w:rsidRDefault="00EF087D" w:rsidP="00EF087D"/>
    <w:p w14:paraId="3B093AF8" w14:textId="69096021" w:rsidR="00080E5A" w:rsidRPr="000E4E28" w:rsidRDefault="00080E5A" w:rsidP="00080E5A">
      <w:pPr>
        <w:rPr>
          <w:b/>
          <w:u w:val="single"/>
        </w:rPr>
      </w:pPr>
      <w:r>
        <w:rPr>
          <w:b/>
          <w:u w:val="single"/>
        </w:rPr>
        <w:t xml:space="preserve">*Proposal </w:t>
      </w:r>
      <w:r w:rsidRPr="000E4E28">
        <w:rPr>
          <w:b/>
          <w:u w:val="single"/>
        </w:rPr>
        <w:t>Submission Category</w:t>
      </w:r>
      <w:r w:rsidRPr="000E4E28">
        <w:rPr>
          <w:u w:val="single"/>
        </w:rPr>
        <w:t xml:space="preserve"> </w:t>
      </w:r>
      <w:r w:rsidRPr="000E4E28">
        <w:rPr>
          <w:b/>
          <w:bCs/>
          <w:u w:val="single"/>
        </w:rPr>
        <w:t>(Select ONE):</w:t>
      </w:r>
    </w:p>
    <w:p w14:paraId="6C281601" w14:textId="77777777" w:rsidR="00080E5A" w:rsidRDefault="00000000" w:rsidP="00080E5A">
      <w:pPr>
        <w:ind w:left="540" w:hanging="540"/>
      </w:pPr>
      <w:sdt>
        <w:sdtPr>
          <w:id w:val="884595980"/>
          <w14:checkbox>
            <w14:checked w14:val="0"/>
            <w14:checkedState w14:val="2612" w14:font="MS Gothic"/>
            <w14:uncheckedState w14:val="2610" w14:font="MS Gothic"/>
          </w14:checkbox>
        </w:sdtPr>
        <w:sdtContent>
          <w:r w:rsidR="00080E5A">
            <w:rPr>
              <w:rFonts w:ascii="MS Gothic" w:eastAsia="MS Gothic" w:hAnsi="MS Gothic" w:hint="eastAsia"/>
            </w:rPr>
            <w:t>☐</w:t>
          </w:r>
        </w:sdtContent>
      </w:sdt>
      <w:r w:rsidR="00080E5A" w:rsidRPr="005304B9">
        <w:tab/>
      </w:r>
      <w:r w:rsidR="00080E5A" w:rsidRPr="005304B9">
        <w:rPr>
          <w:b/>
        </w:rPr>
        <w:t>Knowledge-based:</w:t>
      </w:r>
      <w:r w:rsidR="00080E5A" w:rsidRPr="005304B9">
        <w:t xml:space="preserve"> Designed primarily for participants to acquire factual knowledge.</w:t>
      </w:r>
    </w:p>
    <w:p w14:paraId="5016A27E" w14:textId="77777777" w:rsidR="00080E5A" w:rsidRDefault="00000000" w:rsidP="00080E5A">
      <w:pPr>
        <w:ind w:left="540" w:hanging="540"/>
      </w:pPr>
      <w:sdt>
        <w:sdtPr>
          <w:id w:val="-1951546406"/>
          <w14:checkbox>
            <w14:checked w14:val="0"/>
            <w14:checkedState w14:val="2612" w14:font="MS Gothic"/>
            <w14:uncheckedState w14:val="2610" w14:font="MS Gothic"/>
          </w14:checkbox>
        </w:sdtPr>
        <w:sdtContent>
          <w:r w:rsidR="00080E5A">
            <w:rPr>
              <w:rFonts w:ascii="MS Gothic" w:eastAsia="MS Gothic" w:hAnsi="MS Gothic" w:hint="eastAsia"/>
            </w:rPr>
            <w:t>☐</w:t>
          </w:r>
        </w:sdtContent>
      </w:sdt>
      <w:r w:rsidR="00080E5A" w:rsidRPr="005304B9">
        <w:tab/>
      </w:r>
      <w:r w:rsidR="00080E5A" w:rsidRPr="005304B9">
        <w:rPr>
          <w:b/>
        </w:rPr>
        <w:t>Application-based</w:t>
      </w:r>
      <w:r w:rsidR="00080E5A" w:rsidRPr="005304B9">
        <w:t>: Designed primarily for participants to apply the information learned in the allotted timeframe.</w:t>
      </w:r>
    </w:p>
    <w:p w14:paraId="32311B1A" w14:textId="77777777" w:rsidR="00080E5A" w:rsidRDefault="00080E5A" w:rsidP="00080E5A">
      <w:pPr>
        <w:pStyle w:val="Default"/>
        <w:rPr>
          <w:b/>
          <w:bCs/>
          <w:sz w:val="28"/>
          <w:szCs w:val="28"/>
        </w:rPr>
      </w:pPr>
    </w:p>
    <w:p w14:paraId="79066DF7" w14:textId="1D8819C8" w:rsidR="00CC0DBD" w:rsidRDefault="00CC0DBD" w:rsidP="00CC0DBD">
      <w:pPr>
        <w:rPr>
          <w:b/>
          <w:u w:val="single"/>
        </w:rPr>
      </w:pPr>
      <w:r>
        <w:rPr>
          <w:b/>
          <w:u w:val="single"/>
        </w:rPr>
        <w:t>*</w:t>
      </w:r>
      <w:r w:rsidRPr="000E4E28">
        <w:rPr>
          <w:b/>
          <w:u w:val="single"/>
        </w:rPr>
        <w:t xml:space="preserve">Target </w:t>
      </w:r>
      <w:r>
        <w:rPr>
          <w:b/>
          <w:u w:val="single"/>
        </w:rPr>
        <w:t xml:space="preserve">CPE </w:t>
      </w:r>
      <w:r w:rsidRPr="000E4E28">
        <w:rPr>
          <w:b/>
          <w:u w:val="single"/>
        </w:rPr>
        <w:t>Audience</w:t>
      </w:r>
      <w:r>
        <w:rPr>
          <w:b/>
          <w:u w:val="single"/>
        </w:rPr>
        <w:t xml:space="preserve"> (Select one): </w:t>
      </w:r>
    </w:p>
    <w:p w14:paraId="06B591C6" w14:textId="77777777" w:rsidR="00CC0DBD" w:rsidRPr="008A3A82" w:rsidRDefault="00CC0DBD" w:rsidP="00CC0DBD">
      <w:pPr>
        <w:rPr>
          <w:bCs/>
          <w:i/>
          <w:iCs/>
          <w:color w:val="1F497D" w:themeColor="text2"/>
        </w:rPr>
      </w:pPr>
      <w:r w:rsidRPr="008A3A82">
        <w:rPr>
          <w:bCs/>
          <w:i/>
          <w:iCs/>
          <w:color w:val="1F497D" w:themeColor="text2"/>
        </w:rPr>
        <w:t xml:space="preserve">We prefer that speakers try to include technicians when possible in their CPE programs. </w:t>
      </w:r>
    </w:p>
    <w:p w14:paraId="7EA601E9" w14:textId="77777777" w:rsidR="00CC0DBD" w:rsidRPr="005304B9" w:rsidRDefault="00CC0DBD" w:rsidP="00CC0DBD">
      <w:pPr>
        <w:rPr>
          <w:sz w:val="8"/>
        </w:rPr>
      </w:pPr>
    </w:p>
    <w:tbl>
      <w:tblPr>
        <w:tblW w:w="96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901"/>
        <w:gridCol w:w="8730"/>
      </w:tblGrid>
      <w:tr w:rsidR="00CC0DBD" w:rsidRPr="005304B9" w14:paraId="551E9CFC" w14:textId="77777777" w:rsidTr="00FB1A5E">
        <w:trPr>
          <w:trHeight w:val="264"/>
        </w:trPr>
        <w:sdt>
          <w:sdtPr>
            <w:rPr>
              <w:rFonts w:eastAsiaTheme="minorHAnsi"/>
              <w:szCs w:val="24"/>
            </w:rPr>
            <w:id w:val="-255291467"/>
            <w14:checkbox>
              <w14:checked w14:val="0"/>
              <w14:checkedState w14:val="2612" w14:font="MS Gothic"/>
              <w14:uncheckedState w14:val="2610" w14:font="MS Gothic"/>
            </w14:checkbox>
          </w:sdtPr>
          <w:sdtContent>
            <w:tc>
              <w:tcPr>
                <w:tcW w:w="901" w:type="dxa"/>
                <w:shd w:val="clear" w:color="auto" w:fill="FFFFFF" w:themeFill="background1"/>
                <w:vAlign w:val="center"/>
              </w:tcPr>
              <w:p w14:paraId="41A4558F" w14:textId="77777777" w:rsidR="00CC0DBD" w:rsidRPr="005304B9" w:rsidRDefault="00CC0DBD" w:rsidP="00FB1A5E">
                <w:pPr>
                  <w:jc w:val="center"/>
                  <w:rPr>
                    <w:rFonts w:eastAsiaTheme="minorHAnsi"/>
                    <w:szCs w:val="24"/>
                  </w:rPr>
                </w:pPr>
                <w:r>
                  <w:rPr>
                    <w:rFonts w:ascii="MS Gothic" w:eastAsia="MS Gothic" w:hAnsi="MS Gothic" w:hint="eastAsia"/>
                    <w:szCs w:val="24"/>
                  </w:rPr>
                  <w:t>☐</w:t>
                </w:r>
              </w:p>
            </w:tc>
          </w:sdtContent>
        </w:sdt>
        <w:tc>
          <w:tcPr>
            <w:tcW w:w="8730" w:type="dxa"/>
            <w:shd w:val="clear" w:color="auto" w:fill="FFFFFF" w:themeFill="background1"/>
            <w:vAlign w:val="center"/>
          </w:tcPr>
          <w:p w14:paraId="587329FC" w14:textId="77777777" w:rsidR="00CC0DBD" w:rsidRPr="005304B9" w:rsidRDefault="00CC0DBD" w:rsidP="00FB1A5E">
            <w:pPr>
              <w:rPr>
                <w:rFonts w:eastAsiaTheme="minorHAnsi"/>
                <w:szCs w:val="24"/>
              </w:rPr>
            </w:pPr>
            <w:r w:rsidRPr="005304B9">
              <w:rPr>
                <w:rFonts w:eastAsiaTheme="minorHAnsi"/>
                <w:szCs w:val="24"/>
              </w:rPr>
              <w:t>Pharmacis</w:t>
            </w:r>
            <w:r>
              <w:rPr>
                <w:rFonts w:eastAsiaTheme="minorHAnsi"/>
                <w:szCs w:val="24"/>
              </w:rPr>
              <w:t>ts Only</w:t>
            </w:r>
          </w:p>
        </w:tc>
      </w:tr>
      <w:tr w:rsidR="00CC0DBD" w:rsidRPr="005304B9" w14:paraId="040F5785" w14:textId="77777777" w:rsidTr="00FB1A5E">
        <w:trPr>
          <w:trHeight w:val="309"/>
        </w:trPr>
        <w:sdt>
          <w:sdtPr>
            <w:rPr>
              <w:rFonts w:eastAsiaTheme="minorHAnsi"/>
              <w:szCs w:val="24"/>
            </w:rPr>
            <w:id w:val="1745298099"/>
            <w14:checkbox>
              <w14:checked w14:val="0"/>
              <w14:checkedState w14:val="2612" w14:font="MS Gothic"/>
              <w14:uncheckedState w14:val="2610" w14:font="MS Gothic"/>
            </w14:checkbox>
          </w:sdtPr>
          <w:sdtContent>
            <w:tc>
              <w:tcPr>
                <w:tcW w:w="901" w:type="dxa"/>
                <w:shd w:val="clear" w:color="auto" w:fill="FFFFFF" w:themeFill="background1"/>
                <w:vAlign w:val="center"/>
              </w:tcPr>
              <w:p w14:paraId="127953BB" w14:textId="77777777" w:rsidR="00CC0DBD" w:rsidRPr="005304B9" w:rsidRDefault="00CC0DBD" w:rsidP="00FB1A5E">
                <w:pPr>
                  <w:jc w:val="center"/>
                  <w:rPr>
                    <w:rFonts w:eastAsiaTheme="minorHAnsi"/>
                    <w:szCs w:val="24"/>
                  </w:rPr>
                </w:pPr>
                <w:r>
                  <w:rPr>
                    <w:rFonts w:ascii="MS Gothic" w:eastAsia="MS Gothic" w:hAnsi="MS Gothic" w:hint="eastAsia"/>
                    <w:szCs w:val="24"/>
                  </w:rPr>
                  <w:t>☐</w:t>
                </w:r>
              </w:p>
            </w:tc>
          </w:sdtContent>
        </w:sdt>
        <w:tc>
          <w:tcPr>
            <w:tcW w:w="8730" w:type="dxa"/>
            <w:shd w:val="clear" w:color="auto" w:fill="FFFFFF" w:themeFill="background1"/>
            <w:vAlign w:val="center"/>
          </w:tcPr>
          <w:p w14:paraId="538DDACA" w14:textId="77777777" w:rsidR="00CC0DBD" w:rsidRPr="005304B9" w:rsidRDefault="00CC0DBD" w:rsidP="00FB1A5E">
            <w:pPr>
              <w:rPr>
                <w:rFonts w:eastAsiaTheme="minorHAnsi"/>
                <w:szCs w:val="24"/>
              </w:rPr>
            </w:pPr>
            <w:r w:rsidRPr="005304B9">
              <w:rPr>
                <w:rFonts w:eastAsiaTheme="minorHAnsi"/>
                <w:szCs w:val="24"/>
              </w:rPr>
              <w:t>Technician</w:t>
            </w:r>
            <w:r>
              <w:rPr>
                <w:rFonts w:eastAsiaTheme="minorHAnsi"/>
                <w:szCs w:val="24"/>
              </w:rPr>
              <w:t xml:space="preserve">s Only </w:t>
            </w:r>
          </w:p>
        </w:tc>
      </w:tr>
      <w:tr w:rsidR="00CC0DBD" w:rsidRPr="005304B9" w14:paraId="47E72B9F" w14:textId="77777777" w:rsidTr="00FB1A5E">
        <w:trPr>
          <w:trHeight w:val="309"/>
        </w:trPr>
        <w:sdt>
          <w:sdtPr>
            <w:id w:val="-586312612"/>
            <w14:checkbox>
              <w14:checked w14:val="0"/>
              <w14:checkedState w14:val="2612" w14:font="MS Gothic"/>
              <w14:uncheckedState w14:val="2610" w14:font="MS Gothic"/>
            </w14:checkbox>
          </w:sdtPr>
          <w:sdtContent>
            <w:tc>
              <w:tcPr>
                <w:tcW w:w="901" w:type="dxa"/>
                <w:vAlign w:val="center"/>
              </w:tcPr>
              <w:p w14:paraId="62EA383A" w14:textId="77777777" w:rsidR="00CC0DBD" w:rsidRPr="005304B9" w:rsidRDefault="00CC0DBD" w:rsidP="00FB1A5E">
                <w:pPr>
                  <w:jc w:val="center"/>
                  <w:rPr>
                    <w:rFonts w:eastAsiaTheme="minorHAnsi"/>
                    <w:color w:val="2B579A"/>
                    <w:szCs w:val="24"/>
                    <w:shd w:val="clear" w:color="auto" w:fill="E6E6E6"/>
                  </w:rPr>
                </w:pPr>
                <w:r>
                  <w:rPr>
                    <w:rFonts w:ascii="MS Gothic" w:eastAsia="MS Gothic" w:hAnsi="MS Gothic" w:hint="eastAsia"/>
                  </w:rPr>
                  <w:t>☐</w:t>
                </w:r>
              </w:p>
            </w:tc>
          </w:sdtContent>
        </w:sdt>
        <w:tc>
          <w:tcPr>
            <w:tcW w:w="8730" w:type="dxa"/>
            <w:vAlign w:val="center"/>
          </w:tcPr>
          <w:p w14:paraId="4E7BF6EA" w14:textId="77777777" w:rsidR="00CC0DBD" w:rsidRDefault="00CC0DBD" w:rsidP="00FB1A5E">
            <w:pPr>
              <w:rPr>
                <w:rFonts w:eastAsiaTheme="minorHAnsi"/>
                <w:szCs w:val="24"/>
              </w:rPr>
            </w:pPr>
            <w:r>
              <w:rPr>
                <w:rFonts w:eastAsiaTheme="minorHAnsi"/>
                <w:szCs w:val="24"/>
              </w:rPr>
              <w:t>Both Pharmacists and Technicians</w:t>
            </w:r>
          </w:p>
          <w:p w14:paraId="04BC53CA" w14:textId="77777777" w:rsidR="00CC0DBD" w:rsidRPr="00BB36C8" w:rsidRDefault="00CC0DBD" w:rsidP="00CC0DBD">
            <w:pPr>
              <w:pStyle w:val="ListParagraph"/>
              <w:numPr>
                <w:ilvl w:val="0"/>
                <w:numId w:val="13"/>
              </w:numPr>
              <w:rPr>
                <w:rFonts w:eastAsiaTheme="minorHAnsi"/>
                <w:i/>
                <w:iCs/>
                <w:szCs w:val="24"/>
              </w:rPr>
            </w:pPr>
            <w:r w:rsidRPr="00BB36C8">
              <w:rPr>
                <w:rFonts w:eastAsiaTheme="minorHAnsi"/>
                <w:i/>
                <w:iCs/>
                <w:szCs w:val="24"/>
              </w:rPr>
              <w:t>Please note you will need</w:t>
            </w:r>
            <w:r>
              <w:rPr>
                <w:rFonts w:eastAsiaTheme="minorHAnsi"/>
                <w:i/>
                <w:iCs/>
                <w:szCs w:val="24"/>
              </w:rPr>
              <w:t xml:space="preserve"> specific,</w:t>
            </w:r>
            <w:r w:rsidRPr="00BB36C8">
              <w:rPr>
                <w:rFonts w:eastAsiaTheme="minorHAnsi"/>
                <w:i/>
                <w:iCs/>
                <w:szCs w:val="24"/>
              </w:rPr>
              <w:t xml:space="preserve"> scope appropriate objectives and learning assessment questions</w:t>
            </w:r>
            <w:r>
              <w:rPr>
                <w:rFonts w:eastAsiaTheme="minorHAnsi"/>
                <w:i/>
                <w:iCs/>
                <w:szCs w:val="24"/>
              </w:rPr>
              <w:t xml:space="preserve"> for each practitioner </w:t>
            </w:r>
          </w:p>
        </w:tc>
      </w:tr>
    </w:tbl>
    <w:p w14:paraId="0A81584B" w14:textId="77777777" w:rsidR="00CC0DBD" w:rsidRDefault="00CC0DBD" w:rsidP="00CC0DBD">
      <w:pPr>
        <w:pStyle w:val="Default"/>
        <w:rPr>
          <w:b/>
          <w:bCs/>
          <w:sz w:val="28"/>
          <w:szCs w:val="28"/>
        </w:rPr>
      </w:pPr>
    </w:p>
    <w:p w14:paraId="3E1EDC28" w14:textId="77777777" w:rsidR="00CB0191" w:rsidRDefault="00CB0191" w:rsidP="00080E5A">
      <w:pPr>
        <w:pStyle w:val="Default"/>
        <w:rPr>
          <w:b/>
          <w:bCs/>
          <w:sz w:val="28"/>
          <w:szCs w:val="28"/>
        </w:rPr>
      </w:pPr>
    </w:p>
    <w:p w14:paraId="12C3EF25" w14:textId="77777777" w:rsidR="00B27FFC" w:rsidRDefault="00B27FFC" w:rsidP="00080E5A">
      <w:pPr>
        <w:pStyle w:val="Default"/>
        <w:rPr>
          <w:b/>
          <w:bCs/>
          <w:sz w:val="28"/>
          <w:szCs w:val="28"/>
        </w:rPr>
      </w:pPr>
    </w:p>
    <w:p w14:paraId="0210EFA1" w14:textId="77777777" w:rsidR="00B27FFC" w:rsidRDefault="00B27FFC" w:rsidP="00080E5A">
      <w:pPr>
        <w:pStyle w:val="Default"/>
        <w:rPr>
          <w:b/>
          <w:bCs/>
          <w:sz w:val="28"/>
          <w:szCs w:val="28"/>
        </w:rPr>
      </w:pPr>
    </w:p>
    <w:p w14:paraId="15B1D1B7" w14:textId="77777777" w:rsidR="00B27FFC" w:rsidRDefault="00B27FFC" w:rsidP="00080E5A">
      <w:pPr>
        <w:pStyle w:val="Default"/>
        <w:rPr>
          <w:b/>
          <w:bCs/>
          <w:sz w:val="28"/>
          <w:szCs w:val="28"/>
        </w:rPr>
      </w:pPr>
    </w:p>
    <w:p w14:paraId="6175973E" w14:textId="77777777" w:rsidR="00CB0191" w:rsidRDefault="00CB0191" w:rsidP="00080E5A">
      <w:pPr>
        <w:pStyle w:val="Default"/>
        <w:rPr>
          <w:b/>
          <w:bCs/>
          <w:sz w:val="28"/>
          <w:szCs w:val="28"/>
        </w:rPr>
      </w:pPr>
    </w:p>
    <w:p w14:paraId="0FFA078A" w14:textId="77777777" w:rsidR="00CB0191" w:rsidRDefault="00CB0191" w:rsidP="00080E5A">
      <w:pPr>
        <w:pStyle w:val="Default"/>
        <w:rPr>
          <w:b/>
          <w:bCs/>
          <w:sz w:val="28"/>
          <w:szCs w:val="28"/>
        </w:rPr>
      </w:pPr>
    </w:p>
    <w:tbl>
      <w:tblPr>
        <w:tblStyle w:val="TableGrid"/>
        <w:tblW w:w="9810" w:type="dxa"/>
        <w:tblInd w:w="-95" w:type="dxa"/>
        <w:tblLook w:val="04A0" w:firstRow="1" w:lastRow="0" w:firstColumn="1" w:lastColumn="0" w:noHBand="0" w:noVBand="1"/>
      </w:tblPr>
      <w:tblGrid>
        <w:gridCol w:w="9810"/>
      </w:tblGrid>
      <w:tr w:rsidR="00117703" w14:paraId="1DEA782B" w14:textId="77777777" w:rsidTr="00117703">
        <w:tc>
          <w:tcPr>
            <w:tcW w:w="9810" w:type="dxa"/>
            <w:shd w:val="clear" w:color="auto" w:fill="000000" w:themeFill="text1"/>
          </w:tcPr>
          <w:p w14:paraId="12E2B29A" w14:textId="2AC0A064" w:rsidR="00117703" w:rsidRPr="00117703" w:rsidRDefault="00117703" w:rsidP="009F6E14">
            <w:pPr>
              <w:rPr>
                <w:b/>
                <w:color w:val="FFFFFF" w:themeColor="background1"/>
              </w:rPr>
            </w:pPr>
            <w:r w:rsidRPr="00080E5A">
              <w:rPr>
                <w:b/>
                <w:color w:val="FFFFFF" w:themeColor="background1"/>
                <w:sz w:val="24"/>
                <w:szCs w:val="22"/>
              </w:rPr>
              <w:lastRenderedPageBreak/>
              <w:t>DEVELOPING LEARNING OBJECTIVES ACCORDING TO ACTIVITY TYPE</w:t>
            </w:r>
          </w:p>
        </w:tc>
      </w:tr>
    </w:tbl>
    <w:p w14:paraId="3EFB6AD5" w14:textId="4DEAB22F" w:rsidR="00B45C7A" w:rsidRDefault="00B45C7A" w:rsidP="009F6E14">
      <w:pPr>
        <w:rPr>
          <w:bCs/>
        </w:rPr>
      </w:pPr>
    </w:p>
    <w:tbl>
      <w:tblPr>
        <w:tblStyle w:val="MediumShading1-Accent1"/>
        <w:tblW w:w="9810" w:type="dxa"/>
        <w:tblInd w:w="-95" w:type="dxa"/>
        <w:tblBorders>
          <w:top w:val="single" w:sz="4" w:space="0" w:color="auto"/>
          <w:left w:val="single" w:sz="4" w:space="0" w:color="auto"/>
          <w:bottom w:val="single" w:sz="8" w:space="0" w:color="auto"/>
          <w:right w:val="single" w:sz="4" w:space="0" w:color="auto"/>
          <w:insideH w:val="none" w:sz="0" w:space="0" w:color="auto"/>
          <w:insideV w:val="single" w:sz="4" w:space="0" w:color="auto"/>
        </w:tblBorders>
        <w:tblLook w:val="04A0" w:firstRow="1" w:lastRow="0" w:firstColumn="1" w:lastColumn="0" w:noHBand="0" w:noVBand="1"/>
      </w:tblPr>
      <w:tblGrid>
        <w:gridCol w:w="1621"/>
        <w:gridCol w:w="1719"/>
        <w:gridCol w:w="1543"/>
        <w:gridCol w:w="1571"/>
        <w:gridCol w:w="1563"/>
        <w:gridCol w:w="1793"/>
      </w:tblGrid>
      <w:tr w:rsidR="00C64296" w:rsidRPr="005304B9" w14:paraId="5D6C0466" w14:textId="77777777" w:rsidTr="00BF6704">
        <w:trPr>
          <w:cnfStyle w:val="100000000000" w:firstRow="1" w:lastRow="0" w:firstColumn="0" w:lastColumn="0" w:oddVBand="0" w:evenVBand="0" w:oddHBand="0"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3245" w:type="dxa"/>
            <w:gridSpan w:val="2"/>
            <w:tcBorders>
              <w:top w:val="single" w:sz="4" w:space="0" w:color="auto"/>
              <w:left w:val="none" w:sz="0" w:space="0" w:color="auto"/>
              <w:bottom w:val="single" w:sz="4" w:space="0" w:color="auto"/>
              <w:right w:val="none" w:sz="0" w:space="0" w:color="auto"/>
            </w:tcBorders>
            <w:shd w:val="clear" w:color="auto" w:fill="CCC0D9" w:themeFill="accent4" w:themeFillTint="66"/>
          </w:tcPr>
          <w:p w14:paraId="32FD855B" w14:textId="77777777" w:rsidR="00C64296" w:rsidRPr="00C64296" w:rsidRDefault="00C64296" w:rsidP="003967DA">
            <w:pPr>
              <w:jc w:val="center"/>
              <w:rPr>
                <w:b w:val="0"/>
                <w:bCs w:val="0"/>
                <w:szCs w:val="18"/>
                <w:u w:val="single"/>
              </w:rPr>
            </w:pPr>
            <w:r w:rsidRPr="00C64296">
              <w:rPr>
                <w:color w:val="000000" w:themeColor="text1"/>
                <w:szCs w:val="18"/>
                <w:u w:val="single"/>
              </w:rPr>
              <w:t>KNOWLEDGE-BASED ACTIVITY</w:t>
            </w:r>
          </w:p>
          <w:p w14:paraId="35D72AD9" w14:textId="42F1D4B7" w:rsidR="00C64296" w:rsidRPr="000F657F" w:rsidRDefault="00C64296" w:rsidP="003967DA">
            <w:pPr>
              <w:rPr>
                <w:i/>
                <w:iCs/>
                <w:szCs w:val="18"/>
              </w:rPr>
            </w:pPr>
            <w:r w:rsidRPr="000F657F">
              <w:rPr>
                <w:b w:val="0"/>
                <w:i/>
                <w:iCs/>
                <w:color w:val="000000" w:themeColor="text1"/>
                <w:sz w:val="20"/>
              </w:rPr>
              <w:t>Designed primarily for participants to acquire factual knowledge.</w:t>
            </w:r>
          </w:p>
        </w:tc>
        <w:tc>
          <w:tcPr>
            <w:tcW w:w="6565" w:type="dxa"/>
            <w:gridSpan w:val="4"/>
            <w:tcBorders>
              <w:top w:val="single" w:sz="4" w:space="0" w:color="auto"/>
              <w:left w:val="none" w:sz="0" w:space="0" w:color="auto"/>
              <w:bottom w:val="single" w:sz="4" w:space="0" w:color="auto"/>
              <w:right w:val="none" w:sz="0" w:space="0" w:color="auto"/>
            </w:tcBorders>
            <w:shd w:val="clear" w:color="auto" w:fill="C2D69B" w:themeFill="accent3" w:themeFillTint="99"/>
          </w:tcPr>
          <w:p w14:paraId="28F6CB90" w14:textId="77777777" w:rsidR="00C64296" w:rsidRPr="00C64296" w:rsidRDefault="00C64296" w:rsidP="003967DA">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Cs w:val="18"/>
                <w:u w:val="single"/>
              </w:rPr>
            </w:pPr>
            <w:r w:rsidRPr="00C64296">
              <w:rPr>
                <w:color w:val="000000" w:themeColor="text1"/>
                <w:szCs w:val="18"/>
                <w:u w:val="single"/>
              </w:rPr>
              <w:t>APPLICATION-BASED ACTIVITY</w:t>
            </w:r>
          </w:p>
          <w:p w14:paraId="18BB573E" w14:textId="1EEC176D" w:rsidR="00C64296" w:rsidRPr="000F657F" w:rsidRDefault="00C64296" w:rsidP="003967DA">
            <w:pPr>
              <w:cnfStyle w:val="100000000000" w:firstRow="1" w:lastRow="0" w:firstColumn="0" w:lastColumn="0" w:oddVBand="0" w:evenVBand="0" w:oddHBand="0" w:evenHBand="0" w:firstRowFirstColumn="0" w:firstRowLastColumn="0" w:lastRowFirstColumn="0" w:lastRowLastColumn="0"/>
              <w:rPr>
                <w:b w:val="0"/>
                <w:bCs w:val="0"/>
                <w:i/>
                <w:iCs/>
                <w:szCs w:val="18"/>
              </w:rPr>
            </w:pPr>
            <w:r w:rsidRPr="000F657F">
              <w:rPr>
                <w:b w:val="0"/>
                <w:bCs w:val="0"/>
                <w:i/>
                <w:iCs/>
                <w:color w:val="000000" w:themeColor="text1"/>
                <w:sz w:val="20"/>
              </w:rPr>
              <w:t>Designed primarily for participants to apply the information learned in the allotted timeframe.</w:t>
            </w:r>
          </w:p>
        </w:tc>
      </w:tr>
      <w:tr w:rsidR="0062422C" w:rsidRPr="005304B9" w14:paraId="0EF6F080" w14:textId="77777777" w:rsidTr="00BF6704">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670" w:type="dxa"/>
            <w:tcBorders>
              <w:top w:val="single" w:sz="4" w:space="0" w:color="auto"/>
              <w:bottom w:val="single" w:sz="4" w:space="0" w:color="auto"/>
              <w:right w:val="none" w:sz="0" w:space="0" w:color="auto"/>
            </w:tcBorders>
            <w:shd w:val="clear" w:color="auto" w:fill="E5DFEC" w:themeFill="accent4" w:themeFillTint="33"/>
          </w:tcPr>
          <w:p w14:paraId="1C16DB7D" w14:textId="777CB13F" w:rsidR="006B69A6" w:rsidRPr="006E3C3B" w:rsidRDefault="006B69A6" w:rsidP="006B69A6">
            <w:pPr>
              <w:rPr>
                <w:sz w:val="20"/>
              </w:rPr>
            </w:pPr>
            <w:r w:rsidRPr="006E3C3B">
              <w:rPr>
                <w:sz w:val="20"/>
              </w:rPr>
              <w:t>KNOWLEDGE</w:t>
            </w:r>
          </w:p>
          <w:p w14:paraId="3C3448CD" w14:textId="3D0C4DF1"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Cite </w:t>
            </w:r>
          </w:p>
          <w:p w14:paraId="3CD9C5C7"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Define </w:t>
            </w:r>
          </w:p>
          <w:p w14:paraId="09852CF3"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Describe </w:t>
            </w:r>
          </w:p>
          <w:p w14:paraId="551A2EF5"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Identify </w:t>
            </w:r>
          </w:p>
          <w:p w14:paraId="68884E2F"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Label </w:t>
            </w:r>
          </w:p>
          <w:p w14:paraId="502C5177"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List </w:t>
            </w:r>
          </w:p>
          <w:p w14:paraId="4F3E2DC1"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Match </w:t>
            </w:r>
          </w:p>
          <w:p w14:paraId="1F6E11B1"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Name </w:t>
            </w:r>
          </w:p>
          <w:p w14:paraId="5CA97F34"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Order </w:t>
            </w:r>
          </w:p>
          <w:p w14:paraId="6D81C7CD" w14:textId="77777777" w:rsidR="0062422C" w:rsidRPr="006E3C3B" w:rsidRDefault="0062422C" w:rsidP="005870DB">
            <w:pPr>
              <w:pStyle w:val="ListParagraph"/>
              <w:numPr>
                <w:ilvl w:val="0"/>
                <w:numId w:val="12"/>
              </w:numPr>
              <w:ind w:left="238" w:hanging="180"/>
              <w:rPr>
                <w:b w:val="0"/>
                <w:bCs w:val="0"/>
                <w:sz w:val="20"/>
              </w:rPr>
            </w:pPr>
            <w:r w:rsidRPr="006E3C3B">
              <w:rPr>
                <w:b w:val="0"/>
                <w:bCs w:val="0"/>
                <w:sz w:val="20"/>
              </w:rPr>
              <w:t xml:space="preserve">Select </w:t>
            </w:r>
          </w:p>
          <w:p w14:paraId="70D49B6B" w14:textId="26DB027A" w:rsidR="0062422C" w:rsidRPr="006E3C3B" w:rsidRDefault="0062422C" w:rsidP="005870DB">
            <w:pPr>
              <w:pStyle w:val="ListParagraph"/>
              <w:numPr>
                <w:ilvl w:val="0"/>
                <w:numId w:val="12"/>
              </w:numPr>
              <w:ind w:left="238" w:hanging="180"/>
              <w:rPr>
                <w:sz w:val="20"/>
              </w:rPr>
            </w:pPr>
            <w:r w:rsidRPr="006E3C3B">
              <w:rPr>
                <w:b w:val="0"/>
                <w:bCs w:val="0"/>
                <w:sz w:val="20"/>
              </w:rPr>
              <w:t>State</w:t>
            </w:r>
          </w:p>
        </w:tc>
        <w:tc>
          <w:tcPr>
            <w:tcW w:w="1575" w:type="dxa"/>
            <w:tcBorders>
              <w:top w:val="single" w:sz="4" w:space="0" w:color="auto"/>
              <w:left w:val="none" w:sz="0" w:space="0" w:color="auto"/>
              <w:bottom w:val="single" w:sz="4" w:space="0" w:color="auto"/>
              <w:right w:val="none" w:sz="0" w:space="0" w:color="auto"/>
            </w:tcBorders>
            <w:shd w:val="clear" w:color="auto" w:fill="E5DFEC" w:themeFill="accent4" w:themeFillTint="33"/>
          </w:tcPr>
          <w:p w14:paraId="36E47AD8" w14:textId="4D584BF5" w:rsidR="006B69A6" w:rsidRPr="006E3C3B" w:rsidRDefault="006B69A6" w:rsidP="006B69A6">
            <w:pPr>
              <w:cnfStyle w:val="000000100000" w:firstRow="0" w:lastRow="0" w:firstColumn="0" w:lastColumn="0" w:oddVBand="0" w:evenVBand="0" w:oddHBand="1" w:evenHBand="0" w:firstRowFirstColumn="0" w:firstRowLastColumn="0" w:lastRowFirstColumn="0" w:lastRowLastColumn="0"/>
              <w:rPr>
                <w:b/>
                <w:bCs/>
                <w:sz w:val="20"/>
              </w:rPr>
            </w:pPr>
            <w:r w:rsidRPr="006E3C3B">
              <w:rPr>
                <w:b/>
                <w:bCs/>
                <w:sz w:val="20"/>
              </w:rPr>
              <w:t>COMPREHENSION</w:t>
            </w:r>
          </w:p>
          <w:p w14:paraId="7C302DB9" w14:textId="05A8C6EF"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Describe </w:t>
            </w:r>
          </w:p>
          <w:p w14:paraId="5F570CDD"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Discuss </w:t>
            </w:r>
          </w:p>
          <w:p w14:paraId="29956177"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Estimate </w:t>
            </w:r>
          </w:p>
          <w:p w14:paraId="62C8CA46"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Give example(s) </w:t>
            </w:r>
          </w:p>
          <w:p w14:paraId="4C04DA89"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Identify </w:t>
            </w:r>
          </w:p>
          <w:p w14:paraId="7140A451"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Select </w:t>
            </w:r>
          </w:p>
          <w:p w14:paraId="6BD18F9B" w14:textId="57EC9C81"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Summarize</w:t>
            </w:r>
          </w:p>
        </w:tc>
        <w:tc>
          <w:tcPr>
            <w:tcW w:w="1575" w:type="dxa"/>
            <w:tcBorders>
              <w:top w:val="single" w:sz="4" w:space="0" w:color="auto"/>
              <w:left w:val="none" w:sz="0" w:space="0" w:color="auto"/>
              <w:bottom w:val="single" w:sz="4" w:space="0" w:color="auto"/>
              <w:right w:val="none" w:sz="0" w:space="0" w:color="auto"/>
            </w:tcBorders>
            <w:shd w:val="clear" w:color="auto" w:fill="EAF1DD" w:themeFill="accent3" w:themeFillTint="33"/>
          </w:tcPr>
          <w:p w14:paraId="361824F4" w14:textId="31D3A422" w:rsidR="006B69A6" w:rsidRPr="006E3C3B" w:rsidRDefault="006B69A6" w:rsidP="006B69A6">
            <w:pPr>
              <w:cnfStyle w:val="000000100000" w:firstRow="0" w:lastRow="0" w:firstColumn="0" w:lastColumn="0" w:oddVBand="0" w:evenVBand="0" w:oddHBand="1" w:evenHBand="0" w:firstRowFirstColumn="0" w:firstRowLastColumn="0" w:lastRowFirstColumn="0" w:lastRowLastColumn="0"/>
              <w:rPr>
                <w:b/>
                <w:bCs/>
                <w:sz w:val="20"/>
              </w:rPr>
            </w:pPr>
            <w:r w:rsidRPr="006E3C3B">
              <w:rPr>
                <w:b/>
                <w:bCs/>
                <w:sz w:val="20"/>
              </w:rPr>
              <w:t>APPLICATION</w:t>
            </w:r>
          </w:p>
          <w:p w14:paraId="5D38636B" w14:textId="4F66CECB"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pply </w:t>
            </w:r>
          </w:p>
          <w:p w14:paraId="574AEE04"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ssign </w:t>
            </w:r>
          </w:p>
          <w:p w14:paraId="709A00B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hange </w:t>
            </w:r>
          </w:p>
          <w:p w14:paraId="5F1B6B7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hoose </w:t>
            </w:r>
          </w:p>
          <w:p w14:paraId="39F58F9D"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Interpret </w:t>
            </w:r>
          </w:p>
          <w:p w14:paraId="1C935167"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Modify </w:t>
            </w:r>
          </w:p>
          <w:p w14:paraId="5AA6AE5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Predict </w:t>
            </w:r>
          </w:p>
          <w:p w14:paraId="477A215B"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Solve </w:t>
            </w:r>
          </w:p>
          <w:p w14:paraId="719716C6" w14:textId="335E8849"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Use</w:t>
            </w:r>
          </w:p>
        </w:tc>
        <w:tc>
          <w:tcPr>
            <w:tcW w:w="1575" w:type="dxa"/>
            <w:tcBorders>
              <w:top w:val="single" w:sz="4" w:space="0" w:color="auto"/>
              <w:left w:val="none" w:sz="0" w:space="0" w:color="auto"/>
              <w:bottom w:val="single" w:sz="4" w:space="0" w:color="auto"/>
              <w:right w:val="none" w:sz="0" w:space="0" w:color="auto"/>
            </w:tcBorders>
            <w:shd w:val="clear" w:color="auto" w:fill="EAF1DD" w:themeFill="accent3" w:themeFillTint="33"/>
          </w:tcPr>
          <w:p w14:paraId="526C3E03" w14:textId="20ADFC1A" w:rsidR="006B69A6" w:rsidRPr="006E3C3B" w:rsidRDefault="006B69A6" w:rsidP="006B69A6">
            <w:pPr>
              <w:cnfStyle w:val="000000100000" w:firstRow="0" w:lastRow="0" w:firstColumn="0" w:lastColumn="0" w:oddVBand="0" w:evenVBand="0" w:oddHBand="1" w:evenHBand="0" w:firstRowFirstColumn="0" w:firstRowLastColumn="0" w:lastRowFirstColumn="0" w:lastRowLastColumn="0"/>
              <w:rPr>
                <w:b/>
                <w:bCs/>
                <w:sz w:val="20"/>
              </w:rPr>
            </w:pPr>
            <w:r w:rsidRPr="006E3C3B">
              <w:rPr>
                <w:b/>
                <w:bCs/>
                <w:sz w:val="20"/>
              </w:rPr>
              <w:t>ANALYSIS</w:t>
            </w:r>
          </w:p>
          <w:p w14:paraId="75BAE8D7" w14:textId="1F4C6FDD"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djust (as in dose modification) </w:t>
            </w:r>
          </w:p>
          <w:p w14:paraId="1E837DC3"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nalyze </w:t>
            </w:r>
          </w:p>
          <w:p w14:paraId="357C6CD8"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pply </w:t>
            </w:r>
          </w:p>
          <w:p w14:paraId="01686D7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alculate </w:t>
            </w:r>
          </w:p>
          <w:p w14:paraId="1E3D3824"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ategorize </w:t>
            </w:r>
          </w:p>
          <w:p w14:paraId="2D9F8DDA"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hoose </w:t>
            </w:r>
          </w:p>
          <w:p w14:paraId="5D11C231"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mpare </w:t>
            </w:r>
          </w:p>
          <w:p w14:paraId="0D53B9C4"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ntrast </w:t>
            </w:r>
          </w:p>
          <w:p w14:paraId="600A5BD5"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Differentiate </w:t>
            </w:r>
          </w:p>
          <w:p w14:paraId="0871ED19"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Identify </w:t>
            </w:r>
          </w:p>
          <w:p w14:paraId="15A18F15"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Interpret </w:t>
            </w:r>
          </w:p>
          <w:p w14:paraId="71FAD88A"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Prioritize </w:t>
            </w:r>
          </w:p>
          <w:p w14:paraId="4A7C52FC" w14:textId="3F522403"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Select</w:t>
            </w:r>
          </w:p>
        </w:tc>
        <w:tc>
          <w:tcPr>
            <w:tcW w:w="1575" w:type="dxa"/>
            <w:tcBorders>
              <w:top w:val="single" w:sz="4" w:space="0" w:color="auto"/>
              <w:left w:val="none" w:sz="0" w:space="0" w:color="auto"/>
              <w:bottom w:val="single" w:sz="4" w:space="0" w:color="auto"/>
              <w:right w:val="none" w:sz="0" w:space="0" w:color="auto"/>
            </w:tcBorders>
            <w:shd w:val="clear" w:color="auto" w:fill="EAF1DD" w:themeFill="accent3" w:themeFillTint="33"/>
          </w:tcPr>
          <w:p w14:paraId="7C53CA08" w14:textId="3C2C654F" w:rsidR="006979E8" w:rsidRPr="006E3C3B" w:rsidRDefault="006979E8" w:rsidP="006979E8">
            <w:pPr>
              <w:cnfStyle w:val="000000100000" w:firstRow="0" w:lastRow="0" w:firstColumn="0" w:lastColumn="0" w:oddVBand="0" w:evenVBand="0" w:oddHBand="1" w:evenHBand="0" w:firstRowFirstColumn="0" w:firstRowLastColumn="0" w:lastRowFirstColumn="0" w:lastRowLastColumn="0"/>
              <w:rPr>
                <w:b/>
                <w:bCs/>
                <w:sz w:val="20"/>
              </w:rPr>
            </w:pPr>
            <w:r w:rsidRPr="006E3C3B">
              <w:rPr>
                <w:b/>
                <w:bCs/>
                <w:sz w:val="20"/>
              </w:rPr>
              <w:t>SYNTHESIS</w:t>
            </w:r>
          </w:p>
          <w:p w14:paraId="4EA93F58" w14:textId="07A5BD1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ategorize </w:t>
            </w:r>
          </w:p>
          <w:p w14:paraId="4DEFEA42"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mbine </w:t>
            </w:r>
          </w:p>
          <w:p w14:paraId="07FAD746"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mpose </w:t>
            </w:r>
          </w:p>
          <w:p w14:paraId="3D213E1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nstruct </w:t>
            </w:r>
          </w:p>
          <w:p w14:paraId="3F58ECC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reate </w:t>
            </w:r>
          </w:p>
          <w:p w14:paraId="517F5226"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unsel (a patient-Tell) </w:t>
            </w:r>
          </w:p>
          <w:p w14:paraId="1C7F51D3"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Design </w:t>
            </w:r>
          </w:p>
          <w:p w14:paraId="5B72D335"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Develop </w:t>
            </w:r>
          </w:p>
          <w:p w14:paraId="5F1D840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Plan </w:t>
            </w:r>
          </w:p>
          <w:p w14:paraId="4CD3B596" w14:textId="2FFC35E4" w:rsidR="0062422C" w:rsidRPr="006E3C3B" w:rsidRDefault="0062422C" w:rsidP="00B019C7">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Recommend</w:t>
            </w:r>
            <w:r w:rsidR="002B54FA" w:rsidRPr="006E3C3B">
              <w:rPr>
                <w:sz w:val="20"/>
              </w:rPr>
              <w:t xml:space="preserve"> </w:t>
            </w:r>
            <w:r w:rsidRPr="006E3C3B">
              <w:rPr>
                <w:sz w:val="20"/>
              </w:rPr>
              <w:t xml:space="preserve">(Tell) </w:t>
            </w:r>
          </w:p>
          <w:p w14:paraId="689B6B0A" w14:textId="70EA168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Summarize</w:t>
            </w:r>
          </w:p>
        </w:tc>
        <w:tc>
          <w:tcPr>
            <w:tcW w:w="1840" w:type="dxa"/>
            <w:tcBorders>
              <w:top w:val="single" w:sz="4" w:space="0" w:color="auto"/>
              <w:left w:val="none" w:sz="0" w:space="0" w:color="auto"/>
              <w:bottom w:val="single" w:sz="4" w:space="0" w:color="auto"/>
            </w:tcBorders>
            <w:shd w:val="clear" w:color="auto" w:fill="EAF1DD" w:themeFill="accent3" w:themeFillTint="33"/>
          </w:tcPr>
          <w:p w14:paraId="7D975D73" w14:textId="2C962D06" w:rsidR="006979E8" w:rsidRPr="006E3C3B" w:rsidRDefault="00902016" w:rsidP="006979E8">
            <w:pPr>
              <w:cnfStyle w:val="000000100000" w:firstRow="0" w:lastRow="0" w:firstColumn="0" w:lastColumn="0" w:oddVBand="0" w:evenVBand="0" w:oddHBand="1" w:evenHBand="0" w:firstRowFirstColumn="0" w:firstRowLastColumn="0" w:lastRowFirstColumn="0" w:lastRowLastColumn="0"/>
              <w:rPr>
                <w:b/>
                <w:bCs/>
                <w:sz w:val="20"/>
              </w:rPr>
            </w:pPr>
            <w:r w:rsidRPr="006E3C3B">
              <w:rPr>
                <w:b/>
                <w:bCs/>
                <w:sz w:val="20"/>
              </w:rPr>
              <w:t>EVALUATION</w:t>
            </w:r>
          </w:p>
          <w:p w14:paraId="747DD0DB" w14:textId="0E37612B"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Assess </w:t>
            </w:r>
          </w:p>
          <w:p w14:paraId="19C25FB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hoose </w:t>
            </w:r>
          </w:p>
          <w:p w14:paraId="50DFAB01"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mpare </w:t>
            </w:r>
          </w:p>
          <w:p w14:paraId="2FB01AEF"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nclude </w:t>
            </w:r>
          </w:p>
          <w:p w14:paraId="120606F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ntrast </w:t>
            </w:r>
          </w:p>
          <w:p w14:paraId="0C44DCF0"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ounsel </w:t>
            </w:r>
          </w:p>
          <w:p w14:paraId="48DC9C0F"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Critique </w:t>
            </w:r>
          </w:p>
          <w:p w14:paraId="525BC01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Estimate </w:t>
            </w:r>
          </w:p>
          <w:p w14:paraId="24E6227B"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Evaluate </w:t>
            </w:r>
          </w:p>
          <w:p w14:paraId="2BC58B85"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Justify </w:t>
            </w:r>
          </w:p>
          <w:p w14:paraId="5486480E"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Interpret </w:t>
            </w:r>
          </w:p>
          <w:p w14:paraId="3E8719A7"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Rate </w:t>
            </w:r>
          </w:p>
          <w:p w14:paraId="5FEFE9F7"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Predict </w:t>
            </w:r>
          </w:p>
          <w:p w14:paraId="11EFA1D1"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Select </w:t>
            </w:r>
          </w:p>
          <w:p w14:paraId="311F96C9"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Summarize </w:t>
            </w:r>
          </w:p>
          <w:p w14:paraId="23E857EA"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Rank </w:t>
            </w:r>
          </w:p>
          <w:p w14:paraId="23817D02"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Rate </w:t>
            </w:r>
          </w:p>
          <w:p w14:paraId="39A576C4" w14:textId="77777777"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 xml:space="preserve">Recommend </w:t>
            </w:r>
          </w:p>
          <w:p w14:paraId="4370069B" w14:textId="1BCA0A28" w:rsidR="0062422C" w:rsidRPr="006E3C3B" w:rsidRDefault="0062422C" w:rsidP="005870DB">
            <w:pPr>
              <w:pStyle w:val="ListParagraph"/>
              <w:numPr>
                <w:ilvl w:val="0"/>
                <w:numId w:val="12"/>
              </w:numPr>
              <w:ind w:left="238" w:hanging="180"/>
              <w:cnfStyle w:val="000000100000" w:firstRow="0" w:lastRow="0" w:firstColumn="0" w:lastColumn="0" w:oddVBand="0" w:evenVBand="0" w:oddHBand="1" w:evenHBand="0" w:firstRowFirstColumn="0" w:firstRowLastColumn="0" w:lastRowFirstColumn="0" w:lastRowLastColumn="0"/>
              <w:rPr>
                <w:sz w:val="20"/>
              </w:rPr>
            </w:pPr>
            <w:r w:rsidRPr="006E3C3B">
              <w:rPr>
                <w:sz w:val="20"/>
              </w:rPr>
              <w:t>Validate</w:t>
            </w:r>
          </w:p>
        </w:tc>
      </w:tr>
      <w:tr w:rsidR="006555E3" w:rsidRPr="005304B9" w14:paraId="42AA60E2" w14:textId="77777777" w:rsidTr="00BF67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5" w:type="dxa"/>
            <w:gridSpan w:val="2"/>
            <w:tcBorders>
              <w:top w:val="single" w:sz="4" w:space="0" w:color="auto"/>
              <w:right w:val="none" w:sz="0" w:space="0" w:color="auto"/>
            </w:tcBorders>
            <w:shd w:val="clear" w:color="auto" w:fill="CCC0D9" w:themeFill="accent4" w:themeFillTint="66"/>
          </w:tcPr>
          <w:p w14:paraId="342A7550" w14:textId="4E1176F0" w:rsidR="006555E3" w:rsidRPr="006E3C3B" w:rsidRDefault="008F6BA0" w:rsidP="003967DA">
            <w:pPr>
              <w:rPr>
                <w:szCs w:val="22"/>
                <w:u w:val="single"/>
              </w:rPr>
            </w:pPr>
            <w:r w:rsidRPr="006E3C3B">
              <w:rPr>
                <w:szCs w:val="22"/>
                <w:u w:val="single"/>
              </w:rPr>
              <w:t>LEARNING OBJECTIVE EXAMPLES:</w:t>
            </w:r>
          </w:p>
          <w:p w14:paraId="238601FE" w14:textId="77777777" w:rsidR="00746568" w:rsidRPr="006E3C3B" w:rsidRDefault="00746568" w:rsidP="003967DA">
            <w:pPr>
              <w:rPr>
                <w:b w:val="0"/>
                <w:szCs w:val="22"/>
              </w:rPr>
            </w:pPr>
          </w:p>
          <w:p w14:paraId="471FF0BA" w14:textId="65A457FF" w:rsidR="006555E3" w:rsidRPr="006E3C3B" w:rsidRDefault="002B54FA" w:rsidP="003967DA">
            <w:pPr>
              <w:rPr>
                <w:szCs w:val="22"/>
              </w:rPr>
            </w:pPr>
            <w:r w:rsidRPr="006E3C3B">
              <w:rPr>
                <w:szCs w:val="22"/>
                <w:u w:val="single"/>
              </w:rPr>
              <w:t>Summarize</w:t>
            </w:r>
            <w:r w:rsidR="006555E3" w:rsidRPr="006E3C3B">
              <w:rPr>
                <w:szCs w:val="22"/>
              </w:rPr>
              <w:t xml:space="preserve"> </w:t>
            </w:r>
            <w:r w:rsidR="006555E3" w:rsidRPr="006E3C3B">
              <w:rPr>
                <w:b w:val="0"/>
                <w:szCs w:val="22"/>
              </w:rPr>
              <w:t xml:space="preserve">how to perform effective distribution and non-distribution </w:t>
            </w:r>
            <w:r w:rsidR="00BA088A" w:rsidRPr="006E3C3B">
              <w:rPr>
                <w:b w:val="0"/>
                <w:szCs w:val="22"/>
              </w:rPr>
              <w:t>activities</w:t>
            </w:r>
            <w:r w:rsidR="006555E3" w:rsidRPr="006E3C3B">
              <w:rPr>
                <w:b w:val="0"/>
                <w:szCs w:val="22"/>
              </w:rPr>
              <w:t xml:space="preserve"> in the operating room.</w:t>
            </w:r>
          </w:p>
          <w:p w14:paraId="0F3CABC7" w14:textId="77777777" w:rsidR="006555E3" w:rsidRPr="006E3C3B" w:rsidRDefault="006555E3" w:rsidP="003967DA">
            <w:pPr>
              <w:rPr>
                <w:szCs w:val="22"/>
              </w:rPr>
            </w:pPr>
          </w:p>
          <w:p w14:paraId="77C873D7" w14:textId="77777777" w:rsidR="006555E3" w:rsidRPr="006E3C3B" w:rsidRDefault="006555E3" w:rsidP="003967DA">
            <w:pPr>
              <w:rPr>
                <w:b w:val="0"/>
                <w:szCs w:val="22"/>
              </w:rPr>
            </w:pPr>
            <w:r w:rsidRPr="006E3C3B">
              <w:rPr>
                <w:szCs w:val="22"/>
                <w:u w:val="single"/>
              </w:rPr>
              <w:t>List</w:t>
            </w:r>
            <w:r w:rsidRPr="006E3C3B">
              <w:rPr>
                <w:szCs w:val="22"/>
              </w:rPr>
              <w:t xml:space="preserve"> </w:t>
            </w:r>
            <w:r w:rsidRPr="006E3C3B">
              <w:rPr>
                <w:b w:val="0"/>
                <w:szCs w:val="22"/>
              </w:rPr>
              <w:t>ways clinical surveillance systems can provide cost savings.</w:t>
            </w:r>
          </w:p>
          <w:p w14:paraId="5B08B5D1" w14:textId="77777777" w:rsidR="006555E3" w:rsidRPr="006E3C3B" w:rsidRDefault="006555E3" w:rsidP="003967DA">
            <w:pPr>
              <w:rPr>
                <w:szCs w:val="22"/>
              </w:rPr>
            </w:pPr>
          </w:p>
          <w:p w14:paraId="0449AF68" w14:textId="77777777" w:rsidR="006555E3" w:rsidRPr="006E3C3B" w:rsidRDefault="006555E3" w:rsidP="003967DA">
            <w:pPr>
              <w:rPr>
                <w:szCs w:val="22"/>
              </w:rPr>
            </w:pPr>
            <w:r w:rsidRPr="006E3C3B">
              <w:rPr>
                <w:szCs w:val="22"/>
                <w:u w:val="single"/>
              </w:rPr>
              <w:t>Describe</w:t>
            </w:r>
            <w:r w:rsidRPr="006E3C3B">
              <w:rPr>
                <w:szCs w:val="22"/>
              </w:rPr>
              <w:t xml:space="preserve"> </w:t>
            </w:r>
            <w:r w:rsidRPr="006E3C3B">
              <w:rPr>
                <w:b w:val="0"/>
                <w:szCs w:val="22"/>
              </w:rPr>
              <w:t>leadership strategies, tactics, and critical thinking skills needed in complex environments.</w:t>
            </w:r>
          </w:p>
        </w:tc>
        <w:tc>
          <w:tcPr>
            <w:tcW w:w="6565" w:type="dxa"/>
            <w:gridSpan w:val="4"/>
            <w:tcBorders>
              <w:top w:val="single" w:sz="4" w:space="0" w:color="auto"/>
              <w:left w:val="none" w:sz="0" w:space="0" w:color="auto"/>
            </w:tcBorders>
            <w:shd w:val="clear" w:color="auto" w:fill="C2D69B" w:themeFill="accent3" w:themeFillTint="99"/>
          </w:tcPr>
          <w:p w14:paraId="4C3468C3" w14:textId="42C5F8FC" w:rsidR="006555E3" w:rsidRPr="006E3C3B" w:rsidRDefault="008F6BA0" w:rsidP="003967DA">
            <w:pPr>
              <w:cnfStyle w:val="000000010000" w:firstRow="0" w:lastRow="0" w:firstColumn="0" w:lastColumn="0" w:oddVBand="0" w:evenVBand="0" w:oddHBand="0" w:evenHBand="1" w:firstRowFirstColumn="0" w:firstRowLastColumn="0" w:lastRowFirstColumn="0" w:lastRowLastColumn="0"/>
              <w:rPr>
                <w:b/>
                <w:szCs w:val="22"/>
                <w:u w:val="single"/>
              </w:rPr>
            </w:pPr>
            <w:r w:rsidRPr="006E3C3B">
              <w:rPr>
                <w:b/>
                <w:szCs w:val="22"/>
                <w:u w:val="single"/>
              </w:rPr>
              <w:t>LEARNING OBJECTIVE EXAMPLES:</w:t>
            </w:r>
          </w:p>
          <w:p w14:paraId="16DEB4AB" w14:textId="77777777" w:rsidR="00746568" w:rsidRPr="006E3C3B" w:rsidRDefault="00746568" w:rsidP="003967DA">
            <w:pPr>
              <w:cnfStyle w:val="000000010000" w:firstRow="0" w:lastRow="0" w:firstColumn="0" w:lastColumn="0" w:oddVBand="0" w:evenVBand="0" w:oddHBand="0" w:evenHBand="1" w:firstRowFirstColumn="0" w:firstRowLastColumn="0" w:lastRowFirstColumn="0" w:lastRowLastColumn="0"/>
              <w:rPr>
                <w:b/>
                <w:szCs w:val="22"/>
              </w:rPr>
            </w:pPr>
          </w:p>
          <w:p w14:paraId="6A94DED4" w14:textId="77777777" w:rsidR="006555E3" w:rsidRPr="006E3C3B" w:rsidRDefault="006555E3" w:rsidP="003967DA">
            <w:pPr>
              <w:cnfStyle w:val="000000010000" w:firstRow="0" w:lastRow="0" w:firstColumn="0" w:lastColumn="0" w:oddVBand="0" w:evenVBand="0" w:oddHBand="0" w:evenHBand="1" w:firstRowFirstColumn="0" w:firstRowLastColumn="0" w:lastRowFirstColumn="0" w:lastRowLastColumn="0"/>
              <w:rPr>
                <w:szCs w:val="22"/>
              </w:rPr>
            </w:pPr>
            <w:r w:rsidRPr="006E3C3B">
              <w:rPr>
                <w:b/>
                <w:szCs w:val="22"/>
                <w:u w:val="single"/>
              </w:rPr>
              <w:t xml:space="preserve">Recommend </w:t>
            </w:r>
            <w:r w:rsidRPr="006E3C3B">
              <w:rPr>
                <w:szCs w:val="22"/>
              </w:rPr>
              <w:t xml:space="preserve">strategies for solving cases involving how to perform effective distribution and non-distribution </w:t>
            </w:r>
            <w:r w:rsidR="00AA6B4D" w:rsidRPr="006E3C3B">
              <w:rPr>
                <w:szCs w:val="22"/>
              </w:rPr>
              <w:t>activities</w:t>
            </w:r>
            <w:r w:rsidRPr="006E3C3B">
              <w:rPr>
                <w:szCs w:val="22"/>
              </w:rPr>
              <w:t xml:space="preserve"> in the operating room.</w:t>
            </w:r>
          </w:p>
          <w:p w14:paraId="0AD9C6F4" w14:textId="77777777" w:rsidR="006555E3" w:rsidRPr="006E3C3B" w:rsidRDefault="006555E3" w:rsidP="003967DA">
            <w:pPr>
              <w:cnfStyle w:val="000000010000" w:firstRow="0" w:lastRow="0" w:firstColumn="0" w:lastColumn="0" w:oddVBand="0" w:evenVBand="0" w:oddHBand="0" w:evenHBand="1" w:firstRowFirstColumn="0" w:firstRowLastColumn="0" w:lastRowFirstColumn="0" w:lastRowLastColumn="0"/>
              <w:rPr>
                <w:szCs w:val="22"/>
              </w:rPr>
            </w:pPr>
          </w:p>
          <w:p w14:paraId="327DEE8A" w14:textId="77777777" w:rsidR="006555E3" w:rsidRPr="006E3C3B" w:rsidRDefault="006555E3" w:rsidP="003967DA">
            <w:pPr>
              <w:cnfStyle w:val="000000010000" w:firstRow="0" w:lastRow="0" w:firstColumn="0" w:lastColumn="0" w:oddVBand="0" w:evenVBand="0" w:oddHBand="0" w:evenHBand="1" w:firstRowFirstColumn="0" w:firstRowLastColumn="0" w:lastRowFirstColumn="0" w:lastRowLastColumn="0"/>
              <w:rPr>
                <w:szCs w:val="22"/>
              </w:rPr>
            </w:pPr>
            <w:r w:rsidRPr="006E3C3B">
              <w:rPr>
                <w:szCs w:val="22"/>
              </w:rPr>
              <w:t xml:space="preserve">Using a set of criteria, </w:t>
            </w:r>
            <w:r w:rsidRPr="006E3C3B">
              <w:rPr>
                <w:b/>
                <w:szCs w:val="22"/>
                <w:u w:val="single"/>
              </w:rPr>
              <w:t>evaluate</w:t>
            </w:r>
            <w:r w:rsidRPr="006E3C3B">
              <w:rPr>
                <w:szCs w:val="22"/>
              </w:rPr>
              <w:t xml:space="preserve"> ways in which clinical surveillance systems can provide cost savings in your institution.</w:t>
            </w:r>
          </w:p>
          <w:p w14:paraId="4B1F511A" w14:textId="77777777" w:rsidR="006555E3" w:rsidRPr="006E3C3B" w:rsidRDefault="006555E3" w:rsidP="003967DA">
            <w:pPr>
              <w:cnfStyle w:val="000000010000" w:firstRow="0" w:lastRow="0" w:firstColumn="0" w:lastColumn="0" w:oddVBand="0" w:evenVBand="0" w:oddHBand="0" w:evenHBand="1" w:firstRowFirstColumn="0" w:firstRowLastColumn="0" w:lastRowFirstColumn="0" w:lastRowLastColumn="0"/>
              <w:rPr>
                <w:szCs w:val="22"/>
              </w:rPr>
            </w:pPr>
          </w:p>
          <w:p w14:paraId="41D126DE" w14:textId="77777777" w:rsidR="006555E3" w:rsidRPr="006E3C3B" w:rsidRDefault="006555E3" w:rsidP="003967DA">
            <w:pPr>
              <w:cnfStyle w:val="000000010000" w:firstRow="0" w:lastRow="0" w:firstColumn="0" w:lastColumn="0" w:oddVBand="0" w:evenVBand="0" w:oddHBand="0" w:evenHBand="1" w:firstRowFirstColumn="0" w:firstRowLastColumn="0" w:lastRowFirstColumn="0" w:lastRowLastColumn="0"/>
              <w:rPr>
                <w:szCs w:val="22"/>
              </w:rPr>
            </w:pPr>
            <w:r w:rsidRPr="006E3C3B">
              <w:rPr>
                <w:b/>
                <w:szCs w:val="22"/>
              </w:rPr>
              <w:t>Develop</w:t>
            </w:r>
            <w:r w:rsidRPr="006E3C3B">
              <w:rPr>
                <w:szCs w:val="22"/>
              </w:rPr>
              <w:t xml:space="preserve"> a personal action plan for recognizing and applying leadership strategies, tactics, and critical thinking skills needed in complex environments.</w:t>
            </w:r>
          </w:p>
        </w:tc>
      </w:tr>
    </w:tbl>
    <w:p w14:paraId="65F9C3DC" w14:textId="6A26C860" w:rsidR="00122165" w:rsidRDefault="00122165" w:rsidP="003967DA">
      <w:pPr>
        <w:rPr>
          <w:sz w:val="18"/>
          <w:szCs w:val="18"/>
        </w:rPr>
      </w:pPr>
    </w:p>
    <w:p w14:paraId="7DA85F25" w14:textId="77777777" w:rsidR="00B27FFC" w:rsidRDefault="00B27FFC" w:rsidP="003967DA">
      <w:pPr>
        <w:rPr>
          <w:sz w:val="18"/>
          <w:szCs w:val="18"/>
        </w:rPr>
      </w:pPr>
    </w:p>
    <w:p w14:paraId="51E9C072" w14:textId="77777777" w:rsidR="00B27FFC" w:rsidRDefault="00B27FFC" w:rsidP="003967DA">
      <w:pPr>
        <w:rPr>
          <w:sz w:val="18"/>
          <w:szCs w:val="18"/>
        </w:rPr>
      </w:pPr>
    </w:p>
    <w:p w14:paraId="6625A9E0" w14:textId="77777777" w:rsidR="00B27FFC" w:rsidRDefault="00B27FFC" w:rsidP="003967DA">
      <w:pPr>
        <w:rPr>
          <w:sz w:val="18"/>
          <w:szCs w:val="18"/>
        </w:rPr>
      </w:pPr>
    </w:p>
    <w:p w14:paraId="401929C6" w14:textId="77777777" w:rsidR="00B27FFC" w:rsidRDefault="00B27FFC" w:rsidP="003967DA">
      <w:pPr>
        <w:rPr>
          <w:sz w:val="18"/>
          <w:szCs w:val="18"/>
        </w:rPr>
      </w:pPr>
    </w:p>
    <w:p w14:paraId="3C44CC28" w14:textId="77777777" w:rsidR="00B27FFC" w:rsidRDefault="00B27FFC" w:rsidP="003967DA">
      <w:pPr>
        <w:rPr>
          <w:sz w:val="18"/>
          <w:szCs w:val="18"/>
        </w:rPr>
      </w:pPr>
    </w:p>
    <w:p w14:paraId="30F29B19" w14:textId="77777777" w:rsidR="00B27FFC" w:rsidRDefault="00B27FFC" w:rsidP="003967DA">
      <w:pPr>
        <w:rPr>
          <w:sz w:val="18"/>
          <w:szCs w:val="18"/>
        </w:rPr>
      </w:pPr>
    </w:p>
    <w:p w14:paraId="70BE9373" w14:textId="77777777" w:rsidR="00B27FFC" w:rsidRDefault="00B27FFC" w:rsidP="003967DA">
      <w:pPr>
        <w:rPr>
          <w:sz w:val="18"/>
          <w:szCs w:val="18"/>
        </w:rPr>
      </w:pPr>
    </w:p>
    <w:p w14:paraId="3EA88813" w14:textId="77777777" w:rsidR="00B27FFC" w:rsidRDefault="00B27FFC" w:rsidP="003967DA">
      <w:pPr>
        <w:rPr>
          <w:sz w:val="18"/>
          <w:szCs w:val="18"/>
        </w:rPr>
      </w:pPr>
    </w:p>
    <w:p w14:paraId="7BF9CB72" w14:textId="77777777" w:rsidR="00876CA1" w:rsidRDefault="00876CA1" w:rsidP="003967DA">
      <w:pPr>
        <w:rPr>
          <w:sz w:val="18"/>
          <w:szCs w:val="18"/>
        </w:rPr>
      </w:pPr>
    </w:p>
    <w:p w14:paraId="422C24A0" w14:textId="4155F25B" w:rsidR="006555E3" w:rsidRPr="005304B9" w:rsidRDefault="006555E3" w:rsidP="007E47E4">
      <w:pPr>
        <w:pStyle w:val="Heading1"/>
        <w:pBdr>
          <w:top w:val="single" w:sz="24" w:space="0" w:color="auto"/>
          <w:left w:val="single" w:sz="24" w:space="0" w:color="auto"/>
          <w:bottom w:val="single" w:sz="24" w:space="0" w:color="auto"/>
          <w:right w:val="single" w:sz="24" w:space="0" w:color="auto"/>
        </w:pBdr>
        <w:shd w:val="clear" w:color="auto" w:fill="000000" w:themeFill="text1"/>
      </w:pPr>
      <w:r w:rsidRPr="005304B9">
        <w:lastRenderedPageBreak/>
        <w:t>Matching Active Learning Strategies to Activity Type</w:t>
      </w:r>
    </w:p>
    <w:p w14:paraId="28C1F065" w14:textId="77777777" w:rsidR="00547679" w:rsidRPr="001161A7" w:rsidRDefault="00547679" w:rsidP="00547679">
      <w:pPr>
        <w:rPr>
          <w:bCs/>
        </w:rPr>
      </w:pPr>
      <w:r w:rsidRPr="00B27FFC">
        <w:rPr>
          <w:bCs/>
          <w:color w:val="1F497D" w:themeColor="text2"/>
        </w:rPr>
        <w:t>The responsibility of the presenters is to ensure that they understand what active learning is and have incorporated active learning strategies into their session. Active learning strategies engage the audience in the activity and should be appropriate for your session type as outlined below.</w:t>
      </w:r>
    </w:p>
    <w:p w14:paraId="77F8ABB7" w14:textId="77777777" w:rsidR="0095313A" w:rsidRDefault="0095313A" w:rsidP="003967DA">
      <w:pPr>
        <w:rPr>
          <w:b/>
          <w:sz w:val="18"/>
          <w:szCs w:val="18"/>
        </w:rPr>
      </w:pPr>
    </w:p>
    <w:tbl>
      <w:tblPr>
        <w:tblStyle w:val="MediumList2-Accent1"/>
        <w:tblW w:w="963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615"/>
        <w:gridCol w:w="2610"/>
      </w:tblGrid>
      <w:tr w:rsidR="00B27FFC" w:rsidRPr="005304B9" w14:paraId="3A84F33C" w14:textId="77777777" w:rsidTr="00B27F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79B5FE52" w14:textId="77777777" w:rsidR="00B27FFC" w:rsidRPr="007F45E7" w:rsidRDefault="00B27FFC"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615"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58D9D279" w14:textId="77777777" w:rsidR="00B27FFC" w:rsidRDefault="00B27FFC"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rPr>
            </w:pPr>
            <w:r w:rsidRPr="007F45E7">
              <w:rPr>
                <w:rFonts w:asciiTheme="minorHAnsi" w:hAnsiTheme="minorHAnsi"/>
                <w:b/>
                <w:sz w:val="22"/>
              </w:rPr>
              <w:t xml:space="preserve">Knowledge-Based </w:t>
            </w:r>
          </w:p>
          <w:p w14:paraId="55EA8919" w14:textId="49F86224" w:rsidR="00B27FFC" w:rsidRPr="007F45E7" w:rsidRDefault="00B27FFC"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ctivity</w:t>
            </w:r>
          </w:p>
        </w:tc>
        <w:tc>
          <w:tcPr>
            <w:tcW w:w="2610"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219A60EC" w14:textId="77777777" w:rsidR="00B27FFC" w:rsidRPr="007F45E7" w:rsidRDefault="00B27FFC"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B27FFC" w:rsidRPr="005304B9" w14:paraId="68A0ACBF"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97412CD"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 -Session: Polling Questions</w:t>
            </w:r>
          </w:p>
        </w:tc>
        <w:tc>
          <w:tcPr>
            <w:tcW w:w="2615"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1501F953" w14:textId="4D5A8E78"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8690A">
              <w:rPr>
                <w:rFonts w:ascii="Wingdings" w:eastAsia="Wingdings" w:hAnsi="Wingdings" w:cs="Wingdings"/>
                <w:b/>
                <w:sz w:val="18"/>
                <w:szCs w:val="18"/>
              </w:rPr>
              <w:t></w:t>
            </w:r>
          </w:p>
        </w:tc>
        <w:tc>
          <w:tcPr>
            <w:tcW w:w="2610" w:type="dxa"/>
            <w:tcBorders>
              <w:top w:val="none" w:sz="0" w:space="0" w:color="auto"/>
              <w:left w:val="none" w:sz="0" w:space="0" w:color="auto"/>
              <w:bottom w:val="none" w:sz="0" w:space="0" w:color="auto"/>
            </w:tcBorders>
            <w:shd w:val="clear" w:color="auto" w:fill="EAF1DD" w:themeFill="accent3" w:themeFillTint="33"/>
          </w:tcPr>
          <w:p w14:paraId="07C69722" w14:textId="15F1D2FC"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5EBE43ED" w14:textId="77777777" w:rsidTr="00B27FF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70FFA78" w14:textId="77777777" w:rsidR="00B27FFC" w:rsidRPr="00F804E1" w:rsidRDefault="00B27FFC" w:rsidP="00B27FFC">
            <w:pPr>
              <w:rPr>
                <w:b/>
                <w:bCs/>
                <w:sz w:val="20"/>
                <w:szCs w:val="18"/>
              </w:rPr>
            </w:pPr>
            <w:r w:rsidRPr="00F804E1">
              <w:rPr>
                <w:rFonts w:asciiTheme="minorHAnsi" w:hAnsiTheme="minorHAnsi"/>
                <w:b/>
                <w:bCs/>
                <w:sz w:val="20"/>
                <w:szCs w:val="18"/>
              </w:rPr>
              <w:t>In-Session: Game/Quiz to Practice Recall</w:t>
            </w:r>
          </w:p>
        </w:tc>
        <w:tc>
          <w:tcPr>
            <w:tcW w:w="2615" w:type="dxa"/>
            <w:shd w:val="clear" w:color="auto" w:fill="E5DFEC" w:themeFill="accent4" w:themeFillTint="33"/>
          </w:tcPr>
          <w:p w14:paraId="3B08BAB1" w14:textId="26187C72" w:rsidR="00B27FFC"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8690A">
              <w:rPr>
                <w:rFonts w:ascii="Wingdings" w:eastAsia="Wingdings" w:hAnsi="Wingdings" w:cs="Wingdings"/>
                <w:b/>
                <w:sz w:val="18"/>
                <w:szCs w:val="18"/>
              </w:rPr>
              <w:t></w:t>
            </w:r>
          </w:p>
        </w:tc>
        <w:tc>
          <w:tcPr>
            <w:tcW w:w="2610" w:type="dxa"/>
            <w:shd w:val="clear" w:color="auto" w:fill="EAF1DD" w:themeFill="accent3" w:themeFillTint="33"/>
          </w:tcPr>
          <w:p w14:paraId="58EEDDC2" w14:textId="7937D626" w:rsidR="00B27FFC"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783579C8" w14:textId="77777777" w:rsidTr="00B27FF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440BCE1"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Session: Think – Pair - Share</w:t>
            </w:r>
          </w:p>
        </w:tc>
        <w:tc>
          <w:tcPr>
            <w:tcW w:w="2615"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029ADF28" w14:textId="146AD5A4"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8690A">
              <w:rPr>
                <w:rFonts w:ascii="Wingdings" w:eastAsia="Wingdings" w:hAnsi="Wingdings" w:cs="Wingdings"/>
                <w:b/>
                <w:sz w:val="18"/>
                <w:szCs w:val="18"/>
              </w:rPr>
              <w:t></w:t>
            </w:r>
          </w:p>
        </w:tc>
        <w:tc>
          <w:tcPr>
            <w:tcW w:w="2610" w:type="dxa"/>
            <w:tcBorders>
              <w:top w:val="none" w:sz="0" w:space="0" w:color="auto"/>
              <w:left w:val="none" w:sz="0" w:space="0" w:color="auto"/>
              <w:bottom w:val="none" w:sz="0" w:space="0" w:color="auto"/>
            </w:tcBorders>
            <w:shd w:val="clear" w:color="auto" w:fill="EAF1DD" w:themeFill="accent3" w:themeFillTint="33"/>
          </w:tcPr>
          <w:p w14:paraId="0A6FA5BA" w14:textId="6E1F7061"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3EDFBF3D" w14:textId="77777777" w:rsidTr="00B27FF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68DDABE" w14:textId="77777777" w:rsidR="00B27FFC" w:rsidRPr="00F804E1" w:rsidRDefault="00B27FFC" w:rsidP="00B27FFC">
            <w:pPr>
              <w:rPr>
                <w:b/>
                <w:bCs/>
                <w:sz w:val="20"/>
                <w:szCs w:val="18"/>
              </w:rPr>
            </w:pPr>
            <w:r w:rsidRPr="00F804E1">
              <w:rPr>
                <w:rFonts w:asciiTheme="minorHAnsi" w:hAnsiTheme="minorHAnsi"/>
                <w:b/>
                <w:bCs/>
                <w:sz w:val="20"/>
                <w:szCs w:val="18"/>
              </w:rPr>
              <w:t>In-Session: Think – Write - Share</w:t>
            </w:r>
          </w:p>
        </w:tc>
        <w:tc>
          <w:tcPr>
            <w:tcW w:w="2615" w:type="dxa"/>
            <w:shd w:val="clear" w:color="auto" w:fill="E5DFEC" w:themeFill="accent4" w:themeFillTint="33"/>
          </w:tcPr>
          <w:p w14:paraId="7B0D87B5" w14:textId="6192BF34" w:rsidR="00B27FFC"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8690A">
              <w:rPr>
                <w:rFonts w:ascii="Wingdings" w:eastAsia="Wingdings" w:hAnsi="Wingdings" w:cs="Wingdings"/>
                <w:b/>
                <w:sz w:val="18"/>
                <w:szCs w:val="18"/>
              </w:rPr>
              <w:t></w:t>
            </w:r>
          </w:p>
        </w:tc>
        <w:tc>
          <w:tcPr>
            <w:tcW w:w="2610" w:type="dxa"/>
            <w:shd w:val="clear" w:color="auto" w:fill="EAF1DD" w:themeFill="accent3" w:themeFillTint="33"/>
          </w:tcPr>
          <w:p w14:paraId="511C1F0B" w14:textId="47272DC0" w:rsidR="00B27FFC"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13FE17B3"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8B863A0"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Session: Demonstration</w:t>
            </w:r>
          </w:p>
        </w:tc>
        <w:tc>
          <w:tcPr>
            <w:tcW w:w="2615" w:type="dxa"/>
            <w:tcBorders>
              <w:top w:val="none" w:sz="0" w:space="0" w:color="auto"/>
              <w:left w:val="none" w:sz="0" w:space="0" w:color="auto"/>
              <w:bottom w:val="none" w:sz="0" w:space="0" w:color="auto"/>
              <w:right w:val="none" w:sz="0" w:space="0" w:color="auto"/>
            </w:tcBorders>
            <w:shd w:val="clear" w:color="auto" w:fill="000000" w:themeFill="text1"/>
          </w:tcPr>
          <w:p w14:paraId="44D2AA25" w14:textId="6E8A040E" w:rsidR="00B27FFC" w:rsidRPr="007300C5"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p>
        </w:tc>
        <w:tc>
          <w:tcPr>
            <w:tcW w:w="2610" w:type="dxa"/>
            <w:tcBorders>
              <w:top w:val="none" w:sz="0" w:space="0" w:color="auto"/>
              <w:left w:val="none" w:sz="0" w:space="0" w:color="auto"/>
              <w:bottom w:val="none" w:sz="0" w:space="0" w:color="auto"/>
            </w:tcBorders>
            <w:shd w:val="clear" w:color="auto" w:fill="EAF1DD" w:themeFill="accent3" w:themeFillTint="33"/>
          </w:tcPr>
          <w:p w14:paraId="60D6300C" w14:textId="451309F9"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5A23C6B7" w14:textId="77777777" w:rsidTr="00B27FF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5DFF19E"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615" w:type="dxa"/>
            <w:shd w:val="clear" w:color="auto" w:fill="000000" w:themeFill="text1"/>
          </w:tcPr>
          <w:p w14:paraId="4B44E7BB" w14:textId="3FCA772F"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p>
        </w:tc>
        <w:tc>
          <w:tcPr>
            <w:tcW w:w="2610" w:type="dxa"/>
            <w:shd w:val="clear" w:color="auto" w:fill="EAF1DD" w:themeFill="accent3" w:themeFillTint="33"/>
          </w:tcPr>
          <w:p w14:paraId="2D7AC6A7" w14:textId="06726C87"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2F8EB675"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98B305A"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615" w:type="dxa"/>
            <w:tcBorders>
              <w:top w:val="none" w:sz="0" w:space="0" w:color="auto"/>
              <w:left w:val="none" w:sz="0" w:space="0" w:color="auto"/>
              <w:bottom w:val="none" w:sz="0" w:space="0" w:color="auto"/>
              <w:right w:val="none" w:sz="0" w:space="0" w:color="auto"/>
            </w:tcBorders>
            <w:shd w:val="clear" w:color="auto" w:fill="000000" w:themeFill="text1"/>
          </w:tcPr>
          <w:p w14:paraId="5BCAA650" w14:textId="554B27B4"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p>
        </w:tc>
        <w:tc>
          <w:tcPr>
            <w:tcW w:w="2610" w:type="dxa"/>
            <w:tcBorders>
              <w:top w:val="none" w:sz="0" w:space="0" w:color="auto"/>
              <w:left w:val="none" w:sz="0" w:space="0" w:color="auto"/>
              <w:bottom w:val="none" w:sz="0" w:space="0" w:color="auto"/>
            </w:tcBorders>
            <w:shd w:val="clear" w:color="auto" w:fill="EAF1DD" w:themeFill="accent3" w:themeFillTint="33"/>
          </w:tcPr>
          <w:p w14:paraId="085B3F0E" w14:textId="6EBA2D10"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7841F934" w14:textId="77777777" w:rsidTr="00B27FF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0FA6D17"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 -Session: Role play</w:t>
            </w:r>
          </w:p>
        </w:tc>
        <w:tc>
          <w:tcPr>
            <w:tcW w:w="2615" w:type="dxa"/>
            <w:shd w:val="clear" w:color="auto" w:fill="000000" w:themeFill="text1"/>
          </w:tcPr>
          <w:p w14:paraId="7237C2E0" w14:textId="3F3F183B"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p>
        </w:tc>
        <w:tc>
          <w:tcPr>
            <w:tcW w:w="2610" w:type="dxa"/>
            <w:shd w:val="clear" w:color="auto" w:fill="EAF1DD" w:themeFill="accent3" w:themeFillTint="33"/>
          </w:tcPr>
          <w:p w14:paraId="603BFC11" w14:textId="775FBD97"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51E81751"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60248B6"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In-Session: Simulation</w:t>
            </w:r>
          </w:p>
        </w:tc>
        <w:tc>
          <w:tcPr>
            <w:tcW w:w="2615" w:type="dxa"/>
            <w:tcBorders>
              <w:top w:val="none" w:sz="0" w:space="0" w:color="auto"/>
              <w:left w:val="none" w:sz="0" w:space="0" w:color="auto"/>
              <w:bottom w:val="none" w:sz="0" w:space="0" w:color="auto"/>
              <w:right w:val="none" w:sz="0" w:space="0" w:color="auto"/>
            </w:tcBorders>
            <w:shd w:val="clear" w:color="auto" w:fill="000000" w:themeFill="text1"/>
          </w:tcPr>
          <w:p w14:paraId="70AC3BAA" w14:textId="7291623A"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p>
        </w:tc>
        <w:tc>
          <w:tcPr>
            <w:tcW w:w="2610" w:type="dxa"/>
            <w:tcBorders>
              <w:top w:val="none" w:sz="0" w:space="0" w:color="auto"/>
              <w:left w:val="none" w:sz="0" w:space="0" w:color="auto"/>
              <w:bottom w:val="none" w:sz="0" w:space="0" w:color="auto"/>
            </w:tcBorders>
            <w:shd w:val="clear" w:color="auto" w:fill="EAF1DD" w:themeFill="accent3" w:themeFillTint="33"/>
          </w:tcPr>
          <w:p w14:paraId="1A79E8E3" w14:textId="2EF93095"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795CB493" w14:textId="77777777" w:rsidTr="00B27FF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FD369DF"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Post-Session: Quiz Question (Multiple Choice, T/F)</w:t>
            </w:r>
          </w:p>
        </w:tc>
        <w:tc>
          <w:tcPr>
            <w:tcW w:w="2615" w:type="dxa"/>
            <w:shd w:val="clear" w:color="auto" w:fill="E5DFEC" w:themeFill="accent4" w:themeFillTint="33"/>
          </w:tcPr>
          <w:p w14:paraId="7C917BFB" w14:textId="287A8A1D"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618C8">
              <w:rPr>
                <w:rFonts w:ascii="Wingdings" w:eastAsia="Wingdings" w:hAnsi="Wingdings" w:cs="Wingdings"/>
                <w:b/>
                <w:sz w:val="18"/>
                <w:szCs w:val="18"/>
              </w:rPr>
              <w:t></w:t>
            </w:r>
          </w:p>
        </w:tc>
        <w:tc>
          <w:tcPr>
            <w:tcW w:w="2610" w:type="dxa"/>
            <w:shd w:val="clear" w:color="auto" w:fill="EAF1DD" w:themeFill="accent3" w:themeFillTint="33"/>
          </w:tcPr>
          <w:p w14:paraId="744E4291" w14:textId="28C99F2B" w:rsidR="00B27FFC" w:rsidRPr="00A62831" w:rsidRDefault="00B27FFC" w:rsidP="00B27FFC">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r w:rsidR="00B27FFC" w:rsidRPr="005304B9" w14:paraId="7D7CBDE0"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4886E00" w14:textId="77777777" w:rsidR="00B27FFC" w:rsidRPr="00F804E1" w:rsidRDefault="00B27FFC" w:rsidP="00B27FFC">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615" w:type="dxa"/>
            <w:tcBorders>
              <w:top w:val="none" w:sz="0" w:space="0" w:color="auto"/>
              <w:left w:val="none" w:sz="0" w:space="0" w:color="auto"/>
              <w:bottom w:val="none" w:sz="0" w:space="0" w:color="auto"/>
              <w:right w:val="none" w:sz="0" w:space="0" w:color="auto"/>
            </w:tcBorders>
            <w:shd w:val="clear" w:color="auto" w:fill="000000" w:themeFill="text1"/>
          </w:tcPr>
          <w:p w14:paraId="30F0E6EB" w14:textId="1690A5CE"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p>
        </w:tc>
        <w:tc>
          <w:tcPr>
            <w:tcW w:w="2610" w:type="dxa"/>
            <w:tcBorders>
              <w:top w:val="none" w:sz="0" w:space="0" w:color="auto"/>
              <w:left w:val="none" w:sz="0" w:space="0" w:color="auto"/>
              <w:bottom w:val="none" w:sz="0" w:space="0" w:color="auto"/>
            </w:tcBorders>
            <w:shd w:val="clear" w:color="auto" w:fill="EAF1DD" w:themeFill="accent3" w:themeFillTint="33"/>
          </w:tcPr>
          <w:p w14:paraId="24D79506" w14:textId="59EC02B2" w:rsidR="00B27FFC" w:rsidRPr="00A62831" w:rsidRDefault="00B27FFC" w:rsidP="00B27FFC">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D3A6E">
              <w:rPr>
                <w:rFonts w:ascii="Wingdings" w:eastAsia="Wingdings" w:hAnsi="Wingdings" w:cs="Wingdings"/>
                <w:b/>
                <w:sz w:val="18"/>
                <w:szCs w:val="18"/>
              </w:rPr>
              <w:t></w:t>
            </w:r>
          </w:p>
        </w:tc>
      </w:tr>
    </w:tbl>
    <w:p w14:paraId="2359D02B" w14:textId="77777777" w:rsidR="00B27FFC" w:rsidRPr="005304B9" w:rsidRDefault="00B27FFC" w:rsidP="003967DA">
      <w:pPr>
        <w:rPr>
          <w:b/>
          <w:sz w:val="18"/>
          <w:szCs w:val="18"/>
        </w:rPr>
      </w:pPr>
    </w:p>
    <w:p w14:paraId="7A2157F1" w14:textId="1DB91654" w:rsidR="006555E3" w:rsidRPr="005304B9" w:rsidRDefault="006555E3" w:rsidP="007E47E4">
      <w:pPr>
        <w:pStyle w:val="Heading1"/>
        <w:pBdr>
          <w:top w:val="single" w:sz="24" w:space="0" w:color="auto"/>
          <w:left w:val="single" w:sz="24" w:space="0" w:color="auto"/>
          <w:bottom w:val="single" w:sz="24" w:space="0" w:color="auto"/>
          <w:right w:val="single" w:sz="24" w:space="0" w:color="auto"/>
        </w:pBdr>
        <w:shd w:val="clear" w:color="auto" w:fill="000000" w:themeFill="text1"/>
      </w:pPr>
      <w:r w:rsidRPr="005304B9">
        <w:t>Assessment of Learning and Assessment Feedback</w:t>
      </w:r>
    </w:p>
    <w:p w14:paraId="609A4D76" w14:textId="77777777" w:rsidR="00D3535A" w:rsidRPr="001161A7" w:rsidRDefault="00D3535A" w:rsidP="003967DA">
      <w:pPr>
        <w:rPr>
          <w:b/>
          <w:sz w:val="16"/>
          <w:szCs w:val="14"/>
        </w:rPr>
      </w:pPr>
    </w:p>
    <w:tbl>
      <w:tblPr>
        <w:tblStyle w:val="MediumList2-Accent1"/>
        <w:tblW w:w="9720"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2340"/>
        <w:gridCol w:w="3960"/>
        <w:gridCol w:w="3420"/>
      </w:tblGrid>
      <w:tr w:rsidR="006555E3" w:rsidRPr="005304B9" w14:paraId="521DEB72" w14:textId="77777777" w:rsidTr="00B27F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40" w:type="dxa"/>
            <w:tcBorders>
              <w:top w:val="none" w:sz="0" w:space="0" w:color="auto"/>
              <w:left w:val="none" w:sz="0" w:space="0" w:color="auto"/>
              <w:bottom w:val="none" w:sz="0" w:space="0" w:color="auto"/>
              <w:right w:val="none" w:sz="0" w:space="0" w:color="auto"/>
            </w:tcBorders>
            <w:shd w:val="clear" w:color="auto" w:fill="000000" w:themeFill="text1"/>
          </w:tcPr>
          <w:p w14:paraId="2A1F701D" w14:textId="79CECFA7" w:rsidR="006555E3" w:rsidRPr="007F45E7" w:rsidRDefault="007E47E4" w:rsidP="00236FC6">
            <w:pPr>
              <w:jc w:val="center"/>
              <w:rPr>
                <w:rFonts w:asciiTheme="minorHAnsi" w:hAnsiTheme="minorHAnsi"/>
                <w:b/>
                <w:bCs/>
                <w:sz w:val="22"/>
              </w:rPr>
            </w:pPr>
            <w:r w:rsidRPr="007F45E7">
              <w:rPr>
                <w:rFonts w:asciiTheme="minorHAnsi" w:hAnsiTheme="minorHAnsi"/>
                <w:b/>
                <w:bCs/>
                <w:color w:val="FFFFFF" w:themeColor="background1"/>
                <w:sz w:val="22"/>
              </w:rPr>
              <w:t>Assessment Type</w:t>
            </w:r>
          </w:p>
        </w:tc>
        <w:tc>
          <w:tcPr>
            <w:tcW w:w="3960"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178697E8" w14:textId="77777777" w:rsidR="006555E3" w:rsidRPr="007F45E7" w:rsidRDefault="006555E3" w:rsidP="00236F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7F45E7">
              <w:rPr>
                <w:rFonts w:asciiTheme="minorHAnsi" w:hAnsiTheme="minorHAnsi"/>
                <w:b/>
                <w:sz w:val="22"/>
              </w:rPr>
              <w:t>Knowledge-Based Activity</w:t>
            </w:r>
          </w:p>
        </w:tc>
        <w:tc>
          <w:tcPr>
            <w:tcW w:w="3420"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6118106D" w14:textId="77777777" w:rsidR="006555E3" w:rsidRPr="007F45E7" w:rsidRDefault="006555E3" w:rsidP="00236FC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7F45E7">
              <w:rPr>
                <w:rFonts w:asciiTheme="minorHAnsi" w:hAnsiTheme="minorHAnsi"/>
                <w:b/>
                <w:sz w:val="22"/>
              </w:rPr>
              <w:t>Application-Based Activity</w:t>
            </w:r>
          </w:p>
        </w:tc>
      </w:tr>
      <w:tr w:rsidR="006555E3" w:rsidRPr="005304B9" w14:paraId="5F7FC063" w14:textId="77777777" w:rsidTr="00B2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left w:val="none" w:sz="0" w:space="0" w:color="auto"/>
              <w:bottom w:val="none" w:sz="0" w:space="0" w:color="auto"/>
              <w:right w:val="none" w:sz="0" w:space="0" w:color="auto"/>
            </w:tcBorders>
          </w:tcPr>
          <w:p w14:paraId="5259C769" w14:textId="77777777" w:rsidR="006555E3" w:rsidRPr="005304B9" w:rsidRDefault="006555E3" w:rsidP="003967DA">
            <w:pPr>
              <w:rPr>
                <w:rFonts w:asciiTheme="minorHAnsi" w:hAnsiTheme="minorHAnsi"/>
                <w:b/>
                <w:sz w:val="20"/>
                <w:szCs w:val="18"/>
              </w:rPr>
            </w:pPr>
            <w:r w:rsidRPr="005304B9">
              <w:rPr>
                <w:rFonts w:asciiTheme="minorHAnsi" w:hAnsiTheme="minorHAnsi"/>
                <w:b/>
                <w:sz w:val="20"/>
                <w:szCs w:val="18"/>
              </w:rPr>
              <w:t>Assessment of Learning</w:t>
            </w:r>
          </w:p>
        </w:tc>
        <w:tc>
          <w:tcPr>
            <w:tcW w:w="3960"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3719B141" w14:textId="228C6496" w:rsidR="006555E3" w:rsidRPr="00B27FFC" w:rsidRDefault="006555E3" w:rsidP="00B27FF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18"/>
              </w:rPr>
            </w:pPr>
            <w:r w:rsidRPr="00B27FFC">
              <w:rPr>
                <w:rFonts w:asciiTheme="minorHAnsi" w:hAnsiTheme="minorHAnsi" w:cstheme="minorHAnsi"/>
                <w:sz w:val="20"/>
                <w:szCs w:val="18"/>
              </w:rPr>
              <w:t>Must include assessment questions structured to determine the recall of facts based on the learning objectives.</w:t>
            </w:r>
            <w:r w:rsidR="00B27FFC" w:rsidRPr="00B27FFC">
              <w:rPr>
                <w:rFonts w:asciiTheme="minorHAnsi" w:hAnsiTheme="minorHAnsi" w:cstheme="minorHAnsi"/>
                <w:sz w:val="20"/>
                <w:szCs w:val="18"/>
              </w:rPr>
              <w:t xml:space="preserve"> </w:t>
            </w:r>
            <w:r w:rsidRPr="00B27FFC">
              <w:rPr>
                <w:rFonts w:asciiTheme="minorHAnsi" w:hAnsiTheme="minorHAnsi" w:cstheme="minorHAnsi"/>
                <w:sz w:val="20"/>
                <w:szCs w:val="18"/>
              </w:rPr>
              <w:t>Techniques can be informal such as audience response systems, color cards, or the raising of hands.</w:t>
            </w:r>
          </w:p>
        </w:tc>
        <w:tc>
          <w:tcPr>
            <w:tcW w:w="3420" w:type="dxa"/>
            <w:tcBorders>
              <w:top w:val="none" w:sz="0" w:space="0" w:color="auto"/>
              <w:left w:val="none" w:sz="0" w:space="0" w:color="auto"/>
              <w:bottom w:val="none" w:sz="0" w:space="0" w:color="auto"/>
            </w:tcBorders>
            <w:shd w:val="clear" w:color="auto" w:fill="EAF1DD" w:themeFill="accent3" w:themeFillTint="33"/>
          </w:tcPr>
          <w:p w14:paraId="468716AE" w14:textId="77777777" w:rsidR="006555E3" w:rsidRPr="00B27FFC" w:rsidRDefault="006555E3" w:rsidP="00B27FF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18"/>
              </w:rPr>
            </w:pPr>
            <w:r w:rsidRPr="00B27FFC">
              <w:rPr>
                <w:rFonts w:asciiTheme="minorHAnsi" w:hAnsiTheme="minorHAnsi" w:cstheme="minorHAnsi"/>
                <w:sz w:val="20"/>
                <w:szCs w:val="18"/>
              </w:rPr>
              <w:t>Must include case studies structured to address application of the principles learned based on the learning objectives.</w:t>
            </w:r>
          </w:p>
        </w:tc>
      </w:tr>
      <w:tr w:rsidR="006555E3" w:rsidRPr="005304B9" w14:paraId="4394350B" w14:textId="77777777" w:rsidTr="00B27FFC">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left w:val="none" w:sz="0" w:space="0" w:color="auto"/>
              <w:bottom w:val="none" w:sz="0" w:space="0" w:color="auto"/>
              <w:right w:val="none" w:sz="0" w:space="0" w:color="auto"/>
            </w:tcBorders>
          </w:tcPr>
          <w:p w14:paraId="75763B1C" w14:textId="77777777" w:rsidR="006555E3" w:rsidRPr="005304B9" w:rsidRDefault="006555E3" w:rsidP="003967DA">
            <w:pPr>
              <w:rPr>
                <w:rFonts w:asciiTheme="minorHAnsi" w:hAnsiTheme="minorHAnsi"/>
                <w:b/>
                <w:sz w:val="20"/>
                <w:szCs w:val="18"/>
              </w:rPr>
            </w:pPr>
            <w:r w:rsidRPr="005304B9">
              <w:rPr>
                <w:rFonts w:asciiTheme="minorHAnsi" w:hAnsiTheme="minorHAnsi"/>
                <w:b/>
                <w:sz w:val="20"/>
                <w:szCs w:val="18"/>
              </w:rPr>
              <w:t>Assessment of Feedback</w:t>
            </w:r>
          </w:p>
        </w:tc>
        <w:tc>
          <w:tcPr>
            <w:tcW w:w="3960" w:type="dxa"/>
            <w:shd w:val="clear" w:color="auto" w:fill="E5DFEC" w:themeFill="accent4" w:themeFillTint="33"/>
          </w:tcPr>
          <w:p w14:paraId="0BA6AAE4" w14:textId="018BB751" w:rsidR="006555E3" w:rsidRPr="00B27FFC" w:rsidRDefault="006555E3" w:rsidP="00B27F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18"/>
              </w:rPr>
            </w:pPr>
            <w:r w:rsidRPr="00B27FFC">
              <w:rPr>
                <w:rFonts w:asciiTheme="minorHAnsi" w:hAnsiTheme="minorHAnsi" w:cstheme="minorHAnsi"/>
                <w:sz w:val="20"/>
                <w:szCs w:val="18"/>
              </w:rPr>
              <w:t>Feedback may include the correct response to questions. For incorrect responses, communicate that a question was answered incorrectly and provide rationale for the correct response.</w:t>
            </w:r>
          </w:p>
        </w:tc>
        <w:tc>
          <w:tcPr>
            <w:tcW w:w="3420" w:type="dxa"/>
            <w:shd w:val="clear" w:color="auto" w:fill="EAF1DD" w:themeFill="accent3" w:themeFillTint="33"/>
          </w:tcPr>
          <w:p w14:paraId="052AA482" w14:textId="66E37A5B" w:rsidR="006555E3" w:rsidRPr="00B27FFC" w:rsidRDefault="006555E3" w:rsidP="00B27F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18"/>
              </w:rPr>
            </w:pPr>
            <w:r w:rsidRPr="00B27FFC">
              <w:rPr>
                <w:rFonts w:asciiTheme="minorHAnsi" w:hAnsiTheme="minorHAnsi" w:cstheme="minorHAnsi"/>
                <w:sz w:val="20"/>
                <w:szCs w:val="18"/>
              </w:rPr>
              <w:t>Feedback may include the correct evaluation of case studies. When responses are incorrect, explain the rationale for the correct responses.</w:t>
            </w:r>
          </w:p>
        </w:tc>
      </w:tr>
    </w:tbl>
    <w:p w14:paraId="6516667C" w14:textId="50F21735" w:rsidR="000624EC" w:rsidRPr="001161A7" w:rsidRDefault="000624EC" w:rsidP="007D5579">
      <w:pPr>
        <w:jc w:val="center"/>
        <w:rPr>
          <w:b/>
          <w:bCs/>
          <w:i/>
          <w:iCs/>
          <w:sz w:val="16"/>
          <w:szCs w:val="14"/>
        </w:rPr>
      </w:pPr>
    </w:p>
    <w:p w14:paraId="42B9A48D" w14:textId="77777777" w:rsidR="00432D8A" w:rsidRDefault="00432D8A" w:rsidP="00432D8A">
      <w:pPr>
        <w:rPr>
          <w:b/>
          <w:bCs/>
          <w:i/>
        </w:rPr>
      </w:pPr>
      <w:r w:rsidRPr="00766A67">
        <w:rPr>
          <w:b/>
          <w:bCs/>
          <w:i/>
        </w:rPr>
        <w:t xml:space="preserve">Example: for a </w:t>
      </w:r>
      <w:r>
        <w:rPr>
          <w:b/>
          <w:bCs/>
          <w:i/>
        </w:rPr>
        <w:t>Knowledge-B</w:t>
      </w:r>
      <w:r w:rsidRPr="00766A67">
        <w:rPr>
          <w:b/>
          <w:bCs/>
          <w:i/>
        </w:rPr>
        <w:t>ased Session</w:t>
      </w:r>
    </w:p>
    <w:tbl>
      <w:tblPr>
        <w:tblStyle w:val="TableGrid"/>
        <w:tblW w:w="9625" w:type="dxa"/>
        <w:tblLook w:val="04A0" w:firstRow="1" w:lastRow="0" w:firstColumn="1" w:lastColumn="0" w:noHBand="0" w:noVBand="1"/>
      </w:tblPr>
      <w:tblGrid>
        <w:gridCol w:w="3524"/>
        <w:gridCol w:w="3581"/>
        <w:gridCol w:w="2520"/>
      </w:tblGrid>
      <w:tr w:rsidR="00432D8A" w:rsidRPr="005304B9" w14:paraId="72E1D807" w14:textId="77777777" w:rsidTr="00B27FFC">
        <w:trPr>
          <w:trHeight w:val="323"/>
        </w:trPr>
        <w:tc>
          <w:tcPr>
            <w:tcW w:w="3524" w:type="dxa"/>
            <w:shd w:val="clear" w:color="auto" w:fill="CCC0D9" w:themeFill="accent4" w:themeFillTint="66"/>
          </w:tcPr>
          <w:p w14:paraId="4C884CA0" w14:textId="2D94AC52" w:rsidR="00432D8A" w:rsidRPr="00766A67" w:rsidRDefault="00432D8A" w:rsidP="00B27FFC">
            <w:pPr>
              <w:jc w:val="center"/>
              <w:rPr>
                <w:szCs w:val="24"/>
              </w:rPr>
            </w:pPr>
            <w:r w:rsidRPr="00766A67">
              <w:rPr>
                <w:b/>
                <w:szCs w:val="24"/>
              </w:rPr>
              <w:t>Learning Objective</w:t>
            </w:r>
          </w:p>
        </w:tc>
        <w:tc>
          <w:tcPr>
            <w:tcW w:w="3581" w:type="dxa"/>
            <w:shd w:val="clear" w:color="auto" w:fill="CCC0D9" w:themeFill="accent4" w:themeFillTint="66"/>
          </w:tcPr>
          <w:p w14:paraId="5C03D162" w14:textId="4D1286C2" w:rsidR="00432D8A" w:rsidRPr="00766A67" w:rsidRDefault="00432D8A" w:rsidP="00B27FFC">
            <w:pPr>
              <w:jc w:val="center"/>
              <w:rPr>
                <w:szCs w:val="24"/>
              </w:rPr>
            </w:pPr>
            <w:r w:rsidRPr="00766A67">
              <w:rPr>
                <w:b/>
                <w:szCs w:val="24"/>
              </w:rPr>
              <w:t>Learning Assessment</w:t>
            </w:r>
            <w:r>
              <w:rPr>
                <w:b/>
                <w:szCs w:val="24"/>
              </w:rPr>
              <w:t xml:space="preserve"> </w:t>
            </w:r>
          </w:p>
        </w:tc>
        <w:tc>
          <w:tcPr>
            <w:tcW w:w="2520" w:type="dxa"/>
            <w:shd w:val="clear" w:color="auto" w:fill="CCC0D9" w:themeFill="accent4" w:themeFillTint="66"/>
          </w:tcPr>
          <w:p w14:paraId="08FD2785" w14:textId="097B2CE7" w:rsidR="00432D8A" w:rsidRPr="00766A67" w:rsidRDefault="00432D8A" w:rsidP="00B27FFC">
            <w:pPr>
              <w:jc w:val="center"/>
              <w:rPr>
                <w:szCs w:val="24"/>
              </w:rPr>
            </w:pPr>
            <w:r w:rsidRPr="00766A67">
              <w:rPr>
                <w:b/>
                <w:szCs w:val="24"/>
              </w:rPr>
              <w:t>Active Learning Strategy</w:t>
            </w:r>
          </w:p>
        </w:tc>
      </w:tr>
      <w:tr w:rsidR="00432D8A" w:rsidRPr="005304B9" w14:paraId="21E48F3E" w14:textId="77777777" w:rsidTr="00B27FFC">
        <w:tc>
          <w:tcPr>
            <w:tcW w:w="3524" w:type="dxa"/>
          </w:tcPr>
          <w:p w14:paraId="5D298605" w14:textId="77777777" w:rsidR="00432D8A" w:rsidRPr="00766A67" w:rsidRDefault="00432D8A" w:rsidP="004F5D41">
            <w:pPr>
              <w:rPr>
                <w:sz w:val="20"/>
                <w:szCs w:val="22"/>
              </w:rPr>
            </w:pPr>
            <w:r>
              <w:rPr>
                <w:sz w:val="20"/>
                <w:szCs w:val="22"/>
              </w:rPr>
              <w:t>Describe the implications of the new regulatory requirement on pharmacy practice.</w:t>
            </w:r>
          </w:p>
        </w:tc>
        <w:tc>
          <w:tcPr>
            <w:tcW w:w="3581" w:type="dxa"/>
          </w:tcPr>
          <w:p w14:paraId="1D0742DD" w14:textId="1D3F5535" w:rsidR="00432D8A" w:rsidRPr="00766A67" w:rsidRDefault="00432D8A" w:rsidP="004F5D41">
            <w:pPr>
              <w:rPr>
                <w:sz w:val="20"/>
                <w:szCs w:val="22"/>
              </w:rPr>
            </w:pPr>
            <w:r>
              <w:rPr>
                <w:sz w:val="20"/>
                <w:szCs w:val="22"/>
              </w:rPr>
              <w:t xml:space="preserve">Create quiz question about the implications of the new regulation </w:t>
            </w:r>
            <w:r w:rsidR="00B27FFC">
              <w:rPr>
                <w:sz w:val="20"/>
                <w:szCs w:val="22"/>
              </w:rPr>
              <w:t>&amp;</w:t>
            </w:r>
            <w:r>
              <w:rPr>
                <w:sz w:val="20"/>
                <w:szCs w:val="22"/>
              </w:rPr>
              <w:t xml:space="preserve"> include rationale of why the answer is correct.  </w:t>
            </w:r>
          </w:p>
        </w:tc>
        <w:tc>
          <w:tcPr>
            <w:tcW w:w="2520" w:type="dxa"/>
          </w:tcPr>
          <w:p w14:paraId="3A9CD1FB" w14:textId="77777777" w:rsidR="00432D8A" w:rsidRPr="00766A67" w:rsidRDefault="00432D8A" w:rsidP="004F5D41">
            <w:pPr>
              <w:rPr>
                <w:rFonts w:eastAsiaTheme="minorHAnsi"/>
                <w:sz w:val="20"/>
                <w:szCs w:val="22"/>
              </w:rPr>
            </w:pPr>
          </w:p>
          <w:p w14:paraId="2D305EC7" w14:textId="77777777" w:rsidR="00432D8A" w:rsidRPr="00766A67" w:rsidRDefault="00432D8A" w:rsidP="004F5D41">
            <w:pPr>
              <w:rPr>
                <w:sz w:val="20"/>
                <w:szCs w:val="22"/>
              </w:rPr>
            </w:pPr>
            <w:r w:rsidRPr="00766A67">
              <w:rPr>
                <w:rFonts w:eastAsiaTheme="minorHAnsi"/>
                <w:color w:val="2B579A"/>
                <w:sz w:val="20"/>
                <w:szCs w:val="22"/>
                <w:shd w:val="clear" w:color="auto" w:fill="E6E6E6"/>
              </w:rPr>
              <w:fldChar w:fldCharType="begin">
                <w:ffData>
                  <w:name w:val=""/>
                  <w:enabled/>
                  <w:calcOnExit w:val="0"/>
                  <w:checkBox>
                    <w:sizeAuto/>
                    <w:default w:val="1"/>
                  </w:checkBox>
                </w:ffData>
              </w:fldChar>
            </w:r>
            <w:r w:rsidRPr="00766A67">
              <w:rPr>
                <w:rFonts w:eastAsiaTheme="minorHAnsi"/>
                <w:sz w:val="20"/>
                <w:szCs w:val="22"/>
              </w:rPr>
              <w:instrText xml:space="preserve"> FORMCHECKBOX </w:instrText>
            </w:r>
            <w:r w:rsidR="00000000">
              <w:rPr>
                <w:rFonts w:eastAsiaTheme="minorHAnsi"/>
                <w:color w:val="2B579A"/>
                <w:sz w:val="20"/>
                <w:szCs w:val="22"/>
                <w:shd w:val="clear" w:color="auto" w:fill="E6E6E6"/>
              </w:rPr>
            </w:r>
            <w:r w:rsidR="00000000">
              <w:rPr>
                <w:rFonts w:eastAsiaTheme="minorHAnsi"/>
                <w:color w:val="2B579A"/>
                <w:sz w:val="20"/>
                <w:szCs w:val="22"/>
                <w:shd w:val="clear" w:color="auto" w:fill="E6E6E6"/>
              </w:rPr>
              <w:fldChar w:fldCharType="separate"/>
            </w:r>
            <w:r w:rsidRPr="00766A67">
              <w:rPr>
                <w:rFonts w:eastAsiaTheme="minorHAnsi"/>
                <w:color w:val="2B579A"/>
                <w:sz w:val="20"/>
                <w:szCs w:val="22"/>
                <w:shd w:val="clear" w:color="auto" w:fill="E6E6E6"/>
              </w:rPr>
              <w:fldChar w:fldCharType="end"/>
            </w:r>
            <w:r w:rsidRPr="00766A67">
              <w:rPr>
                <w:rFonts w:eastAsiaTheme="minorHAnsi"/>
                <w:sz w:val="20"/>
                <w:szCs w:val="22"/>
              </w:rPr>
              <w:t xml:space="preserve"> </w:t>
            </w:r>
            <w:r>
              <w:rPr>
                <w:rFonts w:eastAsiaTheme="minorHAnsi"/>
                <w:sz w:val="20"/>
                <w:szCs w:val="22"/>
              </w:rPr>
              <w:t xml:space="preserve">Quiz </w:t>
            </w:r>
          </w:p>
          <w:p w14:paraId="33B0D4E8" w14:textId="77777777" w:rsidR="00432D8A" w:rsidRPr="00766A67" w:rsidRDefault="00432D8A" w:rsidP="004F5D41">
            <w:pPr>
              <w:rPr>
                <w:sz w:val="20"/>
                <w:szCs w:val="22"/>
              </w:rPr>
            </w:pPr>
          </w:p>
        </w:tc>
      </w:tr>
    </w:tbl>
    <w:p w14:paraId="1F59C459" w14:textId="77777777" w:rsidR="00432D8A" w:rsidRPr="001161A7" w:rsidRDefault="00432D8A" w:rsidP="009F6E14">
      <w:pPr>
        <w:rPr>
          <w:b/>
          <w:bCs/>
          <w:i/>
          <w:sz w:val="16"/>
          <w:szCs w:val="14"/>
        </w:rPr>
      </w:pPr>
    </w:p>
    <w:p w14:paraId="63E6983E" w14:textId="28F0221F" w:rsidR="009F6E14" w:rsidRDefault="009F6E14" w:rsidP="009F6E14">
      <w:pPr>
        <w:rPr>
          <w:b/>
          <w:bCs/>
          <w:i/>
        </w:rPr>
      </w:pPr>
      <w:r w:rsidRPr="00766A67">
        <w:rPr>
          <w:b/>
          <w:bCs/>
          <w:i/>
        </w:rPr>
        <w:t>Example: for an Application-</w:t>
      </w:r>
      <w:r>
        <w:rPr>
          <w:b/>
          <w:bCs/>
          <w:i/>
        </w:rPr>
        <w:t>B</w:t>
      </w:r>
      <w:r w:rsidRPr="00766A67">
        <w:rPr>
          <w:b/>
          <w:bCs/>
          <w:i/>
        </w:rPr>
        <w:t>ased Session</w:t>
      </w:r>
    </w:p>
    <w:tbl>
      <w:tblPr>
        <w:tblStyle w:val="TableGrid"/>
        <w:tblW w:w="9625" w:type="dxa"/>
        <w:tblLook w:val="04A0" w:firstRow="1" w:lastRow="0" w:firstColumn="1" w:lastColumn="0" w:noHBand="0" w:noVBand="1"/>
      </w:tblPr>
      <w:tblGrid>
        <w:gridCol w:w="3524"/>
        <w:gridCol w:w="3581"/>
        <w:gridCol w:w="2520"/>
      </w:tblGrid>
      <w:tr w:rsidR="009F6E14" w:rsidRPr="005304B9" w14:paraId="472F1C67" w14:textId="77777777" w:rsidTr="00B27FFC">
        <w:trPr>
          <w:trHeight w:val="323"/>
        </w:trPr>
        <w:tc>
          <w:tcPr>
            <w:tcW w:w="3524" w:type="dxa"/>
            <w:shd w:val="clear" w:color="auto" w:fill="D6E3BC" w:themeFill="accent3" w:themeFillTint="66"/>
          </w:tcPr>
          <w:p w14:paraId="51B1EE3B" w14:textId="06FBB45C" w:rsidR="009F6E14" w:rsidRPr="00766A67" w:rsidRDefault="009F6E14" w:rsidP="00B27FFC">
            <w:pPr>
              <w:jc w:val="center"/>
              <w:rPr>
                <w:szCs w:val="24"/>
              </w:rPr>
            </w:pPr>
            <w:r w:rsidRPr="00766A67">
              <w:rPr>
                <w:b/>
                <w:szCs w:val="24"/>
              </w:rPr>
              <w:t>Learning Objective</w:t>
            </w:r>
          </w:p>
        </w:tc>
        <w:tc>
          <w:tcPr>
            <w:tcW w:w="3581" w:type="dxa"/>
            <w:shd w:val="clear" w:color="auto" w:fill="D6E3BC" w:themeFill="accent3" w:themeFillTint="66"/>
          </w:tcPr>
          <w:p w14:paraId="414BD033" w14:textId="1D69391B" w:rsidR="009F6E14" w:rsidRPr="00766A67" w:rsidRDefault="009F6E14" w:rsidP="00B27FFC">
            <w:pPr>
              <w:jc w:val="center"/>
              <w:rPr>
                <w:szCs w:val="24"/>
              </w:rPr>
            </w:pPr>
            <w:r w:rsidRPr="00766A67">
              <w:rPr>
                <w:b/>
                <w:szCs w:val="24"/>
              </w:rPr>
              <w:t>Learning Assessment</w:t>
            </w:r>
          </w:p>
        </w:tc>
        <w:tc>
          <w:tcPr>
            <w:tcW w:w="2520" w:type="dxa"/>
            <w:shd w:val="clear" w:color="auto" w:fill="D6E3BC" w:themeFill="accent3" w:themeFillTint="66"/>
          </w:tcPr>
          <w:p w14:paraId="6A6531A9" w14:textId="7477A8C3" w:rsidR="009F6E14" w:rsidRPr="00766A67" w:rsidRDefault="009F6E14" w:rsidP="00B27FFC">
            <w:pPr>
              <w:jc w:val="center"/>
              <w:rPr>
                <w:szCs w:val="24"/>
              </w:rPr>
            </w:pPr>
            <w:r w:rsidRPr="00766A67">
              <w:rPr>
                <w:b/>
                <w:szCs w:val="24"/>
              </w:rPr>
              <w:t>Active Learning Strategy</w:t>
            </w:r>
          </w:p>
        </w:tc>
      </w:tr>
      <w:tr w:rsidR="009F6E14" w:rsidRPr="005304B9" w14:paraId="34BDA4A3" w14:textId="77777777" w:rsidTr="00B27FFC">
        <w:tc>
          <w:tcPr>
            <w:tcW w:w="3524" w:type="dxa"/>
          </w:tcPr>
          <w:p w14:paraId="34A5F020" w14:textId="7C74943C" w:rsidR="009F6E14" w:rsidRPr="00766A67" w:rsidRDefault="009F6E14" w:rsidP="00B27FFC">
            <w:pPr>
              <w:rPr>
                <w:sz w:val="20"/>
                <w:szCs w:val="22"/>
              </w:rPr>
            </w:pPr>
            <w:r w:rsidRPr="00766A67">
              <w:rPr>
                <w:sz w:val="20"/>
                <w:szCs w:val="22"/>
              </w:rPr>
              <w:t>Given a description of a specific patient, develop a medication regimen that reflects application of the best evidence and current guidelines.</w:t>
            </w:r>
          </w:p>
        </w:tc>
        <w:tc>
          <w:tcPr>
            <w:tcW w:w="3581" w:type="dxa"/>
          </w:tcPr>
          <w:p w14:paraId="5CF9DB4F" w14:textId="77777777" w:rsidR="009F6E14" w:rsidRPr="00766A67" w:rsidRDefault="009F6E14" w:rsidP="004F5D41">
            <w:pPr>
              <w:rPr>
                <w:sz w:val="20"/>
                <w:szCs w:val="22"/>
              </w:rPr>
            </w:pPr>
            <w:r>
              <w:rPr>
                <w:sz w:val="20"/>
                <w:szCs w:val="22"/>
              </w:rPr>
              <w:t>Provide s</w:t>
            </w:r>
            <w:r w:rsidRPr="00766A67">
              <w:rPr>
                <w:sz w:val="20"/>
                <w:szCs w:val="22"/>
              </w:rPr>
              <w:t>olution to the case study with evidence-based references and current guidelines being applied.</w:t>
            </w:r>
          </w:p>
          <w:p w14:paraId="785F3DD0" w14:textId="77777777" w:rsidR="009F6E14" w:rsidRPr="00766A67" w:rsidRDefault="009F6E14" w:rsidP="004F5D41">
            <w:pPr>
              <w:rPr>
                <w:sz w:val="20"/>
                <w:szCs w:val="22"/>
              </w:rPr>
            </w:pPr>
          </w:p>
        </w:tc>
        <w:tc>
          <w:tcPr>
            <w:tcW w:w="2520" w:type="dxa"/>
          </w:tcPr>
          <w:p w14:paraId="78D345C7" w14:textId="77777777" w:rsidR="009F6E14" w:rsidRPr="00766A67" w:rsidRDefault="009F6E14" w:rsidP="004F5D41">
            <w:pPr>
              <w:rPr>
                <w:rFonts w:eastAsiaTheme="minorHAnsi"/>
                <w:sz w:val="20"/>
                <w:szCs w:val="22"/>
              </w:rPr>
            </w:pPr>
          </w:p>
          <w:p w14:paraId="5C28CED0" w14:textId="77777777" w:rsidR="009F6E14" w:rsidRPr="00766A67" w:rsidRDefault="009F6E14" w:rsidP="004F5D41">
            <w:pPr>
              <w:rPr>
                <w:sz w:val="20"/>
                <w:szCs w:val="22"/>
              </w:rPr>
            </w:pPr>
            <w:r w:rsidRPr="00766A67">
              <w:rPr>
                <w:rFonts w:eastAsiaTheme="minorHAnsi"/>
                <w:color w:val="2B579A"/>
                <w:sz w:val="20"/>
                <w:szCs w:val="22"/>
                <w:shd w:val="clear" w:color="auto" w:fill="E6E6E6"/>
              </w:rPr>
              <w:fldChar w:fldCharType="begin">
                <w:ffData>
                  <w:name w:val=""/>
                  <w:enabled/>
                  <w:calcOnExit w:val="0"/>
                  <w:checkBox>
                    <w:sizeAuto/>
                    <w:default w:val="1"/>
                  </w:checkBox>
                </w:ffData>
              </w:fldChar>
            </w:r>
            <w:r w:rsidRPr="00766A67">
              <w:rPr>
                <w:rFonts w:eastAsiaTheme="minorHAnsi"/>
                <w:sz w:val="20"/>
                <w:szCs w:val="22"/>
              </w:rPr>
              <w:instrText xml:space="preserve"> FORMCHECKBOX </w:instrText>
            </w:r>
            <w:r w:rsidR="00000000">
              <w:rPr>
                <w:rFonts w:eastAsiaTheme="minorHAnsi"/>
                <w:color w:val="2B579A"/>
                <w:sz w:val="20"/>
                <w:szCs w:val="22"/>
                <w:shd w:val="clear" w:color="auto" w:fill="E6E6E6"/>
              </w:rPr>
            </w:r>
            <w:r w:rsidR="00000000">
              <w:rPr>
                <w:rFonts w:eastAsiaTheme="minorHAnsi"/>
                <w:color w:val="2B579A"/>
                <w:sz w:val="20"/>
                <w:szCs w:val="22"/>
                <w:shd w:val="clear" w:color="auto" w:fill="E6E6E6"/>
              </w:rPr>
              <w:fldChar w:fldCharType="separate"/>
            </w:r>
            <w:r w:rsidRPr="00766A67">
              <w:rPr>
                <w:rFonts w:eastAsiaTheme="minorHAnsi"/>
                <w:color w:val="2B579A"/>
                <w:sz w:val="20"/>
                <w:szCs w:val="22"/>
                <w:shd w:val="clear" w:color="auto" w:fill="E6E6E6"/>
              </w:rPr>
              <w:fldChar w:fldCharType="end"/>
            </w:r>
            <w:r w:rsidRPr="00766A67">
              <w:rPr>
                <w:rFonts w:eastAsiaTheme="minorHAnsi"/>
                <w:sz w:val="20"/>
                <w:szCs w:val="22"/>
              </w:rPr>
              <w:t xml:space="preserve"> </w:t>
            </w:r>
            <w:r w:rsidRPr="00766A67">
              <w:rPr>
                <w:sz w:val="20"/>
                <w:szCs w:val="22"/>
              </w:rPr>
              <w:t>Interactive case study</w:t>
            </w:r>
          </w:p>
          <w:p w14:paraId="2492F494" w14:textId="77777777" w:rsidR="009F6E14" w:rsidRPr="00766A67" w:rsidRDefault="009F6E14" w:rsidP="004F5D41">
            <w:pPr>
              <w:rPr>
                <w:sz w:val="20"/>
                <w:szCs w:val="22"/>
              </w:rPr>
            </w:pPr>
          </w:p>
        </w:tc>
      </w:tr>
    </w:tbl>
    <w:p w14:paraId="4E2E1F79" w14:textId="77777777" w:rsidR="0041297D" w:rsidRDefault="0041297D" w:rsidP="003967DA">
      <w:pPr>
        <w:rPr>
          <w:b/>
          <w:bCs/>
          <w:color w:val="FFFFFF" w:themeColor="background1"/>
          <w:sz w:val="24"/>
          <w:szCs w:val="22"/>
          <w:u w:val="single"/>
        </w:rPr>
      </w:pPr>
    </w:p>
    <w:p w14:paraId="468713D9" w14:textId="77777777" w:rsidR="00B27FFC" w:rsidRDefault="00B27FFC" w:rsidP="003967DA">
      <w:pPr>
        <w:rPr>
          <w:b/>
          <w:bCs/>
          <w:color w:val="FFFFFF" w:themeColor="background1"/>
          <w:sz w:val="24"/>
          <w:szCs w:val="22"/>
          <w:u w:val="single"/>
        </w:rPr>
      </w:pPr>
    </w:p>
    <w:p w14:paraId="6BA4AA51" w14:textId="45EE03F5" w:rsidR="00B27FFC" w:rsidRDefault="00AE6B5E" w:rsidP="00B27FFC">
      <w:pPr>
        <w:shd w:val="clear" w:color="auto" w:fill="000000" w:themeFill="text1"/>
        <w:rPr>
          <w:b/>
          <w:bCs/>
          <w:u w:val="single"/>
        </w:rPr>
      </w:pPr>
      <w:r>
        <w:rPr>
          <w:b/>
          <w:bCs/>
          <w:color w:val="FFFFFF" w:themeColor="background1"/>
          <w:sz w:val="24"/>
          <w:szCs w:val="22"/>
          <w:u w:val="single"/>
        </w:rPr>
        <w:lastRenderedPageBreak/>
        <w:t>PHARMACIST LEARNING OBJECTIVES:</w:t>
      </w:r>
    </w:p>
    <w:p w14:paraId="7BAE85F2" w14:textId="77777777" w:rsidR="00B27FFC" w:rsidRDefault="00B27FFC" w:rsidP="003967DA">
      <w:pPr>
        <w:rPr>
          <w:b/>
          <w:bCs/>
          <w:u w:val="single"/>
        </w:rPr>
      </w:pPr>
    </w:p>
    <w:p w14:paraId="179A254A" w14:textId="2DF3C3E2" w:rsidR="0041297D" w:rsidRDefault="00B65ADF" w:rsidP="003967DA">
      <w:pPr>
        <w:rPr>
          <w:b/>
          <w:bCs/>
          <w:u w:val="single"/>
        </w:rPr>
      </w:pPr>
      <w:r>
        <w:rPr>
          <w:b/>
          <w:bCs/>
          <w:u w:val="single"/>
        </w:rPr>
        <w:t>*List Learning Objective #1</w:t>
      </w:r>
      <w:r w:rsidR="001161A7">
        <w:rPr>
          <w:b/>
          <w:bCs/>
          <w:u w:val="single"/>
        </w:rPr>
        <w:t xml:space="preserve"> (Pharmacist)</w:t>
      </w:r>
      <w:r w:rsidR="0041297D">
        <w:rPr>
          <w:b/>
          <w:bCs/>
          <w:u w:val="single"/>
        </w:rPr>
        <w:t>:</w:t>
      </w:r>
    </w:p>
    <w:p w14:paraId="58DCBFC1" w14:textId="77777777" w:rsidR="0041297D" w:rsidRDefault="0041297D" w:rsidP="003967DA">
      <w:pPr>
        <w:rPr>
          <w:b/>
          <w:bCs/>
          <w:u w:val="single"/>
        </w:rPr>
      </w:pPr>
    </w:p>
    <w:tbl>
      <w:tblPr>
        <w:tblStyle w:val="TableGrid"/>
        <w:tblW w:w="0" w:type="auto"/>
        <w:tblLook w:val="04A0" w:firstRow="1" w:lastRow="0" w:firstColumn="1" w:lastColumn="0" w:noHBand="0" w:noVBand="1"/>
      </w:tblPr>
      <w:tblGrid>
        <w:gridCol w:w="9350"/>
      </w:tblGrid>
      <w:tr w:rsidR="0041297D" w14:paraId="4AB215D4" w14:textId="77777777" w:rsidTr="0041297D">
        <w:tc>
          <w:tcPr>
            <w:tcW w:w="9350" w:type="dxa"/>
          </w:tcPr>
          <w:sdt>
            <w:sdtPr>
              <w:rPr>
                <w:b/>
                <w:bCs/>
                <w:u w:val="single"/>
              </w:rPr>
              <w:id w:val="372887811"/>
              <w:placeholder>
                <w:docPart w:val="CC85395B71CC45E380F1653720BB2627"/>
              </w:placeholder>
              <w:showingPlcHdr/>
            </w:sdtPr>
            <w:sdtContent>
              <w:p w14:paraId="7E31C4D4" w14:textId="77777777" w:rsidR="0041297D" w:rsidRDefault="0041297D" w:rsidP="0041297D">
                <w:pPr>
                  <w:rPr>
                    <w:b/>
                    <w:bCs/>
                    <w:u w:val="single"/>
                  </w:rPr>
                </w:pPr>
                <w:r w:rsidRPr="004F1F2E">
                  <w:rPr>
                    <w:rStyle w:val="PlaceholderText"/>
                  </w:rPr>
                  <w:t>Click or tap here to enter text.</w:t>
                </w:r>
              </w:p>
            </w:sdtContent>
          </w:sdt>
          <w:p w14:paraId="5BADD229" w14:textId="77777777" w:rsidR="0041297D" w:rsidRDefault="0041297D" w:rsidP="003967DA">
            <w:pPr>
              <w:rPr>
                <w:b/>
                <w:bCs/>
                <w:u w:val="single"/>
              </w:rPr>
            </w:pPr>
          </w:p>
          <w:p w14:paraId="19D2F2DA" w14:textId="77777777" w:rsidR="0041297D" w:rsidRDefault="0041297D" w:rsidP="003967DA">
            <w:pPr>
              <w:rPr>
                <w:b/>
                <w:bCs/>
                <w:u w:val="single"/>
              </w:rPr>
            </w:pPr>
          </w:p>
          <w:p w14:paraId="53FA76F2" w14:textId="77777777" w:rsidR="00F804E1" w:rsidRDefault="00F804E1" w:rsidP="003967DA">
            <w:pPr>
              <w:rPr>
                <w:b/>
                <w:bCs/>
                <w:u w:val="single"/>
              </w:rPr>
            </w:pPr>
          </w:p>
        </w:tc>
      </w:tr>
    </w:tbl>
    <w:p w14:paraId="3261AC1F" w14:textId="29CA9BAA" w:rsidR="00B65ADF" w:rsidRDefault="00B65ADF" w:rsidP="003967DA">
      <w:pPr>
        <w:rPr>
          <w:b/>
          <w:bCs/>
          <w:u w:val="single"/>
        </w:rPr>
      </w:pPr>
      <w:r>
        <w:rPr>
          <w:b/>
          <w:bCs/>
          <w:u w:val="single"/>
        </w:rPr>
        <w:t xml:space="preserve"> </w:t>
      </w:r>
    </w:p>
    <w:p w14:paraId="3BA64D26" w14:textId="5EC70DCB" w:rsidR="00B65ADF" w:rsidRPr="00B65ADF" w:rsidRDefault="00B65ADF" w:rsidP="00B65ADF">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1:</w:t>
      </w:r>
    </w:p>
    <w:p w14:paraId="0CEDA7A1" w14:textId="77777777" w:rsidR="00B65ADF" w:rsidRPr="00B65ADF" w:rsidRDefault="00B65ADF" w:rsidP="00B65ADF">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29E337B1" w14:textId="4DB6BA2B" w:rsidR="00080E5A" w:rsidRPr="0041297D" w:rsidRDefault="00B65ADF" w:rsidP="00A55FC8">
      <w:pPr>
        <w:pStyle w:val="ListParagraph"/>
        <w:numPr>
          <w:ilvl w:val="0"/>
          <w:numId w:val="31"/>
        </w:numPr>
        <w:rPr>
          <w:b/>
          <w:bCs/>
          <w:u w:val="single"/>
        </w:rPr>
      </w:pPr>
      <w:r w:rsidRPr="00A62831">
        <w:rPr>
          <w:i/>
          <w:iCs/>
        </w:rPr>
        <w:t>In Session Strategy: Activity that is completed by the learner during the CPE session (i.e., Skills Demonstration, Role Play)</w:t>
      </w:r>
    </w:p>
    <w:p w14:paraId="7BB3BCB1" w14:textId="77777777" w:rsidR="0041297D" w:rsidRPr="00A62831" w:rsidRDefault="0041297D" w:rsidP="0041297D">
      <w:pPr>
        <w:pStyle w:val="ListParagraph"/>
        <w:rPr>
          <w:b/>
          <w:bCs/>
          <w:u w:val="single"/>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B65ADF" w:rsidRPr="005304B9" w14:paraId="2CD88EB4"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59F041E5" w14:textId="77777777" w:rsidR="00B65ADF" w:rsidRPr="007F45E7" w:rsidRDefault="00B65ADF" w:rsidP="00753059">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711CE3C0" w14:textId="77777777" w:rsidR="00B65ADF" w:rsidRPr="007F45E7" w:rsidRDefault="00B65ADF" w:rsidP="0075305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7C5A3CB9" w14:textId="77777777" w:rsidR="00B65ADF" w:rsidRPr="007F45E7" w:rsidRDefault="00B65ADF" w:rsidP="0075305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B65ADF" w:rsidRPr="005304B9" w14:paraId="4D9B1A61"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AE74EDC" w14:textId="16271AF3"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 -Session: </w:t>
            </w:r>
            <w:r w:rsidR="00B65ADF" w:rsidRPr="00F804E1">
              <w:rPr>
                <w:rFonts w:asciiTheme="minorHAnsi" w:hAnsiTheme="minorHAnsi"/>
                <w:b/>
                <w:bCs/>
                <w:sz w:val="20"/>
                <w:szCs w:val="18"/>
              </w:rPr>
              <w:t xml:space="preserve">Polling </w:t>
            </w:r>
            <w:r w:rsidRPr="00F804E1">
              <w:rPr>
                <w:rFonts w:asciiTheme="minorHAnsi" w:hAnsiTheme="minorHAnsi"/>
                <w:b/>
                <w:bCs/>
                <w:sz w:val="20"/>
                <w:szCs w:val="18"/>
              </w:rPr>
              <w:t>Q</w:t>
            </w:r>
            <w:r w:rsidR="00B65ADF" w:rsidRPr="00F804E1">
              <w:rPr>
                <w:rFonts w:asciiTheme="minorHAnsi" w:hAnsiTheme="minorHAnsi"/>
                <w:b/>
                <w:bCs/>
                <w:sz w:val="20"/>
                <w:szCs w:val="18"/>
              </w:rPr>
              <w:t>uestions</w:t>
            </w:r>
          </w:p>
        </w:tc>
        <w:sdt>
          <w:sdtPr>
            <w:rPr>
              <w:rFonts w:ascii="Wingdings" w:hAnsi="Wingdings"/>
              <w:b/>
              <w:sz w:val="18"/>
              <w:szCs w:val="18"/>
            </w:rPr>
            <w:id w:val="-433049631"/>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6C8FBA0" w14:textId="38CCEEF3"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867119145"/>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476A21AF" w14:textId="32221D93"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7300C5" w:rsidRPr="005304B9" w14:paraId="0972F55E"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AE812ED" w14:textId="169565C8" w:rsidR="007300C5" w:rsidRPr="00F804E1" w:rsidRDefault="007300C5" w:rsidP="00753059">
            <w:pPr>
              <w:rPr>
                <w:b/>
                <w:bCs/>
                <w:sz w:val="20"/>
                <w:szCs w:val="18"/>
              </w:rPr>
            </w:pPr>
            <w:r w:rsidRPr="00F804E1">
              <w:rPr>
                <w:rFonts w:asciiTheme="minorHAnsi" w:hAnsiTheme="minorHAnsi"/>
                <w:b/>
                <w:bCs/>
                <w:sz w:val="20"/>
                <w:szCs w:val="18"/>
              </w:rPr>
              <w:t xml:space="preserve">In-Session: </w:t>
            </w:r>
            <w:r w:rsidRPr="00F804E1">
              <w:rPr>
                <w:rFonts w:asciiTheme="minorHAnsi" w:hAnsiTheme="minorHAnsi"/>
                <w:b/>
                <w:bCs/>
                <w:sz w:val="20"/>
                <w:szCs w:val="18"/>
              </w:rPr>
              <w:t>Game</w:t>
            </w:r>
            <w:r w:rsidRPr="00F804E1">
              <w:rPr>
                <w:rFonts w:asciiTheme="minorHAnsi" w:hAnsiTheme="minorHAnsi"/>
                <w:b/>
                <w:bCs/>
                <w:sz w:val="20"/>
                <w:szCs w:val="18"/>
              </w:rPr>
              <w:t xml:space="preserve">/Quiz </w:t>
            </w:r>
            <w:r w:rsidRPr="00F804E1">
              <w:rPr>
                <w:rFonts w:asciiTheme="minorHAnsi" w:hAnsiTheme="minorHAnsi"/>
                <w:b/>
                <w:bCs/>
                <w:sz w:val="20"/>
                <w:szCs w:val="18"/>
              </w:rPr>
              <w:t xml:space="preserve">to </w:t>
            </w:r>
            <w:r w:rsidRPr="00F804E1">
              <w:rPr>
                <w:rFonts w:asciiTheme="minorHAnsi" w:hAnsiTheme="minorHAnsi"/>
                <w:b/>
                <w:bCs/>
                <w:sz w:val="20"/>
                <w:szCs w:val="18"/>
              </w:rPr>
              <w:t>P</w:t>
            </w:r>
            <w:r w:rsidRPr="00F804E1">
              <w:rPr>
                <w:rFonts w:asciiTheme="minorHAnsi" w:hAnsiTheme="minorHAnsi"/>
                <w:b/>
                <w:bCs/>
                <w:sz w:val="20"/>
                <w:szCs w:val="18"/>
              </w:rPr>
              <w:t xml:space="preserve">ractice </w:t>
            </w:r>
            <w:r w:rsidRPr="00F804E1">
              <w:rPr>
                <w:rFonts w:asciiTheme="minorHAnsi" w:hAnsiTheme="minorHAnsi"/>
                <w:b/>
                <w:bCs/>
                <w:sz w:val="20"/>
                <w:szCs w:val="18"/>
              </w:rPr>
              <w:t>R</w:t>
            </w:r>
            <w:r w:rsidRPr="00F804E1">
              <w:rPr>
                <w:rFonts w:asciiTheme="minorHAnsi" w:hAnsiTheme="minorHAnsi"/>
                <w:b/>
                <w:bCs/>
                <w:sz w:val="20"/>
                <w:szCs w:val="18"/>
              </w:rPr>
              <w:t>ecall</w:t>
            </w:r>
          </w:p>
        </w:tc>
        <w:sdt>
          <w:sdtPr>
            <w:rPr>
              <w:rFonts w:ascii="Wingdings" w:hAnsi="Wingdings"/>
              <w:b/>
              <w:sz w:val="18"/>
              <w:szCs w:val="18"/>
            </w:rPr>
            <w:id w:val="30239445"/>
            <w14:checkbox>
              <w14:checked w14:val="0"/>
              <w14:checkedState w14:val="2612" w14:font="MS Gothic"/>
              <w14:uncheckedState w14:val="2610" w14:font="MS Gothic"/>
            </w14:checkbox>
          </w:sdtPr>
          <w:sdtContent>
            <w:tc>
              <w:tcPr>
                <w:tcW w:w="2431" w:type="dxa"/>
                <w:shd w:val="clear" w:color="auto" w:fill="E5DFEC" w:themeFill="accent4" w:themeFillTint="33"/>
              </w:tcPr>
              <w:p w14:paraId="442AF38D" w14:textId="2107AAA2" w:rsidR="007300C5" w:rsidRDefault="007300C5"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107080370"/>
            <w14:checkbox>
              <w14:checked w14:val="0"/>
              <w14:checkedState w14:val="2612" w14:font="MS Gothic"/>
              <w14:uncheckedState w14:val="2610" w14:font="MS Gothic"/>
            </w14:checkbox>
          </w:sdtPr>
          <w:sdtContent>
            <w:tc>
              <w:tcPr>
                <w:tcW w:w="2609" w:type="dxa"/>
                <w:shd w:val="clear" w:color="auto" w:fill="EAF1DD" w:themeFill="accent3" w:themeFillTint="33"/>
              </w:tcPr>
              <w:p w14:paraId="3ECE3FD0" w14:textId="001D2E55" w:rsidR="007300C5" w:rsidRDefault="007300C5"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03573F51"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24FD2FB" w14:textId="2BE5635B"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Session: </w:t>
            </w:r>
            <w:r w:rsidRPr="00F804E1">
              <w:rPr>
                <w:rFonts w:asciiTheme="minorHAnsi" w:hAnsiTheme="minorHAnsi"/>
                <w:b/>
                <w:bCs/>
                <w:sz w:val="20"/>
                <w:szCs w:val="18"/>
              </w:rPr>
              <w:t xml:space="preserve">Think – </w:t>
            </w:r>
            <w:r w:rsidRPr="00F804E1">
              <w:rPr>
                <w:rFonts w:asciiTheme="minorHAnsi" w:hAnsiTheme="minorHAnsi"/>
                <w:b/>
                <w:bCs/>
                <w:sz w:val="20"/>
                <w:szCs w:val="18"/>
              </w:rPr>
              <w:t>P</w:t>
            </w:r>
            <w:r w:rsidRPr="00F804E1">
              <w:rPr>
                <w:rFonts w:asciiTheme="minorHAnsi" w:hAnsiTheme="minorHAnsi"/>
                <w:b/>
                <w:bCs/>
                <w:sz w:val="20"/>
                <w:szCs w:val="18"/>
              </w:rPr>
              <w:t xml:space="preserve">air - </w:t>
            </w:r>
            <w:r w:rsidRPr="00F804E1">
              <w:rPr>
                <w:rFonts w:asciiTheme="minorHAnsi" w:hAnsiTheme="minorHAnsi"/>
                <w:b/>
                <w:bCs/>
                <w:sz w:val="20"/>
                <w:szCs w:val="18"/>
              </w:rPr>
              <w:t>S</w:t>
            </w:r>
            <w:r w:rsidRPr="00F804E1">
              <w:rPr>
                <w:rFonts w:asciiTheme="minorHAnsi" w:hAnsiTheme="minorHAnsi"/>
                <w:b/>
                <w:bCs/>
                <w:sz w:val="20"/>
                <w:szCs w:val="18"/>
              </w:rPr>
              <w:t>hare</w:t>
            </w:r>
          </w:p>
        </w:tc>
        <w:sdt>
          <w:sdtPr>
            <w:rPr>
              <w:rFonts w:ascii="Wingdings" w:hAnsi="Wingdings"/>
              <w:b/>
              <w:sz w:val="18"/>
              <w:szCs w:val="18"/>
            </w:rPr>
            <w:id w:val="870183281"/>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5B5DB58F" w14:textId="2B0C5956" w:rsidR="00B65ADF" w:rsidRPr="00A62831" w:rsidRDefault="007300C5"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51483325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50B08A4" w14:textId="35AF4442"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7300C5" w:rsidRPr="005304B9" w14:paraId="7F24960E"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259C31E" w14:textId="525CD182" w:rsidR="007300C5" w:rsidRPr="00F804E1" w:rsidRDefault="007300C5" w:rsidP="007300C5">
            <w:pPr>
              <w:rPr>
                <w:b/>
                <w:bCs/>
                <w:sz w:val="20"/>
                <w:szCs w:val="18"/>
              </w:rPr>
            </w:pPr>
            <w:r w:rsidRPr="00F804E1">
              <w:rPr>
                <w:rFonts w:asciiTheme="minorHAnsi" w:hAnsiTheme="minorHAnsi"/>
                <w:b/>
                <w:bCs/>
                <w:sz w:val="20"/>
                <w:szCs w:val="18"/>
              </w:rPr>
              <w:t xml:space="preserve">In-Session: </w:t>
            </w:r>
            <w:r w:rsidRPr="00F804E1">
              <w:rPr>
                <w:rFonts w:asciiTheme="minorHAnsi" w:hAnsiTheme="minorHAnsi"/>
                <w:b/>
                <w:bCs/>
                <w:sz w:val="20"/>
                <w:szCs w:val="18"/>
              </w:rPr>
              <w:t xml:space="preserve">Think – </w:t>
            </w:r>
            <w:r w:rsidRPr="00F804E1">
              <w:rPr>
                <w:rFonts w:asciiTheme="minorHAnsi" w:hAnsiTheme="minorHAnsi"/>
                <w:b/>
                <w:bCs/>
                <w:sz w:val="20"/>
                <w:szCs w:val="18"/>
              </w:rPr>
              <w:t>W</w:t>
            </w:r>
            <w:r w:rsidRPr="00F804E1">
              <w:rPr>
                <w:rFonts w:asciiTheme="minorHAnsi" w:hAnsiTheme="minorHAnsi"/>
                <w:b/>
                <w:bCs/>
                <w:sz w:val="20"/>
                <w:szCs w:val="18"/>
              </w:rPr>
              <w:t>rite -</w:t>
            </w:r>
            <w:r w:rsidRPr="00F804E1">
              <w:rPr>
                <w:rFonts w:asciiTheme="minorHAnsi" w:hAnsiTheme="minorHAnsi"/>
                <w:b/>
                <w:bCs/>
                <w:sz w:val="20"/>
                <w:szCs w:val="18"/>
              </w:rPr>
              <w:t xml:space="preserve"> S</w:t>
            </w:r>
            <w:r w:rsidRPr="00F804E1">
              <w:rPr>
                <w:rFonts w:asciiTheme="minorHAnsi" w:hAnsiTheme="minorHAnsi"/>
                <w:b/>
                <w:bCs/>
                <w:sz w:val="20"/>
                <w:szCs w:val="18"/>
              </w:rPr>
              <w:t>hare</w:t>
            </w:r>
          </w:p>
        </w:tc>
        <w:sdt>
          <w:sdtPr>
            <w:rPr>
              <w:rFonts w:ascii="Wingdings" w:hAnsi="Wingdings"/>
              <w:b/>
              <w:sz w:val="18"/>
              <w:szCs w:val="18"/>
            </w:rPr>
            <w:id w:val="-2138406702"/>
            <w14:checkbox>
              <w14:checked w14:val="0"/>
              <w14:checkedState w14:val="2612" w14:font="MS Gothic"/>
              <w14:uncheckedState w14:val="2610" w14:font="MS Gothic"/>
            </w14:checkbox>
          </w:sdtPr>
          <w:sdtContent>
            <w:tc>
              <w:tcPr>
                <w:tcW w:w="2431" w:type="dxa"/>
                <w:shd w:val="clear" w:color="auto" w:fill="E5DFEC" w:themeFill="accent4" w:themeFillTint="33"/>
              </w:tcPr>
              <w:p w14:paraId="189F0614" w14:textId="7793EC60" w:rsidR="007300C5" w:rsidRDefault="007300C5" w:rsidP="007300C5">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598635002"/>
            <w14:checkbox>
              <w14:checked w14:val="0"/>
              <w14:checkedState w14:val="2612" w14:font="MS Gothic"/>
              <w14:uncheckedState w14:val="2610" w14:font="MS Gothic"/>
            </w14:checkbox>
          </w:sdtPr>
          <w:sdtContent>
            <w:tc>
              <w:tcPr>
                <w:tcW w:w="2609" w:type="dxa"/>
                <w:shd w:val="clear" w:color="auto" w:fill="EAF1DD" w:themeFill="accent3" w:themeFillTint="33"/>
              </w:tcPr>
              <w:p w14:paraId="27B8FF3D" w14:textId="00E01770" w:rsidR="007300C5" w:rsidRDefault="007300C5" w:rsidP="007300C5">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4586EA33"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524C1B2" w14:textId="144D062B"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Session: </w:t>
            </w:r>
            <w:r w:rsidR="00B65ADF" w:rsidRPr="00F804E1">
              <w:rPr>
                <w:rFonts w:asciiTheme="minorHAnsi" w:hAnsiTheme="minorHAnsi"/>
                <w:b/>
                <w:bCs/>
                <w:sz w:val="20"/>
                <w:szCs w:val="18"/>
              </w:rPr>
              <w:t>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E279724" w14:textId="4551B0E9" w:rsidR="00B65ADF" w:rsidRPr="007300C5" w:rsidRDefault="007300C5" w:rsidP="00A6283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579056199"/>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FDE12E0" w14:textId="373510D7"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4C2FF65B"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3D383A9" w14:textId="2458AFC5"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 Session: </w:t>
            </w:r>
            <w:r w:rsidR="00B65ADF" w:rsidRPr="00F804E1">
              <w:rPr>
                <w:rFonts w:asciiTheme="minorHAnsi" w:hAnsiTheme="minorHAnsi"/>
                <w:b/>
                <w:bCs/>
                <w:sz w:val="20"/>
                <w:szCs w:val="18"/>
              </w:rPr>
              <w:t xml:space="preserve">Example with </w:t>
            </w:r>
            <w:r w:rsidRPr="00F804E1">
              <w:rPr>
                <w:rFonts w:asciiTheme="minorHAnsi" w:hAnsiTheme="minorHAnsi"/>
                <w:b/>
                <w:bCs/>
                <w:sz w:val="20"/>
                <w:szCs w:val="18"/>
              </w:rPr>
              <w:t>P</w:t>
            </w:r>
            <w:r w:rsidR="00B65ADF" w:rsidRPr="00F804E1">
              <w:rPr>
                <w:rFonts w:asciiTheme="minorHAnsi" w:hAnsiTheme="minorHAnsi"/>
                <w:b/>
                <w:bCs/>
                <w:sz w:val="20"/>
                <w:szCs w:val="18"/>
              </w:rPr>
              <w:t>ractice</w:t>
            </w:r>
          </w:p>
        </w:tc>
        <w:tc>
          <w:tcPr>
            <w:tcW w:w="2431" w:type="dxa"/>
            <w:shd w:val="clear" w:color="auto" w:fill="D9D9D9" w:themeFill="background1" w:themeFillShade="D9"/>
          </w:tcPr>
          <w:p w14:paraId="446EE221" w14:textId="303C4BB8" w:rsidR="00B65ADF" w:rsidRPr="00A62831" w:rsidRDefault="007300C5"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895097087"/>
            <w14:checkbox>
              <w14:checked w14:val="0"/>
              <w14:checkedState w14:val="2612" w14:font="MS Gothic"/>
              <w14:uncheckedState w14:val="2610" w14:font="MS Gothic"/>
            </w14:checkbox>
          </w:sdtPr>
          <w:sdtContent>
            <w:tc>
              <w:tcPr>
                <w:tcW w:w="2609" w:type="dxa"/>
                <w:shd w:val="clear" w:color="auto" w:fill="EAF1DD" w:themeFill="accent3" w:themeFillTint="33"/>
              </w:tcPr>
              <w:p w14:paraId="6CE5EFDE" w14:textId="5B395387" w:rsidR="00B65ADF" w:rsidRPr="00A62831" w:rsidRDefault="00A62831"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72986FBB"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70AF1AC" w14:textId="7FA24DC7"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 Session: </w:t>
            </w:r>
            <w:r w:rsidR="00B65ADF" w:rsidRPr="00F804E1">
              <w:rPr>
                <w:rFonts w:asciiTheme="minorHAnsi" w:hAnsiTheme="minorHAnsi"/>
                <w:b/>
                <w:bCs/>
                <w:sz w:val="20"/>
                <w:szCs w:val="18"/>
              </w:rPr>
              <w:t xml:space="preserve">Interactive </w:t>
            </w:r>
            <w:r w:rsidRPr="00F804E1">
              <w:rPr>
                <w:rFonts w:asciiTheme="minorHAnsi" w:hAnsiTheme="minorHAnsi"/>
                <w:b/>
                <w:bCs/>
                <w:sz w:val="20"/>
                <w:szCs w:val="18"/>
              </w:rPr>
              <w:t>C</w:t>
            </w:r>
            <w:r w:rsidR="00B65ADF" w:rsidRPr="00F804E1">
              <w:rPr>
                <w:rFonts w:asciiTheme="minorHAnsi" w:hAnsiTheme="minorHAnsi"/>
                <w:b/>
                <w:bCs/>
                <w:sz w:val="20"/>
                <w:szCs w:val="18"/>
              </w:rPr>
              <w:t xml:space="preserve">ase </w:t>
            </w:r>
            <w:r w:rsidRPr="00F804E1">
              <w:rPr>
                <w:rFonts w:asciiTheme="minorHAnsi" w:hAnsiTheme="minorHAnsi"/>
                <w:b/>
                <w:bCs/>
                <w:sz w:val="20"/>
                <w:szCs w:val="18"/>
              </w:rPr>
              <w:t>S</w:t>
            </w:r>
            <w:r w:rsidR="00B65ADF" w:rsidRPr="00F804E1">
              <w:rPr>
                <w:rFonts w:asciiTheme="minorHAnsi" w:hAnsiTheme="minorHAnsi"/>
                <w:b/>
                <w:bCs/>
                <w:sz w:val="20"/>
                <w:szCs w:val="18"/>
              </w:rPr>
              <w:t>tudy</w:t>
            </w:r>
            <w:r w:rsidRPr="00F804E1">
              <w:rPr>
                <w:rFonts w:asciiTheme="minorHAnsi" w:hAnsiTheme="minorHAnsi"/>
                <w:b/>
                <w:bCs/>
                <w:sz w:val="20"/>
                <w:szCs w:val="18"/>
              </w:rPr>
              <w:t>/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9E653EA" w14:textId="59D24EC4" w:rsidR="00B65ADF" w:rsidRPr="00A62831" w:rsidRDefault="007300C5"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41120441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42DF83A" w14:textId="14EBEE28"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2072456A"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A23B1D1" w14:textId="657F77D3"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 -Session: </w:t>
            </w:r>
            <w:r w:rsidR="00B65ADF" w:rsidRPr="00F804E1">
              <w:rPr>
                <w:rFonts w:asciiTheme="minorHAnsi" w:hAnsiTheme="minorHAnsi"/>
                <w:b/>
                <w:bCs/>
                <w:sz w:val="20"/>
                <w:szCs w:val="18"/>
              </w:rPr>
              <w:t>Role play</w:t>
            </w:r>
          </w:p>
        </w:tc>
        <w:tc>
          <w:tcPr>
            <w:tcW w:w="2431" w:type="dxa"/>
            <w:shd w:val="clear" w:color="auto" w:fill="D9D9D9" w:themeFill="background1" w:themeFillShade="D9"/>
          </w:tcPr>
          <w:p w14:paraId="56696EE0" w14:textId="47152AE3" w:rsidR="00B65ADF" w:rsidRPr="00A62831" w:rsidRDefault="007300C5"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076443228"/>
            <w14:checkbox>
              <w14:checked w14:val="0"/>
              <w14:checkedState w14:val="2612" w14:font="MS Gothic"/>
              <w14:uncheckedState w14:val="2610" w14:font="MS Gothic"/>
            </w14:checkbox>
          </w:sdtPr>
          <w:sdtContent>
            <w:tc>
              <w:tcPr>
                <w:tcW w:w="2609" w:type="dxa"/>
                <w:shd w:val="clear" w:color="auto" w:fill="EAF1DD" w:themeFill="accent3" w:themeFillTint="33"/>
              </w:tcPr>
              <w:p w14:paraId="25CF6569" w14:textId="4EE96771" w:rsidR="00B65ADF" w:rsidRPr="00A62831" w:rsidRDefault="00A62831"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0A7DFBB0"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ADDA5EF" w14:textId="6F47D908" w:rsidR="00B65ADF" w:rsidRPr="00F804E1" w:rsidRDefault="007300C5" w:rsidP="00753059">
            <w:pPr>
              <w:rPr>
                <w:rFonts w:asciiTheme="minorHAnsi" w:hAnsiTheme="minorHAnsi"/>
                <w:b/>
                <w:bCs/>
                <w:sz w:val="20"/>
                <w:szCs w:val="18"/>
              </w:rPr>
            </w:pPr>
            <w:r w:rsidRPr="00F804E1">
              <w:rPr>
                <w:rFonts w:asciiTheme="minorHAnsi" w:hAnsiTheme="minorHAnsi"/>
                <w:b/>
                <w:bCs/>
                <w:sz w:val="20"/>
                <w:szCs w:val="18"/>
              </w:rPr>
              <w:t xml:space="preserve">In-Session: </w:t>
            </w:r>
            <w:r w:rsidR="00B65ADF" w:rsidRPr="00F804E1">
              <w:rPr>
                <w:rFonts w:asciiTheme="minorHAnsi" w:hAnsiTheme="minorHAnsi"/>
                <w:b/>
                <w:bCs/>
                <w:sz w:val="20"/>
                <w:szCs w:val="18"/>
              </w:rPr>
              <w:t>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433A509" w14:textId="07FF2E33" w:rsidR="00B65ADF" w:rsidRPr="00A62831" w:rsidRDefault="007300C5"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6635010"/>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4C4EEA43" w14:textId="5F173324" w:rsidR="00B65ADF" w:rsidRPr="00A62831" w:rsidRDefault="00A62831" w:rsidP="00A6283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B65ADF" w:rsidRPr="005304B9" w14:paraId="73CB2F27"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E2D3F45" w14:textId="607FA70D" w:rsidR="00B65ADF" w:rsidRPr="00F804E1" w:rsidRDefault="00F804E1" w:rsidP="00753059">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1951381307"/>
            <w14:checkbox>
              <w14:checked w14:val="0"/>
              <w14:checkedState w14:val="2612" w14:font="MS Gothic"/>
              <w14:uncheckedState w14:val="2610" w14:font="MS Gothic"/>
            </w14:checkbox>
          </w:sdtPr>
          <w:sdtContent>
            <w:tc>
              <w:tcPr>
                <w:tcW w:w="2431" w:type="dxa"/>
                <w:shd w:val="clear" w:color="auto" w:fill="E5DFEC" w:themeFill="accent4" w:themeFillTint="33"/>
              </w:tcPr>
              <w:p w14:paraId="48E0F39C" w14:textId="65688514" w:rsidR="00B65ADF" w:rsidRPr="00A62831" w:rsidRDefault="00A62831"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218446485"/>
            <w14:checkbox>
              <w14:checked w14:val="0"/>
              <w14:checkedState w14:val="2612" w14:font="MS Gothic"/>
              <w14:uncheckedState w14:val="2610" w14:font="MS Gothic"/>
            </w14:checkbox>
          </w:sdtPr>
          <w:sdtContent>
            <w:tc>
              <w:tcPr>
                <w:tcW w:w="2609" w:type="dxa"/>
                <w:shd w:val="clear" w:color="auto" w:fill="EAF1DD" w:themeFill="accent3" w:themeFillTint="33"/>
              </w:tcPr>
              <w:p w14:paraId="78EE94B0" w14:textId="0CAC1682" w:rsidR="00B65ADF" w:rsidRPr="00A62831" w:rsidRDefault="00A62831" w:rsidP="00A62831">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1E7201A1"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4DCD7E3" w14:textId="631A9A6A" w:rsidR="00F804E1" w:rsidRPr="00F804E1" w:rsidRDefault="00F804E1" w:rsidP="00F804E1">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7530EE2" w14:textId="00A72CA1" w:rsidR="00F804E1" w:rsidRPr="00A62831" w:rsidRDefault="00F804E1" w:rsidP="00F804E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265277985"/>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86ED1C4" w14:textId="27C14A14" w:rsidR="00F804E1" w:rsidRPr="00A62831" w:rsidRDefault="00F804E1" w:rsidP="00F804E1">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75835AFE" w14:textId="77777777" w:rsidR="00080E5A" w:rsidRDefault="00080E5A" w:rsidP="003967DA">
      <w:pPr>
        <w:rPr>
          <w:b/>
          <w:bCs/>
          <w:u w:val="single"/>
        </w:rPr>
      </w:pPr>
    </w:p>
    <w:p w14:paraId="146E8ECB" w14:textId="52DCCAEE" w:rsidR="00080E5A" w:rsidRDefault="00A62831" w:rsidP="003967DA">
      <w:pPr>
        <w:rPr>
          <w:b/>
          <w:bCs/>
          <w:u w:val="single"/>
        </w:rPr>
      </w:pPr>
      <w:r>
        <w:rPr>
          <w:b/>
          <w:bCs/>
          <w:u w:val="single"/>
        </w:rPr>
        <w:t>*</w:t>
      </w:r>
      <w:r w:rsidRPr="00A62831">
        <w:rPr>
          <w:b/>
          <w:bCs/>
          <w:u w:val="single"/>
        </w:rPr>
        <w:t>Please describe your planned In-Session Active Learning Strategy for Learning Objective #1 in more detail below:</w:t>
      </w:r>
    </w:p>
    <w:p w14:paraId="28BC1C73" w14:textId="77777777" w:rsidR="0041297D" w:rsidRDefault="0041297D" w:rsidP="003967DA">
      <w:pPr>
        <w:rPr>
          <w:b/>
          <w:bCs/>
          <w:u w:val="single"/>
        </w:rPr>
      </w:pPr>
    </w:p>
    <w:tbl>
      <w:tblPr>
        <w:tblStyle w:val="TableGrid"/>
        <w:tblW w:w="0" w:type="auto"/>
        <w:tblLook w:val="04A0" w:firstRow="1" w:lastRow="0" w:firstColumn="1" w:lastColumn="0" w:noHBand="0" w:noVBand="1"/>
      </w:tblPr>
      <w:tblGrid>
        <w:gridCol w:w="9350"/>
      </w:tblGrid>
      <w:tr w:rsidR="0041297D" w14:paraId="6CE5B366" w14:textId="77777777" w:rsidTr="0041297D">
        <w:tc>
          <w:tcPr>
            <w:tcW w:w="9350" w:type="dxa"/>
          </w:tcPr>
          <w:sdt>
            <w:sdtPr>
              <w:rPr>
                <w:b/>
                <w:bCs/>
                <w:u w:val="single"/>
              </w:rPr>
              <w:id w:val="658513180"/>
              <w:placeholder>
                <w:docPart w:val="328E58B7AB0E415C99680B92452F8F59"/>
              </w:placeholder>
              <w:showingPlcHdr/>
            </w:sdtPr>
            <w:sdtContent>
              <w:p w14:paraId="299B8236" w14:textId="77777777" w:rsidR="0041297D" w:rsidRDefault="0041297D" w:rsidP="0041297D">
                <w:pPr>
                  <w:rPr>
                    <w:b/>
                    <w:bCs/>
                    <w:u w:val="single"/>
                  </w:rPr>
                </w:pPr>
                <w:r w:rsidRPr="004F1F2E">
                  <w:rPr>
                    <w:rStyle w:val="PlaceholderText"/>
                  </w:rPr>
                  <w:t>Click or tap here to enter text.</w:t>
                </w:r>
              </w:p>
            </w:sdtContent>
          </w:sdt>
          <w:p w14:paraId="3C62AE3D" w14:textId="77777777" w:rsidR="0041297D" w:rsidRDefault="0041297D" w:rsidP="003967DA">
            <w:pPr>
              <w:rPr>
                <w:b/>
                <w:bCs/>
                <w:u w:val="single"/>
              </w:rPr>
            </w:pPr>
          </w:p>
          <w:p w14:paraId="3AE82AD8" w14:textId="77777777" w:rsidR="00F804E1" w:rsidRDefault="00F804E1" w:rsidP="003967DA">
            <w:pPr>
              <w:rPr>
                <w:b/>
                <w:bCs/>
                <w:u w:val="single"/>
              </w:rPr>
            </w:pPr>
          </w:p>
          <w:p w14:paraId="67C78928" w14:textId="77777777" w:rsidR="0041297D" w:rsidRDefault="0041297D" w:rsidP="003967DA">
            <w:pPr>
              <w:rPr>
                <w:b/>
                <w:bCs/>
                <w:u w:val="single"/>
              </w:rPr>
            </w:pPr>
          </w:p>
        </w:tc>
      </w:tr>
    </w:tbl>
    <w:p w14:paraId="2C923B74" w14:textId="77777777" w:rsidR="0041297D" w:rsidRDefault="0041297D" w:rsidP="003967DA">
      <w:pPr>
        <w:rPr>
          <w:b/>
          <w:bCs/>
          <w:u w:val="single"/>
        </w:rPr>
      </w:pPr>
    </w:p>
    <w:p w14:paraId="329ECE6C" w14:textId="77777777" w:rsidR="00F804E1" w:rsidRDefault="00F804E1" w:rsidP="003967DA">
      <w:pPr>
        <w:rPr>
          <w:b/>
          <w:bCs/>
          <w:u w:val="single"/>
        </w:rPr>
      </w:pPr>
    </w:p>
    <w:p w14:paraId="1538AEE6" w14:textId="77777777" w:rsidR="00F804E1" w:rsidRDefault="00F804E1" w:rsidP="003967DA">
      <w:pPr>
        <w:rPr>
          <w:b/>
          <w:bCs/>
          <w:u w:val="single"/>
        </w:rPr>
      </w:pPr>
    </w:p>
    <w:p w14:paraId="198E0C68" w14:textId="77777777" w:rsidR="00F804E1" w:rsidRDefault="00F804E1" w:rsidP="003967DA">
      <w:pPr>
        <w:rPr>
          <w:b/>
          <w:bCs/>
          <w:u w:val="single"/>
        </w:rPr>
      </w:pPr>
    </w:p>
    <w:p w14:paraId="0240077E" w14:textId="77777777" w:rsidR="00F804E1" w:rsidRDefault="00F804E1" w:rsidP="003967DA">
      <w:pPr>
        <w:rPr>
          <w:b/>
          <w:bCs/>
          <w:u w:val="single"/>
        </w:rPr>
      </w:pPr>
    </w:p>
    <w:p w14:paraId="502B9198" w14:textId="77777777" w:rsidR="00F804E1" w:rsidRDefault="00F804E1" w:rsidP="003967DA">
      <w:pPr>
        <w:rPr>
          <w:b/>
          <w:bCs/>
          <w:u w:val="single"/>
        </w:rPr>
      </w:pPr>
    </w:p>
    <w:p w14:paraId="7095B27E" w14:textId="77777777" w:rsidR="00F804E1" w:rsidRDefault="00F804E1" w:rsidP="003967DA">
      <w:pPr>
        <w:rPr>
          <w:b/>
          <w:bCs/>
          <w:u w:val="single"/>
        </w:rPr>
      </w:pPr>
    </w:p>
    <w:p w14:paraId="682DD52B" w14:textId="77777777" w:rsidR="00F804E1" w:rsidRDefault="00F804E1" w:rsidP="003967DA">
      <w:pPr>
        <w:rPr>
          <w:b/>
          <w:bCs/>
          <w:u w:val="single"/>
        </w:rPr>
      </w:pPr>
    </w:p>
    <w:p w14:paraId="02B2B7AB" w14:textId="77777777" w:rsidR="00F804E1" w:rsidRDefault="00F804E1" w:rsidP="003967DA">
      <w:pPr>
        <w:rPr>
          <w:b/>
          <w:bCs/>
          <w:u w:val="single"/>
        </w:rPr>
      </w:pPr>
    </w:p>
    <w:p w14:paraId="3B799B3D" w14:textId="77777777" w:rsidR="00F804E1" w:rsidRDefault="00F804E1" w:rsidP="003967DA">
      <w:pPr>
        <w:rPr>
          <w:b/>
          <w:bCs/>
          <w:u w:val="single"/>
        </w:rPr>
      </w:pPr>
    </w:p>
    <w:p w14:paraId="5E38628A" w14:textId="56E65529" w:rsidR="00F804E1" w:rsidRPr="00F804E1" w:rsidRDefault="00AE6B5E" w:rsidP="00F804E1">
      <w:pPr>
        <w:shd w:val="clear" w:color="auto" w:fill="000000" w:themeFill="text1"/>
        <w:rPr>
          <w:b/>
          <w:bCs/>
          <w:color w:val="FFFFFF" w:themeColor="background1"/>
          <w:sz w:val="24"/>
          <w:szCs w:val="22"/>
          <w:u w:val="single"/>
        </w:rPr>
      </w:pPr>
      <w:r w:rsidRPr="00F804E1">
        <w:rPr>
          <w:b/>
          <w:bCs/>
          <w:color w:val="FFFFFF" w:themeColor="background1"/>
          <w:sz w:val="24"/>
          <w:szCs w:val="22"/>
          <w:u w:val="single"/>
        </w:rPr>
        <w:lastRenderedPageBreak/>
        <w:t>PHARMACIST LEARNING OBJECTIVES</w:t>
      </w:r>
      <w:r>
        <w:rPr>
          <w:b/>
          <w:bCs/>
          <w:color w:val="FFFFFF" w:themeColor="background1"/>
          <w:sz w:val="24"/>
          <w:szCs w:val="22"/>
          <w:u w:val="single"/>
        </w:rPr>
        <w:t xml:space="preserve"> CONT.:</w:t>
      </w:r>
    </w:p>
    <w:p w14:paraId="417E5FF8" w14:textId="77777777" w:rsidR="00F804E1" w:rsidRDefault="00F804E1" w:rsidP="00A62831">
      <w:pPr>
        <w:rPr>
          <w:b/>
          <w:bCs/>
          <w:u w:val="single"/>
        </w:rPr>
      </w:pPr>
    </w:p>
    <w:p w14:paraId="430A09C2" w14:textId="50A0BCF8" w:rsidR="00A62831" w:rsidRDefault="00A62831" w:rsidP="00A62831">
      <w:pPr>
        <w:rPr>
          <w:b/>
          <w:bCs/>
          <w:u w:val="single"/>
        </w:rPr>
      </w:pPr>
      <w:r>
        <w:rPr>
          <w:b/>
          <w:bCs/>
          <w:u w:val="single"/>
        </w:rPr>
        <w:t>*List Learning Objective #2</w:t>
      </w:r>
      <w:r w:rsidR="007300C5">
        <w:rPr>
          <w:b/>
          <w:bCs/>
          <w:u w:val="single"/>
        </w:rPr>
        <w:t xml:space="preserve"> </w:t>
      </w:r>
      <w:r w:rsidR="007300C5">
        <w:rPr>
          <w:b/>
          <w:bCs/>
          <w:u w:val="single"/>
        </w:rPr>
        <w:t>(Pharmacist)</w:t>
      </w:r>
      <w:r w:rsidR="0041297D">
        <w:rPr>
          <w:b/>
          <w:bCs/>
          <w:u w:val="single"/>
        </w:rPr>
        <w:t>:</w:t>
      </w:r>
      <w:r>
        <w:rPr>
          <w:b/>
          <w:bCs/>
          <w:u w:val="single"/>
        </w:rPr>
        <w:t xml:space="preserve"> </w:t>
      </w:r>
    </w:p>
    <w:p w14:paraId="5EFCC9A2"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475340A5" w14:textId="77777777" w:rsidTr="0041297D">
        <w:tc>
          <w:tcPr>
            <w:tcW w:w="9350" w:type="dxa"/>
          </w:tcPr>
          <w:sdt>
            <w:sdtPr>
              <w:rPr>
                <w:b/>
                <w:bCs/>
                <w:u w:val="single"/>
              </w:rPr>
              <w:id w:val="1036012811"/>
              <w:placeholder>
                <w:docPart w:val="54CA06CEA7974A829AB933C52C75CFC3"/>
              </w:placeholder>
              <w:showingPlcHdr/>
            </w:sdtPr>
            <w:sdtContent>
              <w:p w14:paraId="50494CFC" w14:textId="77777777" w:rsidR="0041297D" w:rsidRDefault="0041297D" w:rsidP="0041297D">
                <w:pPr>
                  <w:rPr>
                    <w:b/>
                    <w:bCs/>
                    <w:u w:val="single"/>
                  </w:rPr>
                </w:pPr>
                <w:r w:rsidRPr="004F1F2E">
                  <w:rPr>
                    <w:rStyle w:val="PlaceholderText"/>
                  </w:rPr>
                  <w:t>Click or tap here to enter text.</w:t>
                </w:r>
              </w:p>
            </w:sdtContent>
          </w:sdt>
          <w:p w14:paraId="75F71B24" w14:textId="77777777" w:rsidR="0041297D" w:rsidRDefault="0041297D" w:rsidP="00A62831">
            <w:pPr>
              <w:rPr>
                <w:b/>
                <w:bCs/>
                <w:u w:val="single"/>
              </w:rPr>
            </w:pPr>
          </w:p>
          <w:p w14:paraId="1AB842DE" w14:textId="77777777" w:rsidR="0041297D" w:rsidRDefault="0041297D" w:rsidP="00A62831">
            <w:pPr>
              <w:rPr>
                <w:b/>
                <w:bCs/>
                <w:u w:val="single"/>
              </w:rPr>
            </w:pPr>
          </w:p>
          <w:p w14:paraId="54C29176" w14:textId="77777777" w:rsidR="00F804E1" w:rsidRDefault="00F804E1" w:rsidP="00A62831">
            <w:pPr>
              <w:rPr>
                <w:b/>
                <w:bCs/>
                <w:u w:val="single"/>
              </w:rPr>
            </w:pPr>
          </w:p>
        </w:tc>
      </w:tr>
    </w:tbl>
    <w:p w14:paraId="4669E82D" w14:textId="77777777" w:rsidR="0041297D" w:rsidRDefault="0041297D" w:rsidP="00A62831">
      <w:pPr>
        <w:rPr>
          <w:b/>
          <w:bCs/>
          <w:u w:val="single"/>
        </w:rPr>
      </w:pPr>
    </w:p>
    <w:p w14:paraId="6EE35995" w14:textId="359AB870" w:rsidR="00A62831" w:rsidRPr="00B65ADF" w:rsidRDefault="00A62831" w:rsidP="00A62831">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w:t>
      </w:r>
      <w:r>
        <w:rPr>
          <w:b/>
          <w:bCs/>
          <w:u w:val="single"/>
        </w:rPr>
        <w:t>2</w:t>
      </w:r>
      <w:r w:rsidRPr="00B65ADF">
        <w:rPr>
          <w:b/>
          <w:bCs/>
          <w:u w:val="single"/>
        </w:rPr>
        <w:t>:</w:t>
      </w:r>
    </w:p>
    <w:p w14:paraId="22F09BB2" w14:textId="77777777" w:rsidR="00A62831" w:rsidRPr="00B65ADF" w:rsidRDefault="00A62831" w:rsidP="00A6283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0B2BD963" w14:textId="5BCDF563" w:rsidR="00A62831" w:rsidRPr="0041297D" w:rsidRDefault="00A62831" w:rsidP="009B24E6">
      <w:pPr>
        <w:pStyle w:val="ListParagraph"/>
        <w:numPr>
          <w:ilvl w:val="0"/>
          <w:numId w:val="31"/>
        </w:numPr>
        <w:rPr>
          <w:b/>
          <w:bCs/>
          <w:u w:val="single"/>
        </w:rPr>
      </w:pPr>
      <w:r w:rsidRPr="00A62831">
        <w:rPr>
          <w:i/>
          <w:iCs/>
        </w:rPr>
        <w:t>In Session Strategy: Activity that is completed by the learner during the CPE session (i.e., Skills Demonstration, Role Play)</w:t>
      </w:r>
    </w:p>
    <w:p w14:paraId="052670BF" w14:textId="77777777" w:rsidR="0041297D" w:rsidRPr="00A62831" w:rsidRDefault="0041297D" w:rsidP="0041297D">
      <w:pPr>
        <w:pStyle w:val="ListParagraph"/>
        <w:rPr>
          <w:b/>
          <w:bCs/>
          <w:u w:val="single"/>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4F768A1E"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7772F645"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105EA576"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19FE6507"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6F196B64"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19D932B"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654365346"/>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5238C2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56969013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FC54CA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C7830BC"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D39D04B"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1099916177"/>
            <w14:checkbox>
              <w14:checked w14:val="0"/>
              <w14:checkedState w14:val="2612" w14:font="MS Gothic"/>
              <w14:uncheckedState w14:val="2610" w14:font="MS Gothic"/>
            </w14:checkbox>
          </w:sdtPr>
          <w:sdtContent>
            <w:tc>
              <w:tcPr>
                <w:tcW w:w="2431" w:type="dxa"/>
                <w:shd w:val="clear" w:color="auto" w:fill="E5DFEC" w:themeFill="accent4" w:themeFillTint="33"/>
              </w:tcPr>
              <w:p w14:paraId="6DF8958D"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15184378"/>
            <w14:checkbox>
              <w14:checked w14:val="0"/>
              <w14:checkedState w14:val="2612" w14:font="MS Gothic"/>
              <w14:uncheckedState w14:val="2610" w14:font="MS Gothic"/>
            </w14:checkbox>
          </w:sdtPr>
          <w:sdtContent>
            <w:tc>
              <w:tcPr>
                <w:tcW w:w="2609" w:type="dxa"/>
                <w:shd w:val="clear" w:color="auto" w:fill="EAF1DD" w:themeFill="accent3" w:themeFillTint="33"/>
              </w:tcPr>
              <w:p w14:paraId="748E26EC"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9A5A532"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9F25FA7"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737930883"/>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24C952F"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818381290"/>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2F040E4E"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4368C28"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2BF475A"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1116403066"/>
            <w14:checkbox>
              <w14:checked w14:val="0"/>
              <w14:checkedState w14:val="2612" w14:font="MS Gothic"/>
              <w14:uncheckedState w14:val="2610" w14:font="MS Gothic"/>
            </w14:checkbox>
          </w:sdtPr>
          <w:sdtContent>
            <w:tc>
              <w:tcPr>
                <w:tcW w:w="2431" w:type="dxa"/>
                <w:shd w:val="clear" w:color="auto" w:fill="E5DFEC" w:themeFill="accent4" w:themeFillTint="33"/>
              </w:tcPr>
              <w:p w14:paraId="2F213FE2"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917472643"/>
            <w14:checkbox>
              <w14:checked w14:val="0"/>
              <w14:checkedState w14:val="2612" w14:font="MS Gothic"/>
              <w14:uncheckedState w14:val="2610" w14:font="MS Gothic"/>
            </w14:checkbox>
          </w:sdtPr>
          <w:sdtContent>
            <w:tc>
              <w:tcPr>
                <w:tcW w:w="2609" w:type="dxa"/>
                <w:shd w:val="clear" w:color="auto" w:fill="EAF1DD" w:themeFill="accent3" w:themeFillTint="33"/>
              </w:tcPr>
              <w:p w14:paraId="299C8211"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F98E6F0"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BABCD6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8F38710"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81760428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19155E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32645378"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7E08098"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5AB2275A"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854728430"/>
            <w14:checkbox>
              <w14:checked w14:val="0"/>
              <w14:checkedState w14:val="2612" w14:font="MS Gothic"/>
              <w14:uncheckedState w14:val="2610" w14:font="MS Gothic"/>
            </w14:checkbox>
          </w:sdtPr>
          <w:sdtContent>
            <w:tc>
              <w:tcPr>
                <w:tcW w:w="2609" w:type="dxa"/>
                <w:shd w:val="clear" w:color="auto" w:fill="EAF1DD" w:themeFill="accent3" w:themeFillTint="33"/>
              </w:tcPr>
              <w:p w14:paraId="7F9C8341"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8FACFE3"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DE2EA00"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537DFD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939371364"/>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B91F1ED"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6E4F86E"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906198B"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5A0EE0C8"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279532977"/>
            <w14:checkbox>
              <w14:checked w14:val="0"/>
              <w14:checkedState w14:val="2612" w14:font="MS Gothic"/>
              <w14:uncheckedState w14:val="2610" w14:font="MS Gothic"/>
            </w14:checkbox>
          </w:sdtPr>
          <w:sdtContent>
            <w:tc>
              <w:tcPr>
                <w:tcW w:w="2609" w:type="dxa"/>
                <w:shd w:val="clear" w:color="auto" w:fill="EAF1DD" w:themeFill="accent3" w:themeFillTint="33"/>
              </w:tcPr>
              <w:p w14:paraId="07D23918"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C82F858"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91B5BF8"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9A401EC"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1473758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53EAA9DA"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148F849"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77E343D"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2110454463"/>
            <w14:checkbox>
              <w14:checked w14:val="0"/>
              <w14:checkedState w14:val="2612" w14:font="MS Gothic"/>
              <w14:uncheckedState w14:val="2610" w14:font="MS Gothic"/>
            </w14:checkbox>
          </w:sdtPr>
          <w:sdtContent>
            <w:tc>
              <w:tcPr>
                <w:tcW w:w="2431" w:type="dxa"/>
                <w:shd w:val="clear" w:color="auto" w:fill="E5DFEC" w:themeFill="accent4" w:themeFillTint="33"/>
              </w:tcPr>
              <w:p w14:paraId="3FA6F422"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851334838"/>
            <w14:checkbox>
              <w14:checked w14:val="0"/>
              <w14:checkedState w14:val="2612" w14:font="MS Gothic"/>
              <w14:uncheckedState w14:val="2610" w14:font="MS Gothic"/>
            </w14:checkbox>
          </w:sdtPr>
          <w:sdtContent>
            <w:tc>
              <w:tcPr>
                <w:tcW w:w="2609" w:type="dxa"/>
                <w:shd w:val="clear" w:color="auto" w:fill="EAF1DD" w:themeFill="accent3" w:themeFillTint="33"/>
              </w:tcPr>
              <w:p w14:paraId="02F08C74"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533FEF7"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769E090"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43D8CF3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45448595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6F91BE0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10BEC0BA" w14:textId="77777777" w:rsidR="00A62831" w:rsidRDefault="00A62831" w:rsidP="00A62831">
      <w:pPr>
        <w:rPr>
          <w:b/>
          <w:bCs/>
          <w:u w:val="single"/>
        </w:rPr>
      </w:pPr>
    </w:p>
    <w:p w14:paraId="00F454EC" w14:textId="59749C33" w:rsidR="00A62831" w:rsidRDefault="00A62831" w:rsidP="00A62831">
      <w:pPr>
        <w:rPr>
          <w:b/>
          <w:bCs/>
          <w:u w:val="single"/>
        </w:rPr>
      </w:pPr>
      <w:r>
        <w:rPr>
          <w:b/>
          <w:bCs/>
          <w:u w:val="single"/>
        </w:rPr>
        <w:t>*</w:t>
      </w:r>
      <w:r w:rsidRPr="00A62831">
        <w:rPr>
          <w:b/>
          <w:bCs/>
          <w:u w:val="single"/>
        </w:rPr>
        <w:t>Please describe your planned In-Session Active Learning Strategy for Learning Objective #</w:t>
      </w:r>
      <w:r>
        <w:rPr>
          <w:b/>
          <w:bCs/>
          <w:u w:val="single"/>
        </w:rPr>
        <w:t>2</w:t>
      </w:r>
      <w:r w:rsidRPr="00A62831">
        <w:rPr>
          <w:b/>
          <w:bCs/>
          <w:u w:val="single"/>
        </w:rPr>
        <w:t xml:space="preserve"> in more detail below:</w:t>
      </w:r>
    </w:p>
    <w:p w14:paraId="29A27DBC"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4FA0B671" w14:textId="77777777" w:rsidTr="0041297D">
        <w:tc>
          <w:tcPr>
            <w:tcW w:w="9350" w:type="dxa"/>
          </w:tcPr>
          <w:sdt>
            <w:sdtPr>
              <w:rPr>
                <w:b/>
                <w:bCs/>
                <w:u w:val="single"/>
              </w:rPr>
              <w:id w:val="903411100"/>
              <w:placeholder>
                <w:docPart w:val="B66AF90F7D6144018BE72F31C0EAC019"/>
              </w:placeholder>
              <w:showingPlcHdr/>
            </w:sdtPr>
            <w:sdtContent>
              <w:p w14:paraId="24F6E505" w14:textId="77777777" w:rsidR="0041297D" w:rsidRDefault="0041297D" w:rsidP="0041297D">
                <w:pPr>
                  <w:rPr>
                    <w:b/>
                    <w:bCs/>
                    <w:u w:val="single"/>
                  </w:rPr>
                </w:pPr>
                <w:r w:rsidRPr="004F1F2E">
                  <w:rPr>
                    <w:rStyle w:val="PlaceholderText"/>
                  </w:rPr>
                  <w:t>Click or tap here to enter text.</w:t>
                </w:r>
              </w:p>
            </w:sdtContent>
          </w:sdt>
          <w:p w14:paraId="4A4B9C54" w14:textId="77777777" w:rsidR="0041297D" w:rsidRDefault="0041297D" w:rsidP="00A62831">
            <w:pPr>
              <w:rPr>
                <w:b/>
                <w:bCs/>
                <w:u w:val="single"/>
              </w:rPr>
            </w:pPr>
          </w:p>
          <w:p w14:paraId="526B2924" w14:textId="77777777" w:rsidR="0041297D" w:rsidRDefault="0041297D" w:rsidP="00A62831">
            <w:pPr>
              <w:rPr>
                <w:b/>
                <w:bCs/>
                <w:u w:val="single"/>
              </w:rPr>
            </w:pPr>
          </w:p>
          <w:p w14:paraId="0B9E2733" w14:textId="77777777" w:rsidR="00F804E1" w:rsidRDefault="00F804E1" w:rsidP="00A62831">
            <w:pPr>
              <w:rPr>
                <w:b/>
                <w:bCs/>
                <w:u w:val="single"/>
              </w:rPr>
            </w:pPr>
          </w:p>
          <w:p w14:paraId="4DD06ADE" w14:textId="77777777" w:rsidR="00F804E1" w:rsidRDefault="00F804E1" w:rsidP="00A62831">
            <w:pPr>
              <w:rPr>
                <w:b/>
                <w:bCs/>
                <w:u w:val="single"/>
              </w:rPr>
            </w:pPr>
          </w:p>
        </w:tc>
      </w:tr>
    </w:tbl>
    <w:p w14:paraId="56276EC8" w14:textId="77777777" w:rsidR="0041297D" w:rsidRDefault="0041297D" w:rsidP="00A62831">
      <w:pPr>
        <w:rPr>
          <w:b/>
          <w:bCs/>
          <w:u w:val="single"/>
        </w:rPr>
      </w:pPr>
    </w:p>
    <w:p w14:paraId="3970707D" w14:textId="77777777" w:rsidR="00F804E1" w:rsidRDefault="00F804E1" w:rsidP="00A62831">
      <w:pPr>
        <w:rPr>
          <w:b/>
          <w:bCs/>
          <w:u w:val="single"/>
        </w:rPr>
      </w:pPr>
    </w:p>
    <w:p w14:paraId="7A2F569F" w14:textId="77777777" w:rsidR="00F804E1" w:rsidRDefault="00F804E1" w:rsidP="00A62831">
      <w:pPr>
        <w:rPr>
          <w:b/>
          <w:bCs/>
          <w:u w:val="single"/>
        </w:rPr>
      </w:pPr>
    </w:p>
    <w:p w14:paraId="5E10E45D" w14:textId="77777777" w:rsidR="00F804E1" w:rsidRDefault="00F804E1" w:rsidP="00A62831">
      <w:pPr>
        <w:rPr>
          <w:b/>
          <w:bCs/>
          <w:u w:val="single"/>
        </w:rPr>
      </w:pPr>
    </w:p>
    <w:p w14:paraId="3AC7F2F7" w14:textId="77777777" w:rsidR="00F804E1" w:rsidRDefault="00F804E1" w:rsidP="00A62831">
      <w:pPr>
        <w:rPr>
          <w:b/>
          <w:bCs/>
          <w:u w:val="single"/>
        </w:rPr>
      </w:pPr>
    </w:p>
    <w:p w14:paraId="7E859AE7" w14:textId="77777777" w:rsidR="00F804E1" w:rsidRDefault="00F804E1" w:rsidP="00A62831">
      <w:pPr>
        <w:rPr>
          <w:b/>
          <w:bCs/>
          <w:u w:val="single"/>
        </w:rPr>
      </w:pPr>
    </w:p>
    <w:p w14:paraId="76AFD223" w14:textId="77777777" w:rsidR="00F804E1" w:rsidRDefault="00F804E1" w:rsidP="00A62831">
      <w:pPr>
        <w:rPr>
          <w:b/>
          <w:bCs/>
          <w:u w:val="single"/>
        </w:rPr>
      </w:pPr>
    </w:p>
    <w:p w14:paraId="2C0F9380" w14:textId="77777777" w:rsidR="00F804E1" w:rsidRDefault="00F804E1" w:rsidP="00A62831">
      <w:pPr>
        <w:rPr>
          <w:b/>
          <w:bCs/>
          <w:u w:val="single"/>
        </w:rPr>
      </w:pPr>
    </w:p>
    <w:p w14:paraId="6DC1A981" w14:textId="77777777" w:rsidR="00F804E1" w:rsidRDefault="00F804E1" w:rsidP="00A62831">
      <w:pPr>
        <w:rPr>
          <w:b/>
          <w:bCs/>
          <w:u w:val="single"/>
        </w:rPr>
      </w:pPr>
    </w:p>
    <w:p w14:paraId="1178A4CD" w14:textId="5FF1B10B" w:rsidR="00F804E1" w:rsidRPr="00F804E1" w:rsidRDefault="00AE6B5E" w:rsidP="00F804E1">
      <w:pPr>
        <w:shd w:val="clear" w:color="auto" w:fill="000000" w:themeFill="text1"/>
        <w:rPr>
          <w:b/>
          <w:bCs/>
          <w:color w:val="FFFFFF" w:themeColor="background1"/>
          <w:sz w:val="24"/>
          <w:szCs w:val="22"/>
          <w:u w:val="single"/>
        </w:rPr>
      </w:pPr>
      <w:bookmarkStart w:id="0" w:name="_Hlk140128425"/>
      <w:r w:rsidRPr="00F804E1">
        <w:rPr>
          <w:b/>
          <w:bCs/>
          <w:color w:val="FFFFFF" w:themeColor="background1"/>
          <w:sz w:val="24"/>
          <w:szCs w:val="22"/>
          <w:u w:val="single"/>
        </w:rPr>
        <w:lastRenderedPageBreak/>
        <w:t>PHARMACIST LEARNING OBJECTIVES</w:t>
      </w:r>
      <w:r>
        <w:rPr>
          <w:b/>
          <w:bCs/>
          <w:color w:val="FFFFFF" w:themeColor="background1"/>
          <w:sz w:val="24"/>
          <w:szCs w:val="22"/>
          <w:u w:val="single"/>
        </w:rPr>
        <w:t xml:space="preserve"> CONT.:</w:t>
      </w:r>
    </w:p>
    <w:p w14:paraId="14FE2DF3" w14:textId="77777777" w:rsidR="00F804E1" w:rsidRDefault="00F804E1" w:rsidP="00A62831">
      <w:pPr>
        <w:rPr>
          <w:b/>
          <w:bCs/>
          <w:u w:val="single"/>
        </w:rPr>
      </w:pPr>
    </w:p>
    <w:p w14:paraId="5C3A29F2" w14:textId="6338CC30" w:rsidR="00A62831" w:rsidRDefault="00A62831" w:rsidP="00A62831">
      <w:pPr>
        <w:rPr>
          <w:b/>
          <w:bCs/>
          <w:u w:val="single"/>
        </w:rPr>
      </w:pPr>
      <w:r>
        <w:rPr>
          <w:b/>
          <w:bCs/>
          <w:u w:val="single"/>
        </w:rPr>
        <w:t>*List Learning Objective #3</w:t>
      </w:r>
      <w:r w:rsidR="007300C5">
        <w:rPr>
          <w:b/>
          <w:bCs/>
          <w:u w:val="single"/>
        </w:rPr>
        <w:t xml:space="preserve"> </w:t>
      </w:r>
      <w:r w:rsidR="007300C5">
        <w:rPr>
          <w:b/>
          <w:bCs/>
          <w:u w:val="single"/>
        </w:rPr>
        <w:t>(Pharmacist)</w:t>
      </w:r>
      <w:r w:rsidR="0041297D">
        <w:rPr>
          <w:b/>
          <w:bCs/>
          <w:u w:val="single"/>
        </w:rPr>
        <w:t>:</w:t>
      </w:r>
      <w:r>
        <w:rPr>
          <w:b/>
          <w:bCs/>
          <w:u w:val="single"/>
        </w:rPr>
        <w:t xml:space="preserve"> </w:t>
      </w:r>
    </w:p>
    <w:p w14:paraId="428F516B"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6F7E399C" w14:textId="77777777" w:rsidTr="0041297D">
        <w:tc>
          <w:tcPr>
            <w:tcW w:w="9350" w:type="dxa"/>
          </w:tcPr>
          <w:sdt>
            <w:sdtPr>
              <w:rPr>
                <w:b/>
                <w:bCs/>
                <w:u w:val="single"/>
              </w:rPr>
              <w:id w:val="993994201"/>
              <w:placeholder>
                <w:docPart w:val="CFFA82EF573C41B190A2469C0EB85C46"/>
              </w:placeholder>
              <w:showingPlcHdr/>
            </w:sdtPr>
            <w:sdtContent>
              <w:p w14:paraId="3869B5F8" w14:textId="77777777" w:rsidR="0041297D" w:rsidRDefault="0041297D" w:rsidP="0041297D">
                <w:pPr>
                  <w:rPr>
                    <w:b/>
                    <w:bCs/>
                    <w:u w:val="single"/>
                  </w:rPr>
                </w:pPr>
                <w:r w:rsidRPr="004F1F2E">
                  <w:rPr>
                    <w:rStyle w:val="PlaceholderText"/>
                  </w:rPr>
                  <w:t>Click or tap here to enter text.</w:t>
                </w:r>
              </w:p>
            </w:sdtContent>
          </w:sdt>
          <w:p w14:paraId="4C00CB60" w14:textId="77777777" w:rsidR="0041297D" w:rsidRDefault="0041297D" w:rsidP="00A62831">
            <w:pPr>
              <w:rPr>
                <w:b/>
                <w:bCs/>
                <w:u w:val="single"/>
              </w:rPr>
            </w:pPr>
          </w:p>
          <w:p w14:paraId="298D8719" w14:textId="77777777" w:rsidR="0041297D" w:rsidRDefault="0041297D" w:rsidP="00A62831">
            <w:pPr>
              <w:rPr>
                <w:b/>
                <w:bCs/>
                <w:u w:val="single"/>
              </w:rPr>
            </w:pPr>
          </w:p>
          <w:p w14:paraId="665895F8" w14:textId="77777777" w:rsidR="0041297D" w:rsidRDefault="0041297D" w:rsidP="00A62831">
            <w:pPr>
              <w:rPr>
                <w:b/>
                <w:bCs/>
                <w:u w:val="single"/>
              </w:rPr>
            </w:pPr>
          </w:p>
        </w:tc>
      </w:tr>
    </w:tbl>
    <w:p w14:paraId="6409DCCA" w14:textId="77777777" w:rsidR="0041297D" w:rsidRDefault="0041297D" w:rsidP="00A62831">
      <w:pPr>
        <w:rPr>
          <w:b/>
          <w:bCs/>
          <w:u w:val="single"/>
        </w:rPr>
      </w:pPr>
    </w:p>
    <w:p w14:paraId="3A98C145" w14:textId="217F9D61" w:rsidR="00A62831" w:rsidRPr="00B65ADF" w:rsidRDefault="00A62831" w:rsidP="00A62831">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w:t>
      </w:r>
      <w:r>
        <w:rPr>
          <w:b/>
          <w:bCs/>
          <w:u w:val="single"/>
        </w:rPr>
        <w:t>3</w:t>
      </w:r>
      <w:r w:rsidRPr="00B65ADF">
        <w:rPr>
          <w:b/>
          <w:bCs/>
          <w:u w:val="single"/>
        </w:rPr>
        <w:t>:</w:t>
      </w:r>
    </w:p>
    <w:p w14:paraId="113B46F1" w14:textId="77777777" w:rsidR="00A62831" w:rsidRPr="00B65ADF" w:rsidRDefault="00A62831" w:rsidP="00A6283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2A1D3AFB" w14:textId="77777777" w:rsidR="00A62831" w:rsidRDefault="00A62831" w:rsidP="00A62831">
      <w:pPr>
        <w:pStyle w:val="ListParagraph"/>
        <w:numPr>
          <w:ilvl w:val="0"/>
          <w:numId w:val="31"/>
        </w:numPr>
        <w:rPr>
          <w:i/>
          <w:iCs/>
        </w:rPr>
      </w:pPr>
      <w:r w:rsidRPr="00B65ADF">
        <w:rPr>
          <w:i/>
          <w:iCs/>
        </w:rPr>
        <w:t>In Session Strategy: Activity that is completed by the learner during the CPE session (i.e., Skills Demonstration, Role Play)</w:t>
      </w:r>
    </w:p>
    <w:p w14:paraId="45AFBC4B" w14:textId="77777777" w:rsidR="007300C5" w:rsidRDefault="007300C5" w:rsidP="007300C5">
      <w:pPr>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3A9FF21D"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6DBB32D7"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419A5DF6"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5A1389F2"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70848BE8"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5181D46"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914225993"/>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2927DEFF"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62176588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9A2AAEF"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8AEA666"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7F83181"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780491764"/>
            <w14:checkbox>
              <w14:checked w14:val="0"/>
              <w14:checkedState w14:val="2612" w14:font="MS Gothic"/>
              <w14:uncheckedState w14:val="2610" w14:font="MS Gothic"/>
            </w14:checkbox>
          </w:sdtPr>
          <w:sdtContent>
            <w:tc>
              <w:tcPr>
                <w:tcW w:w="2431" w:type="dxa"/>
                <w:shd w:val="clear" w:color="auto" w:fill="E5DFEC" w:themeFill="accent4" w:themeFillTint="33"/>
              </w:tcPr>
              <w:p w14:paraId="778FDCD4"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115815486"/>
            <w14:checkbox>
              <w14:checked w14:val="0"/>
              <w14:checkedState w14:val="2612" w14:font="MS Gothic"/>
              <w14:uncheckedState w14:val="2610" w14:font="MS Gothic"/>
            </w14:checkbox>
          </w:sdtPr>
          <w:sdtContent>
            <w:tc>
              <w:tcPr>
                <w:tcW w:w="2609" w:type="dxa"/>
                <w:shd w:val="clear" w:color="auto" w:fill="EAF1DD" w:themeFill="accent3" w:themeFillTint="33"/>
              </w:tcPr>
              <w:p w14:paraId="6517AF58"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1C54BEE"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F327251"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091393440"/>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0D587069"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08175622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4DD1D9A"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F060D0D"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8FE98AB"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1130909528"/>
            <w14:checkbox>
              <w14:checked w14:val="0"/>
              <w14:checkedState w14:val="2612" w14:font="MS Gothic"/>
              <w14:uncheckedState w14:val="2610" w14:font="MS Gothic"/>
            </w14:checkbox>
          </w:sdtPr>
          <w:sdtContent>
            <w:tc>
              <w:tcPr>
                <w:tcW w:w="2431" w:type="dxa"/>
                <w:shd w:val="clear" w:color="auto" w:fill="E5DFEC" w:themeFill="accent4" w:themeFillTint="33"/>
              </w:tcPr>
              <w:p w14:paraId="2A339C3C"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173381606"/>
            <w14:checkbox>
              <w14:checked w14:val="0"/>
              <w14:checkedState w14:val="2612" w14:font="MS Gothic"/>
              <w14:uncheckedState w14:val="2610" w14:font="MS Gothic"/>
            </w14:checkbox>
          </w:sdtPr>
          <w:sdtContent>
            <w:tc>
              <w:tcPr>
                <w:tcW w:w="2609" w:type="dxa"/>
                <w:shd w:val="clear" w:color="auto" w:fill="EAF1DD" w:themeFill="accent3" w:themeFillTint="33"/>
              </w:tcPr>
              <w:p w14:paraId="18FD788A"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E09F65E"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62F95C9"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5A920AF2"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34429390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2FBAD855"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B44F011"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F3D448C"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7C7B84E0"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2080472895"/>
            <w14:checkbox>
              <w14:checked w14:val="0"/>
              <w14:checkedState w14:val="2612" w14:font="MS Gothic"/>
              <w14:uncheckedState w14:val="2610" w14:font="MS Gothic"/>
            </w14:checkbox>
          </w:sdtPr>
          <w:sdtContent>
            <w:tc>
              <w:tcPr>
                <w:tcW w:w="2609" w:type="dxa"/>
                <w:shd w:val="clear" w:color="auto" w:fill="EAF1DD" w:themeFill="accent3" w:themeFillTint="33"/>
              </w:tcPr>
              <w:p w14:paraId="29A5734C"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D726137"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EBAA4A1"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494A6FE8"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35535417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47B3F2B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167A6FBE"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80870EC"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46E0BD77"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39089672"/>
            <w14:checkbox>
              <w14:checked w14:val="0"/>
              <w14:checkedState w14:val="2612" w14:font="MS Gothic"/>
              <w14:uncheckedState w14:val="2610" w14:font="MS Gothic"/>
            </w14:checkbox>
          </w:sdtPr>
          <w:sdtContent>
            <w:tc>
              <w:tcPr>
                <w:tcW w:w="2609" w:type="dxa"/>
                <w:shd w:val="clear" w:color="auto" w:fill="EAF1DD" w:themeFill="accent3" w:themeFillTint="33"/>
              </w:tcPr>
              <w:p w14:paraId="36D14CC2"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13C51EBF"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21D8784"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1E4B555"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740763680"/>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6E0D6ABF"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294D428"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C39348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1294676201"/>
            <w14:checkbox>
              <w14:checked w14:val="0"/>
              <w14:checkedState w14:val="2612" w14:font="MS Gothic"/>
              <w14:uncheckedState w14:val="2610" w14:font="MS Gothic"/>
            </w14:checkbox>
          </w:sdtPr>
          <w:sdtContent>
            <w:tc>
              <w:tcPr>
                <w:tcW w:w="2431" w:type="dxa"/>
                <w:shd w:val="clear" w:color="auto" w:fill="E5DFEC" w:themeFill="accent4" w:themeFillTint="33"/>
              </w:tcPr>
              <w:p w14:paraId="09A08F76"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36388426"/>
            <w14:checkbox>
              <w14:checked w14:val="0"/>
              <w14:checkedState w14:val="2612" w14:font="MS Gothic"/>
              <w14:uncheckedState w14:val="2610" w14:font="MS Gothic"/>
            </w14:checkbox>
          </w:sdtPr>
          <w:sdtContent>
            <w:tc>
              <w:tcPr>
                <w:tcW w:w="2609" w:type="dxa"/>
                <w:shd w:val="clear" w:color="auto" w:fill="EAF1DD" w:themeFill="accent3" w:themeFillTint="33"/>
              </w:tcPr>
              <w:p w14:paraId="6FAC5DBB"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BB97D66"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29BDADF"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0287CC6"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68018640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C4770A6"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6CE0A2BD" w14:textId="77777777" w:rsidR="00A62831" w:rsidRDefault="00A62831" w:rsidP="00A62831">
      <w:pPr>
        <w:rPr>
          <w:b/>
          <w:bCs/>
          <w:u w:val="single"/>
        </w:rPr>
      </w:pPr>
    </w:p>
    <w:p w14:paraId="00D03110" w14:textId="6E7BC5F4" w:rsidR="00A62831" w:rsidRDefault="00A62831" w:rsidP="00A62831">
      <w:pPr>
        <w:rPr>
          <w:b/>
          <w:bCs/>
          <w:u w:val="single"/>
        </w:rPr>
      </w:pPr>
      <w:r>
        <w:rPr>
          <w:b/>
          <w:bCs/>
          <w:u w:val="single"/>
        </w:rPr>
        <w:t>*</w:t>
      </w:r>
      <w:r w:rsidRPr="00A62831">
        <w:rPr>
          <w:b/>
          <w:bCs/>
          <w:u w:val="single"/>
        </w:rPr>
        <w:t>Please describe your planned In-Session Active Learning Strategy for Learning Objective #</w:t>
      </w:r>
      <w:r>
        <w:rPr>
          <w:b/>
          <w:bCs/>
          <w:u w:val="single"/>
        </w:rPr>
        <w:t>3</w:t>
      </w:r>
      <w:r w:rsidRPr="00A62831">
        <w:rPr>
          <w:b/>
          <w:bCs/>
          <w:u w:val="single"/>
        </w:rPr>
        <w:t xml:space="preserve"> in more detail below:</w:t>
      </w:r>
    </w:p>
    <w:p w14:paraId="36AAA667"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58AD7136" w14:textId="77777777" w:rsidTr="0041297D">
        <w:tc>
          <w:tcPr>
            <w:tcW w:w="9350" w:type="dxa"/>
          </w:tcPr>
          <w:sdt>
            <w:sdtPr>
              <w:rPr>
                <w:b/>
                <w:bCs/>
                <w:u w:val="single"/>
              </w:rPr>
              <w:id w:val="974335613"/>
              <w:placeholder>
                <w:docPart w:val="2F8C92E0DAF04EA28D763A09E7B8BC39"/>
              </w:placeholder>
              <w:showingPlcHdr/>
            </w:sdtPr>
            <w:sdtContent>
              <w:p w14:paraId="6D14DC37" w14:textId="77777777" w:rsidR="0041297D" w:rsidRDefault="0041297D" w:rsidP="0041297D">
                <w:pPr>
                  <w:rPr>
                    <w:b/>
                    <w:bCs/>
                    <w:u w:val="single"/>
                  </w:rPr>
                </w:pPr>
                <w:r w:rsidRPr="004F1F2E">
                  <w:rPr>
                    <w:rStyle w:val="PlaceholderText"/>
                  </w:rPr>
                  <w:t>Click or tap here to enter text.</w:t>
                </w:r>
              </w:p>
            </w:sdtContent>
          </w:sdt>
          <w:p w14:paraId="5CB122F6" w14:textId="77777777" w:rsidR="0041297D" w:rsidRDefault="0041297D" w:rsidP="00A62831">
            <w:pPr>
              <w:rPr>
                <w:b/>
                <w:bCs/>
                <w:u w:val="single"/>
              </w:rPr>
            </w:pPr>
          </w:p>
          <w:p w14:paraId="478A6C6D" w14:textId="77777777" w:rsidR="00F804E1" w:rsidRDefault="00F804E1" w:rsidP="00A62831">
            <w:pPr>
              <w:rPr>
                <w:b/>
                <w:bCs/>
                <w:u w:val="single"/>
              </w:rPr>
            </w:pPr>
          </w:p>
          <w:p w14:paraId="5F6FA22D" w14:textId="77777777" w:rsidR="0041297D" w:rsidRDefault="0041297D" w:rsidP="00A62831">
            <w:pPr>
              <w:rPr>
                <w:b/>
                <w:bCs/>
                <w:u w:val="single"/>
              </w:rPr>
            </w:pPr>
          </w:p>
        </w:tc>
      </w:tr>
    </w:tbl>
    <w:p w14:paraId="6325C9A5" w14:textId="77777777" w:rsidR="0041297D" w:rsidRDefault="0041297D" w:rsidP="00A62831">
      <w:pPr>
        <w:rPr>
          <w:b/>
          <w:bCs/>
          <w:u w:val="single"/>
        </w:rPr>
      </w:pPr>
    </w:p>
    <w:p w14:paraId="32D8C581" w14:textId="77777777" w:rsidR="0041297D" w:rsidRDefault="0041297D" w:rsidP="00A62831">
      <w:pPr>
        <w:rPr>
          <w:b/>
          <w:bCs/>
          <w:u w:val="single"/>
        </w:rPr>
      </w:pPr>
    </w:p>
    <w:p w14:paraId="68A862E1" w14:textId="77777777" w:rsidR="0041297D" w:rsidRDefault="0041297D" w:rsidP="00A62831">
      <w:pPr>
        <w:rPr>
          <w:b/>
          <w:bCs/>
          <w:u w:val="single"/>
        </w:rPr>
      </w:pPr>
    </w:p>
    <w:p w14:paraId="2B5AF315" w14:textId="77777777" w:rsidR="0041297D" w:rsidRDefault="0041297D" w:rsidP="00A62831">
      <w:pPr>
        <w:rPr>
          <w:b/>
          <w:bCs/>
          <w:u w:val="single"/>
        </w:rPr>
      </w:pPr>
    </w:p>
    <w:p w14:paraId="654E9A58" w14:textId="77777777" w:rsidR="0041297D" w:rsidRDefault="0041297D" w:rsidP="00A62831">
      <w:pPr>
        <w:rPr>
          <w:b/>
          <w:bCs/>
          <w:u w:val="single"/>
        </w:rPr>
      </w:pPr>
    </w:p>
    <w:p w14:paraId="4701D21E" w14:textId="77777777" w:rsidR="0041297D" w:rsidRDefault="0041297D" w:rsidP="00A62831">
      <w:pPr>
        <w:rPr>
          <w:b/>
          <w:bCs/>
          <w:u w:val="single"/>
        </w:rPr>
      </w:pPr>
    </w:p>
    <w:p w14:paraId="63A4FFF1" w14:textId="77777777" w:rsidR="0041297D" w:rsidRDefault="0041297D" w:rsidP="00A62831">
      <w:pPr>
        <w:rPr>
          <w:b/>
          <w:bCs/>
          <w:u w:val="single"/>
        </w:rPr>
      </w:pPr>
    </w:p>
    <w:p w14:paraId="1916A2C8" w14:textId="77777777" w:rsidR="0041297D" w:rsidRDefault="0041297D" w:rsidP="00A62831">
      <w:pPr>
        <w:rPr>
          <w:b/>
          <w:bCs/>
          <w:u w:val="single"/>
        </w:rPr>
      </w:pPr>
    </w:p>
    <w:p w14:paraId="6BA5BF6C" w14:textId="77777777" w:rsidR="0041297D" w:rsidRDefault="0041297D" w:rsidP="00A62831">
      <w:pPr>
        <w:rPr>
          <w:b/>
          <w:bCs/>
          <w:u w:val="single"/>
        </w:rPr>
      </w:pPr>
    </w:p>
    <w:p w14:paraId="0A750E0F" w14:textId="77777777" w:rsidR="0041297D" w:rsidRDefault="0041297D" w:rsidP="00A62831">
      <w:pPr>
        <w:rPr>
          <w:b/>
          <w:bCs/>
          <w:u w:val="single"/>
        </w:rPr>
      </w:pPr>
    </w:p>
    <w:p w14:paraId="6EB13CA8" w14:textId="00212442" w:rsidR="00F804E1" w:rsidRPr="00F804E1" w:rsidRDefault="00AE6B5E" w:rsidP="00F804E1">
      <w:pPr>
        <w:shd w:val="clear" w:color="auto" w:fill="000000" w:themeFill="text1"/>
        <w:rPr>
          <w:b/>
          <w:bCs/>
          <w:color w:val="FFFFFF" w:themeColor="background1"/>
          <w:sz w:val="24"/>
          <w:szCs w:val="22"/>
          <w:u w:val="single"/>
        </w:rPr>
      </w:pPr>
      <w:r w:rsidRPr="00F804E1">
        <w:rPr>
          <w:b/>
          <w:bCs/>
          <w:color w:val="FFFFFF" w:themeColor="background1"/>
          <w:sz w:val="24"/>
          <w:szCs w:val="22"/>
          <w:u w:val="single"/>
        </w:rPr>
        <w:lastRenderedPageBreak/>
        <w:t>PHARMACIST LEARNING OBJECTIVES</w:t>
      </w:r>
      <w:r>
        <w:rPr>
          <w:b/>
          <w:bCs/>
          <w:color w:val="FFFFFF" w:themeColor="background1"/>
          <w:sz w:val="24"/>
          <w:szCs w:val="22"/>
          <w:u w:val="single"/>
        </w:rPr>
        <w:t xml:space="preserve"> CONT.:</w:t>
      </w:r>
    </w:p>
    <w:p w14:paraId="06DE933B" w14:textId="77777777" w:rsidR="0041297D" w:rsidRDefault="0041297D" w:rsidP="00A62831">
      <w:pPr>
        <w:rPr>
          <w:b/>
          <w:bCs/>
          <w:u w:val="single"/>
        </w:rPr>
      </w:pPr>
    </w:p>
    <w:bookmarkEnd w:id="0"/>
    <w:p w14:paraId="5BC07E50" w14:textId="3D545494" w:rsidR="00A62831" w:rsidRDefault="00A62831" w:rsidP="00A62831">
      <w:pPr>
        <w:rPr>
          <w:b/>
          <w:bCs/>
          <w:u w:val="single"/>
        </w:rPr>
      </w:pPr>
      <w:r>
        <w:rPr>
          <w:b/>
          <w:bCs/>
          <w:u w:val="single"/>
        </w:rPr>
        <w:t>List Learning Objective #4 (Optional)</w:t>
      </w:r>
      <w:r w:rsidR="0041297D">
        <w:rPr>
          <w:b/>
          <w:bCs/>
          <w:u w:val="single"/>
        </w:rPr>
        <w:t>:</w:t>
      </w:r>
      <w:r>
        <w:rPr>
          <w:b/>
          <w:bCs/>
          <w:u w:val="single"/>
        </w:rPr>
        <w:t xml:space="preserve"> </w:t>
      </w:r>
    </w:p>
    <w:p w14:paraId="37B5F0DB"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5AB0682B" w14:textId="77777777" w:rsidTr="0041297D">
        <w:tc>
          <w:tcPr>
            <w:tcW w:w="9350" w:type="dxa"/>
          </w:tcPr>
          <w:sdt>
            <w:sdtPr>
              <w:rPr>
                <w:b/>
                <w:bCs/>
                <w:u w:val="single"/>
              </w:rPr>
              <w:id w:val="619806456"/>
              <w:placeholder>
                <w:docPart w:val="7E356F0BFFE943688EF850D1A246D795"/>
              </w:placeholder>
              <w:showingPlcHdr/>
            </w:sdtPr>
            <w:sdtContent>
              <w:p w14:paraId="11F9AE39" w14:textId="77777777" w:rsidR="0041297D" w:rsidRDefault="0041297D" w:rsidP="0041297D">
                <w:pPr>
                  <w:rPr>
                    <w:b/>
                    <w:bCs/>
                    <w:u w:val="single"/>
                  </w:rPr>
                </w:pPr>
                <w:r w:rsidRPr="004F1F2E">
                  <w:rPr>
                    <w:rStyle w:val="PlaceholderText"/>
                  </w:rPr>
                  <w:t>Click or tap here to enter text.</w:t>
                </w:r>
              </w:p>
            </w:sdtContent>
          </w:sdt>
          <w:p w14:paraId="6C989D3E" w14:textId="77777777" w:rsidR="0041297D" w:rsidRDefault="0041297D" w:rsidP="00A62831">
            <w:pPr>
              <w:rPr>
                <w:b/>
                <w:bCs/>
                <w:u w:val="single"/>
              </w:rPr>
            </w:pPr>
          </w:p>
          <w:p w14:paraId="65B6A035" w14:textId="77777777" w:rsidR="00F804E1" w:rsidRDefault="00F804E1" w:rsidP="00A62831">
            <w:pPr>
              <w:rPr>
                <w:b/>
                <w:bCs/>
                <w:u w:val="single"/>
              </w:rPr>
            </w:pPr>
          </w:p>
          <w:p w14:paraId="38CAE498" w14:textId="77777777" w:rsidR="0041297D" w:rsidRDefault="0041297D" w:rsidP="00A62831">
            <w:pPr>
              <w:rPr>
                <w:b/>
                <w:bCs/>
                <w:u w:val="single"/>
              </w:rPr>
            </w:pPr>
          </w:p>
        </w:tc>
      </w:tr>
    </w:tbl>
    <w:p w14:paraId="02BAAC31" w14:textId="1180F994" w:rsidR="00A62831" w:rsidRDefault="00A62831" w:rsidP="00A62831">
      <w:pPr>
        <w:rPr>
          <w:b/>
          <w:bCs/>
          <w:u w:val="single"/>
        </w:rPr>
      </w:pPr>
    </w:p>
    <w:p w14:paraId="33A5AAF2" w14:textId="4BD5B7B8" w:rsidR="00A62831" w:rsidRPr="00B65ADF" w:rsidRDefault="0041297D" w:rsidP="00A62831">
      <w:pPr>
        <w:rPr>
          <w:b/>
          <w:bCs/>
          <w:u w:val="single"/>
        </w:rPr>
      </w:pPr>
      <w:r>
        <w:rPr>
          <w:b/>
          <w:bCs/>
          <w:u w:val="single"/>
        </w:rPr>
        <w:t>I</w:t>
      </w:r>
      <w:r w:rsidR="00A62831" w:rsidRPr="00B65ADF">
        <w:rPr>
          <w:b/>
          <w:bCs/>
          <w:u w:val="single"/>
        </w:rPr>
        <w:t xml:space="preserve">dentify </w:t>
      </w:r>
      <w:r w:rsidR="00A62831">
        <w:rPr>
          <w:b/>
          <w:bCs/>
          <w:u w:val="single"/>
        </w:rPr>
        <w:t>(ONE)</w:t>
      </w:r>
      <w:r w:rsidR="00A62831" w:rsidRPr="00B65ADF">
        <w:rPr>
          <w:b/>
          <w:bCs/>
          <w:u w:val="single"/>
        </w:rPr>
        <w:t> Active Learning Strategy you plan to utilize for Learning Objective #</w:t>
      </w:r>
      <w:r w:rsidR="00A62831">
        <w:rPr>
          <w:b/>
          <w:bCs/>
          <w:u w:val="single"/>
        </w:rPr>
        <w:t>4</w:t>
      </w:r>
      <w:r w:rsidR="00A62831" w:rsidRPr="00B65ADF">
        <w:rPr>
          <w:b/>
          <w:bCs/>
          <w:u w:val="single"/>
        </w:rPr>
        <w:t>:</w:t>
      </w:r>
    </w:p>
    <w:p w14:paraId="759BC47A" w14:textId="77777777" w:rsidR="00A62831" w:rsidRPr="00B65ADF" w:rsidRDefault="00A62831" w:rsidP="00A6283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73CD6FDB" w14:textId="77777777" w:rsidR="00A62831" w:rsidRDefault="00A62831" w:rsidP="00A62831">
      <w:pPr>
        <w:pStyle w:val="ListParagraph"/>
        <w:numPr>
          <w:ilvl w:val="0"/>
          <w:numId w:val="31"/>
        </w:numPr>
        <w:rPr>
          <w:i/>
          <w:iCs/>
        </w:rPr>
      </w:pPr>
      <w:r w:rsidRPr="00B65ADF">
        <w:rPr>
          <w:i/>
          <w:iCs/>
        </w:rPr>
        <w:t>In Session Strategy: Activity that is completed by the learner during the CPE session (i.e., Skills Demonstration, Role Play)</w:t>
      </w:r>
    </w:p>
    <w:p w14:paraId="04310C25" w14:textId="77777777" w:rsidR="00F804E1" w:rsidRPr="00B65ADF" w:rsidRDefault="00F804E1" w:rsidP="00F804E1">
      <w:pPr>
        <w:pStyle w:val="ListParagraph"/>
        <w:ind w:left="360"/>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3AA60446"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42D1BBB9"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031B8A4B"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529509CE"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4AD73ABB"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DFEB32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663002737"/>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7F2B5161"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391876300"/>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BDDE64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CFA7B31"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DF50016"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938369738"/>
            <w14:checkbox>
              <w14:checked w14:val="0"/>
              <w14:checkedState w14:val="2612" w14:font="MS Gothic"/>
              <w14:uncheckedState w14:val="2610" w14:font="MS Gothic"/>
            </w14:checkbox>
          </w:sdtPr>
          <w:sdtContent>
            <w:tc>
              <w:tcPr>
                <w:tcW w:w="2431" w:type="dxa"/>
                <w:shd w:val="clear" w:color="auto" w:fill="E5DFEC" w:themeFill="accent4" w:themeFillTint="33"/>
              </w:tcPr>
              <w:p w14:paraId="7B1111E6"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903206684"/>
            <w14:checkbox>
              <w14:checked w14:val="0"/>
              <w14:checkedState w14:val="2612" w14:font="MS Gothic"/>
              <w14:uncheckedState w14:val="2610" w14:font="MS Gothic"/>
            </w14:checkbox>
          </w:sdtPr>
          <w:sdtContent>
            <w:tc>
              <w:tcPr>
                <w:tcW w:w="2609" w:type="dxa"/>
                <w:shd w:val="clear" w:color="auto" w:fill="EAF1DD" w:themeFill="accent3" w:themeFillTint="33"/>
              </w:tcPr>
              <w:p w14:paraId="58E89073"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BE2F4BD"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0550AD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249192493"/>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398D1C9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2004542493"/>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58EA1D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36EBCF9"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CD3F5D0"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1878308348"/>
            <w14:checkbox>
              <w14:checked w14:val="0"/>
              <w14:checkedState w14:val="2612" w14:font="MS Gothic"/>
              <w14:uncheckedState w14:val="2610" w14:font="MS Gothic"/>
            </w14:checkbox>
          </w:sdtPr>
          <w:sdtContent>
            <w:tc>
              <w:tcPr>
                <w:tcW w:w="2431" w:type="dxa"/>
                <w:shd w:val="clear" w:color="auto" w:fill="E5DFEC" w:themeFill="accent4" w:themeFillTint="33"/>
              </w:tcPr>
              <w:p w14:paraId="7A8A0FD7"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568804667"/>
            <w14:checkbox>
              <w14:checked w14:val="0"/>
              <w14:checkedState w14:val="2612" w14:font="MS Gothic"/>
              <w14:uncheckedState w14:val="2610" w14:font="MS Gothic"/>
            </w14:checkbox>
          </w:sdtPr>
          <w:sdtContent>
            <w:tc>
              <w:tcPr>
                <w:tcW w:w="2609" w:type="dxa"/>
                <w:shd w:val="clear" w:color="auto" w:fill="EAF1DD" w:themeFill="accent3" w:themeFillTint="33"/>
              </w:tcPr>
              <w:p w14:paraId="1D8E9ECC"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43AEBC4"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A544D29"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F20FA49"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2007278710"/>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4F2E749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CC17EDB"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373992B"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24C7CDBB"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48647940"/>
            <w14:checkbox>
              <w14:checked w14:val="0"/>
              <w14:checkedState w14:val="2612" w14:font="MS Gothic"/>
              <w14:uncheckedState w14:val="2610" w14:font="MS Gothic"/>
            </w14:checkbox>
          </w:sdtPr>
          <w:sdtContent>
            <w:tc>
              <w:tcPr>
                <w:tcW w:w="2609" w:type="dxa"/>
                <w:shd w:val="clear" w:color="auto" w:fill="EAF1DD" w:themeFill="accent3" w:themeFillTint="33"/>
              </w:tcPr>
              <w:p w14:paraId="202C40DF"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1CC22D28"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62C7B38"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37FB6C8"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42899779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59413A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49971B4"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04B224F"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3D70152E"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56588393"/>
            <w14:checkbox>
              <w14:checked w14:val="0"/>
              <w14:checkedState w14:val="2612" w14:font="MS Gothic"/>
              <w14:uncheckedState w14:val="2610" w14:font="MS Gothic"/>
            </w14:checkbox>
          </w:sdtPr>
          <w:sdtContent>
            <w:tc>
              <w:tcPr>
                <w:tcW w:w="2609" w:type="dxa"/>
                <w:shd w:val="clear" w:color="auto" w:fill="EAF1DD" w:themeFill="accent3" w:themeFillTint="33"/>
              </w:tcPr>
              <w:p w14:paraId="0FE94F72"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B88C5A7"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DABBD17"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081E5C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74807166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62582B7A"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C93AE09"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9138BCE"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304368682"/>
            <w14:checkbox>
              <w14:checked w14:val="0"/>
              <w14:checkedState w14:val="2612" w14:font="MS Gothic"/>
              <w14:uncheckedState w14:val="2610" w14:font="MS Gothic"/>
            </w14:checkbox>
          </w:sdtPr>
          <w:sdtContent>
            <w:tc>
              <w:tcPr>
                <w:tcW w:w="2431" w:type="dxa"/>
                <w:shd w:val="clear" w:color="auto" w:fill="E5DFEC" w:themeFill="accent4" w:themeFillTint="33"/>
              </w:tcPr>
              <w:p w14:paraId="7DE74CA7"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028680134"/>
            <w14:checkbox>
              <w14:checked w14:val="0"/>
              <w14:checkedState w14:val="2612" w14:font="MS Gothic"/>
              <w14:uncheckedState w14:val="2610" w14:font="MS Gothic"/>
            </w14:checkbox>
          </w:sdtPr>
          <w:sdtContent>
            <w:tc>
              <w:tcPr>
                <w:tcW w:w="2609" w:type="dxa"/>
                <w:shd w:val="clear" w:color="auto" w:fill="EAF1DD" w:themeFill="accent3" w:themeFillTint="33"/>
              </w:tcPr>
              <w:p w14:paraId="2D749562"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7CE0150"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8887C8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71DA78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90425391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7AFA15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1129F01B" w14:textId="77777777" w:rsidR="00A62831" w:rsidRDefault="00A62831" w:rsidP="00A62831">
      <w:pPr>
        <w:rPr>
          <w:b/>
          <w:bCs/>
          <w:u w:val="single"/>
        </w:rPr>
      </w:pPr>
    </w:p>
    <w:p w14:paraId="10ECED57" w14:textId="2C8D9DF0" w:rsidR="00A62831" w:rsidRDefault="00A62831" w:rsidP="00A62831">
      <w:pPr>
        <w:rPr>
          <w:b/>
          <w:bCs/>
          <w:u w:val="single"/>
        </w:rPr>
      </w:pPr>
      <w:r w:rsidRPr="00A62831">
        <w:rPr>
          <w:b/>
          <w:bCs/>
          <w:u w:val="single"/>
        </w:rPr>
        <w:t>Please describe your planned In-Session Active Learning Strategy for Learning Objective #</w:t>
      </w:r>
      <w:r>
        <w:rPr>
          <w:b/>
          <w:bCs/>
          <w:u w:val="single"/>
        </w:rPr>
        <w:t>4</w:t>
      </w:r>
      <w:r w:rsidRPr="00A62831">
        <w:rPr>
          <w:b/>
          <w:bCs/>
          <w:u w:val="single"/>
        </w:rPr>
        <w:t xml:space="preserve"> in more detail below:</w:t>
      </w:r>
    </w:p>
    <w:p w14:paraId="08A54E27" w14:textId="77777777" w:rsidR="00F804E1" w:rsidRDefault="00F804E1" w:rsidP="00A62831">
      <w:pPr>
        <w:rPr>
          <w:b/>
          <w:bCs/>
          <w:u w:val="single"/>
        </w:rPr>
      </w:pPr>
    </w:p>
    <w:tbl>
      <w:tblPr>
        <w:tblStyle w:val="TableGrid"/>
        <w:tblW w:w="0" w:type="auto"/>
        <w:tblLook w:val="04A0" w:firstRow="1" w:lastRow="0" w:firstColumn="1" w:lastColumn="0" w:noHBand="0" w:noVBand="1"/>
      </w:tblPr>
      <w:tblGrid>
        <w:gridCol w:w="9350"/>
      </w:tblGrid>
      <w:tr w:rsidR="00F804E1" w14:paraId="4B71DB61" w14:textId="77777777" w:rsidTr="00F804E1">
        <w:tc>
          <w:tcPr>
            <w:tcW w:w="9350" w:type="dxa"/>
          </w:tcPr>
          <w:sdt>
            <w:sdtPr>
              <w:rPr>
                <w:b/>
                <w:bCs/>
                <w:u w:val="single"/>
              </w:rPr>
              <w:id w:val="807899410"/>
              <w:placeholder>
                <w:docPart w:val="4A30D770185F4742AF372B0BE95ADC6B"/>
              </w:placeholder>
              <w:showingPlcHdr/>
            </w:sdtPr>
            <w:sdtContent>
              <w:p w14:paraId="3545AEA2" w14:textId="77777777" w:rsidR="00F804E1" w:rsidRDefault="00F804E1" w:rsidP="00F804E1">
                <w:pPr>
                  <w:rPr>
                    <w:b/>
                    <w:bCs/>
                    <w:u w:val="single"/>
                  </w:rPr>
                </w:pPr>
                <w:r w:rsidRPr="004F1F2E">
                  <w:rPr>
                    <w:rStyle w:val="PlaceholderText"/>
                  </w:rPr>
                  <w:t>Click or tap here to enter text.</w:t>
                </w:r>
              </w:p>
            </w:sdtContent>
          </w:sdt>
          <w:p w14:paraId="6BBCF106" w14:textId="77777777" w:rsidR="00F804E1" w:rsidRDefault="00F804E1" w:rsidP="00A62831">
            <w:pPr>
              <w:rPr>
                <w:b/>
                <w:bCs/>
                <w:u w:val="single"/>
              </w:rPr>
            </w:pPr>
          </w:p>
          <w:p w14:paraId="722804C5" w14:textId="77777777" w:rsidR="00F804E1" w:rsidRDefault="00F804E1" w:rsidP="00A62831">
            <w:pPr>
              <w:rPr>
                <w:b/>
                <w:bCs/>
                <w:u w:val="single"/>
              </w:rPr>
            </w:pPr>
          </w:p>
          <w:p w14:paraId="7A3778B5" w14:textId="77777777" w:rsidR="00F804E1" w:rsidRDefault="00F804E1" w:rsidP="00A62831">
            <w:pPr>
              <w:rPr>
                <w:b/>
                <w:bCs/>
                <w:u w:val="single"/>
              </w:rPr>
            </w:pPr>
          </w:p>
          <w:p w14:paraId="767D995F" w14:textId="77777777" w:rsidR="00F804E1" w:rsidRDefault="00F804E1" w:rsidP="00A62831">
            <w:pPr>
              <w:rPr>
                <w:b/>
                <w:bCs/>
                <w:u w:val="single"/>
              </w:rPr>
            </w:pPr>
          </w:p>
        </w:tc>
      </w:tr>
    </w:tbl>
    <w:p w14:paraId="39183852" w14:textId="77777777" w:rsidR="00F804E1" w:rsidRDefault="00F804E1" w:rsidP="00A62831">
      <w:pPr>
        <w:rPr>
          <w:b/>
          <w:bCs/>
          <w:u w:val="single"/>
        </w:rPr>
      </w:pPr>
    </w:p>
    <w:p w14:paraId="1C7198DB" w14:textId="76A3195A" w:rsidR="00A62831" w:rsidRDefault="00A62831" w:rsidP="003967DA">
      <w:pPr>
        <w:rPr>
          <w:b/>
          <w:bCs/>
          <w:u w:val="single"/>
        </w:rPr>
      </w:pPr>
      <w:r>
        <w:rPr>
          <w:b/>
          <w:bCs/>
          <w:u w:val="single"/>
        </w:rPr>
        <w:t>*Select the best response:</w:t>
      </w:r>
    </w:p>
    <w:p w14:paraId="4FF36D5D" w14:textId="40C02C77" w:rsidR="00B80C91" w:rsidRPr="00A62831" w:rsidRDefault="00000000" w:rsidP="00B80C91">
      <w:pPr>
        <w:tabs>
          <w:tab w:val="left" w:pos="750"/>
        </w:tabs>
      </w:pPr>
      <w:sdt>
        <w:sdtPr>
          <w:id w:val="504945294"/>
          <w14:checkbox>
            <w14:checked w14:val="0"/>
            <w14:checkedState w14:val="2612" w14:font="MS Gothic"/>
            <w14:uncheckedState w14:val="2610" w14:font="MS Gothic"/>
          </w14:checkbox>
        </w:sdtPr>
        <w:sdtContent>
          <w:r w:rsidR="00B80C91">
            <w:rPr>
              <w:rFonts w:ascii="MS Gothic" w:eastAsia="MS Gothic" w:hAnsi="MS Gothic" w:hint="eastAsia"/>
            </w:rPr>
            <w:t>☐</w:t>
          </w:r>
        </w:sdtContent>
      </w:sdt>
      <w:r w:rsidR="00B80C91">
        <w:t xml:space="preserve"> My presentation is clinical but I can create learning objectives that are scope appropriate for technicians </w:t>
      </w:r>
      <w:r w:rsidR="00AE6B5E" w:rsidRPr="00AE6B5E">
        <w:rPr>
          <w:b/>
          <w:bCs/>
        </w:rPr>
        <w:t>[</w:t>
      </w:r>
      <w:r w:rsidR="00B80C91" w:rsidRPr="00AE6B5E">
        <w:rPr>
          <w:b/>
          <w:bCs/>
        </w:rPr>
        <w:t>Continue on next page</w:t>
      </w:r>
      <w:r w:rsidR="00AE6B5E" w:rsidRPr="00AE6B5E">
        <w:rPr>
          <w:b/>
          <w:bCs/>
        </w:rPr>
        <w:t>]</w:t>
      </w:r>
    </w:p>
    <w:p w14:paraId="1CC37187" w14:textId="77777777" w:rsidR="00AE6B5E" w:rsidRDefault="00000000" w:rsidP="00B80C91">
      <w:pPr>
        <w:rPr>
          <w:b/>
          <w:bCs/>
        </w:rPr>
      </w:pPr>
      <w:sdt>
        <w:sdtPr>
          <w:id w:val="889151693"/>
          <w14:checkbox>
            <w14:checked w14:val="0"/>
            <w14:checkedState w14:val="2612" w14:font="MS Gothic"/>
            <w14:uncheckedState w14:val="2610" w14:font="MS Gothic"/>
          </w14:checkbox>
        </w:sdtPr>
        <w:sdtContent>
          <w:r w:rsidR="00B80C91">
            <w:rPr>
              <w:rFonts w:ascii="MS Gothic" w:eastAsia="MS Gothic" w:hAnsi="MS Gothic" w:hint="eastAsia"/>
            </w:rPr>
            <w:t>☐</w:t>
          </w:r>
        </w:sdtContent>
      </w:sdt>
      <w:r w:rsidR="00A62831">
        <w:t xml:space="preserve">My proposal will not be </w:t>
      </w:r>
      <w:r w:rsidR="00B80C91">
        <w:t>accredited</w:t>
      </w:r>
      <w:r w:rsidR="00A62831">
        <w:t xml:space="preserve"> for technicians because the content is not scope appr</w:t>
      </w:r>
      <w:r w:rsidR="00B80C91">
        <w:t xml:space="preserve">opriate </w:t>
      </w:r>
      <w:r w:rsidR="00AE6B5E" w:rsidRPr="00AE6B5E">
        <w:rPr>
          <w:b/>
          <w:bCs/>
        </w:rPr>
        <w:t>[Skip to page 19]</w:t>
      </w:r>
    </w:p>
    <w:p w14:paraId="38D61ECB" w14:textId="12F359A9" w:rsidR="00B80C91" w:rsidRDefault="00000000" w:rsidP="00B80C91">
      <w:sdt>
        <w:sdtPr>
          <w:id w:val="1587646884"/>
          <w14:checkbox>
            <w14:checked w14:val="0"/>
            <w14:checkedState w14:val="2612" w14:font="MS Gothic"/>
            <w14:uncheckedState w14:val="2610" w14:font="MS Gothic"/>
          </w14:checkbox>
        </w:sdtPr>
        <w:sdtContent>
          <w:r w:rsidR="00B80C91">
            <w:rPr>
              <w:rFonts w:ascii="MS Gothic" w:eastAsia="MS Gothic" w:hAnsi="MS Gothic" w:hint="eastAsia"/>
            </w:rPr>
            <w:t>☐</w:t>
          </w:r>
        </w:sdtContent>
      </w:sdt>
      <w:r w:rsidR="00A62831" w:rsidRPr="00A62831">
        <w:t>My presentation is no</w:t>
      </w:r>
      <w:r w:rsidR="00B80C91">
        <w:t xml:space="preserve">t </w:t>
      </w:r>
      <w:r w:rsidR="00B80C91" w:rsidRPr="00A62831">
        <w:t>clinical,</w:t>
      </w:r>
      <w:r w:rsidR="00A62831" w:rsidRPr="00A62831">
        <w:t xml:space="preserve"> and the Learning Objectives developed for pharmacists are appropriate for technicians</w:t>
      </w:r>
      <w:r w:rsidR="00B80C91">
        <w:t xml:space="preserve">. Please use the same learning objectives. </w:t>
      </w:r>
      <w:r w:rsidR="00AE6B5E" w:rsidRPr="00AE6B5E">
        <w:rPr>
          <w:b/>
          <w:bCs/>
        </w:rPr>
        <w:t>[</w:t>
      </w:r>
      <w:r w:rsidR="00B80C91" w:rsidRPr="00AE6B5E">
        <w:rPr>
          <w:b/>
          <w:bCs/>
        </w:rPr>
        <w:t xml:space="preserve">Skip to page </w:t>
      </w:r>
      <w:r w:rsidR="00AE6B5E" w:rsidRPr="00AE6B5E">
        <w:rPr>
          <w:b/>
          <w:bCs/>
        </w:rPr>
        <w:t>19]</w:t>
      </w:r>
    </w:p>
    <w:p w14:paraId="3C9D9F2C" w14:textId="096832C8" w:rsidR="00A62831" w:rsidRDefault="00A62831" w:rsidP="00A62831"/>
    <w:p w14:paraId="5220BBB2" w14:textId="73A265EB" w:rsidR="006555E3" w:rsidRPr="00A62831" w:rsidRDefault="00AE6B5E" w:rsidP="00A62831">
      <w:pPr>
        <w:shd w:val="clear" w:color="auto" w:fill="000000" w:themeFill="text1"/>
        <w:rPr>
          <w:b/>
          <w:bCs/>
          <w:color w:val="FFFFFF" w:themeColor="background1"/>
          <w:sz w:val="24"/>
          <w:szCs w:val="22"/>
        </w:rPr>
      </w:pPr>
      <w:r w:rsidRPr="00A62831">
        <w:rPr>
          <w:b/>
          <w:bCs/>
          <w:color w:val="FFFFFF" w:themeColor="background1"/>
          <w:sz w:val="24"/>
          <w:szCs w:val="22"/>
        </w:rPr>
        <w:lastRenderedPageBreak/>
        <w:t>TECHNICIAN LEARNING OBJECTIVES:</w:t>
      </w:r>
    </w:p>
    <w:p w14:paraId="6A12DC63" w14:textId="77777777" w:rsidR="00A62831" w:rsidRPr="00A62831" w:rsidRDefault="00A62831" w:rsidP="00A62831">
      <w:pPr>
        <w:rPr>
          <w:color w:val="1F497D" w:themeColor="text2"/>
        </w:rPr>
      </w:pPr>
      <w:r w:rsidRPr="00A62831">
        <w:rPr>
          <w:color w:val="1F497D" w:themeColor="text2"/>
        </w:rPr>
        <w:t xml:space="preserve">Learning Objectives for each CPE activity define what the pharmacists and technicians should be able to do at the completion of each CPE activity and must meet all the following criteria: </w:t>
      </w:r>
    </w:p>
    <w:p w14:paraId="709DC397" w14:textId="77777777" w:rsidR="00A62831" w:rsidRPr="00A62831" w:rsidRDefault="00A62831" w:rsidP="00A62831">
      <w:pPr>
        <w:pStyle w:val="ListParagraph"/>
        <w:numPr>
          <w:ilvl w:val="0"/>
          <w:numId w:val="32"/>
        </w:numPr>
        <w:rPr>
          <w:color w:val="1F497D" w:themeColor="text2"/>
        </w:rPr>
      </w:pPr>
      <w:r w:rsidRPr="00A62831">
        <w:rPr>
          <w:color w:val="1F497D" w:themeColor="text2"/>
        </w:rPr>
        <w:t>Appropriate for the CPE activity type (Knowledge versus Application)</w:t>
      </w:r>
    </w:p>
    <w:p w14:paraId="6F655AD5" w14:textId="77777777" w:rsidR="00A62831" w:rsidRPr="00A62831" w:rsidRDefault="00A62831" w:rsidP="00A62831">
      <w:pPr>
        <w:pStyle w:val="ListParagraph"/>
        <w:numPr>
          <w:ilvl w:val="0"/>
          <w:numId w:val="32"/>
        </w:numPr>
        <w:rPr>
          <w:color w:val="1F497D" w:themeColor="text2"/>
        </w:rPr>
      </w:pPr>
      <w:r w:rsidRPr="00A62831">
        <w:rPr>
          <w:color w:val="1F497D" w:themeColor="text2"/>
        </w:rPr>
        <w:t>Specific and measurable to address the identified educational need</w:t>
      </w:r>
    </w:p>
    <w:p w14:paraId="1E5A9BA3" w14:textId="77777777" w:rsidR="00A62831" w:rsidRPr="00A62831" w:rsidRDefault="00A62831" w:rsidP="00A62831">
      <w:pPr>
        <w:pStyle w:val="ListParagraph"/>
        <w:numPr>
          <w:ilvl w:val="0"/>
          <w:numId w:val="32"/>
        </w:numPr>
        <w:rPr>
          <w:color w:val="1F497D" w:themeColor="text2"/>
        </w:rPr>
      </w:pPr>
      <w:r w:rsidRPr="00A62831">
        <w:rPr>
          <w:color w:val="1F497D" w:themeColor="text2"/>
        </w:rPr>
        <w:t>Should describe only one behavior or outcome</w:t>
      </w:r>
    </w:p>
    <w:p w14:paraId="1511723E" w14:textId="77777777" w:rsidR="00A62831" w:rsidRPr="00A62831" w:rsidRDefault="00A62831" w:rsidP="00A62831">
      <w:pPr>
        <w:pStyle w:val="ListParagraph"/>
        <w:numPr>
          <w:ilvl w:val="0"/>
          <w:numId w:val="32"/>
        </w:numPr>
        <w:rPr>
          <w:color w:val="1F497D" w:themeColor="text2"/>
        </w:rPr>
      </w:pPr>
      <w:r w:rsidRPr="00A62831">
        <w:rPr>
          <w:color w:val="1F497D" w:themeColor="text2"/>
        </w:rPr>
        <w:t>Addressed by an active learning activity</w:t>
      </w:r>
    </w:p>
    <w:p w14:paraId="59586693" w14:textId="77777777" w:rsidR="00A62831" w:rsidRPr="00A62831" w:rsidRDefault="00A62831" w:rsidP="00A62831">
      <w:pPr>
        <w:pStyle w:val="ListParagraph"/>
        <w:numPr>
          <w:ilvl w:val="0"/>
          <w:numId w:val="32"/>
        </w:numPr>
        <w:rPr>
          <w:color w:val="1F497D" w:themeColor="text2"/>
        </w:rPr>
      </w:pPr>
      <w:r w:rsidRPr="00A62831">
        <w:rPr>
          <w:color w:val="1F497D" w:themeColor="text2"/>
        </w:rPr>
        <w:t>Covered by a learning assessment</w:t>
      </w:r>
    </w:p>
    <w:p w14:paraId="151CC9A1" w14:textId="2F63FC21" w:rsidR="00A62831" w:rsidRPr="00A62831" w:rsidRDefault="00A62831" w:rsidP="00A62831">
      <w:pPr>
        <w:pStyle w:val="ListParagraph"/>
        <w:numPr>
          <w:ilvl w:val="0"/>
          <w:numId w:val="32"/>
        </w:numPr>
        <w:rPr>
          <w:color w:val="1F497D" w:themeColor="text2"/>
        </w:rPr>
      </w:pPr>
      <w:r w:rsidRPr="00A62831">
        <w:rPr>
          <w:color w:val="1F497D" w:themeColor="text2"/>
        </w:rPr>
        <w:t>Appropriate according to scope of practice</w:t>
      </w:r>
    </w:p>
    <w:p w14:paraId="2EE16CD5" w14:textId="77777777" w:rsidR="00A62831" w:rsidRPr="00A62831" w:rsidRDefault="00A62831" w:rsidP="003967DA">
      <w:pPr>
        <w:rPr>
          <w:color w:val="1F497D" w:themeColor="text2"/>
        </w:rPr>
      </w:pPr>
    </w:p>
    <w:p w14:paraId="73470948" w14:textId="47B3F950" w:rsidR="00A62831" w:rsidRDefault="00A62831" w:rsidP="00A62831">
      <w:pPr>
        <w:rPr>
          <w:b/>
          <w:bCs/>
          <w:u w:val="single"/>
        </w:rPr>
      </w:pPr>
      <w:r>
        <w:rPr>
          <w:b/>
          <w:bCs/>
          <w:u w:val="single"/>
        </w:rPr>
        <w:t xml:space="preserve">*List Learning Objective #1-MUST be scope appropriate </w:t>
      </w:r>
    </w:p>
    <w:p w14:paraId="501A09CF"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629B2535" w14:textId="77777777" w:rsidTr="0041297D">
        <w:tc>
          <w:tcPr>
            <w:tcW w:w="9350" w:type="dxa"/>
          </w:tcPr>
          <w:sdt>
            <w:sdtPr>
              <w:rPr>
                <w:b/>
                <w:bCs/>
                <w:u w:val="single"/>
              </w:rPr>
              <w:id w:val="2068073374"/>
              <w:placeholder>
                <w:docPart w:val="5EE08DF84F3744BFBF470011E16817F0"/>
              </w:placeholder>
              <w:showingPlcHdr/>
            </w:sdtPr>
            <w:sdtContent>
              <w:p w14:paraId="179358A5" w14:textId="77777777" w:rsidR="0041297D" w:rsidRDefault="0041297D" w:rsidP="0041297D">
                <w:pPr>
                  <w:rPr>
                    <w:b/>
                    <w:bCs/>
                    <w:u w:val="single"/>
                  </w:rPr>
                </w:pPr>
                <w:r w:rsidRPr="004F1F2E">
                  <w:rPr>
                    <w:rStyle w:val="PlaceholderText"/>
                  </w:rPr>
                  <w:t>Click or tap here to enter text.</w:t>
                </w:r>
              </w:p>
            </w:sdtContent>
          </w:sdt>
          <w:p w14:paraId="7CD3565C" w14:textId="77777777" w:rsidR="0041297D" w:rsidRDefault="0041297D" w:rsidP="00A62831">
            <w:pPr>
              <w:rPr>
                <w:b/>
                <w:bCs/>
                <w:u w:val="single"/>
              </w:rPr>
            </w:pPr>
          </w:p>
          <w:p w14:paraId="7B39B699" w14:textId="77777777" w:rsidR="0041297D" w:rsidRDefault="0041297D" w:rsidP="00A62831">
            <w:pPr>
              <w:rPr>
                <w:b/>
                <w:bCs/>
                <w:u w:val="single"/>
              </w:rPr>
            </w:pPr>
          </w:p>
          <w:p w14:paraId="718A52E6" w14:textId="77777777" w:rsidR="00F804E1" w:rsidRDefault="00F804E1" w:rsidP="00A62831">
            <w:pPr>
              <w:rPr>
                <w:b/>
                <w:bCs/>
                <w:u w:val="single"/>
              </w:rPr>
            </w:pPr>
          </w:p>
        </w:tc>
      </w:tr>
    </w:tbl>
    <w:p w14:paraId="262BCDE9" w14:textId="77777777" w:rsidR="00A62831" w:rsidRDefault="00A62831" w:rsidP="00A62831">
      <w:pPr>
        <w:rPr>
          <w:b/>
          <w:bCs/>
          <w:u w:val="single"/>
        </w:rPr>
      </w:pPr>
    </w:p>
    <w:p w14:paraId="79873BC2" w14:textId="70D2F3B7" w:rsidR="00A62831" w:rsidRPr="00B65ADF" w:rsidRDefault="00A62831" w:rsidP="00A62831">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w:t>
      </w:r>
      <w:r w:rsidR="00B80C91">
        <w:rPr>
          <w:b/>
          <w:bCs/>
          <w:u w:val="single"/>
        </w:rPr>
        <w:t>1</w:t>
      </w:r>
      <w:r w:rsidRPr="00B65ADF">
        <w:rPr>
          <w:b/>
          <w:bCs/>
          <w:u w:val="single"/>
        </w:rPr>
        <w:t>:</w:t>
      </w:r>
    </w:p>
    <w:p w14:paraId="540C72B1" w14:textId="77777777" w:rsidR="00A62831" w:rsidRPr="00B65ADF" w:rsidRDefault="00A62831" w:rsidP="00A6283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7C98DBD2" w14:textId="77777777" w:rsidR="00A62831" w:rsidRDefault="00A62831" w:rsidP="00A62831">
      <w:pPr>
        <w:pStyle w:val="ListParagraph"/>
        <w:numPr>
          <w:ilvl w:val="0"/>
          <w:numId w:val="31"/>
        </w:numPr>
        <w:rPr>
          <w:i/>
          <w:iCs/>
        </w:rPr>
      </w:pPr>
      <w:r w:rsidRPr="00B65ADF">
        <w:rPr>
          <w:i/>
          <w:iCs/>
        </w:rPr>
        <w:t>In Session Strategy: Activity that is completed by the learner during the CPE session (i.e., Skills Demonstration, Role Play)</w:t>
      </w:r>
    </w:p>
    <w:p w14:paraId="60C09077" w14:textId="77777777" w:rsidR="0041297D" w:rsidRPr="00B65ADF" w:rsidRDefault="0041297D" w:rsidP="0041297D">
      <w:pPr>
        <w:pStyle w:val="ListParagraph"/>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128383BB"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380FABC0"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4C3CB838"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50742385"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732B87DC"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A614B50"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686554171"/>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193269C"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96123538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653D13C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F58A823"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807FE54"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383761455"/>
            <w14:checkbox>
              <w14:checked w14:val="0"/>
              <w14:checkedState w14:val="2612" w14:font="MS Gothic"/>
              <w14:uncheckedState w14:val="2610" w14:font="MS Gothic"/>
            </w14:checkbox>
          </w:sdtPr>
          <w:sdtContent>
            <w:tc>
              <w:tcPr>
                <w:tcW w:w="2431" w:type="dxa"/>
                <w:shd w:val="clear" w:color="auto" w:fill="E5DFEC" w:themeFill="accent4" w:themeFillTint="33"/>
              </w:tcPr>
              <w:p w14:paraId="15B4BCA7"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349332167"/>
            <w14:checkbox>
              <w14:checked w14:val="0"/>
              <w14:checkedState w14:val="2612" w14:font="MS Gothic"/>
              <w14:uncheckedState w14:val="2610" w14:font="MS Gothic"/>
            </w14:checkbox>
          </w:sdtPr>
          <w:sdtContent>
            <w:tc>
              <w:tcPr>
                <w:tcW w:w="2609" w:type="dxa"/>
                <w:shd w:val="clear" w:color="auto" w:fill="EAF1DD" w:themeFill="accent3" w:themeFillTint="33"/>
              </w:tcPr>
              <w:p w14:paraId="51B607DE"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2B8D41B"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737346A"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595390690"/>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3BE276FD"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696694354"/>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9FB8F6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007FBF5"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7ADF57C"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266698164"/>
            <w14:checkbox>
              <w14:checked w14:val="0"/>
              <w14:checkedState w14:val="2612" w14:font="MS Gothic"/>
              <w14:uncheckedState w14:val="2610" w14:font="MS Gothic"/>
            </w14:checkbox>
          </w:sdtPr>
          <w:sdtContent>
            <w:tc>
              <w:tcPr>
                <w:tcW w:w="2431" w:type="dxa"/>
                <w:shd w:val="clear" w:color="auto" w:fill="E5DFEC" w:themeFill="accent4" w:themeFillTint="33"/>
              </w:tcPr>
              <w:p w14:paraId="77AF828A"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61941362"/>
            <w14:checkbox>
              <w14:checked w14:val="0"/>
              <w14:checkedState w14:val="2612" w14:font="MS Gothic"/>
              <w14:uncheckedState w14:val="2610" w14:font="MS Gothic"/>
            </w14:checkbox>
          </w:sdtPr>
          <w:sdtContent>
            <w:tc>
              <w:tcPr>
                <w:tcW w:w="2609" w:type="dxa"/>
                <w:shd w:val="clear" w:color="auto" w:fill="EAF1DD" w:themeFill="accent3" w:themeFillTint="33"/>
              </w:tcPr>
              <w:p w14:paraId="232FE8F0"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BA74BB5"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D59A56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32AE0CC"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017853934"/>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EFEAFB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51ADF7D"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C103BE4"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25D66B34"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188133368"/>
            <w14:checkbox>
              <w14:checked w14:val="0"/>
              <w14:checkedState w14:val="2612" w14:font="MS Gothic"/>
              <w14:uncheckedState w14:val="2610" w14:font="MS Gothic"/>
            </w14:checkbox>
          </w:sdtPr>
          <w:sdtContent>
            <w:tc>
              <w:tcPr>
                <w:tcW w:w="2609" w:type="dxa"/>
                <w:shd w:val="clear" w:color="auto" w:fill="EAF1DD" w:themeFill="accent3" w:themeFillTint="33"/>
              </w:tcPr>
              <w:p w14:paraId="2DDB6768"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36D897F"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2FCAF08"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32D3799C"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80882615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5ED15E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47059C5"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C40937F"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1467381F"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623510617"/>
            <w14:checkbox>
              <w14:checked w14:val="0"/>
              <w14:checkedState w14:val="2612" w14:font="MS Gothic"/>
              <w14:uncheckedState w14:val="2610" w14:font="MS Gothic"/>
            </w14:checkbox>
          </w:sdtPr>
          <w:sdtContent>
            <w:tc>
              <w:tcPr>
                <w:tcW w:w="2609" w:type="dxa"/>
                <w:shd w:val="clear" w:color="auto" w:fill="EAF1DD" w:themeFill="accent3" w:themeFillTint="33"/>
              </w:tcPr>
              <w:p w14:paraId="56E0AD97"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9D965E9"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5307ADC"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FE62EC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49345419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C9D4E81"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B9A0CBC"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4275436"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1026480349"/>
            <w14:checkbox>
              <w14:checked w14:val="0"/>
              <w14:checkedState w14:val="2612" w14:font="MS Gothic"/>
              <w14:uncheckedState w14:val="2610" w14:font="MS Gothic"/>
            </w14:checkbox>
          </w:sdtPr>
          <w:sdtContent>
            <w:tc>
              <w:tcPr>
                <w:tcW w:w="2431" w:type="dxa"/>
                <w:shd w:val="clear" w:color="auto" w:fill="E5DFEC" w:themeFill="accent4" w:themeFillTint="33"/>
              </w:tcPr>
              <w:p w14:paraId="23D6A124"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286727348"/>
            <w14:checkbox>
              <w14:checked w14:val="0"/>
              <w14:checkedState w14:val="2612" w14:font="MS Gothic"/>
              <w14:uncheckedState w14:val="2610" w14:font="MS Gothic"/>
            </w14:checkbox>
          </w:sdtPr>
          <w:sdtContent>
            <w:tc>
              <w:tcPr>
                <w:tcW w:w="2609" w:type="dxa"/>
                <w:shd w:val="clear" w:color="auto" w:fill="EAF1DD" w:themeFill="accent3" w:themeFillTint="33"/>
              </w:tcPr>
              <w:p w14:paraId="7BF0AFED"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10A350F1"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FE76908"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BB51E7E"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195372735"/>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5E5F7F4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63CB9FCB" w14:textId="77777777" w:rsidR="00A62831" w:rsidRDefault="00A62831" w:rsidP="00A62831">
      <w:pPr>
        <w:rPr>
          <w:b/>
          <w:bCs/>
          <w:u w:val="single"/>
        </w:rPr>
      </w:pPr>
    </w:p>
    <w:p w14:paraId="15BE07B0" w14:textId="0754F786" w:rsidR="00A62831" w:rsidRDefault="00A62831" w:rsidP="00A62831">
      <w:pPr>
        <w:rPr>
          <w:b/>
          <w:bCs/>
          <w:u w:val="single"/>
        </w:rPr>
      </w:pPr>
      <w:r>
        <w:rPr>
          <w:b/>
          <w:bCs/>
          <w:u w:val="single"/>
        </w:rPr>
        <w:t>*</w:t>
      </w:r>
      <w:r w:rsidRPr="00A62831">
        <w:rPr>
          <w:b/>
          <w:bCs/>
          <w:u w:val="single"/>
        </w:rPr>
        <w:t>Please describe your planned In-Session Active Learning Strategy for Learning Objective #</w:t>
      </w:r>
      <w:r w:rsidR="00B80C91">
        <w:rPr>
          <w:b/>
          <w:bCs/>
          <w:u w:val="single"/>
        </w:rPr>
        <w:t>1</w:t>
      </w:r>
      <w:r w:rsidRPr="00A62831">
        <w:rPr>
          <w:b/>
          <w:bCs/>
          <w:u w:val="single"/>
        </w:rPr>
        <w:t xml:space="preserve"> in more detail below:</w:t>
      </w:r>
    </w:p>
    <w:p w14:paraId="60383908" w14:textId="77777777" w:rsidR="0041297D" w:rsidRDefault="0041297D" w:rsidP="00A62831">
      <w:pPr>
        <w:rPr>
          <w:b/>
          <w:bCs/>
          <w:u w:val="single"/>
        </w:rPr>
      </w:pPr>
    </w:p>
    <w:tbl>
      <w:tblPr>
        <w:tblStyle w:val="TableGrid"/>
        <w:tblW w:w="0" w:type="auto"/>
        <w:tblLook w:val="04A0" w:firstRow="1" w:lastRow="0" w:firstColumn="1" w:lastColumn="0" w:noHBand="0" w:noVBand="1"/>
      </w:tblPr>
      <w:tblGrid>
        <w:gridCol w:w="9350"/>
      </w:tblGrid>
      <w:tr w:rsidR="0041297D" w14:paraId="0E244018" w14:textId="77777777" w:rsidTr="0041297D">
        <w:tc>
          <w:tcPr>
            <w:tcW w:w="9350" w:type="dxa"/>
          </w:tcPr>
          <w:sdt>
            <w:sdtPr>
              <w:rPr>
                <w:b/>
                <w:bCs/>
                <w:u w:val="single"/>
              </w:rPr>
              <w:id w:val="1493837324"/>
              <w:placeholder>
                <w:docPart w:val="978B2E1E51FE4DF8BDB8FE8266C24588"/>
              </w:placeholder>
              <w:showingPlcHdr/>
            </w:sdtPr>
            <w:sdtContent>
              <w:p w14:paraId="6E85205C" w14:textId="77777777" w:rsidR="0041297D" w:rsidRDefault="0041297D" w:rsidP="0041297D">
                <w:pPr>
                  <w:rPr>
                    <w:b/>
                    <w:bCs/>
                    <w:u w:val="single"/>
                  </w:rPr>
                </w:pPr>
                <w:r w:rsidRPr="004F1F2E">
                  <w:rPr>
                    <w:rStyle w:val="PlaceholderText"/>
                  </w:rPr>
                  <w:t>Click or tap here to enter text.</w:t>
                </w:r>
              </w:p>
            </w:sdtContent>
          </w:sdt>
          <w:p w14:paraId="0440EBFA" w14:textId="77777777" w:rsidR="0041297D" w:rsidRDefault="0041297D" w:rsidP="00A62831">
            <w:pPr>
              <w:rPr>
                <w:b/>
                <w:bCs/>
                <w:u w:val="single"/>
              </w:rPr>
            </w:pPr>
          </w:p>
          <w:p w14:paraId="4BB68349" w14:textId="77777777" w:rsidR="00F804E1" w:rsidRDefault="00F804E1" w:rsidP="00A62831">
            <w:pPr>
              <w:rPr>
                <w:b/>
                <w:bCs/>
                <w:u w:val="single"/>
              </w:rPr>
            </w:pPr>
          </w:p>
          <w:p w14:paraId="5F0CEE71" w14:textId="77777777" w:rsidR="0041297D" w:rsidRDefault="0041297D" w:rsidP="00A62831">
            <w:pPr>
              <w:rPr>
                <w:b/>
                <w:bCs/>
                <w:u w:val="single"/>
              </w:rPr>
            </w:pPr>
          </w:p>
        </w:tc>
      </w:tr>
    </w:tbl>
    <w:p w14:paraId="6E960BE4" w14:textId="77777777" w:rsidR="00A62831" w:rsidRDefault="00A62831" w:rsidP="003967DA">
      <w:pPr>
        <w:rPr>
          <w:b/>
          <w:bCs/>
          <w:u w:val="single"/>
        </w:rPr>
      </w:pPr>
    </w:p>
    <w:p w14:paraId="5C65DDC7" w14:textId="77777777" w:rsidR="0041297D" w:rsidRDefault="0041297D" w:rsidP="003967DA">
      <w:pPr>
        <w:rPr>
          <w:b/>
          <w:bCs/>
          <w:u w:val="single"/>
        </w:rPr>
      </w:pPr>
    </w:p>
    <w:p w14:paraId="6921FC1E" w14:textId="33DC4993" w:rsidR="00F804E1" w:rsidRPr="00A62831" w:rsidRDefault="00AE6B5E" w:rsidP="00F804E1">
      <w:pPr>
        <w:shd w:val="clear" w:color="auto" w:fill="000000" w:themeFill="text1"/>
        <w:rPr>
          <w:b/>
          <w:bCs/>
          <w:color w:val="FFFFFF" w:themeColor="background1"/>
          <w:sz w:val="24"/>
          <w:szCs w:val="22"/>
        </w:rPr>
      </w:pPr>
      <w:r w:rsidRPr="00A62831">
        <w:rPr>
          <w:b/>
          <w:bCs/>
          <w:color w:val="FFFFFF" w:themeColor="background1"/>
          <w:sz w:val="24"/>
          <w:szCs w:val="22"/>
        </w:rPr>
        <w:lastRenderedPageBreak/>
        <w:t>TECHNICIAN LEARNING OBJECTIVES</w:t>
      </w:r>
      <w:r>
        <w:rPr>
          <w:b/>
          <w:bCs/>
          <w:color w:val="FFFFFF" w:themeColor="background1"/>
          <w:sz w:val="24"/>
          <w:szCs w:val="22"/>
        </w:rPr>
        <w:t xml:space="preserve"> CONT.</w:t>
      </w:r>
      <w:r w:rsidRPr="00A62831">
        <w:rPr>
          <w:b/>
          <w:bCs/>
          <w:color w:val="FFFFFF" w:themeColor="background1"/>
          <w:sz w:val="24"/>
          <w:szCs w:val="22"/>
        </w:rPr>
        <w:t>:</w:t>
      </w:r>
    </w:p>
    <w:p w14:paraId="426BF215" w14:textId="77777777" w:rsidR="0041297D" w:rsidRDefault="0041297D" w:rsidP="003967DA">
      <w:pPr>
        <w:rPr>
          <w:b/>
          <w:bCs/>
          <w:u w:val="single"/>
        </w:rPr>
      </w:pPr>
    </w:p>
    <w:p w14:paraId="5FAA16E1" w14:textId="29329338" w:rsidR="00B80C91" w:rsidRDefault="00B80C91" w:rsidP="00B80C91">
      <w:pPr>
        <w:rPr>
          <w:b/>
          <w:bCs/>
          <w:u w:val="single"/>
        </w:rPr>
      </w:pPr>
      <w:r>
        <w:rPr>
          <w:b/>
          <w:bCs/>
          <w:u w:val="single"/>
        </w:rPr>
        <w:t xml:space="preserve">*List Learning Objective #2-MUST be scope appropriate </w:t>
      </w:r>
    </w:p>
    <w:tbl>
      <w:tblPr>
        <w:tblStyle w:val="TableGrid"/>
        <w:tblW w:w="0" w:type="auto"/>
        <w:tblLook w:val="04A0" w:firstRow="1" w:lastRow="0" w:firstColumn="1" w:lastColumn="0" w:noHBand="0" w:noVBand="1"/>
      </w:tblPr>
      <w:tblGrid>
        <w:gridCol w:w="9350"/>
      </w:tblGrid>
      <w:tr w:rsidR="0041297D" w14:paraId="2DEAC807" w14:textId="77777777" w:rsidTr="0041297D">
        <w:tc>
          <w:tcPr>
            <w:tcW w:w="9350" w:type="dxa"/>
          </w:tcPr>
          <w:sdt>
            <w:sdtPr>
              <w:rPr>
                <w:b/>
                <w:bCs/>
                <w:u w:val="single"/>
              </w:rPr>
              <w:id w:val="889538908"/>
              <w:placeholder>
                <w:docPart w:val="B9A4A9603E2F40E2B927FD8C0A851994"/>
              </w:placeholder>
              <w:showingPlcHdr/>
            </w:sdtPr>
            <w:sdtContent>
              <w:p w14:paraId="1CD31A8F" w14:textId="77777777" w:rsidR="0041297D" w:rsidRDefault="0041297D" w:rsidP="0041297D">
                <w:pPr>
                  <w:rPr>
                    <w:b/>
                    <w:bCs/>
                    <w:u w:val="single"/>
                  </w:rPr>
                </w:pPr>
                <w:r w:rsidRPr="004F1F2E">
                  <w:rPr>
                    <w:rStyle w:val="PlaceholderText"/>
                  </w:rPr>
                  <w:t>Click or tap here to enter text.</w:t>
                </w:r>
              </w:p>
            </w:sdtContent>
          </w:sdt>
          <w:p w14:paraId="6A575CD5" w14:textId="77777777" w:rsidR="0041297D" w:rsidRDefault="0041297D" w:rsidP="00B80C91">
            <w:pPr>
              <w:rPr>
                <w:b/>
                <w:bCs/>
                <w:u w:val="single"/>
              </w:rPr>
            </w:pPr>
          </w:p>
          <w:p w14:paraId="79639C7B" w14:textId="77777777" w:rsidR="00F804E1" w:rsidRDefault="00F804E1" w:rsidP="00B80C91">
            <w:pPr>
              <w:rPr>
                <w:b/>
                <w:bCs/>
                <w:u w:val="single"/>
              </w:rPr>
            </w:pPr>
          </w:p>
          <w:p w14:paraId="02450C05" w14:textId="77777777" w:rsidR="0041297D" w:rsidRDefault="0041297D" w:rsidP="00B80C91">
            <w:pPr>
              <w:rPr>
                <w:b/>
                <w:bCs/>
                <w:u w:val="single"/>
              </w:rPr>
            </w:pPr>
          </w:p>
        </w:tc>
      </w:tr>
    </w:tbl>
    <w:p w14:paraId="01A1414C" w14:textId="77777777" w:rsidR="00B80C91" w:rsidRDefault="00B80C91" w:rsidP="00B80C91">
      <w:pPr>
        <w:rPr>
          <w:b/>
          <w:bCs/>
          <w:u w:val="single"/>
        </w:rPr>
      </w:pPr>
    </w:p>
    <w:p w14:paraId="2252BA88" w14:textId="19D6FD7B" w:rsidR="00B80C91" w:rsidRPr="00B65ADF" w:rsidRDefault="00B80C91" w:rsidP="00B80C91">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w:t>
      </w:r>
      <w:r>
        <w:rPr>
          <w:b/>
          <w:bCs/>
          <w:u w:val="single"/>
        </w:rPr>
        <w:t>2</w:t>
      </w:r>
      <w:r w:rsidRPr="00B65ADF">
        <w:rPr>
          <w:b/>
          <w:bCs/>
          <w:u w:val="single"/>
        </w:rPr>
        <w:t>:</w:t>
      </w:r>
    </w:p>
    <w:p w14:paraId="5ACAB68B" w14:textId="77777777" w:rsidR="00B80C91" w:rsidRPr="00B65ADF" w:rsidRDefault="00B80C91" w:rsidP="00B80C9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2DC9CE3F" w14:textId="77777777" w:rsidR="00B80C91" w:rsidRDefault="00B80C91" w:rsidP="00B80C91">
      <w:pPr>
        <w:pStyle w:val="ListParagraph"/>
        <w:numPr>
          <w:ilvl w:val="0"/>
          <w:numId w:val="31"/>
        </w:numPr>
        <w:rPr>
          <w:i/>
          <w:iCs/>
        </w:rPr>
      </w:pPr>
      <w:r w:rsidRPr="00B65ADF">
        <w:rPr>
          <w:i/>
          <w:iCs/>
        </w:rPr>
        <w:t>In Session Strategy: Activity that is completed by the learner during the CPE session (i.e., Skills Demonstration, Role Play)</w:t>
      </w:r>
    </w:p>
    <w:p w14:paraId="546C9F42" w14:textId="77777777" w:rsidR="0041297D" w:rsidRPr="00B65ADF" w:rsidRDefault="0041297D" w:rsidP="0041297D">
      <w:pPr>
        <w:pStyle w:val="ListParagraph"/>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6E0C1103"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751C6DA9"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5EA7D1C5"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672769A0"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499A68D7"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FF5A3E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469566472"/>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D9D28C8"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47126917"/>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4132816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95453C2"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3B4CA96"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1214006883"/>
            <w14:checkbox>
              <w14:checked w14:val="0"/>
              <w14:checkedState w14:val="2612" w14:font="MS Gothic"/>
              <w14:uncheckedState w14:val="2610" w14:font="MS Gothic"/>
            </w14:checkbox>
          </w:sdtPr>
          <w:sdtContent>
            <w:tc>
              <w:tcPr>
                <w:tcW w:w="2431" w:type="dxa"/>
                <w:shd w:val="clear" w:color="auto" w:fill="E5DFEC" w:themeFill="accent4" w:themeFillTint="33"/>
              </w:tcPr>
              <w:p w14:paraId="09CCA51A"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953629867"/>
            <w14:checkbox>
              <w14:checked w14:val="0"/>
              <w14:checkedState w14:val="2612" w14:font="MS Gothic"/>
              <w14:uncheckedState w14:val="2610" w14:font="MS Gothic"/>
            </w14:checkbox>
          </w:sdtPr>
          <w:sdtContent>
            <w:tc>
              <w:tcPr>
                <w:tcW w:w="2609" w:type="dxa"/>
                <w:shd w:val="clear" w:color="auto" w:fill="EAF1DD" w:themeFill="accent3" w:themeFillTint="33"/>
              </w:tcPr>
              <w:p w14:paraId="0AE68A4D"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67A4305"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31E24A0"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845390063"/>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766FDE38"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401104473"/>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CAD113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002CB4B"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B6A0111"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504983971"/>
            <w14:checkbox>
              <w14:checked w14:val="0"/>
              <w14:checkedState w14:val="2612" w14:font="MS Gothic"/>
              <w14:uncheckedState w14:val="2610" w14:font="MS Gothic"/>
            </w14:checkbox>
          </w:sdtPr>
          <w:sdtContent>
            <w:tc>
              <w:tcPr>
                <w:tcW w:w="2431" w:type="dxa"/>
                <w:shd w:val="clear" w:color="auto" w:fill="E5DFEC" w:themeFill="accent4" w:themeFillTint="33"/>
              </w:tcPr>
              <w:p w14:paraId="1CB7B262"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306092111"/>
            <w14:checkbox>
              <w14:checked w14:val="0"/>
              <w14:checkedState w14:val="2612" w14:font="MS Gothic"/>
              <w14:uncheckedState w14:val="2610" w14:font="MS Gothic"/>
            </w14:checkbox>
          </w:sdtPr>
          <w:sdtContent>
            <w:tc>
              <w:tcPr>
                <w:tcW w:w="2609" w:type="dxa"/>
                <w:shd w:val="clear" w:color="auto" w:fill="EAF1DD" w:themeFill="accent3" w:themeFillTint="33"/>
              </w:tcPr>
              <w:p w14:paraId="4E431ED6"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F606579"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63D9DAB"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4D65D0D"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091277216"/>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2EBC785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04E6914"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02191DD"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22E57E47"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40110591"/>
            <w14:checkbox>
              <w14:checked w14:val="0"/>
              <w14:checkedState w14:val="2612" w14:font="MS Gothic"/>
              <w14:uncheckedState w14:val="2610" w14:font="MS Gothic"/>
            </w14:checkbox>
          </w:sdtPr>
          <w:sdtContent>
            <w:tc>
              <w:tcPr>
                <w:tcW w:w="2609" w:type="dxa"/>
                <w:shd w:val="clear" w:color="auto" w:fill="EAF1DD" w:themeFill="accent3" w:themeFillTint="33"/>
              </w:tcPr>
              <w:p w14:paraId="592A215A"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4CAA762"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B21EB4D"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F4CA3F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634535553"/>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A3A2C8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6877DA8"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D8435DD"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64134243"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650338582"/>
            <w14:checkbox>
              <w14:checked w14:val="0"/>
              <w14:checkedState w14:val="2612" w14:font="MS Gothic"/>
              <w14:uncheckedState w14:val="2610" w14:font="MS Gothic"/>
            </w14:checkbox>
          </w:sdtPr>
          <w:sdtContent>
            <w:tc>
              <w:tcPr>
                <w:tcW w:w="2609" w:type="dxa"/>
                <w:shd w:val="clear" w:color="auto" w:fill="EAF1DD" w:themeFill="accent3" w:themeFillTint="33"/>
              </w:tcPr>
              <w:p w14:paraId="51E20285"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5A40F28"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6EC91F6"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CA874D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41608791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5973A4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03E9DFC"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1E66F69"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890227990"/>
            <w14:checkbox>
              <w14:checked w14:val="0"/>
              <w14:checkedState w14:val="2612" w14:font="MS Gothic"/>
              <w14:uncheckedState w14:val="2610" w14:font="MS Gothic"/>
            </w14:checkbox>
          </w:sdtPr>
          <w:sdtContent>
            <w:tc>
              <w:tcPr>
                <w:tcW w:w="2431" w:type="dxa"/>
                <w:shd w:val="clear" w:color="auto" w:fill="E5DFEC" w:themeFill="accent4" w:themeFillTint="33"/>
              </w:tcPr>
              <w:p w14:paraId="604CEEFA"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441351066"/>
            <w14:checkbox>
              <w14:checked w14:val="0"/>
              <w14:checkedState w14:val="2612" w14:font="MS Gothic"/>
              <w14:uncheckedState w14:val="2610" w14:font="MS Gothic"/>
            </w14:checkbox>
          </w:sdtPr>
          <w:sdtContent>
            <w:tc>
              <w:tcPr>
                <w:tcW w:w="2609" w:type="dxa"/>
                <w:shd w:val="clear" w:color="auto" w:fill="EAF1DD" w:themeFill="accent3" w:themeFillTint="33"/>
              </w:tcPr>
              <w:p w14:paraId="0278D2E0"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EC1FB8A"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D3FB8BF"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09F4D09"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529304154"/>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A5AF6F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56260D90" w14:textId="77777777" w:rsidR="00B80C91" w:rsidRDefault="00B80C91" w:rsidP="00B80C91">
      <w:pPr>
        <w:rPr>
          <w:b/>
          <w:bCs/>
          <w:u w:val="single"/>
        </w:rPr>
      </w:pPr>
    </w:p>
    <w:p w14:paraId="0CE3425B" w14:textId="0ECC5206" w:rsidR="00B80C91" w:rsidRDefault="00B80C91" w:rsidP="00B80C91">
      <w:pPr>
        <w:rPr>
          <w:b/>
          <w:bCs/>
          <w:u w:val="single"/>
        </w:rPr>
      </w:pPr>
      <w:r>
        <w:rPr>
          <w:b/>
          <w:bCs/>
          <w:u w:val="single"/>
        </w:rPr>
        <w:t>*</w:t>
      </w:r>
      <w:r w:rsidRPr="00A62831">
        <w:rPr>
          <w:b/>
          <w:bCs/>
          <w:u w:val="single"/>
        </w:rPr>
        <w:t>Please describe your planned In-Session Active Learning Strategy for Learning Objective #</w:t>
      </w:r>
      <w:r>
        <w:rPr>
          <w:b/>
          <w:bCs/>
          <w:u w:val="single"/>
        </w:rPr>
        <w:t>3</w:t>
      </w:r>
      <w:r w:rsidRPr="00A62831">
        <w:rPr>
          <w:b/>
          <w:bCs/>
          <w:u w:val="single"/>
        </w:rPr>
        <w:t xml:space="preserve"> in more detail below:</w:t>
      </w:r>
    </w:p>
    <w:p w14:paraId="6EE3FF3C" w14:textId="77777777" w:rsidR="0041297D" w:rsidRDefault="0041297D" w:rsidP="00B80C91">
      <w:pPr>
        <w:rPr>
          <w:b/>
          <w:bCs/>
          <w:u w:val="single"/>
        </w:rPr>
      </w:pPr>
    </w:p>
    <w:tbl>
      <w:tblPr>
        <w:tblStyle w:val="TableGrid"/>
        <w:tblW w:w="0" w:type="auto"/>
        <w:tblLook w:val="04A0" w:firstRow="1" w:lastRow="0" w:firstColumn="1" w:lastColumn="0" w:noHBand="0" w:noVBand="1"/>
      </w:tblPr>
      <w:tblGrid>
        <w:gridCol w:w="9350"/>
      </w:tblGrid>
      <w:tr w:rsidR="0041297D" w14:paraId="2760EFC2" w14:textId="77777777" w:rsidTr="0041297D">
        <w:tc>
          <w:tcPr>
            <w:tcW w:w="9350" w:type="dxa"/>
          </w:tcPr>
          <w:sdt>
            <w:sdtPr>
              <w:rPr>
                <w:b/>
                <w:bCs/>
                <w:u w:val="single"/>
              </w:rPr>
              <w:id w:val="483433939"/>
              <w:placeholder>
                <w:docPart w:val="DefaultPlaceholder_-1854013440"/>
              </w:placeholder>
              <w:showingPlcHdr/>
            </w:sdtPr>
            <w:sdtContent>
              <w:p w14:paraId="49A8E01B" w14:textId="6FE5C1EC" w:rsidR="0041297D" w:rsidRDefault="0041297D" w:rsidP="00B80C91">
                <w:pPr>
                  <w:rPr>
                    <w:b/>
                    <w:bCs/>
                    <w:u w:val="single"/>
                  </w:rPr>
                </w:pPr>
                <w:r w:rsidRPr="004F1F2E">
                  <w:rPr>
                    <w:rStyle w:val="PlaceholderText"/>
                  </w:rPr>
                  <w:t>Click or tap here to enter text.</w:t>
                </w:r>
              </w:p>
            </w:sdtContent>
          </w:sdt>
          <w:p w14:paraId="33E98432" w14:textId="77777777" w:rsidR="0041297D" w:rsidRDefault="0041297D" w:rsidP="00B80C91">
            <w:pPr>
              <w:rPr>
                <w:b/>
                <w:bCs/>
                <w:u w:val="single"/>
              </w:rPr>
            </w:pPr>
          </w:p>
          <w:p w14:paraId="329EC0EF" w14:textId="77777777" w:rsidR="00F804E1" w:rsidRDefault="00F804E1" w:rsidP="00B80C91">
            <w:pPr>
              <w:rPr>
                <w:b/>
                <w:bCs/>
                <w:u w:val="single"/>
              </w:rPr>
            </w:pPr>
          </w:p>
          <w:p w14:paraId="094B4349" w14:textId="77777777" w:rsidR="0041297D" w:rsidRDefault="0041297D" w:rsidP="00B80C91">
            <w:pPr>
              <w:rPr>
                <w:b/>
                <w:bCs/>
                <w:u w:val="single"/>
              </w:rPr>
            </w:pPr>
          </w:p>
        </w:tc>
      </w:tr>
    </w:tbl>
    <w:p w14:paraId="416F8542" w14:textId="77777777" w:rsidR="0041297D" w:rsidRDefault="0041297D" w:rsidP="00B80C91">
      <w:pPr>
        <w:rPr>
          <w:b/>
          <w:bCs/>
          <w:u w:val="single"/>
        </w:rPr>
      </w:pPr>
    </w:p>
    <w:p w14:paraId="0D7246A0" w14:textId="77777777" w:rsidR="00F804E1" w:rsidRDefault="00F804E1" w:rsidP="00B80C91">
      <w:pPr>
        <w:rPr>
          <w:b/>
          <w:bCs/>
          <w:u w:val="single"/>
        </w:rPr>
      </w:pPr>
    </w:p>
    <w:p w14:paraId="0EA99204" w14:textId="77777777" w:rsidR="00F804E1" w:rsidRDefault="00F804E1" w:rsidP="00B80C91">
      <w:pPr>
        <w:rPr>
          <w:b/>
          <w:bCs/>
          <w:u w:val="single"/>
        </w:rPr>
      </w:pPr>
    </w:p>
    <w:p w14:paraId="7DD365C6" w14:textId="77777777" w:rsidR="00F804E1" w:rsidRDefault="00F804E1" w:rsidP="00B80C91">
      <w:pPr>
        <w:rPr>
          <w:b/>
          <w:bCs/>
          <w:u w:val="single"/>
        </w:rPr>
      </w:pPr>
    </w:p>
    <w:p w14:paraId="1C228D25" w14:textId="77777777" w:rsidR="00F804E1" w:rsidRDefault="00F804E1" w:rsidP="00B80C91">
      <w:pPr>
        <w:rPr>
          <w:b/>
          <w:bCs/>
          <w:u w:val="single"/>
        </w:rPr>
      </w:pPr>
    </w:p>
    <w:p w14:paraId="5EC7D43F" w14:textId="77777777" w:rsidR="00F804E1" w:rsidRDefault="00F804E1" w:rsidP="00B80C91">
      <w:pPr>
        <w:rPr>
          <w:b/>
          <w:bCs/>
          <w:u w:val="single"/>
        </w:rPr>
      </w:pPr>
    </w:p>
    <w:p w14:paraId="6AA486F6" w14:textId="77777777" w:rsidR="00F804E1" w:rsidRDefault="00F804E1" w:rsidP="00B80C91">
      <w:pPr>
        <w:rPr>
          <w:b/>
          <w:bCs/>
          <w:u w:val="single"/>
        </w:rPr>
      </w:pPr>
    </w:p>
    <w:p w14:paraId="01B0D733" w14:textId="77777777" w:rsidR="00F804E1" w:rsidRDefault="00F804E1" w:rsidP="00B80C91">
      <w:pPr>
        <w:rPr>
          <w:b/>
          <w:bCs/>
          <w:u w:val="single"/>
        </w:rPr>
      </w:pPr>
    </w:p>
    <w:p w14:paraId="49820845" w14:textId="77777777" w:rsidR="00F804E1" w:rsidRDefault="00F804E1" w:rsidP="00B80C91">
      <w:pPr>
        <w:rPr>
          <w:b/>
          <w:bCs/>
          <w:u w:val="single"/>
        </w:rPr>
      </w:pPr>
    </w:p>
    <w:p w14:paraId="73FFD5F4" w14:textId="77777777" w:rsidR="00F804E1" w:rsidRDefault="00F804E1" w:rsidP="00B80C91">
      <w:pPr>
        <w:rPr>
          <w:b/>
          <w:bCs/>
          <w:u w:val="single"/>
        </w:rPr>
      </w:pPr>
    </w:p>
    <w:p w14:paraId="57529D9A" w14:textId="77777777" w:rsidR="00F804E1" w:rsidRDefault="00F804E1" w:rsidP="00B80C91">
      <w:pPr>
        <w:rPr>
          <w:b/>
          <w:bCs/>
          <w:u w:val="single"/>
        </w:rPr>
      </w:pPr>
    </w:p>
    <w:p w14:paraId="513E6D66" w14:textId="77777777" w:rsidR="00F804E1" w:rsidRDefault="00F804E1" w:rsidP="00B80C91">
      <w:pPr>
        <w:rPr>
          <w:b/>
          <w:bCs/>
          <w:u w:val="single"/>
        </w:rPr>
      </w:pPr>
    </w:p>
    <w:p w14:paraId="1A05BBC1" w14:textId="3D1A0F5A" w:rsidR="00F804E1" w:rsidRPr="00A62831" w:rsidRDefault="00AE6B5E" w:rsidP="00F804E1">
      <w:pPr>
        <w:shd w:val="clear" w:color="auto" w:fill="000000" w:themeFill="text1"/>
        <w:rPr>
          <w:b/>
          <w:bCs/>
          <w:color w:val="FFFFFF" w:themeColor="background1"/>
          <w:sz w:val="24"/>
          <w:szCs w:val="22"/>
        </w:rPr>
      </w:pPr>
      <w:r w:rsidRPr="00A62831">
        <w:rPr>
          <w:b/>
          <w:bCs/>
          <w:color w:val="FFFFFF" w:themeColor="background1"/>
          <w:sz w:val="24"/>
          <w:szCs w:val="22"/>
        </w:rPr>
        <w:t>TECHNICIAN LEARNING OBJECTIVES</w:t>
      </w:r>
      <w:r>
        <w:rPr>
          <w:b/>
          <w:bCs/>
          <w:color w:val="FFFFFF" w:themeColor="background1"/>
          <w:sz w:val="24"/>
          <w:szCs w:val="22"/>
        </w:rPr>
        <w:t xml:space="preserve"> CONT.</w:t>
      </w:r>
      <w:r w:rsidRPr="00A62831">
        <w:rPr>
          <w:b/>
          <w:bCs/>
          <w:color w:val="FFFFFF" w:themeColor="background1"/>
          <w:sz w:val="24"/>
          <w:szCs w:val="22"/>
        </w:rPr>
        <w:t>:</w:t>
      </w:r>
    </w:p>
    <w:p w14:paraId="737BD0E0" w14:textId="77777777" w:rsidR="00F804E1" w:rsidRDefault="00F804E1" w:rsidP="00B80C91">
      <w:pPr>
        <w:rPr>
          <w:b/>
          <w:bCs/>
          <w:u w:val="single"/>
        </w:rPr>
      </w:pPr>
    </w:p>
    <w:p w14:paraId="2B0FD866" w14:textId="02D94E73" w:rsidR="00B80C91" w:rsidRDefault="00B80C91" w:rsidP="00B80C91">
      <w:pPr>
        <w:rPr>
          <w:b/>
          <w:bCs/>
          <w:u w:val="single"/>
        </w:rPr>
      </w:pPr>
      <w:r>
        <w:rPr>
          <w:b/>
          <w:bCs/>
          <w:u w:val="single"/>
        </w:rPr>
        <w:t xml:space="preserve">*List Learning Objective #3-MUST be scope appropriate </w:t>
      </w:r>
    </w:p>
    <w:p w14:paraId="0FBD1A69" w14:textId="77777777" w:rsidR="0041297D" w:rsidRDefault="0041297D" w:rsidP="00B80C91">
      <w:pPr>
        <w:rPr>
          <w:b/>
          <w:bCs/>
          <w:u w:val="single"/>
        </w:rPr>
      </w:pPr>
    </w:p>
    <w:tbl>
      <w:tblPr>
        <w:tblStyle w:val="TableGrid"/>
        <w:tblW w:w="0" w:type="auto"/>
        <w:tblLook w:val="04A0" w:firstRow="1" w:lastRow="0" w:firstColumn="1" w:lastColumn="0" w:noHBand="0" w:noVBand="1"/>
      </w:tblPr>
      <w:tblGrid>
        <w:gridCol w:w="9350"/>
      </w:tblGrid>
      <w:tr w:rsidR="0041297D" w14:paraId="2BB3E0DC" w14:textId="77777777" w:rsidTr="0041297D">
        <w:tc>
          <w:tcPr>
            <w:tcW w:w="9350" w:type="dxa"/>
          </w:tcPr>
          <w:sdt>
            <w:sdtPr>
              <w:rPr>
                <w:b/>
                <w:bCs/>
                <w:u w:val="single"/>
              </w:rPr>
              <w:id w:val="1380281947"/>
              <w:placeholder>
                <w:docPart w:val="DefaultPlaceholder_-1854013440"/>
              </w:placeholder>
              <w:showingPlcHdr/>
            </w:sdtPr>
            <w:sdtContent>
              <w:p w14:paraId="66DF3A7E" w14:textId="3E035864" w:rsidR="0041297D" w:rsidRDefault="0041297D" w:rsidP="00B80C91">
                <w:pPr>
                  <w:rPr>
                    <w:b/>
                    <w:bCs/>
                    <w:u w:val="single"/>
                  </w:rPr>
                </w:pPr>
                <w:r w:rsidRPr="004F1F2E">
                  <w:rPr>
                    <w:rStyle w:val="PlaceholderText"/>
                  </w:rPr>
                  <w:t>Click or tap here to enter text.</w:t>
                </w:r>
              </w:p>
            </w:sdtContent>
          </w:sdt>
          <w:p w14:paraId="5E7F2B89" w14:textId="77777777" w:rsidR="0041297D" w:rsidRDefault="0041297D" w:rsidP="00B80C91">
            <w:pPr>
              <w:rPr>
                <w:b/>
                <w:bCs/>
                <w:u w:val="single"/>
              </w:rPr>
            </w:pPr>
          </w:p>
          <w:p w14:paraId="49F5A718" w14:textId="77777777" w:rsidR="0041297D" w:rsidRDefault="0041297D" w:rsidP="00B80C91">
            <w:pPr>
              <w:rPr>
                <w:b/>
                <w:bCs/>
                <w:u w:val="single"/>
              </w:rPr>
            </w:pPr>
          </w:p>
          <w:p w14:paraId="34B55613" w14:textId="77777777" w:rsidR="00F804E1" w:rsidRDefault="00F804E1" w:rsidP="00B80C91">
            <w:pPr>
              <w:rPr>
                <w:b/>
                <w:bCs/>
                <w:u w:val="single"/>
              </w:rPr>
            </w:pPr>
          </w:p>
        </w:tc>
      </w:tr>
    </w:tbl>
    <w:p w14:paraId="46880C79" w14:textId="77777777" w:rsidR="00B80C91" w:rsidRDefault="00B80C91" w:rsidP="00B80C91">
      <w:pPr>
        <w:rPr>
          <w:b/>
          <w:bCs/>
          <w:u w:val="single"/>
        </w:rPr>
      </w:pPr>
    </w:p>
    <w:p w14:paraId="6C535EB0" w14:textId="1590CB92" w:rsidR="00B80C91" w:rsidRPr="00B65ADF" w:rsidRDefault="00B80C91" w:rsidP="00B80C91">
      <w:pPr>
        <w:rPr>
          <w:b/>
          <w:bCs/>
          <w:u w:val="single"/>
        </w:rPr>
      </w:pPr>
      <w:r>
        <w:rPr>
          <w:b/>
          <w:bCs/>
          <w:u w:val="single"/>
        </w:rPr>
        <w:t>*</w:t>
      </w:r>
      <w:r w:rsidRPr="00B65ADF">
        <w:rPr>
          <w:b/>
          <w:bCs/>
          <w:u w:val="single"/>
        </w:rPr>
        <w:t xml:space="preserve">Identify </w:t>
      </w:r>
      <w:r>
        <w:rPr>
          <w:b/>
          <w:bCs/>
          <w:u w:val="single"/>
        </w:rPr>
        <w:t>(ONE)</w:t>
      </w:r>
      <w:r w:rsidRPr="00B65ADF">
        <w:rPr>
          <w:b/>
          <w:bCs/>
          <w:u w:val="single"/>
        </w:rPr>
        <w:t> Active Learning Strategy you plan to utilize for Learning Objective #</w:t>
      </w:r>
      <w:r>
        <w:rPr>
          <w:b/>
          <w:bCs/>
          <w:u w:val="single"/>
        </w:rPr>
        <w:t>3</w:t>
      </w:r>
      <w:r w:rsidRPr="00B65ADF">
        <w:rPr>
          <w:b/>
          <w:bCs/>
          <w:u w:val="single"/>
        </w:rPr>
        <w:t>:</w:t>
      </w:r>
    </w:p>
    <w:p w14:paraId="556472E2" w14:textId="77777777" w:rsidR="00B80C91" w:rsidRPr="00B65ADF" w:rsidRDefault="00B80C91" w:rsidP="00B80C9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09982624" w14:textId="77777777" w:rsidR="00B80C91" w:rsidRDefault="00B80C91" w:rsidP="00B80C91">
      <w:pPr>
        <w:pStyle w:val="ListParagraph"/>
        <w:numPr>
          <w:ilvl w:val="0"/>
          <w:numId w:val="31"/>
        </w:numPr>
        <w:rPr>
          <w:i/>
          <w:iCs/>
        </w:rPr>
      </w:pPr>
      <w:r w:rsidRPr="00B65ADF">
        <w:rPr>
          <w:i/>
          <w:iCs/>
        </w:rPr>
        <w:t>In Session Strategy: Activity that is completed by the learner during the CPE session (i.e., Skills Demonstration, Role Play)</w:t>
      </w:r>
    </w:p>
    <w:p w14:paraId="4B8E51A2" w14:textId="77777777" w:rsidR="0041297D" w:rsidRPr="00B65ADF" w:rsidRDefault="0041297D" w:rsidP="0041297D">
      <w:pPr>
        <w:pStyle w:val="ListParagraph"/>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7849252C"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508AB1DC"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73D631DD"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7B43EF88"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65E87223"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923F110"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833056603"/>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2E3B1D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5057239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5429E2A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3217FD42"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16F8A46"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499785265"/>
            <w14:checkbox>
              <w14:checked w14:val="0"/>
              <w14:checkedState w14:val="2612" w14:font="MS Gothic"/>
              <w14:uncheckedState w14:val="2610" w14:font="MS Gothic"/>
            </w14:checkbox>
          </w:sdtPr>
          <w:sdtContent>
            <w:tc>
              <w:tcPr>
                <w:tcW w:w="2431" w:type="dxa"/>
                <w:shd w:val="clear" w:color="auto" w:fill="E5DFEC" w:themeFill="accent4" w:themeFillTint="33"/>
              </w:tcPr>
              <w:p w14:paraId="4F1865F0"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2023732375"/>
            <w14:checkbox>
              <w14:checked w14:val="0"/>
              <w14:checkedState w14:val="2612" w14:font="MS Gothic"/>
              <w14:uncheckedState w14:val="2610" w14:font="MS Gothic"/>
            </w14:checkbox>
          </w:sdtPr>
          <w:sdtContent>
            <w:tc>
              <w:tcPr>
                <w:tcW w:w="2609" w:type="dxa"/>
                <w:shd w:val="clear" w:color="auto" w:fill="EAF1DD" w:themeFill="accent3" w:themeFillTint="33"/>
              </w:tcPr>
              <w:p w14:paraId="760B7F1A"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3CFA9856"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D5BADB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555972811"/>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2123E5B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48238008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92FE1E9"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6174038"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4B2FC45"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515224022"/>
            <w14:checkbox>
              <w14:checked w14:val="0"/>
              <w14:checkedState w14:val="2612" w14:font="MS Gothic"/>
              <w14:uncheckedState w14:val="2610" w14:font="MS Gothic"/>
            </w14:checkbox>
          </w:sdtPr>
          <w:sdtContent>
            <w:tc>
              <w:tcPr>
                <w:tcW w:w="2431" w:type="dxa"/>
                <w:shd w:val="clear" w:color="auto" w:fill="E5DFEC" w:themeFill="accent4" w:themeFillTint="33"/>
              </w:tcPr>
              <w:p w14:paraId="1184EBE3"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31376078"/>
            <w14:checkbox>
              <w14:checked w14:val="0"/>
              <w14:checkedState w14:val="2612" w14:font="MS Gothic"/>
              <w14:uncheckedState w14:val="2610" w14:font="MS Gothic"/>
            </w14:checkbox>
          </w:sdtPr>
          <w:sdtContent>
            <w:tc>
              <w:tcPr>
                <w:tcW w:w="2609" w:type="dxa"/>
                <w:shd w:val="clear" w:color="auto" w:fill="EAF1DD" w:themeFill="accent3" w:themeFillTint="33"/>
              </w:tcPr>
              <w:p w14:paraId="335A3104"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46D218F"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5076F0C"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93BFCDE"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750379759"/>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D60C4DD"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79F95DE"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9AD4B89"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78377F6A"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391960274"/>
            <w14:checkbox>
              <w14:checked w14:val="0"/>
              <w14:checkedState w14:val="2612" w14:font="MS Gothic"/>
              <w14:uncheckedState w14:val="2610" w14:font="MS Gothic"/>
            </w14:checkbox>
          </w:sdtPr>
          <w:sdtContent>
            <w:tc>
              <w:tcPr>
                <w:tcW w:w="2609" w:type="dxa"/>
                <w:shd w:val="clear" w:color="auto" w:fill="EAF1DD" w:themeFill="accent3" w:themeFillTint="33"/>
              </w:tcPr>
              <w:p w14:paraId="041FEBA4"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684CA6C"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204554B2"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ECEEB7C"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38363241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32CBE1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5A7B1B55"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F56842E"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05199542"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207020664"/>
            <w14:checkbox>
              <w14:checked w14:val="0"/>
              <w14:checkedState w14:val="2612" w14:font="MS Gothic"/>
              <w14:uncheckedState w14:val="2610" w14:font="MS Gothic"/>
            </w14:checkbox>
          </w:sdtPr>
          <w:sdtContent>
            <w:tc>
              <w:tcPr>
                <w:tcW w:w="2609" w:type="dxa"/>
                <w:shd w:val="clear" w:color="auto" w:fill="EAF1DD" w:themeFill="accent3" w:themeFillTint="33"/>
              </w:tcPr>
              <w:p w14:paraId="417FAF76"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EF78BA0"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FD4611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519CDD88"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730309728"/>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9EB9D20"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7F46C44"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9B43909"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1365556215"/>
            <w14:checkbox>
              <w14:checked w14:val="0"/>
              <w14:checkedState w14:val="2612" w14:font="MS Gothic"/>
              <w14:uncheckedState w14:val="2610" w14:font="MS Gothic"/>
            </w14:checkbox>
          </w:sdtPr>
          <w:sdtContent>
            <w:tc>
              <w:tcPr>
                <w:tcW w:w="2431" w:type="dxa"/>
                <w:shd w:val="clear" w:color="auto" w:fill="E5DFEC" w:themeFill="accent4" w:themeFillTint="33"/>
              </w:tcPr>
              <w:p w14:paraId="41FD0C26"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369568082"/>
            <w14:checkbox>
              <w14:checked w14:val="0"/>
              <w14:checkedState w14:val="2612" w14:font="MS Gothic"/>
              <w14:uncheckedState w14:val="2610" w14:font="MS Gothic"/>
            </w14:checkbox>
          </w:sdtPr>
          <w:sdtContent>
            <w:tc>
              <w:tcPr>
                <w:tcW w:w="2609" w:type="dxa"/>
                <w:shd w:val="clear" w:color="auto" w:fill="EAF1DD" w:themeFill="accent3" w:themeFillTint="33"/>
              </w:tcPr>
              <w:p w14:paraId="23C7EDA4"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2A57D46"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6EA55AE"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6E5BA0B"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32407322"/>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161F1CED"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6E3F8C31" w14:textId="77777777" w:rsidR="00B80C91" w:rsidRDefault="00B80C91" w:rsidP="00B80C91">
      <w:pPr>
        <w:rPr>
          <w:b/>
          <w:bCs/>
          <w:u w:val="single"/>
        </w:rPr>
      </w:pPr>
    </w:p>
    <w:p w14:paraId="16F23069" w14:textId="40E69F49" w:rsidR="00B80C91" w:rsidRDefault="00B80C91" w:rsidP="00B80C91">
      <w:pPr>
        <w:rPr>
          <w:b/>
          <w:bCs/>
          <w:u w:val="single"/>
        </w:rPr>
      </w:pPr>
      <w:r>
        <w:rPr>
          <w:b/>
          <w:bCs/>
          <w:u w:val="single"/>
        </w:rPr>
        <w:t>*</w:t>
      </w:r>
      <w:r w:rsidRPr="00A62831">
        <w:rPr>
          <w:b/>
          <w:bCs/>
          <w:u w:val="single"/>
        </w:rPr>
        <w:t>Please describe your planned In-Session Active Learning Strategy for Learning Objective #</w:t>
      </w:r>
      <w:r>
        <w:rPr>
          <w:b/>
          <w:bCs/>
          <w:u w:val="single"/>
        </w:rPr>
        <w:t>3</w:t>
      </w:r>
      <w:r w:rsidRPr="00A62831">
        <w:rPr>
          <w:b/>
          <w:bCs/>
          <w:u w:val="single"/>
        </w:rPr>
        <w:t xml:space="preserve"> in more detail below:</w:t>
      </w:r>
    </w:p>
    <w:p w14:paraId="73A0925A" w14:textId="77777777" w:rsidR="00F804E1" w:rsidRDefault="00F804E1" w:rsidP="00B80C91">
      <w:pPr>
        <w:rPr>
          <w:b/>
          <w:bCs/>
          <w:u w:val="single"/>
        </w:rPr>
      </w:pPr>
    </w:p>
    <w:tbl>
      <w:tblPr>
        <w:tblStyle w:val="TableGrid"/>
        <w:tblW w:w="0" w:type="auto"/>
        <w:tblLook w:val="04A0" w:firstRow="1" w:lastRow="0" w:firstColumn="1" w:lastColumn="0" w:noHBand="0" w:noVBand="1"/>
      </w:tblPr>
      <w:tblGrid>
        <w:gridCol w:w="9350"/>
      </w:tblGrid>
      <w:tr w:rsidR="0041297D" w14:paraId="7B6A67B4" w14:textId="77777777" w:rsidTr="0041297D">
        <w:tc>
          <w:tcPr>
            <w:tcW w:w="9350" w:type="dxa"/>
          </w:tcPr>
          <w:p w14:paraId="335DBAEF" w14:textId="34108FED" w:rsidR="0041297D" w:rsidRDefault="0041297D" w:rsidP="0041297D">
            <w:pPr>
              <w:tabs>
                <w:tab w:val="left" w:pos="3525"/>
              </w:tabs>
              <w:rPr>
                <w:b/>
                <w:bCs/>
                <w:u w:val="single"/>
              </w:rPr>
            </w:pPr>
            <w:sdt>
              <w:sdtPr>
                <w:rPr>
                  <w:b/>
                  <w:bCs/>
                  <w:u w:val="single"/>
                </w:rPr>
                <w:id w:val="1499469402"/>
                <w:placeholder>
                  <w:docPart w:val="DefaultPlaceholder_-1854013440"/>
                </w:placeholder>
                <w:showingPlcHdr/>
              </w:sdtPr>
              <w:sdtContent>
                <w:r w:rsidRPr="004F1F2E">
                  <w:rPr>
                    <w:rStyle w:val="PlaceholderText"/>
                  </w:rPr>
                  <w:t>Click or tap here to enter text.</w:t>
                </w:r>
              </w:sdtContent>
            </w:sdt>
          </w:p>
          <w:p w14:paraId="7E7558C2" w14:textId="77777777" w:rsidR="0041297D" w:rsidRDefault="0041297D" w:rsidP="0041297D">
            <w:pPr>
              <w:tabs>
                <w:tab w:val="left" w:pos="3525"/>
              </w:tabs>
              <w:rPr>
                <w:b/>
                <w:bCs/>
                <w:u w:val="single"/>
              </w:rPr>
            </w:pPr>
          </w:p>
          <w:p w14:paraId="1D23925E" w14:textId="77777777" w:rsidR="0041297D" w:rsidRDefault="0041297D" w:rsidP="0041297D">
            <w:pPr>
              <w:tabs>
                <w:tab w:val="left" w:pos="3525"/>
              </w:tabs>
              <w:rPr>
                <w:b/>
                <w:bCs/>
                <w:u w:val="single"/>
              </w:rPr>
            </w:pPr>
          </w:p>
          <w:p w14:paraId="2E151F9C" w14:textId="1E82C111" w:rsidR="00F804E1" w:rsidRDefault="00F804E1" w:rsidP="0041297D">
            <w:pPr>
              <w:tabs>
                <w:tab w:val="left" w:pos="3525"/>
              </w:tabs>
              <w:rPr>
                <w:b/>
                <w:bCs/>
                <w:u w:val="single"/>
              </w:rPr>
            </w:pPr>
          </w:p>
        </w:tc>
      </w:tr>
    </w:tbl>
    <w:p w14:paraId="22348A97" w14:textId="77777777" w:rsidR="0041297D" w:rsidRDefault="0041297D" w:rsidP="00B80C91">
      <w:pPr>
        <w:rPr>
          <w:b/>
          <w:bCs/>
          <w:u w:val="single"/>
        </w:rPr>
      </w:pPr>
    </w:p>
    <w:p w14:paraId="5171721F" w14:textId="77777777" w:rsidR="00F804E1" w:rsidRDefault="00F804E1" w:rsidP="00B80C91">
      <w:pPr>
        <w:rPr>
          <w:b/>
          <w:bCs/>
          <w:u w:val="single"/>
        </w:rPr>
      </w:pPr>
    </w:p>
    <w:p w14:paraId="0330DA25" w14:textId="77777777" w:rsidR="00F804E1" w:rsidRDefault="00F804E1" w:rsidP="00B80C91">
      <w:pPr>
        <w:rPr>
          <w:b/>
          <w:bCs/>
          <w:u w:val="single"/>
        </w:rPr>
      </w:pPr>
    </w:p>
    <w:p w14:paraId="6F6A5ED9" w14:textId="77777777" w:rsidR="00F804E1" w:rsidRDefault="00F804E1" w:rsidP="00B80C91">
      <w:pPr>
        <w:rPr>
          <w:b/>
          <w:bCs/>
          <w:u w:val="single"/>
        </w:rPr>
      </w:pPr>
    </w:p>
    <w:p w14:paraId="7EC3575F" w14:textId="77777777" w:rsidR="00F804E1" w:rsidRDefault="00F804E1" w:rsidP="00B80C91">
      <w:pPr>
        <w:rPr>
          <w:b/>
          <w:bCs/>
          <w:u w:val="single"/>
        </w:rPr>
      </w:pPr>
    </w:p>
    <w:p w14:paraId="1C6DF2C3" w14:textId="77777777" w:rsidR="00F804E1" w:rsidRDefault="00F804E1" w:rsidP="00B80C91">
      <w:pPr>
        <w:rPr>
          <w:b/>
          <w:bCs/>
          <w:u w:val="single"/>
        </w:rPr>
      </w:pPr>
    </w:p>
    <w:p w14:paraId="48EFFDD6" w14:textId="77777777" w:rsidR="00F804E1" w:rsidRDefault="00F804E1" w:rsidP="00B80C91">
      <w:pPr>
        <w:rPr>
          <w:b/>
          <w:bCs/>
          <w:u w:val="single"/>
        </w:rPr>
      </w:pPr>
    </w:p>
    <w:p w14:paraId="71EBEBC7" w14:textId="77777777" w:rsidR="00F804E1" w:rsidRDefault="00F804E1" w:rsidP="00B80C91">
      <w:pPr>
        <w:rPr>
          <w:b/>
          <w:bCs/>
          <w:u w:val="single"/>
        </w:rPr>
      </w:pPr>
    </w:p>
    <w:p w14:paraId="00237B8F" w14:textId="77777777" w:rsidR="00F804E1" w:rsidRDefault="00F804E1" w:rsidP="00B80C91">
      <w:pPr>
        <w:rPr>
          <w:b/>
          <w:bCs/>
          <w:u w:val="single"/>
        </w:rPr>
      </w:pPr>
    </w:p>
    <w:p w14:paraId="7ADD812A" w14:textId="48BEB66D" w:rsidR="00F804E1" w:rsidRPr="00A62831" w:rsidRDefault="00AE6B5E" w:rsidP="00F804E1">
      <w:pPr>
        <w:shd w:val="clear" w:color="auto" w:fill="000000" w:themeFill="text1"/>
        <w:rPr>
          <w:b/>
          <w:bCs/>
          <w:color w:val="FFFFFF" w:themeColor="background1"/>
          <w:sz w:val="24"/>
          <w:szCs w:val="22"/>
        </w:rPr>
      </w:pPr>
      <w:r w:rsidRPr="00A62831">
        <w:rPr>
          <w:b/>
          <w:bCs/>
          <w:color w:val="FFFFFF" w:themeColor="background1"/>
          <w:sz w:val="24"/>
          <w:szCs w:val="22"/>
        </w:rPr>
        <w:lastRenderedPageBreak/>
        <w:t>TECHNICIAN LEARNING OBJECTIVES</w:t>
      </w:r>
      <w:r>
        <w:rPr>
          <w:b/>
          <w:bCs/>
          <w:color w:val="FFFFFF" w:themeColor="background1"/>
          <w:sz w:val="24"/>
          <w:szCs w:val="22"/>
        </w:rPr>
        <w:t xml:space="preserve"> CONT.</w:t>
      </w:r>
      <w:r w:rsidRPr="00A62831">
        <w:rPr>
          <w:b/>
          <w:bCs/>
          <w:color w:val="FFFFFF" w:themeColor="background1"/>
          <w:sz w:val="24"/>
          <w:szCs w:val="22"/>
        </w:rPr>
        <w:t>:</w:t>
      </w:r>
    </w:p>
    <w:p w14:paraId="5FE61DF8" w14:textId="77777777" w:rsidR="00F804E1" w:rsidRDefault="00F804E1" w:rsidP="00B80C91">
      <w:pPr>
        <w:rPr>
          <w:b/>
          <w:bCs/>
          <w:u w:val="single"/>
        </w:rPr>
      </w:pPr>
    </w:p>
    <w:p w14:paraId="202025EF" w14:textId="23964147" w:rsidR="00B80C91" w:rsidRDefault="00B80C91" w:rsidP="00B80C91">
      <w:pPr>
        <w:rPr>
          <w:b/>
          <w:bCs/>
          <w:u w:val="single"/>
        </w:rPr>
      </w:pPr>
      <w:r>
        <w:rPr>
          <w:b/>
          <w:bCs/>
          <w:u w:val="single"/>
        </w:rPr>
        <w:t>List Learning Objective #4-MUST be scope appropriate: (optional)</w:t>
      </w:r>
    </w:p>
    <w:tbl>
      <w:tblPr>
        <w:tblStyle w:val="TableGrid"/>
        <w:tblW w:w="0" w:type="auto"/>
        <w:tblLook w:val="04A0" w:firstRow="1" w:lastRow="0" w:firstColumn="1" w:lastColumn="0" w:noHBand="0" w:noVBand="1"/>
      </w:tblPr>
      <w:tblGrid>
        <w:gridCol w:w="9350"/>
      </w:tblGrid>
      <w:tr w:rsidR="0041297D" w14:paraId="57751868" w14:textId="77777777" w:rsidTr="0041297D">
        <w:tc>
          <w:tcPr>
            <w:tcW w:w="9350" w:type="dxa"/>
          </w:tcPr>
          <w:sdt>
            <w:sdtPr>
              <w:rPr>
                <w:b/>
                <w:bCs/>
                <w:u w:val="single"/>
              </w:rPr>
              <w:id w:val="-688368024"/>
              <w:placeholder>
                <w:docPart w:val="FD2393FB3F2E42A7B92B0D4FEC87EBCD"/>
              </w:placeholder>
              <w:showingPlcHdr/>
            </w:sdtPr>
            <w:sdtContent>
              <w:p w14:paraId="4736A4F4" w14:textId="77777777" w:rsidR="0041297D" w:rsidRDefault="0041297D" w:rsidP="0041297D">
                <w:pPr>
                  <w:rPr>
                    <w:b/>
                    <w:bCs/>
                    <w:u w:val="single"/>
                  </w:rPr>
                </w:pPr>
                <w:r w:rsidRPr="004F1F2E">
                  <w:rPr>
                    <w:rStyle w:val="PlaceholderText"/>
                  </w:rPr>
                  <w:t>Click or tap here to enter text.</w:t>
                </w:r>
              </w:p>
            </w:sdtContent>
          </w:sdt>
          <w:p w14:paraId="33E169DC" w14:textId="77777777" w:rsidR="0041297D" w:rsidRDefault="0041297D" w:rsidP="00B80C91">
            <w:pPr>
              <w:rPr>
                <w:b/>
                <w:bCs/>
                <w:u w:val="single"/>
              </w:rPr>
            </w:pPr>
          </w:p>
          <w:p w14:paraId="4E6FF4B0" w14:textId="77777777" w:rsidR="0041297D" w:rsidRDefault="0041297D" w:rsidP="00B80C91">
            <w:pPr>
              <w:rPr>
                <w:b/>
                <w:bCs/>
                <w:u w:val="single"/>
              </w:rPr>
            </w:pPr>
          </w:p>
          <w:p w14:paraId="0BC674A2" w14:textId="77777777" w:rsidR="0041297D" w:rsidRDefault="0041297D" w:rsidP="00B80C91">
            <w:pPr>
              <w:rPr>
                <w:b/>
                <w:bCs/>
                <w:u w:val="single"/>
              </w:rPr>
            </w:pPr>
          </w:p>
        </w:tc>
      </w:tr>
    </w:tbl>
    <w:p w14:paraId="4114A32B" w14:textId="77777777" w:rsidR="00B80C91" w:rsidRDefault="00B80C91" w:rsidP="00B80C91">
      <w:pPr>
        <w:rPr>
          <w:b/>
          <w:bCs/>
          <w:u w:val="single"/>
        </w:rPr>
      </w:pPr>
    </w:p>
    <w:p w14:paraId="4FC47BCA" w14:textId="23FCEFA5" w:rsidR="00B80C91" w:rsidRPr="00B65ADF" w:rsidRDefault="00B80C91" w:rsidP="00B80C91">
      <w:pPr>
        <w:rPr>
          <w:b/>
          <w:bCs/>
          <w:u w:val="single"/>
        </w:rPr>
      </w:pPr>
      <w:r w:rsidRPr="00B65ADF">
        <w:rPr>
          <w:b/>
          <w:bCs/>
          <w:u w:val="single"/>
        </w:rPr>
        <w:t xml:space="preserve">Identify </w:t>
      </w:r>
      <w:r>
        <w:rPr>
          <w:b/>
          <w:bCs/>
          <w:u w:val="single"/>
        </w:rPr>
        <w:t>(ONE)</w:t>
      </w:r>
      <w:r w:rsidRPr="00B65ADF">
        <w:rPr>
          <w:b/>
          <w:bCs/>
          <w:u w:val="single"/>
        </w:rPr>
        <w:t> Active Learning Strategy you plan to utilize for Learning Objective #</w:t>
      </w:r>
      <w:r>
        <w:rPr>
          <w:b/>
          <w:bCs/>
          <w:u w:val="single"/>
        </w:rPr>
        <w:t>4</w:t>
      </w:r>
      <w:r w:rsidRPr="00B65ADF">
        <w:rPr>
          <w:b/>
          <w:bCs/>
          <w:u w:val="single"/>
        </w:rPr>
        <w:t>:</w:t>
      </w:r>
    </w:p>
    <w:p w14:paraId="3FCDE60D" w14:textId="77777777" w:rsidR="00B80C91" w:rsidRPr="00B65ADF" w:rsidRDefault="00B80C91" w:rsidP="00B80C91">
      <w:pPr>
        <w:pStyle w:val="ListParagraph"/>
        <w:numPr>
          <w:ilvl w:val="0"/>
          <w:numId w:val="31"/>
        </w:numPr>
        <w:rPr>
          <w:i/>
          <w:iCs/>
        </w:rPr>
      </w:pPr>
      <w:r w:rsidRPr="00B65ADF">
        <w:rPr>
          <w:i/>
          <w:iCs/>
        </w:rPr>
        <w:t xml:space="preserve">Post Session Strategy: Activity that is completed by the learner after the CPE session (i.e., completing a post assessment quiz or patient case) </w:t>
      </w:r>
    </w:p>
    <w:p w14:paraId="58FF4941" w14:textId="77777777" w:rsidR="00B80C91" w:rsidRDefault="00B80C91" w:rsidP="00B80C91">
      <w:pPr>
        <w:pStyle w:val="ListParagraph"/>
        <w:numPr>
          <w:ilvl w:val="0"/>
          <w:numId w:val="31"/>
        </w:numPr>
        <w:rPr>
          <w:i/>
          <w:iCs/>
        </w:rPr>
      </w:pPr>
      <w:r w:rsidRPr="00B65ADF">
        <w:rPr>
          <w:i/>
          <w:iCs/>
        </w:rPr>
        <w:t>In Session Strategy: Activity that is completed by the learner during the CPE session (i.e., Skills Demonstration, Role Play)</w:t>
      </w:r>
    </w:p>
    <w:p w14:paraId="15C37B80" w14:textId="77777777" w:rsidR="0041297D" w:rsidRPr="00B65ADF" w:rsidRDefault="0041297D" w:rsidP="0041297D">
      <w:pPr>
        <w:pStyle w:val="ListParagraph"/>
        <w:rPr>
          <w:i/>
          <w:iCs/>
        </w:rPr>
      </w:pPr>
    </w:p>
    <w:tbl>
      <w:tblPr>
        <w:tblStyle w:val="MediumList2-Accent1"/>
        <w:tblW w:w="945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2431"/>
        <w:gridCol w:w="2609"/>
      </w:tblGrid>
      <w:tr w:rsidR="00F804E1" w:rsidRPr="005304B9" w14:paraId="5721D642" w14:textId="77777777" w:rsidTr="00515C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Borders>
              <w:top w:val="none" w:sz="0" w:space="0" w:color="auto"/>
              <w:left w:val="none" w:sz="0" w:space="0" w:color="auto"/>
              <w:bottom w:val="none" w:sz="0" w:space="0" w:color="auto"/>
              <w:right w:val="none" w:sz="0" w:space="0" w:color="auto"/>
            </w:tcBorders>
            <w:shd w:val="clear" w:color="auto" w:fill="000000" w:themeFill="text1"/>
          </w:tcPr>
          <w:p w14:paraId="6582DBFA" w14:textId="77777777" w:rsidR="00F804E1" w:rsidRPr="007F45E7" w:rsidRDefault="00F804E1" w:rsidP="00FB1A5E">
            <w:pPr>
              <w:jc w:val="center"/>
              <w:rPr>
                <w:rFonts w:asciiTheme="minorHAnsi" w:hAnsiTheme="minorHAnsi"/>
                <w:b/>
                <w:sz w:val="22"/>
              </w:rPr>
            </w:pPr>
            <w:r w:rsidRPr="007F45E7">
              <w:rPr>
                <w:rFonts w:asciiTheme="minorHAnsi" w:hAnsiTheme="minorHAnsi"/>
                <w:b/>
                <w:color w:val="FFFFFF" w:themeColor="background1"/>
                <w:sz w:val="22"/>
              </w:rPr>
              <w:t>Active Learning Strategies</w:t>
            </w:r>
          </w:p>
        </w:tc>
        <w:tc>
          <w:tcPr>
            <w:tcW w:w="2431" w:type="dxa"/>
            <w:tcBorders>
              <w:top w:val="none" w:sz="0" w:space="0" w:color="auto"/>
              <w:left w:val="none" w:sz="0" w:space="0" w:color="auto"/>
              <w:bottom w:val="none" w:sz="0" w:space="0" w:color="auto"/>
              <w:right w:val="none" w:sz="0" w:space="0" w:color="auto"/>
            </w:tcBorders>
            <w:shd w:val="clear" w:color="auto" w:fill="CCC0D9" w:themeFill="accent4" w:themeFillTint="66"/>
          </w:tcPr>
          <w:p w14:paraId="683DEA26"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Knowledge-Based Activity</w:t>
            </w:r>
          </w:p>
        </w:tc>
        <w:tc>
          <w:tcPr>
            <w:tcW w:w="2609" w:type="dxa"/>
            <w:tcBorders>
              <w:top w:val="none" w:sz="0" w:space="0" w:color="auto"/>
              <w:left w:val="none" w:sz="0" w:space="0" w:color="auto"/>
              <w:bottom w:val="none" w:sz="0" w:space="0" w:color="auto"/>
              <w:right w:val="none" w:sz="0" w:space="0" w:color="auto"/>
            </w:tcBorders>
            <w:shd w:val="clear" w:color="auto" w:fill="C2D69B" w:themeFill="accent3" w:themeFillTint="99"/>
          </w:tcPr>
          <w:p w14:paraId="2A4C95F6" w14:textId="77777777" w:rsidR="00F804E1" w:rsidRPr="007F45E7" w:rsidRDefault="00F804E1" w:rsidP="00FB1A5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2"/>
              </w:rPr>
            </w:pPr>
            <w:r w:rsidRPr="007F45E7">
              <w:rPr>
                <w:rFonts w:asciiTheme="minorHAnsi" w:hAnsiTheme="minorHAnsi"/>
                <w:b/>
                <w:sz w:val="22"/>
              </w:rPr>
              <w:t>Application-Based Activity</w:t>
            </w:r>
          </w:p>
        </w:tc>
      </w:tr>
      <w:tr w:rsidR="00F804E1" w:rsidRPr="005304B9" w14:paraId="4DBD455F"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48257E4A"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Polling Questions</w:t>
            </w:r>
          </w:p>
        </w:tc>
        <w:sdt>
          <w:sdtPr>
            <w:rPr>
              <w:rFonts w:ascii="Wingdings" w:hAnsi="Wingdings"/>
              <w:b/>
              <w:sz w:val="18"/>
              <w:szCs w:val="18"/>
            </w:rPr>
            <w:id w:val="1128513356"/>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616AAE5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887843104"/>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54AEB75D"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64C0FEE2"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11B3E80" w14:textId="77777777" w:rsidR="00F804E1" w:rsidRPr="00F804E1" w:rsidRDefault="00F804E1" w:rsidP="00FB1A5E">
            <w:pPr>
              <w:rPr>
                <w:b/>
                <w:bCs/>
                <w:sz w:val="20"/>
                <w:szCs w:val="18"/>
              </w:rPr>
            </w:pPr>
            <w:r w:rsidRPr="00F804E1">
              <w:rPr>
                <w:rFonts w:asciiTheme="minorHAnsi" w:hAnsiTheme="minorHAnsi"/>
                <w:b/>
                <w:bCs/>
                <w:sz w:val="20"/>
                <w:szCs w:val="18"/>
              </w:rPr>
              <w:t>In-Session: Game/Quiz to Practice Recall</w:t>
            </w:r>
          </w:p>
        </w:tc>
        <w:sdt>
          <w:sdtPr>
            <w:rPr>
              <w:rFonts w:ascii="Wingdings" w:hAnsi="Wingdings"/>
              <w:b/>
              <w:sz w:val="18"/>
              <w:szCs w:val="18"/>
            </w:rPr>
            <w:id w:val="1495987514"/>
            <w14:checkbox>
              <w14:checked w14:val="0"/>
              <w14:checkedState w14:val="2612" w14:font="MS Gothic"/>
              <w14:uncheckedState w14:val="2610" w14:font="MS Gothic"/>
            </w14:checkbox>
          </w:sdtPr>
          <w:sdtContent>
            <w:tc>
              <w:tcPr>
                <w:tcW w:w="2431" w:type="dxa"/>
                <w:shd w:val="clear" w:color="auto" w:fill="E5DFEC" w:themeFill="accent4" w:themeFillTint="33"/>
              </w:tcPr>
              <w:p w14:paraId="3D39B168"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749237597"/>
            <w14:checkbox>
              <w14:checked w14:val="0"/>
              <w14:checkedState w14:val="2612" w14:font="MS Gothic"/>
              <w14:uncheckedState w14:val="2610" w14:font="MS Gothic"/>
            </w14:checkbox>
          </w:sdtPr>
          <w:sdtContent>
            <w:tc>
              <w:tcPr>
                <w:tcW w:w="2609" w:type="dxa"/>
                <w:shd w:val="clear" w:color="auto" w:fill="EAF1DD" w:themeFill="accent3" w:themeFillTint="33"/>
              </w:tcPr>
              <w:p w14:paraId="6957B4D3"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BA129EE" w14:textId="77777777" w:rsidTr="00515C6C">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5AFF041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Think – Pair - Share</w:t>
            </w:r>
          </w:p>
        </w:tc>
        <w:sdt>
          <w:sdtPr>
            <w:rPr>
              <w:rFonts w:ascii="Wingdings" w:hAnsi="Wingdings"/>
              <w:b/>
              <w:sz w:val="18"/>
              <w:szCs w:val="18"/>
            </w:rPr>
            <w:id w:val="-1124231707"/>
            <w14:checkbox>
              <w14:checked w14:val="0"/>
              <w14:checkedState w14:val="2612" w14:font="MS Gothic"/>
              <w14:uncheckedState w14:val="2610" w14:font="MS Gothic"/>
            </w14:checkbox>
          </w:sdtPr>
          <w:sdtContent>
            <w:tc>
              <w:tcPr>
                <w:tcW w:w="2431" w:type="dxa"/>
                <w:tcBorders>
                  <w:top w:val="none" w:sz="0" w:space="0" w:color="auto"/>
                  <w:left w:val="none" w:sz="0" w:space="0" w:color="auto"/>
                  <w:bottom w:val="none" w:sz="0" w:space="0" w:color="auto"/>
                  <w:right w:val="none" w:sz="0" w:space="0" w:color="auto"/>
                </w:tcBorders>
                <w:shd w:val="clear" w:color="auto" w:fill="E5DFEC" w:themeFill="accent4" w:themeFillTint="33"/>
              </w:tcPr>
              <w:p w14:paraId="044C8D9F"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564252071"/>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07E1C722"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C070EA2" w14:textId="77777777" w:rsidTr="00515C6C">
        <w:trPr>
          <w:trHeight w:val="58"/>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0D293B5" w14:textId="77777777" w:rsidR="00F804E1" w:rsidRPr="00F804E1" w:rsidRDefault="00F804E1" w:rsidP="00FB1A5E">
            <w:pPr>
              <w:rPr>
                <w:b/>
                <w:bCs/>
                <w:sz w:val="20"/>
                <w:szCs w:val="18"/>
              </w:rPr>
            </w:pPr>
            <w:r w:rsidRPr="00F804E1">
              <w:rPr>
                <w:rFonts w:asciiTheme="minorHAnsi" w:hAnsiTheme="minorHAnsi"/>
                <w:b/>
                <w:bCs/>
                <w:sz w:val="20"/>
                <w:szCs w:val="18"/>
              </w:rPr>
              <w:t>In-Session: Think – Write - Share</w:t>
            </w:r>
          </w:p>
        </w:tc>
        <w:sdt>
          <w:sdtPr>
            <w:rPr>
              <w:rFonts w:ascii="Wingdings" w:hAnsi="Wingdings"/>
              <w:b/>
              <w:sz w:val="18"/>
              <w:szCs w:val="18"/>
            </w:rPr>
            <w:id w:val="-823199146"/>
            <w14:checkbox>
              <w14:checked w14:val="0"/>
              <w14:checkedState w14:val="2612" w14:font="MS Gothic"/>
              <w14:uncheckedState w14:val="2610" w14:font="MS Gothic"/>
            </w14:checkbox>
          </w:sdtPr>
          <w:sdtContent>
            <w:tc>
              <w:tcPr>
                <w:tcW w:w="2431" w:type="dxa"/>
                <w:shd w:val="clear" w:color="auto" w:fill="E5DFEC" w:themeFill="accent4" w:themeFillTint="33"/>
              </w:tcPr>
              <w:p w14:paraId="59797785"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914741366"/>
            <w14:checkbox>
              <w14:checked w14:val="0"/>
              <w14:checkedState w14:val="2612" w14:font="MS Gothic"/>
              <w14:uncheckedState w14:val="2610" w14:font="MS Gothic"/>
            </w14:checkbox>
          </w:sdtPr>
          <w:sdtContent>
            <w:tc>
              <w:tcPr>
                <w:tcW w:w="2609" w:type="dxa"/>
                <w:shd w:val="clear" w:color="auto" w:fill="EAF1DD" w:themeFill="accent3" w:themeFillTint="33"/>
              </w:tcPr>
              <w:p w14:paraId="23EB1165" w14:textId="77777777" w:rsidR="00F804E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3D54E943"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5C9268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Demonstr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0D711E9" w14:textId="77777777" w:rsidR="00F804E1" w:rsidRPr="007300C5"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799062339"/>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25D6D277"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479E2147"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D85747F"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Example with Practice</w:t>
            </w:r>
          </w:p>
        </w:tc>
        <w:tc>
          <w:tcPr>
            <w:tcW w:w="2431" w:type="dxa"/>
            <w:shd w:val="clear" w:color="auto" w:fill="D9D9D9" w:themeFill="background1" w:themeFillShade="D9"/>
          </w:tcPr>
          <w:p w14:paraId="03D31F15"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306467977"/>
            <w14:checkbox>
              <w14:checked w14:val="0"/>
              <w14:checkedState w14:val="2612" w14:font="MS Gothic"/>
              <w14:uncheckedState w14:val="2610" w14:font="MS Gothic"/>
            </w14:checkbox>
          </w:sdtPr>
          <w:sdtContent>
            <w:tc>
              <w:tcPr>
                <w:tcW w:w="2609" w:type="dxa"/>
                <w:shd w:val="clear" w:color="auto" w:fill="EAF1DD" w:themeFill="accent3" w:themeFillTint="33"/>
              </w:tcPr>
              <w:p w14:paraId="555C0E51"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41FB736"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186F7132"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Interactive Case Study/Scenario</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6563AD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93040665"/>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351B51D9"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017F6826"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7FC49A75"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 -Session: Role play</w:t>
            </w:r>
          </w:p>
        </w:tc>
        <w:tc>
          <w:tcPr>
            <w:tcW w:w="2431" w:type="dxa"/>
            <w:shd w:val="clear" w:color="auto" w:fill="D9D9D9" w:themeFill="background1" w:themeFillShade="D9"/>
          </w:tcPr>
          <w:p w14:paraId="346686D8"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647745372"/>
            <w14:checkbox>
              <w14:checked w14:val="0"/>
              <w14:checkedState w14:val="2612" w14:font="MS Gothic"/>
              <w14:uncheckedState w14:val="2610" w14:font="MS Gothic"/>
            </w14:checkbox>
          </w:sdtPr>
          <w:sdtContent>
            <w:tc>
              <w:tcPr>
                <w:tcW w:w="2609" w:type="dxa"/>
                <w:shd w:val="clear" w:color="auto" w:fill="EAF1DD" w:themeFill="accent3" w:themeFillTint="33"/>
              </w:tcPr>
              <w:p w14:paraId="5C4FEE8C"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36D22C00"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0FCB33E1"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In-Session: Simula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191E974"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694799035"/>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55B5B449"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758AC2CE" w14:textId="77777777" w:rsidTr="00515C6C">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37EED0AB"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Session: Quiz Question (Multiple Choice, T/F)</w:t>
            </w:r>
          </w:p>
        </w:tc>
        <w:sdt>
          <w:sdtPr>
            <w:rPr>
              <w:rFonts w:ascii="Wingdings" w:hAnsi="Wingdings"/>
              <w:b/>
              <w:sz w:val="18"/>
              <w:szCs w:val="18"/>
            </w:rPr>
            <w:id w:val="403488622"/>
            <w14:checkbox>
              <w14:checked w14:val="0"/>
              <w14:checkedState w14:val="2612" w14:font="MS Gothic"/>
              <w14:uncheckedState w14:val="2610" w14:font="MS Gothic"/>
            </w14:checkbox>
          </w:sdtPr>
          <w:sdtContent>
            <w:tc>
              <w:tcPr>
                <w:tcW w:w="2431" w:type="dxa"/>
                <w:shd w:val="clear" w:color="auto" w:fill="E5DFEC" w:themeFill="accent4" w:themeFillTint="33"/>
              </w:tcPr>
              <w:p w14:paraId="5FC813B3"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sdt>
          <w:sdtPr>
            <w:rPr>
              <w:rFonts w:ascii="Wingdings" w:hAnsi="Wingdings"/>
              <w:b/>
              <w:sz w:val="18"/>
              <w:szCs w:val="18"/>
            </w:rPr>
            <w:id w:val="1948963789"/>
            <w14:checkbox>
              <w14:checked w14:val="0"/>
              <w14:checkedState w14:val="2612" w14:font="MS Gothic"/>
              <w14:uncheckedState w14:val="2610" w14:font="MS Gothic"/>
            </w14:checkbox>
          </w:sdtPr>
          <w:sdtContent>
            <w:tc>
              <w:tcPr>
                <w:tcW w:w="2609" w:type="dxa"/>
                <w:shd w:val="clear" w:color="auto" w:fill="EAF1DD" w:themeFill="accent3" w:themeFillTint="33"/>
              </w:tcPr>
              <w:p w14:paraId="19A8A33B" w14:textId="77777777" w:rsidR="00F804E1" w:rsidRPr="00A62831" w:rsidRDefault="00F804E1" w:rsidP="00FB1A5E">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r w:rsidR="00F804E1" w:rsidRPr="005304B9" w14:paraId="20584948" w14:textId="77777777" w:rsidTr="00515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right w:val="none" w:sz="0" w:space="0" w:color="auto"/>
            </w:tcBorders>
          </w:tcPr>
          <w:p w14:paraId="676057C3" w14:textId="77777777" w:rsidR="00F804E1" w:rsidRPr="00F804E1" w:rsidRDefault="00F804E1" w:rsidP="00FB1A5E">
            <w:pPr>
              <w:rPr>
                <w:rFonts w:asciiTheme="minorHAnsi" w:hAnsiTheme="minorHAnsi"/>
                <w:b/>
                <w:bCs/>
                <w:sz w:val="20"/>
                <w:szCs w:val="18"/>
              </w:rPr>
            </w:pPr>
            <w:r w:rsidRPr="00F804E1">
              <w:rPr>
                <w:rFonts w:asciiTheme="minorHAnsi" w:hAnsiTheme="minorHAnsi"/>
                <w:b/>
                <w:bCs/>
                <w:sz w:val="20"/>
                <w:szCs w:val="18"/>
              </w:rPr>
              <w:t>Post Session: Patient Case Quiz Question</w:t>
            </w:r>
          </w:p>
        </w:tc>
        <w:tc>
          <w:tcPr>
            <w:tcW w:w="2431"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613C8A6"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7300C5">
              <w:rPr>
                <w:rFonts w:asciiTheme="minorHAnsi" w:hAnsiTheme="minorHAnsi" w:cstheme="minorHAnsi"/>
                <w:b/>
                <w:sz w:val="18"/>
                <w:szCs w:val="18"/>
              </w:rPr>
              <w:t>NA</w:t>
            </w:r>
          </w:p>
        </w:tc>
        <w:sdt>
          <w:sdtPr>
            <w:rPr>
              <w:rFonts w:ascii="Wingdings" w:hAnsi="Wingdings"/>
              <w:b/>
              <w:sz w:val="18"/>
              <w:szCs w:val="18"/>
            </w:rPr>
            <w:id w:val="-1232151976"/>
            <w14:checkbox>
              <w14:checked w14:val="0"/>
              <w14:checkedState w14:val="2612" w14:font="MS Gothic"/>
              <w14:uncheckedState w14:val="2610" w14:font="MS Gothic"/>
            </w14:checkbox>
          </w:sdtPr>
          <w:sdtContent>
            <w:tc>
              <w:tcPr>
                <w:tcW w:w="2609" w:type="dxa"/>
                <w:tcBorders>
                  <w:top w:val="none" w:sz="0" w:space="0" w:color="auto"/>
                  <w:left w:val="none" w:sz="0" w:space="0" w:color="auto"/>
                  <w:bottom w:val="none" w:sz="0" w:space="0" w:color="auto"/>
                </w:tcBorders>
                <w:shd w:val="clear" w:color="auto" w:fill="EAF1DD" w:themeFill="accent3" w:themeFillTint="33"/>
              </w:tcPr>
              <w:p w14:paraId="70058F53" w14:textId="77777777" w:rsidR="00F804E1" w:rsidRPr="00A62831" w:rsidRDefault="00F804E1" w:rsidP="00FB1A5E">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Pr>
                    <w:rFonts w:ascii="MS Gothic" w:eastAsia="MS Gothic" w:hAnsi="MS Gothic" w:hint="eastAsia"/>
                    <w:b/>
                    <w:sz w:val="18"/>
                    <w:szCs w:val="18"/>
                  </w:rPr>
                  <w:t>☐</w:t>
                </w:r>
              </w:p>
            </w:tc>
          </w:sdtContent>
        </w:sdt>
      </w:tr>
    </w:tbl>
    <w:p w14:paraId="5008E840" w14:textId="77777777" w:rsidR="00B80C91" w:rsidRDefault="00B80C91" w:rsidP="00B80C91">
      <w:pPr>
        <w:rPr>
          <w:b/>
          <w:bCs/>
          <w:u w:val="single"/>
        </w:rPr>
      </w:pPr>
    </w:p>
    <w:p w14:paraId="00C2D15F" w14:textId="643D28CC" w:rsidR="00B80C91" w:rsidRDefault="00B80C91" w:rsidP="00B80C91">
      <w:pPr>
        <w:rPr>
          <w:b/>
          <w:bCs/>
          <w:u w:val="single"/>
        </w:rPr>
      </w:pPr>
      <w:r>
        <w:rPr>
          <w:b/>
          <w:bCs/>
          <w:u w:val="single"/>
        </w:rPr>
        <w:t>*</w:t>
      </w:r>
      <w:r w:rsidRPr="00A62831">
        <w:rPr>
          <w:b/>
          <w:bCs/>
          <w:u w:val="single"/>
        </w:rPr>
        <w:t>Please describe your planned In-Session Active Learning Strategy for Learning Objective #</w:t>
      </w:r>
      <w:r>
        <w:rPr>
          <w:b/>
          <w:bCs/>
          <w:u w:val="single"/>
        </w:rPr>
        <w:t>4</w:t>
      </w:r>
      <w:r w:rsidRPr="00A62831">
        <w:rPr>
          <w:b/>
          <w:bCs/>
          <w:u w:val="single"/>
        </w:rPr>
        <w:t xml:space="preserve"> in more detail below:</w:t>
      </w:r>
    </w:p>
    <w:p w14:paraId="77605BE7" w14:textId="77777777" w:rsidR="00F804E1" w:rsidRDefault="00F804E1" w:rsidP="00B80C91">
      <w:pPr>
        <w:rPr>
          <w:b/>
          <w:bCs/>
          <w:u w:val="single"/>
        </w:rPr>
      </w:pPr>
    </w:p>
    <w:tbl>
      <w:tblPr>
        <w:tblStyle w:val="TableGrid"/>
        <w:tblW w:w="0" w:type="auto"/>
        <w:tblLook w:val="04A0" w:firstRow="1" w:lastRow="0" w:firstColumn="1" w:lastColumn="0" w:noHBand="0" w:noVBand="1"/>
      </w:tblPr>
      <w:tblGrid>
        <w:gridCol w:w="9350"/>
      </w:tblGrid>
      <w:tr w:rsidR="0041297D" w14:paraId="264B3F7E" w14:textId="77777777" w:rsidTr="0041297D">
        <w:tc>
          <w:tcPr>
            <w:tcW w:w="9350" w:type="dxa"/>
          </w:tcPr>
          <w:sdt>
            <w:sdtPr>
              <w:rPr>
                <w:b/>
                <w:bCs/>
                <w:u w:val="single"/>
              </w:rPr>
              <w:id w:val="879819533"/>
              <w:placeholder>
                <w:docPart w:val="DefaultPlaceholder_-1854013440"/>
              </w:placeholder>
              <w:showingPlcHdr/>
            </w:sdtPr>
            <w:sdtContent>
              <w:p w14:paraId="07BA5ED3" w14:textId="4F918612" w:rsidR="0041297D" w:rsidRDefault="0041297D" w:rsidP="00B80C91">
                <w:pPr>
                  <w:rPr>
                    <w:b/>
                    <w:bCs/>
                    <w:u w:val="single"/>
                  </w:rPr>
                </w:pPr>
                <w:r w:rsidRPr="004F1F2E">
                  <w:rPr>
                    <w:rStyle w:val="PlaceholderText"/>
                  </w:rPr>
                  <w:t>Click or tap here to enter text.</w:t>
                </w:r>
              </w:p>
            </w:sdtContent>
          </w:sdt>
          <w:p w14:paraId="0DD480D5" w14:textId="77777777" w:rsidR="0041297D" w:rsidRDefault="0041297D" w:rsidP="00B80C91">
            <w:pPr>
              <w:rPr>
                <w:b/>
                <w:bCs/>
                <w:u w:val="single"/>
              </w:rPr>
            </w:pPr>
          </w:p>
          <w:p w14:paraId="1EF70D0D" w14:textId="77777777" w:rsidR="0041297D" w:rsidRDefault="0041297D" w:rsidP="00B80C91">
            <w:pPr>
              <w:rPr>
                <w:b/>
                <w:bCs/>
                <w:u w:val="single"/>
              </w:rPr>
            </w:pPr>
          </w:p>
          <w:p w14:paraId="1E310755" w14:textId="77777777" w:rsidR="0041297D" w:rsidRDefault="0041297D" w:rsidP="00B80C91">
            <w:pPr>
              <w:rPr>
                <w:b/>
                <w:bCs/>
                <w:u w:val="single"/>
              </w:rPr>
            </w:pPr>
          </w:p>
          <w:p w14:paraId="60AEA05F" w14:textId="77777777" w:rsidR="0041297D" w:rsidRDefault="0041297D" w:rsidP="00B80C91">
            <w:pPr>
              <w:rPr>
                <w:b/>
                <w:bCs/>
                <w:u w:val="single"/>
              </w:rPr>
            </w:pPr>
          </w:p>
        </w:tc>
      </w:tr>
    </w:tbl>
    <w:p w14:paraId="6A8E298E" w14:textId="77777777" w:rsidR="0041297D" w:rsidRDefault="0041297D" w:rsidP="00B80C91">
      <w:pPr>
        <w:rPr>
          <w:b/>
          <w:bCs/>
          <w:u w:val="single"/>
        </w:rPr>
      </w:pPr>
    </w:p>
    <w:p w14:paraId="4CE6CF20" w14:textId="05FE754D" w:rsidR="00B80C91" w:rsidRPr="00A62831" w:rsidRDefault="00B80C91" w:rsidP="00B80C91">
      <w:pPr>
        <w:rPr>
          <w:color w:val="1F497D" w:themeColor="text2"/>
        </w:rPr>
      </w:pPr>
    </w:p>
    <w:p w14:paraId="514C5040" w14:textId="77777777" w:rsidR="00B80C91" w:rsidRDefault="00B80C91" w:rsidP="003967DA"/>
    <w:p w14:paraId="4A986557" w14:textId="77777777" w:rsidR="00B80C91" w:rsidRDefault="00B80C91" w:rsidP="003967DA"/>
    <w:p w14:paraId="59EC6F4D" w14:textId="77777777" w:rsidR="00B80C91" w:rsidRDefault="00B80C91" w:rsidP="003967DA"/>
    <w:p w14:paraId="40443C39" w14:textId="77777777" w:rsidR="00B80C91" w:rsidRDefault="00B80C91" w:rsidP="003967DA"/>
    <w:p w14:paraId="268AFC51" w14:textId="77777777" w:rsidR="00B80C91" w:rsidRDefault="00B80C91" w:rsidP="003967DA"/>
    <w:p w14:paraId="4B373146" w14:textId="77777777" w:rsidR="00B80C91" w:rsidRDefault="00B80C91" w:rsidP="003967DA"/>
    <w:p w14:paraId="0A806251" w14:textId="77777777" w:rsidR="00B80C91" w:rsidRDefault="00B80C91" w:rsidP="003967DA"/>
    <w:p w14:paraId="4B708EC8" w14:textId="77777777" w:rsidR="00B80C91" w:rsidRDefault="00B80C91" w:rsidP="003967DA"/>
    <w:p w14:paraId="72F91D59" w14:textId="744332AD" w:rsidR="0019201D" w:rsidRPr="00C12837" w:rsidRDefault="0030433F" w:rsidP="007F45E7">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sz w:val="24"/>
          <w:szCs w:val="24"/>
        </w:rPr>
      </w:pPr>
      <w:r w:rsidRPr="00C12837">
        <w:rPr>
          <w:sz w:val="24"/>
          <w:szCs w:val="24"/>
        </w:rPr>
        <w:lastRenderedPageBreak/>
        <w:t>Additional Required Information</w:t>
      </w:r>
    </w:p>
    <w:p w14:paraId="3D52A9A7" w14:textId="4B707D72" w:rsidR="0019201D" w:rsidRPr="008511D4" w:rsidRDefault="008511D4" w:rsidP="003967DA">
      <w:pPr>
        <w:rPr>
          <w:u w:val="single"/>
        </w:rPr>
      </w:pPr>
      <w:r w:rsidRPr="008511D4">
        <w:rPr>
          <w:b/>
          <w:u w:val="single"/>
        </w:rPr>
        <w:t>*</w:t>
      </w:r>
      <w:r w:rsidR="002837D7" w:rsidRPr="008511D4">
        <w:rPr>
          <w:b/>
          <w:u w:val="single"/>
        </w:rPr>
        <w:t>As a p</w:t>
      </w:r>
      <w:r w:rsidR="00160F72" w:rsidRPr="008511D4">
        <w:rPr>
          <w:b/>
          <w:u w:val="single"/>
        </w:rPr>
        <w:t>harmacist</w:t>
      </w:r>
      <w:r w:rsidR="00A905D8" w:rsidRPr="008511D4">
        <w:rPr>
          <w:b/>
          <w:u w:val="single"/>
        </w:rPr>
        <w:t xml:space="preserve"> or</w:t>
      </w:r>
      <w:r w:rsidR="002837D7" w:rsidRPr="008511D4">
        <w:rPr>
          <w:b/>
          <w:u w:val="single"/>
        </w:rPr>
        <w:t xml:space="preserve"> p</w:t>
      </w:r>
      <w:r w:rsidR="00A905D8" w:rsidRPr="008511D4">
        <w:rPr>
          <w:b/>
          <w:u w:val="single"/>
        </w:rPr>
        <w:t xml:space="preserve">harmacy </w:t>
      </w:r>
      <w:r w:rsidR="002837D7" w:rsidRPr="008511D4">
        <w:rPr>
          <w:b/>
          <w:u w:val="single"/>
        </w:rPr>
        <w:t>t</w:t>
      </w:r>
      <w:r w:rsidR="00A905D8" w:rsidRPr="008511D4">
        <w:rPr>
          <w:b/>
          <w:u w:val="single"/>
        </w:rPr>
        <w:t>echnician</w:t>
      </w:r>
      <w:r w:rsidR="00160F72" w:rsidRPr="008511D4">
        <w:rPr>
          <w:b/>
          <w:u w:val="single"/>
        </w:rPr>
        <w:t>, I agree to have an active A</w:t>
      </w:r>
      <w:r w:rsidR="004C57C2" w:rsidRPr="008511D4">
        <w:rPr>
          <w:b/>
          <w:u w:val="single"/>
        </w:rPr>
        <w:t xml:space="preserve">zPA </w:t>
      </w:r>
      <w:r w:rsidR="00160F72" w:rsidRPr="008511D4">
        <w:rPr>
          <w:b/>
          <w:u w:val="single"/>
        </w:rPr>
        <w:t xml:space="preserve">Membership if my proposal is </w:t>
      </w:r>
      <w:r w:rsidR="00A80447" w:rsidRPr="008511D4">
        <w:rPr>
          <w:b/>
          <w:u w:val="single"/>
        </w:rPr>
        <w:t>accepted and</w:t>
      </w:r>
      <w:r w:rsidR="00160F72" w:rsidRPr="008511D4">
        <w:rPr>
          <w:b/>
          <w:u w:val="single"/>
        </w:rPr>
        <w:t xml:space="preserve"> continue my membership through delivery of the program at the meeting.</w:t>
      </w:r>
      <w:r w:rsidR="00395DBC" w:rsidRPr="008511D4">
        <w:rPr>
          <w:u w:val="single"/>
        </w:rPr>
        <w:t xml:space="preserve"> </w:t>
      </w:r>
    </w:p>
    <w:p w14:paraId="5AE48A43" w14:textId="77777777" w:rsidR="00160F72" w:rsidRPr="005304B9" w:rsidRDefault="00160F72" w:rsidP="003967DA">
      <w:pPr>
        <w:rPr>
          <w:sz w:val="12"/>
        </w:rPr>
      </w:pPr>
    </w:p>
    <w:p w14:paraId="01CD12AE" w14:textId="6ED77E99" w:rsidR="00160F72" w:rsidRPr="005304B9" w:rsidRDefault="00000000" w:rsidP="003967DA">
      <w:sdt>
        <w:sdtPr>
          <w:id w:val="240076223"/>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160F72" w:rsidRPr="005304B9">
        <w:t>I agree</w:t>
      </w:r>
      <w:r w:rsidR="00160F72" w:rsidRPr="005304B9">
        <w:tab/>
      </w:r>
      <w:sdt>
        <w:sdtPr>
          <w:id w:val="-985771188"/>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160F72" w:rsidRPr="005304B9">
        <w:t>I am not a pharmacist or pharmacy technician</w:t>
      </w:r>
    </w:p>
    <w:p w14:paraId="50F40DEB" w14:textId="77777777" w:rsidR="00160F72" w:rsidRPr="00D70F19" w:rsidRDefault="00160F72" w:rsidP="003967DA">
      <w:pPr>
        <w:rPr>
          <w:sz w:val="20"/>
          <w:szCs w:val="18"/>
        </w:rPr>
      </w:pPr>
    </w:p>
    <w:p w14:paraId="65DA569E" w14:textId="5E1F4DF2" w:rsidR="00B85D3E" w:rsidRPr="006F777B" w:rsidRDefault="008511D4" w:rsidP="00B85D3E">
      <w:pPr>
        <w:rPr>
          <w:b/>
          <w:u w:val="single"/>
        </w:rPr>
      </w:pPr>
      <w:r>
        <w:rPr>
          <w:b/>
          <w:u w:val="single"/>
        </w:rPr>
        <w:t>If applicable-</w:t>
      </w:r>
      <w:r w:rsidR="00B85D3E" w:rsidRPr="006F777B">
        <w:rPr>
          <w:b/>
          <w:u w:val="single"/>
        </w:rPr>
        <w:t>What supplemental educational materials (such as outlines, forms, background materials, bibliographies, etc.) will you provide to be distributed to attendees in addition to copies of your slides?:</w:t>
      </w:r>
    </w:p>
    <w:p w14:paraId="0439EBC1" w14:textId="77777777" w:rsidR="00B85D3E" w:rsidRPr="006F777B" w:rsidRDefault="00B85D3E" w:rsidP="00B85D3E">
      <w:pPr>
        <w:rPr>
          <w:i/>
          <w:iCs/>
          <w:szCs w:val="22"/>
        </w:rPr>
      </w:pPr>
      <w:r w:rsidRPr="006F777B">
        <w:rPr>
          <w:i/>
          <w:iCs/>
          <w:szCs w:val="22"/>
        </w:rPr>
        <w:t>A good educational session provides the learner with more than just copies of slides. To make your session more valuable to the attendees, what supplemental educational materials (such as practice examples, outlines, forms, background materials, bibliographies, etc.) will you provide to be distributed to attendees (electronically) in addition to your slides.</w:t>
      </w:r>
    </w:p>
    <w:tbl>
      <w:tblPr>
        <w:tblStyle w:val="TableGrid"/>
        <w:tblW w:w="0" w:type="auto"/>
        <w:tblLook w:val="04A0" w:firstRow="1" w:lastRow="0" w:firstColumn="1" w:lastColumn="0" w:noHBand="0" w:noVBand="1"/>
      </w:tblPr>
      <w:tblGrid>
        <w:gridCol w:w="9350"/>
      </w:tblGrid>
      <w:tr w:rsidR="00B85D3E" w:rsidRPr="005304B9" w14:paraId="1D78B064" w14:textId="77777777" w:rsidTr="007B74DF">
        <w:tc>
          <w:tcPr>
            <w:tcW w:w="9350" w:type="dxa"/>
          </w:tcPr>
          <w:sdt>
            <w:sdtPr>
              <w:id w:val="514653478"/>
              <w:placeholder>
                <w:docPart w:val="DefaultPlaceholder_-1854013440"/>
              </w:placeholder>
              <w:showingPlcHdr/>
            </w:sdtPr>
            <w:sdtContent>
              <w:p w14:paraId="41703D1B" w14:textId="56D0A71A" w:rsidR="00B85D3E" w:rsidRDefault="008511D4" w:rsidP="007B74DF">
                <w:r w:rsidRPr="004F1F2E">
                  <w:rPr>
                    <w:rStyle w:val="PlaceholderText"/>
                  </w:rPr>
                  <w:t>Click or tap here to enter text.</w:t>
                </w:r>
              </w:p>
            </w:sdtContent>
          </w:sdt>
          <w:p w14:paraId="1E8441A9" w14:textId="355AA97A" w:rsidR="00F84E90" w:rsidRDefault="00F84E90" w:rsidP="007B74DF"/>
          <w:p w14:paraId="43326104" w14:textId="77777777" w:rsidR="00F84E90" w:rsidRDefault="00F84E90" w:rsidP="007B74DF"/>
          <w:p w14:paraId="1EEA4C2A" w14:textId="767009BC" w:rsidR="00F84E90" w:rsidRPr="005304B9" w:rsidRDefault="00F84E90" w:rsidP="007B74DF"/>
        </w:tc>
      </w:tr>
    </w:tbl>
    <w:p w14:paraId="3A13AA98" w14:textId="77777777" w:rsidR="00B85D3E" w:rsidRPr="00D70F19" w:rsidRDefault="00B85D3E" w:rsidP="00B85D3E">
      <w:pPr>
        <w:rPr>
          <w:b/>
          <w:sz w:val="20"/>
          <w:szCs w:val="18"/>
        </w:rPr>
      </w:pPr>
    </w:p>
    <w:p w14:paraId="5DBB2F79" w14:textId="761A1A7D" w:rsidR="00160F72" w:rsidRPr="00DE7E4A" w:rsidRDefault="008511D4" w:rsidP="003967DA">
      <w:pPr>
        <w:rPr>
          <w:bCs/>
        </w:rPr>
      </w:pPr>
      <w:r>
        <w:rPr>
          <w:b/>
          <w:u w:val="single"/>
        </w:rPr>
        <w:t>*</w:t>
      </w:r>
      <w:r w:rsidR="004820CE">
        <w:rPr>
          <w:b/>
          <w:u w:val="single"/>
        </w:rPr>
        <w:t xml:space="preserve">List </w:t>
      </w:r>
      <w:r w:rsidR="00D70F19">
        <w:rPr>
          <w:b/>
          <w:u w:val="single"/>
        </w:rPr>
        <w:t xml:space="preserve">Your </w:t>
      </w:r>
      <w:r w:rsidR="004820CE">
        <w:rPr>
          <w:b/>
          <w:u w:val="single"/>
        </w:rPr>
        <w:t>previous Educational Session</w:t>
      </w:r>
      <w:r w:rsidR="004C57C2" w:rsidRPr="007F45E7">
        <w:rPr>
          <w:b/>
          <w:u w:val="single"/>
        </w:rPr>
        <w:t>/A</w:t>
      </w:r>
      <w:r w:rsidR="004E7DA1">
        <w:rPr>
          <w:b/>
          <w:u w:val="single"/>
        </w:rPr>
        <w:t xml:space="preserve">ctivity </w:t>
      </w:r>
      <w:r w:rsidR="00160F72" w:rsidRPr="007F45E7">
        <w:rPr>
          <w:b/>
          <w:u w:val="single"/>
        </w:rPr>
        <w:t>Planning Experience</w:t>
      </w:r>
      <w:r w:rsidR="004E7DA1">
        <w:rPr>
          <w:b/>
          <w:u w:val="single"/>
        </w:rPr>
        <w:t>s</w:t>
      </w:r>
      <w:r w:rsidR="007F45E7">
        <w:rPr>
          <w:b/>
          <w:u w:val="single"/>
        </w:rPr>
        <w:t>:</w:t>
      </w:r>
      <w:r w:rsidR="00B85D3E">
        <w:rPr>
          <w:b/>
          <w:u w:val="single"/>
        </w:rPr>
        <w:t xml:space="preserve"> </w:t>
      </w:r>
      <w:r w:rsidR="00B85D3E" w:rsidRPr="00DE7E4A">
        <w:rPr>
          <w:bCs/>
          <w:i/>
          <w:iCs/>
        </w:rPr>
        <w:t xml:space="preserve">Prior experience is preferred. If you are a </w:t>
      </w:r>
      <w:r w:rsidR="007218EA" w:rsidRPr="00DE7E4A">
        <w:rPr>
          <w:bCs/>
          <w:i/>
          <w:iCs/>
        </w:rPr>
        <w:t>PGY1 resident,</w:t>
      </w:r>
      <w:r w:rsidR="00B85D3E" w:rsidRPr="00DE7E4A">
        <w:rPr>
          <w:bCs/>
          <w:i/>
          <w:iCs/>
        </w:rPr>
        <w:t xml:space="preserve"> you must have </w:t>
      </w:r>
      <w:r w:rsidR="009575D1" w:rsidRPr="00DE7E4A">
        <w:rPr>
          <w:bCs/>
          <w:i/>
          <w:iCs/>
        </w:rPr>
        <w:t xml:space="preserve">your RPD or preceptor as a co-contributor. Students </w:t>
      </w:r>
      <w:r w:rsidRPr="00DE7E4A">
        <w:rPr>
          <w:bCs/>
          <w:i/>
          <w:iCs/>
        </w:rPr>
        <w:t>cannot</w:t>
      </w:r>
      <w:r w:rsidR="009575D1" w:rsidRPr="00DE7E4A">
        <w:rPr>
          <w:bCs/>
          <w:i/>
          <w:iCs/>
        </w:rPr>
        <w:t xml:space="preserve"> submit proposals they can </w:t>
      </w:r>
      <w:r w:rsidR="00DE7E4A" w:rsidRPr="00DE7E4A">
        <w:rPr>
          <w:bCs/>
          <w:i/>
          <w:iCs/>
        </w:rPr>
        <w:t xml:space="preserve">however </w:t>
      </w:r>
      <w:r w:rsidR="009575D1" w:rsidRPr="00DE7E4A">
        <w:rPr>
          <w:bCs/>
          <w:i/>
          <w:iCs/>
        </w:rPr>
        <w:t xml:space="preserve">be </w:t>
      </w:r>
      <w:r w:rsidR="00DE7E4A" w:rsidRPr="00DE7E4A">
        <w:rPr>
          <w:bCs/>
          <w:i/>
          <w:iCs/>
        </w:rPr>
        <w:t xml:space="preserve">listed as </w:t>
      </w:r>
      <w:r w:rsidR="009575D1" w:rsidRPr="00DE7E4A">
        <w:rPr>
          <w:bCs/>
          <w:i/>
          <w:iCs/>
        </w:rPr>
        <w:t>a co</w:t>
      </w:r>
      <w:r w:rsidR="007218EA" w:rsidRPr="00DE7E4A">
        <w:rPr>
          <w:bCs/>
          <w:i/>
          <w:iCs/>
        </w:rPr>
        <w:t xml:space="preserve">-contributor to a </w:t>
      </w:r>
      <w:r w:rsidR="00DE7E4A" w:rsidRPr="00DE7E4A">
        <w:rPr>
          <w:bCs/>
          <w:i/>
          <w:iCs/>
        </w:rPr>
        <w:t>pharmacist’s proposal</w:t>
      </w:r>
      <w:r w:rsidR="00DE7E4A">
        <w:rPr>
          <w:bCs/>
        </w:rPr>
        <w:t xml:space="preserve">. </w:t>
      </w:r>
    </w:p>
    <w:tbl>
      <w:tblPr>
        <w:tblStyle w:val="TableGrid"/>
        <w:tblW w:w="0" w:type="auto"/>
        <w:tblLook w:val="04A0" w:firstRow="1" w:lastRow="0" w:firstColumn="1" w:lastColumn="0" w:noHBand="0" w:noVBand="1"/>
      </w:tblPr>
      <w:tblGrid>
        <w:gridCol w:w="9350"/>
      </w:tblGrid>
      <w:tr w:rsidR="00160F72" w:rsidRPr="005304B9" w14:paraId="3AEF6DA0" w14:textId="77777777" w:rsidTr="00160F72">
        <w:tc>
          <w:tcPr>
            <w:tcW w:w="9576" w:type="dxa"/>
          </w:tcPr>
          <w:sdt>
            <w:sdtPr>
              <w:id w:val="1838810289"/>
              <w:placeholder>
                <w:docPart w:val="DefaultPlaceholder_-1854013440"/>
              </w:placeholder>
              <w:showingPlcHdr/>
            </w:sdtPr>
            <w:sdtContent>
              <w:p w14:paraId="20F4E312" w14:textId="2CEF68D0" w:rsidR="001E3E0A" w:rsidRDefault="008511D4" w:rsidP="003967DA">
                <w:r w:rsidRPr="004F1F2E">
                  <w:rPr>
                    <w:rStyle w:val="PlaceholderText"/>
                  </w:rPr>
                  <w:t>Click or tap here to enter text.</w:t>
                </w:r>
              </w:p>
            </w:sdtContent>
          </w:sdt>
          <w:p w14:paraId="1D89E5F4" w14:textId="77777777" w:rsidR="00F84E90" w:rsidRDefault="00F84E90" w:rsidP="003967DA"/>
          <w:p w14:paraId="12BF02AD" w14:textId="77777777" w:rsidR="00F84E90" w:rsidRDefault="00F84E90" w:rsidP="003967DA"/>
          <w:p w14:paraId="07C5A202" w14:textId="77777777" w:rsidR="00F84E90" w:rsidRDefault="00F84E90" w:rsidP="003967DA"/>
          <w:p w14:paraId="56EE48EE" w14:textId="32E1494B" w:rsidR="00F84E90" w:rsidRPr="005304B9" w:rsidRDefault="00F84E90" w:rsidP="003967DA"/>
        </w:tc>
      </w:tr>
    </w:tbl>
    <w:p w14:paraId="0A2D9C24" w14:textId="77777777" w:rsidR="00FB0A34" w:rsidRPr="00D70F19" w:rsidRDefault="00FB0A34" w:rsidP="003967DA">
      <w:pPr>
        <w:rPr>
          <w:b/>
          <w:sz w:val="20"/>
          <w:szCs w:val="18"/>
          <w:u w:val="single"/>
        </w:rPr>
      </w:pPr>
    </w:p>
    <w:p w14:paraId="307927E2" w14:textId="3302235A" w:rsidR="00160F72" w:rsidRPr="007F45E7" w:rsidRDefault="008511D4" w:rsidP="003967DA">
      <w:pPr>
        <w:rPr>
          <w:b/>
          <w:u w:val="single"/>
        </w:rPr>
      </w:pPr>
      <w:r>
        <w:rPr>
          <w:b/>
          <w:u w:val="single"/>
        </w:rPr>
        <w:t>*</w:t>
      </w:r>
      <w:r w:rsidR="00D70F19">
        <w:rPr>
          <w:b/>
          <w:u w:val="single"/>
        </w:rPr>
        <w:t xml:space="preserve">Contributor #1: </w:t>
      </w:r>
      <w:r w:rsidR="00D70F19" w:rsidRPr="00D70F19">
        <w:rPr>
          <w:b/>
          <w:u w:val="single"/>
        </w:rPr>
        <w:t>Describe your expertise and qualifications in the topics(s) you are proposing; submitters generally are subject matter experts in the topic.</w:t>
      </w:r>
      <w:r w:rsidR="007F45E7">
        <w:rPr>
          <w:b/>
          <w:u w:val="single"/>
        </w:rPr>
        <w:t>:</w:t>
      </w:r>
    </w:p>
    <w:p w14:paraId="536B0C5F" w14:textId="77777777" w:rsidR="00160F72" w:rsidRPr="007F45E7" w:rsidRDefault="006E129C" w:rsidP="003967DA">
      <w:pPr>
        <w:rPr>
          <w:i/>
          <w:szCs w:val="22"/>
        </w:rPr>
      </w:pPr>
      <w:r w:rsidRPr="007F45E7">
        <w:rPr>
          <w:i/>
          <w:szCs w:val="22"/>
        </w:rPr>
        <w:t>Describe your e</w:t>
      </w:r>
      <w:r w:rsidR="00160F72" w:rsidRPr="007F45E7">
        <w:rPr>
          <w:i/>
          <w:szCs w:val="22"/>
        </w:rPr>
        <w:t>xpertise</w:t>
      </w:r>
      <w:r w:rsidRPr="007F45E7">
        <w:rPr>
          <w:i/>
          <w:szCs w:val="22"/>
        </w:rPr>
        <w:t xml:space="preserve"> and </w:t>
      </w:r>
      <w:r w:rsidR="00160F72" w:rsidRPr="007F45E7">
        <w:rPr>
          <w:i/>
          <w:szCs w:val="22"/>
        </w:rPr>
        <w:t xml:space="preserve">qualifications in the topics(s) you are </w:t>
      </w:r>
      <w:r w:rsidRPr="007F45E7">
        <w:rPr>
          <w:i/>
          <w:szCs w:val="22"/>
        </w:rPr>
        <w:t>proposing; submitters generally are subject matter experts in the topic.</w:t>
      </w:r>
    </w:p>
    <w:tbl>
      <w:tblPr>
        <w:tblStyle w:val="TableGrid"/>
        <w:tblW w:w="0" w:type="auto"/>
        <w:tblLook w:val="04A0" w:firstRow="1" w:lastRow="0" w:firstColumn="1" w:lastColumn="0" w:noHBand="0" w:noVBand="1"/>
      </w:tblPr>
      <w:tblGrid>
        <w:gridCol w:w="9350"/>
      </w:tblGrid>
      <w:tr w:rsidR="00160F72" w:rsidRPr="005304B9" w14:paraId="167A650A" w14:textId="77777777" w:rsidTr="00871675">
        <w:trPr>
          <w:trHeight w:val="647"/>
        </w:trPr>
        <w:tc>
          <w:tcPr>
            <w:tcW w:w="9576" w:type="dxa"/>
          </w:tcPr>
          <w:sdt>
            <w:sdtPr>
              <w:id w:val="-1975063677"/>
              <w:placeholder>
                <w:docPart w:val="DefaultPlaceholder_-1854013440"/>
              </w:placeholder>
              <w:showingPlcHdr/>
            </w:sdtPr>
            <w:sdtContent>
              <w:p w14:paraId="62D7C18D" w14:textId="4C1A9924" w:rsidR="001E3E0A" w:rsidRDefault="008511D4" w:rsidP="003967DA">
                <w:r w:rsidRPr="004F1F2E">
                  <w:rPr>
                    <w:rStyle w:val="PlaceholderText"/>
                  </w:rPr>
                  <w:t>Click or tap here to enter text.</w:t>
                </w:r>
              </w:p>
            </w:sdtContent>
          </w:sdt>
          <w:p w14:paraId="7F3ADAF6" w14:textId="77777777" w:rsidR="00F84E90" w:rsidRDefault="00F84E90" w:rsidP="003967DA"/>
          <w:p w14:paraId="51FD93A4" w14:textId="77777777" w:rsidR="00F84E90" w:rsidRDefault="00F84E90" w:rsidP="003967DA"/>
          <w:p w14:paraId="0B9C3506" w14:textId="77777777" w:rsidR="00F84E90" w:rsidRDefault="00F84E90" w:rsidP="003967DA"/>
          <w:p w14:paraId="27357532" w14:textId="06B5E844" w:rsidR="00F84E90" w:rsidRPr="005304B9" w:rsidRDefault="00F84E90" w:rsidP="003967DA"/>
        </w:tc>
      </w:tr>
    </w:tbl>
    <w:p w14:paraId="40AEAD9A" w14:textId="77777777" w:rsidR="0041297D" w:rsidRPr="00D70F19" w:rsidRDefault="0041297D" w:rsidP="003967DA">
      <w:pPr>
        <w:rPr>
          <w:rFonts w:eastAsia="Times New Roman" w:cs="Calibri"/>
          <w:b/>
          <w:bCs/>
          <w:iCs/>
          <w:sz w:val="20"/>
          <w:szCs w:val="18"/>
          <w:u w:val="single"/>
        </w:rPr>
      </w:pPr>
    </w:p>
    <w:p w14:paraId="39444050" w14:textId="4742BE13" w:rsidR="0041297D" w:rsidRPr="0041297D" w:rsidRDefault="0041297D" w:rsidP="0041297D">
      <w:pPr>
        <w:rPr>
          <w:b/>
          <w:bCs/>
          <w:u w:val="single"/>
        </w:rPr>
      </w:pPr>
      <w:r w:rsidRPr="0041297D">
        <w:rPr>
          <w:b/>
          <w:bCs/>
          <w:u w:val="single"/>
        </w:rPr>
        <w:t>*</w:t>
      </w:r>
      <w:r w:rsidR="00D70F19">
        <w:rPr>
          <w:b/>
          <w:bCs/>
          <w:u w:val="single"/>
        </w:rPr>
        <w:t xml:space="preserve">Contributor #1: Provide a </w:t>
      </w:r>
      <w:r w:rsidRPr="0041297D">
        <w:rPr>
          <w:b/>
          <w:bCs/>
          <w:u w:val="single"/>
        </w:rPr>
        <w:t>Short Bio Sketch</w:t>
      </w:r>
      <w:r w:rsidR="00D70F19">
        <w:rPr>
          <w:b/>
          <w:bCs/>
          <w:u w:val="single"/>
        </w:rPr>
        <w:t xml:space="preserve"> (200 words or less):</w:t>
      </w:r>
    </w:p>
    <w:tbl>
      <w:tblPr>
        <w:tblStyle w:val="TableGrid"/>
        <w:tblW w:w="0" w:type="auto"/>
        <w:tblLook w:val="04A0" w:firstRow="1" w:lastRow="0" w:firstColumn="1" w:lastColumn="0" w:noHBand="0" w:noVBand="1"/>
      </w:tblPr>
      <w:tblGrid>
        <w:gridCol w:w="9350"/>
      </w:tblGrid>
      <w:tr w:rsidR="0041297D" w14:paraId="7F2509EB" w14:textId="77777777" w:rsidTr="0041297D">
        <w:tc>
          <w:tcPr>
            <w:tcW w:w="9350" w:type="dxa"/>
          </w:tcPr>
          <w:sdt>
            <w:sdtPr>
              <w:id w:val="1202975305"/>
              <w:placeholder>
                <w:docPart w:val="DefaultPlaceholder_-1854013440"/>
              </w:placeholder>
              <w:showingPlcHdr/>
            </w:sdtPr>
            <w:sdtContent>
              <w:p w14:paraId="1AFA613A" w14:textId="438FA47C" w:rsidR="0041297D" w:rsidRDefault="0041297D" w:rsidP="0041297D">
                <w:r w:rsidRPr="004F1F2E">
                  <w:rPr>
                    <w:rStyle w:val="PlaceholderText"/>
                  </w:rPr>
                  <w:t>Click or tap here to enter text.</w:t>
                </w:r>
              </w:p>
            </w:sdtContent>
          </w:sdt>
          <w:p w14:paraId="2BA35C59" w14:textId="77777777" w:rsidR="0041297D" w:rsidRDefault="0041297D" w:rsidP="0041297D"/>
          <w:p w14:paraId="1AD9F024" w14:textId="77777777" w:rsidR="00AE6B5E" w:rsidRDefault="00AE6B5E" w:rsidP="0041297D"/>
          <w:p w14:paraId="3840A820" w14:textId="77777777" w:rsidR="00AE6B5E" w:rsidRDefault="00AE6B5E" w:rsidP="0041297D"/>
          <w:p w14:paraId="33DFB6C1" w14:textId="77777777" w:rsidR="00AE6B5E" w:rsidRDefault="00AE6B5E" w:rsidP="0041297D"/>
          <w:p w14:paraId="3B5FF656" w14:textId="77777777" w:rsidR="00AE6B5E" w:rsidRDefault="00AE6B5E" w:rsidP="0041297D"/>
          <w:p w14:paraId="1D59467C" w14:textId="77777777" w:rsidR="00AE6B5E" w:rsidRDefault="00AE6B5E" w:rsidP="0041297D"/>
          <w:p w14:paraId="5487F73F" w14:textId="77777777" w:rsidR="0041297D" w:rsidRDefault="0041297D" w:rsidP="0041297D"/>
        </w:tc>
      </w:tr>
    </w:tbl>
    <w:p w14:paraId="237EA08C" w14:textId="3E5A573A" w:rsidR="00194FF5" w:rsidRPr="00C12837" w:rsidRDefault="0030433F" w:rsidP="007F45E7">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iCs/>
        </w:rPr>
      </w:pPr>
      <w:r w:rsidRPr="00C12837">
        <w:rPr>
          <w:sz w:val="24"/>
          <w:szCs w:val="24"/>
        </w:rPr>
        <w:lastRenderedPageBreak/>
        <w:t xml:space="preserve">Length </w:t>
      </w:r>
      <w:r w:rsidR="00CF223A" w:rsidRPr="00C12837">
        <w:rPr>
          <w:sz w:val="24"/>
          <w:szCs w:val="24"/>
        </w:rPr>
        <w:t>o</w:t>
      </w:r>
      <w:r w:rsidRPr="00C12837">
        <w:rPr>
          <w:sz w:val="24"/>
          <w:szCs w:val="24"/>
        </w:rPr>
        <w:t>f Session</w:t>
      </w:r>
      <w:r w:rsidRPr="005304B9">
        <w:t xml:space="preserve"> </w:t>
      </w:r>
      <w:r w:rsidRPr="00C12837">
        <w:rPr>
          <w:iCs/>
          <w:sz w:val="24"/>
        </w:rPr>
        <w:t>(Select Only One Choice)</w:t>
      </w:r>
    </w:p>
    <w:p w14:paraId="62199465" w14:textId="77777777" w:rsidR="00194FF5" w:rsidRPr="005304B9" w:rsidRDefault="00194FF5" w:rsidP="003967DA"/>
    <w:p w14:paraId="71F14353" w14:textId="25838C00" w:rsidR="00194FF5" w:rsidRPr="00D70F19" w:rsidRDefault="00D70F19" w:rsidP="003967DA">
      <w:pPr>
        <w:rPr>
          <w:i/>
          <w:iCs/>
          <w:color w:val="C0504D" w:themeColor="accent2"/>
        </w:rPr>
      </w:pPr>
      <w:r w:rsidRPr="00D70F19">
        <w:rPr>
          <w:b/>
          <w:bCs/>
          <w:u w:val="single"/>
        </w:rPr>
        <w:t xml:space="preserve">Please select the desired time you plan to present this activity: </w:t>
      </w:r>
      <w:r w:rsidRPr="00D70F19">
        <w:rPr>
          <w:i/>
          <w:iCs/>
          <w:color w:val="C0504D" w:themeColor="accent2"/>
        </w:rPr>
        <w:t xml:space="preserve">(NOTE, </w:t>
      </w:r>
      <w:r w:rsidRPr="00D70F19">
        <w:rPr>
          <w:i/>
          <w:iCs/>
          <w:color w:val="C0504D" w:themeColor="accent2"/>
        </w:rPr>
        <w:t>if</w:t>
      </w:r>
      <w:r w:rsidRPr="00D70F19">
        <w:rPr>
          <w:i/>
          <w:iCs/>
          <w:color w:val="C0504D" w:themeColor="accent2"/>
        </w:rPr>
        <w:t xml:space="preserve"> you selected Application-based learning activity, your session must be at least 60 minutes</w:t>
      </w:r>
      <w:r w:rsidRPr="00D70F19">
        <w:rPr>
          <w:i/>
          <w:iCs/>
          <w:color w:val="C0504D" w:themeColor="accent2"/>
        </w:rPr>
        <w:t xml:space="preserve">) </w:t>
      </w:r>
    </w:p>
    <w:p w14:paraId="49C8C899" w14:textId="78A19865" w:rsidR="00194FF5" w:rsidRPr="00D70F19" w:rsidRDefault="00000000" w:rsidP="003967DA">
      <w:pPr>
        <w:rPr>
          <w:color w:val="C0504D" w:themeColor="accent2"/>
        </w:rPr>
      </w:pPr>
      <w:sdt>
        <w:sdtPr>
          <w:id w:val="680861338"/>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194FF5" w:rsidRPr="005304B9">
        <w:t xml:space="preserve">30 minutes </w:t>
      </w:r>
    </w:p>
    <w:p w14:paraId="5AC382AE" w14:textId="173F92A2" w:rsidR="00194FF5" w:rsidRPr="005304B9" w:rsidRDefault="00000000" w:rsidP="003967DA">
      <w:sdt>
        <w:sdtPr>
          <w:id w:val="1935709460"/>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194FF5" w:rsidRPr="005304B9">
        <w:t xml:space="preserve">1 hour </w:t>
      </w:r>
    </w:p>
    <w:p w14:paraId="4C78FC86" w14:textId="52E1D460" w:rsidR="00194FF5" w:rsidRDefault="00000000" w:rsidP="003967DA">
      <w:sdt>
        <w:sdtPr>
          <w:id w:val="-2083054713"/>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194FF5" w:rsidRPr="005304B9">
        <w:t>1 hour 30 minutes</w:t>
      </w:r>
    </w:p>
    <w:p w14:paraId="59F4D446" w14:textId="19023AF0" w:rsidR="00A93019" w:rsidRDefault="00000000" w:rsidP="003967DA">
      <w:sdt>
        <w:sdtPr>
          <w:id w:val="424533531"/>
          <w14:checkbox>
            <w14:checked w14:val="0"/>
            <w14:checkedState w14:val="2612" w14:font="MS Gothic"/>
            <w14:uncheckedState w14:val="2610" w14:font="MS Gothic"/>
          </w14:checkbox>
        </w:sdtPr>
        <w:sdtContent>
          <w:r w:rsidR="00A93019">
            <w:rPr>
              <w:rFonts w:ascii="MS Gothic" w:eastAsia="MS Gothic" w:hAnsi="MS Gothic" w:hint="eastAsia"/>
            </w:rPr>
            <w:t>☐</w:t>
          </w:r>
        </w:sdtContent>
      </w:sdt>
      <w:r w:rsidR="00A93019">
        <w:t xml:space="preserve">Other: </w:t>
      </w:r>
      <w:sdt>
        <w:sdtPr>
          <w:id w:val="1870107762"/>
          <w:placeholder>
            <w:docPart w:val="DefaultPlaceholder_-1854013440"/>
          </w:placeholder>
          <w:showingPlcHdr/>
        </w:sdtPr>
        <w:sdtContent>
          <w:r w:rsidR="00C12837" w:rsidRPr="004F1F2E">
            <w:rPr>
              <w:rStyle w:val="PlaceholderText"/>
            </w:rPr>
            <w:t>Click or tap here to enter text.</w:t>
          </w:r>
        </w:sdtContent>
      </w:sdt>
    </w:p>
    <w:p w14:paraId="7EFE3ABF" w14:textId="77777777" w:rsidR="00C12837" w:rsidRDefault="00C12837" w:rsidP="003967DA"/>
    <w:p w14:paraId="3C7F3C68" w14:textId="67209257" w:rsidR="00194FF5" w:rsidRPr="00C12837" w:rsidRDefault="0030433F" w:rsidP="007F45E7">
      <w:pPr>
        <w:pStyle w:val="Heading1"/>
        <w:pBdr>
          <w:top w:val="single" w:sz="24" w:space="0" w:color="000000" w:themeColor="text1"/>
          <w:left w:val="single" w:sz="24" w:space="0" w:color="000000" w:themeColor="text1"/>
          <w:bottom w:val="single" w:sz="24" w:space="0" w:color="000000" w:themeColor="text1"/>
          <w:right w:val="single" w:sz="24" w:space="0" w:color="000000" w:themeColor="text1"/>
        </w:pBdr>
        <w:shd w:val="clear" w:color="auto" w:fill="000000" w:themeFill="text1"/>
        <w:rPr>
          <w:sz w:val="24"/>
          <w:szCs w:val="24"/>
        </w:rPr>
      </w:pPr>
      <w:r w:rsidRPr="00C12837">
        <w:rPr>
          <w:sz w:val="24"/>
          <w:szCs w:val="24"/>
        </w:rPr>
        <w:t>Session Outline</w:t>
      </w:r>
      <w:r w:rsidR="00C12837">
        <w:rPr>
          <w:sz w:val="24"/>
          <w:szCs w:val="24"/>
        </w:rPr>
        <w:t xml:space="preserve"> (Optional Activity) </w:t>
      </w:r>
    </w:p>
    <w:p w14:paraId="7F5FBEB4" w14:textId="77777777" w:rsidR="00194FF5" w:rsidRPr="00C12837" w:rsidRDefault="00194FF5" w:rsidP="003967DA">
      <w:pPr>
        <w:rPr>
          <w:color w:val="1F497D" w:themeColor="text2"/>
        </w:rPr>
      </w:pPr>
      <w:r w:rsidRPr="00C12837">
        <w:rPr>
          <w:color w:val="1F497D" w:themeColor="text2"/>
        </w:rPr>
        <w:t xml:space="preserve">Prepare a proposed outline of your educational session, include a description and proposed speaker for each topic and include the time allocated to each topic. </w:t>
      </w:r>
    </w:p>
    <w:p w14:paraId="797E50C6" w14:textId="77777777" w:rsidR="00563D26" w:rsidRPr="00C12837" w:rsidRDefault="00563D26" w:rsidP="003967DA">
      <w:pPr>
        <w:rPr>
          <w:color w:val="1F497D" w:themeColor="text2"/>
        </w:rPr>
      </w:pPr>
    </w:p>
    <w:tbl>
      <w:tblPr>
        <w:tblStyle w:val="TableGrid"/>
        <w:tblW w:w="9631" w:type="dxa"/>
        <w:tblInd w:w="-95" w:type="dxa"/>
        <w:tblCellMar>
          <w:top w:w="14" w:type="dxa"/>
          <w:left w:w="86" w:type="dxa"/>
          <w:bottom w:w="14" w:type="dxa"/>
          <w:right w:w="86" w:type="dxa"/>
        </w:tblCellMar>
        <w:tblLook w:val="04A0" w:firstRow="1" w:lastRow="0" w:firstColumn="1" w:lastColumn="0" w:noHBand="0" w:noVBand="1"/>
      </w:tblPr>
      <w:tblGrid>
        <w:gridCol w:w="2460"/>
        <w:gridCol w:w="3841"/>
        <w:gridCol w:w="1980"/>
        <w:gridCol w:w="1350"/>
      </w:tblGrid>
      <w:tr w:rsidR="00563D26" w:rsidRPr="005304B9" w14:paraId="222AB737" w14:textId="77777777" w:rsidTr="00D64382">
        <w:tc>
          <w:tcPr>
            <w:tcW w:w="2460" w:type="dxa"/>
          </w:tcPr>
          <w:p w14:paraId="63782C29" w14:textId="77777777" w:rsidR="00563D26" w:rsidRPr="005304B9" w:rsidRDefault="00563D26" w:rsidP="003967DA">
            <w:pPr>
              <w:jc w:val="center"/>
              <w:rPr>
                <w:b/>
              </w:rPr>
            </w:pPr>
            <w:r w:rsidRPr="005304B9">
              <w:rPr>
                <w:b/>
              </w:rPr>
              <w:t>Topic</w:t>
            </w:r>
          </w:p>
        </w:tc>
        <w:tc>
          <w:tcPr>
            <w:tcW w:w="3841" w:type="dxa"/>
          </w:tcPr>
          <w:p w14:paraId="31FF54C8" w14:textId="77777777" w:rsidR="00563D26" w:rsidRPr="005304B9" w:rsidRDefault="00563D26" w:rsidP="003967DA">
            <w:pPr>
              <w:jc w:val="center"/>
              <w:rPr>
                <w:b/>
              </w:rPr>
            </w:pPr>
            <w:r w:rsidRPr="005304B9">
              <w:rPr>
                <w:b/>
              </w:rPr>
              <w:t>Description</w:t>
            </w:r>
          </w:p>
        </w:tc>
        <w:tc>
          <w:tcPr>
            <w:tcW w:w="1980" w:type="dxa"/>
          </w:tcPr>
          <w:p w14:paraId="31856173" w14:textId="77777777" w:rsidR="00563D26" w:rsidRPr="005304B9" w:rsidRDefault="00563D26" w:rsidP="003967DA">
            <w:pPr>
              <w:jc w:val="center"/>
              <w:rPr>
                <w:b/>
              </w:rPr>
            </w:pPr>
            <w:r w:rsidRPr="005304B9">
              <w:rPr>
                <w:b/>
              </w:rPr>
              <w:t>Proposed Speaker</w:t>
            </w:r>
          </w:p>
        </w:tc>
        <w:tc>
          <w:tcPr>
            <w:tcW w:w="1350" w:type="dxa"/>
          </w:tcPr>
          <w:p w14:paraId="4F0960CF" w14:textId="77777777" w:rsidR="00563D26" w:rsidRPr="005304B9" w:rsidRDefault="00563D26" w:rsidP="003967DA">
            <w:pPr>
              <w:jc w:val="center"/>
              <w:rPr>
                <w:b/>
              </w:rPr>
            </w:pPr>
            <w:r w:rsidRPr="005304B9">
              <w:rPr>
                <w:b/>
              </w:rPr>
              <w:t>Time Allotted</w:t>
            </w:r>
          </w:p>
        </w:tc>
      </w:tr>
      <w:tr w:rsidR="00563D26" w:rsidRPr="005304B9" w14:paraId="55816077" w14:textId="77777777" w:rsidTr="00D64382">
        <w:tc>
          <w:tcPr>
            <w:tcW w:w="2460" w:type="dxa"/>
          </w:tcPr>
          <w:p w14:paraId="2B8C04AC" w14:textId="77777777" w:rsidR="00563D26" w:rsidRDefault="0AA00799" w:rsidP="00FB0A34">
            <w:pPr>
              <w:jc w:val="center"/>
              <w:rPr>
                <w:i/>
                <w:iCs/>
                <w:noProof/>
              </w:rPr>
            </w:pPr>
            <w:r w:rsidRPr="00FB0A34">
              <w:rPr>
                <w:i/>
                <w:iCs/>
                <w:noProof/>
              </w:rPr>
              <w:t>Welcome</w:t>
            </w:r>
          </w:p>
          <w:p w14:paraId="0D7DB8FC" w14:textId="77777777" w:rsidR="00C12837" w:rsidRDefault="00C12837" w:rsidP="00FB0A34">
            <w:pPr>
              <w:jc w:val="center"/>
              <w:rPr>
                <w:i/>
                <w:iCs/>
                <w:noProof/>
              </w:rPr>
            </w:pPr>
          </w:p>
          <w:p w14:paraId="4D8E5F0B" w14:textId="77D01CCF" w:rsidR="00C12837" w:rsidRPr="00FB0A34" w:rsidRDefault="00C12837" w:rsidP="00FB0A34">
            <w:pPr>
              <w:jc w:val="center"/>
              <w:rPr>
                <w:i/>
                <w:iCs/>
              </w:rPr>
            </w:pPr>
          </w:p>
        </w:tc>
        <w:tc>
          <w:tcPr>
            <w:tcW w:w="3841" w:type="dxa"/>
          </w:tcPr>
          <w:p w14:paraId="2638A7BC" w14:textId="05EE3022" w:rsidR="00563D26" w:rsidRPr="00FB0A34" w:rsidRDefault="024618BD" w:rsidP="00FB0A34">
            <w:pPr>
              <w:jc w:val="center"/>
              <w:rPr>
                <w:i/>
                <w:iCs/>
              </w:rPr>
            </w:pPr>
            <w:r w:rsidRPr="00FB0A34">
              <w:rPr>
                <w:i/>
                <w:iCs/>
                <w:noProof/>
              </w:rPr>
              <w:t xml:space="preserve">Rationale for </w:t>
            </w:r>
            <w:r w:rsidR="00B92695" w:rsidRPr="00FB0A34">
              <w:rPr>
                <w:i/>
                <w:iCs/>
                <w:noProof/>
              </w:rPr>
              <w:t>s</w:t>
            </w:r>
            <w:r w:rsidRPr="00FB0A34">
              <w:rPr>
                <w:i/>
                <w:iCs/>
                <w:noProof/>
              </w:rPr>
              <w:t>ession/announcements</w:t>
            </w:r>
          </w:p>
        </w:tc>
        <w:tc>
          <w:tcPr>
            <w:tcW w:w="1980" w:type="dxa"/>
          </w:tcPr>
          <w:p w14:paraId="7CD1EA04" w14:textId="2E903F87" w:rsidR="00563D26" w:rsidRPr="00FB0A34" w:rsidRDefault="5EAAB371" w:rsidP="00FB0A34">
            <w:pPr>
              <w:jc w:val="center"/>
              <w:rPr>
                <w:i/>
                <w:iCs/>
              </w:rPr>
            </w:pPr>
            <w:r w:rsidRPr="00FB0A34">
              <w:rPr>
                <w:i/>
                <w:iCs/>
                <w:noProof/>
              </w:rPr>
              <w:t>PC/</w:t>
            </w:r>
            <w:r w:rsidR="00B92695" w:rsidRPr="00FB0A34">
              <w:rPr>
                <w:i/>
                <w:iCs/>
                <w:noProof/>
              </w:rPr>
              <w:t>M</w:t>
            </w:r>
            <w:r w:rsidRPr="00FB0A34">
              <w:rPr>
                <w:i/>
                <w:iCs/>
                <w:noProof/>
              </w:rPr>
              <w:t>oderator</w:t>
            </w:r>
          </w:p>
        </w:tc>
        <w:tc>
          <w:tcPr>
            <w:tcW w:w="1350" w:type="dxa"/>
          </w:tcPr>
          <w:p w14:paraId="0C0353ED" w14:textId="77777777" w:rsidR="00563D26" w:rsidRDefault="7DD1CB80" w:rsidP="00FB0A34">
            <w:pPr>
              <w:jc w:val="center"/>
              <w:rPr>
                <w:i/>
                <w:iCs/>
                <w:noProof/>
              </w:rPr>
            </w:pPr>
            <w:r w:rsidRPr="00FB0A34">
              <w:rPr>
                <w:i/>
                <w:iCs/>
                <w:noProof/>
              </w:rPr>
              <w:t>5 minutes</w:t>
            </w:r>
          </w:p>
          <w:p w14:paraId="67F816F3" w14:textId="6B284E90" w:rsidR="00C12837" w:rsidRPr="00FB0A34" w:rsidRDefault="00C12837" w:rsidP="00FB0A34">
            <w:pPr>
              <w:jc w:val="center"/>
              <w:rPr>
                <w:i/>
                <w:iCs/>
              </w:rPr>
            </w:pPr>
          </w:p>
        </w:tc>
      </w:tr>
      <w:tr w:rsidR="00A93019" w:rsidRPr="005304B9" w14:paraId="16B474CE" w14:textId="77777777" w:rsidTr="00D64382">
        <w:tc>
          <w:tcPr>
            <w:tcW w:w="2460" w:type="dxa"/>
          </w:tcPr>
          <w:p w14:paraId="506163E0" w14:textId="77777777" w:rsidR="00F84E90" w:rsidRDefault="00F84E90" w:rsidP="00F84E90"/>
          <w:p w14:paraId="58FF0B0C" w14:textId="77777777" w:rsidR="00C12837" w:rsidRDefault="00C12837" w:rsidP="00F84E90"/>
          <w:p w14:paraId="6ED4471C" w14:textId="719DDE2D" w:rsidR="00F84E90" w:rsidRPr="005304B9" w:rsidRDefault="00F84E90" w:rsidP="00F84E90"/>
        </w:tc>
        <w:tc>
          <w:tcPr>
            <w:tcW w:w="3841" w:type="dxa"/>
          </w:tcPr>
          <w:p w14:paraId="4223C102" w14:textId="1A25E65F" w:rsidR="00A93019" w:rsidRPr="005304B9" w:rsidRDefault="00A93019" w:rsidP="00A93019"/>
        </w:tc>
        <w:tc>
          <w:tcPr>
            <w:tcW w:w="1980" w:type="dxa"/>
          </w:tcPr>
          <w:p w14:paraId="7E727A3B" w14:textId="7D287983" w:rsidR="00A93019" w:rsidRPr="005304B9" w:rsidRDefault="00A93019" w:rsidP="00A93019"/>
        </w:tc>
        <w:tc>
          <w:tcPr>
            <w:tcW w:w="1350" w:type="dxa"/>
          </w:tcPr>
          <w:p w14:paraId="349865F7" w14:textId="281A6573" w:rsidR="00A93019" w:rsidRPr="005304B9" w:rsidRDefault="00A93019" w:rsidP="00A93019"/>
        </w:tc>
      </w:tr>
      <w:tr w:rsidR="00A93019" w:rsidRPr="005304B9" w14:paraId="2C786EB1" w14:textId="77777777" w:rsidTr="00D64382">
        <w:tc>
          <w:tcPr>
            <w:tcW w:w="2460" w:type="dxa"/>
          </w:tcPr>
          <w:p w14:paraId="4A630E04" w14:textId="77777777" w:rsidR="00A93019" w:rsidRDefault="00A93019" w:rsidP="00A93019"/>
          <w:p w14:paraId="14B5EA1F" w14:textId="77777777" w:rsidR="00F84E90" w:rsidRDefault="00F84E90" w:rsidP="00A93019"/>
          <w:p w14:paraId="3C838FAA" w14:textId="72EEB357" w:rsidR="00C12837" w:rsidRPr="005304B9" w:rsidRDefault="00C12837" w:rsidP="00A93019"/>
        </w:tc>
        <w:tc>
          <w:tcPr>
            <w:tcW w:w="3841" w:type="dxa"/>
          </w:tcPr>
          <w:p w14:paraId="756C7614" w14:textId="02B5B3E6" w:rsidR="00A93019" w:rsidRPr="005304B9" w:rsidRDefault="00A93019" w:rsidP="00A93019"/>
        </w:tc>
        <w:tc>
          <w:tcPr>
            <w:tcW w:w="1980" w:type="dxa"/>
          </w:tcPr>
          <w:p w14:paraId="294661EC" w14:textId="195B6CB2" w:rsidR="00A93019" w:rsidRPr="005304B9" w:rsidRDefault="00A93019" w:rsidP="00A93019"/>
        </w:tc>
        <w:tc>
          <w:tcPr>
            <w:tcW w:w="1350" w:type="dxa"/>
          </w:tcPr>
          <w:p w14:paraId="561B6A54" w14:textId="1B7F5B42" w:rsidR="00A93019" w:rsidRPr="005304B9" w:rsidRDefault="00A93019" w:rsidP="00A93019"/>
        </w:tc>
      </w:tr>
      <w:tr w:rsidR="00A93019" w:rsidRPr="005304B9" w14:paraId="62E7BF4E" w14:textId="77777777" w:rsidTr="00D64382">
        <w:tc>
          <w:tcPr>
            <w:tcW w:w="2460" w:type="dxa"/>
          </w:tcPr>
          <w:p w14:paraId="16ADF497" w14:textId="77777777" w:rsidR="00A93019" w:rsidRDefault="00A93019" w:rsidP="00A93019"/>
          <w:p w14:paraId="0A9070E9" w14:textId="77777777" w:rsidR="00F84E90" w:rsidRDefault="00F84E90" w:rsidP="00A93019"/>
          <w:p w14:paraId="76AE8C19" w14:textId="19060301" w:rsidR="00C12837" w:rsidRPr="005304B9" w:rsidRDefault="00C12837" w:rsidP="00A93019"/>
        </w:tc>
        <w:tc>
          <w:tcPr>
            <w:tcW w:w="3841" w:type="dxa"/>
          </w:tcPr>
          <w:p w14:paraId="1A6BE466" w14:textId="51F8EBB6" w:rsidR="00A93019" w:rsidRPr="005304B9" w:rsidRDefault="00A93019" w:rsidP="00A93019"/>
        </w:tc>
        <w:tc>
          <w:tcPr>
            <w:tcW w:w="1980" w:type="dxa"/>
          </w:tcPr>
          <w:p w14:paraId="259FE23B" w14:textId="56EE15AD" w:rsidR="00A93019" w:rsidRPr="005304B9" w:rsidRDefault="00A93019" w:rsidP="00A93019"/>
        </w:tc>
        <w:tc>
          <w:tcPr>
            <w:tcW w:w="1350" w:type="dxa"/>
          </w:tcPr>
          <w:p w14:paraId="6D0D14D5" w14:textId="4CC1C7DC" w:rsidR="00A93019" w:rsidRPr="005304B9" w:rsidRDefault="00A93019" w:rsidP="00A93019"/>
        </w:tc>
      </w:tr>
      <w:tr w:rsidR="00A93019" w:rsidRPr="005304B9" w14:paraId="7EAFB5DE" w14:textId="77777777" w:rsidTr="00D64382">
        <w:tc>
          <w:tcPr>
            <w:tcW w:w="2460" w:type="dxa"/>
          </w:tcPr>
          <w:p w14:paraId="498DA906" w14:textId="77777777" w:rsidR="00A93019" w:rsidRDefault="00A93019" w:rsidP="00A93019"/>
          <w:p w14:paraId="1832A92C" w14:textId="77777777" w:rsidR="00C12837" w:rsidRDefault="00C12837" w:rsidP="00A93019"/>
          <w:p w14:paraId="2F18B4CB" w14:textId="32358074" w:rsidR="00F84E90" w:rsidRPr="005304B9" w:rsidRDefault="00F84E90" w:rsidP="00A93019"/>
        </w:tc>
        <w:tc>
          <w:tcPr>
            <w:tcW w:w="3841" w:type="dxa"/>
          </w:tcPr>
          <w:p w14:paraId="739D1A38" w14:textId="2190ED7B" w:rsidR="00A93019" w:rsidRPr="005304B9" w:rsidRDefault="00A93019" w:rsidP="00A93019"/>
        </w:tc>
        <w:tc>
          <w:tcPr>
            <w:tcW w:w="1980" w:type="dxa"/>
          </w:tcPr>
          <w:p w14:paraId="5B98A4F4" w14:textId="57725DDC" w:rsidR="00A93019" w:rsidRPr="005304B9" w:rsidRDefault="00A93019" w:rsidP="00A93019"/>
        </w:tc>
        <w:tc>
          <w:tcPr>
            <w:tcW w:w="1350" w:type="dxa"/>
          </w:tcPr>
          <w:p w14:paraId="4068B107" w14:textId="73F56DCA" w:rsidR="00A93019" w:rsidRPr="005304B9" w:rsidRDefault="00A93019" w:rsidP="00A93019"/>
        </w:tc>
      </w:tr>
      <w:tr w:rsidR="00A93019" w:rsidRPr="005304B9" w14:paraId="348CA71C" w14:textId="77777777" w:rsidTr="00D64382">
        <w:tc>
          <w:tcPr>
            <w:tcW w:w="2460" w:type="dxa"/>
          </w:tcPr>
          <w:p w14:paraId="73884C3A" w14:textId="77777777" w:rsidR="00A93019" w:rsidRDefault="00A93019" w:rsidP="00A93019"/>
          <w:p w14:paraId="7313810E" w14:textId="77777777" w:rsidR="00C12837" w:rsidRDefault="00C12837" w:rsidP="00A93019"/>
          <w:p w14:paraId="4DB62903" w14:textId="2386556F" w:rsidR="00F84E90" w:rsidRPr="005304B9" w:rsidRDefault="00F84E90" w:rsidP="00A93019"/>
        </w:tc>
        <w:tc>
          <w:tcPr>
            <w:tcW w:w="3841" w:type="dxa"/>
          </w:tcPr>
          <w:p w14:paraId="609F9D33" w14:textId="4F8F7624" w:rsidR="00A93019" w:rsidRPr="005304B9" w:rsidRDefault="00A93019" w:rsidP="00A93019"/>
        </w:tc>
        <w:tc>
          <w:tcPr>
            <w:tcW w:w="1980" w:type="dxa"/>
          </w:tcPr>
          <w:p w14:paraId="6C4BEDAC" w14:textId="15CFD9E3" w:rsidR="00A93019" w:rsidRPr="005304B9" w:rsidRDefault="00A93019" w:rsidP="00A93019"/>
        </w:tc>
        <w:tc>
          <w:tcPr>
            <w:tcW w:w="1350" w:type="dxa"/>
          </w:tcPr>
          <w:p w14:paraId="666A1061" w14:textId="361A559D" w:rsidR="00A93019" w:rsidRPr="005304B9" w:rsidRDefault="00A93019" w:rsidP="00A93019"/>
        </w:tc>
      </w:tr>
      <w:tr w:rsidR="00A93019" w:rsidRPr="005304B9" w14:paraId="051089F4" w14:textId="77777777" w:rsidTr="00D64382">
        <w:tc>
          <w:tcPr>
            <w:tcW w:w="2460" w:type="dxa"/>
          </w:tcPr>
          <w:p w14:paraId="5504B58C" w14:textId="77777777" w:rsidR="00A93019" w:rsidRDefault="00A93019" w:rsidP="00A93019"/>
          <w:p w14:paraId="5E6639F8" w14:textId="77777777" w:rsidR="00F84E90" w:rsidRDefault="00F84E90" w:rsidP="00A93019"/>
          <w:p w14:paraId="436556F8" w14:textId="365AD0B0" w:rsidR="00C12837" w:rsidRPr="005304B9" w:rsidRDefault="00C12837" w:rsidP="00A93019"/>
        </w:tc>
        <w:tc>
          <w:tcPr>
            <w:tcW w:w="3841" w:type="dxa"/>
          </w:tcPr>
          <w:p w14:paraId="1A4E6B3F" w14:textId="0CA8A5FF" w:rsidR="00A93019" w:rsidRPr="005304B9" w:rsidRDefault="00A93019" w:rsidP="00A93019"/>
        </w:tc>
        <w:tc>
          <w:tcPr>
            <w:tcW w:w="1980" w:type="dxa"/>
          </w:tcPr>
          <w:p w14:paraId="3AA106F6" w14:textId="7AE56594" w:rsidR="00A93019" w:rsidRPr="005304B9" w:rsidRDefault="00A93019" w:rsidP="00A93019"/>
        </w:tc>
        <w:tc>
          <w:tcPr>
            <w:tcW w:w="1350" w:type="dxa"/>
          </w:tcPr>
          <w:p w14:paraId="76AB05FA" w14:textId="3E957373" w:rsidR="00A93019" w:rsidRPr="005304B9" w:rsidRDefault="00A93019" w:rsidP="00A93019"/>
        </w:tc>
      </w:tr>
    </w:tbl>
    <w:p w14:paraId="7B04FA47" w14:textId="0A6ADC13" w:rsidR="00194FF5" w:rsidRDefault="00194FF5" w:rsidP="003967DA"/>
    <w:p w14:paraId="40897A2D" w14:textId="20332CF1" w:rsidR="00C15688" w:rsidRDefault="00C15688" w:rsidP="003967DA"/>
    <w:p w14:paraId="664FE2E7" w14:textId="7DF798D0" w:rsidR="00C15688" w:rsidRDefault="00C15688" w:rsidP="003967DA"/>
    <w:p w14:paraId="1EAE68F0" w14:textId="60F1A0C3" w:rsidR="00C15688" w:rsidRDefault="00C15688" w:rsidP="003967DA"/>
    <w:p w14:paraId="44B8E037" w14:textId="77777777" w:rsidR="00C12837" w:rsidRDefault="00C12837" w:rsidP="003967DA"/>
    <w:p w14:paraId="26637A17" w14:textId="77777777" w:rsidR="00C12837" w:rsidRDefault="00C12837" w:rsidP="003967DA"/>
    <w:p w14:paraId="7DA25376" w14:textId="77777777" w:rsidR="00C12837" w:rsidRDefault="00C12837" w:rsidP="003967DA"/>
    <w:p w14:paraId="4A934B07" w14:textId="77777777" w:rsidR="00C12837" w:rsidRDefault="00C12837" w:rsidP="003967DA"/>
    <w:tbl>
      <w:tblPr>
        <w:tblStyle w:val="TableGrid"/>
        <w:tblW w:w="10170" w:type="dxa"/>
        <w:tblInd w:w="-455" w:type="dxa"/>
        <w:tblLook w:val="04A0" w:firstRow="1" w:lastRow="0" w:firstColumn="1" w:lastColumn="0" w:noHBand="0" w:noVBand="1"/>
      </w:tblPr>
      <w:tblGrid>
        <w:gridCol w:w="10170"/>
      </w:tblGrid>
      <w:tr w:rsidR="00090335" w14:paraId="7847D176" w14:textId="77777777" w:rsidTr="00195342">
        <w:tc>
          <w:tcPr>
            <w:tcW w:w="10170" w:type="dxa"/>
            <w:shd w:val="clear" w:color="auto" w:fill="000000" w:themeFill="text1"/>
          </w:tcPr>
          <w:p w14:paraId="158DB43A" w14:textId="07891532" w:rsidR="00090335" w:rsidRPr="00090335" w:rsidRDefault="007635D5" w:rsidP="003967DA">
            <w:pPr>
              <w:rPr>
                <w:b/>
                <w:bCs/>
                <w:color w:val="FFFFFF" w:themeColor="background1"/>
              </w:rPr>
            </w:pPr>
            <w:r w:rsidRPr="00C12837">
              <w:rPr>
                <w:b/>
                <w:bCs/>
                <w:color w:val="FFFFFF" w:themeColor="background1"/>
                <w:sz w:val="24"/>
                <w:szCs w:val="22"/>
              </w:rPr>
              <w:lastRenderedPageBreak/>
              <w:t xml:space="preserve">CLINICAL CONTENT </w:t>
            </w:r>
            <w:r w:rsidR="00794323" w:rsidRPr="00C12837">
              <w:rPr>
                <w:b/>
                <w:bCs/>
                <w:color w:val="FFFFFF" w:themeColor="background1"/>
                <w:sz w:val="24"/>
                <w:szCs w:val="22"/>
              </w:rPr>
              <w:t xml:space="preserve">INTEGRITY AND </w:t>
            </w:r>
            <w:r w:rsidRPr="00C12837">
              <w:rPr>
                <w:b/>
                <w:bCs/>
                <w:color w:val="FFFFFF" w:themeColor="background1"/>
                <w:sz w:val="24"/>
                <w:szCs w:val="22"/>
              </w:rPr>
              <w:t xml:space="preserve">VALIDITY </w:t>
            </w:r>
          </w:p>
        </w:tc>
      </w:tr>
    </w:tbl>
    <w:p w14:paraId="0D0996C5" w14:textId="77777777" w:rsidR="00090335" w:rsidRPr="005304B9" w:rsidRDefault="00090335" w:rsidP="003967DA"/>
    <w:tbl>
      <w:tblPr>
        <w:tblStyle w:val="TableGrid"/>
        <w:tblW w:w="10170" w:type="dxa"/>
        <w:tblInd w:w="-455" w:type="dxa"/>
        <w:tblLook w:val="04A0" w:firstRow="1" w:lastRow="0" w:firstColumn="1" w:lastColumn="0" w:noHBand="0" w:noVBand="1"/>
      </w:tblPr>
      <w:tblGrid>
        <w:gridCol w:w="4230"/>
        <w:gridCol w:w="5940"/>
      </w:tblGrid>
      <w:tr w:rsidR="00061CE7" w14:paraId="2665C0F0" w14:textId="77777777" w:rsidTr="006E5704">
        <w:tc>
          <w:tcPr>
            <w:tcW w:w="10170" w:type="dxa"/>
            <w:gridSpan w:val="2"/>
            <w:shd w:val="clear" w:color="auto" w:fill="F2F2F2" w:themeFill="background1" w:themeFillShade="F2"/>
          </w:tcPr>
          <w:p w14:paraId="6A8657AB" w14:textId="7B94765F" w:rsidR="00061CE7" w:rsidRDefault="00061CE7" w:rsidP="00090335">
            <w:pPr>
              <w:rPr>
                <w:b/>
                <w:bCs/>
                <w:sz w:val="20"/>
                <w:szCs w:val="18"/>
              </w:rPr>
            </w:pPr>
            <w:r w:rsidRPr="00222AA2">
              <w:rPr>
                <w:b/>
                <w:bCs/>
                <w:sz w:val="20"/>
                <w:szCs w:val="18"/>
              </w:rPr>
              <w:t>Dear Prospective Planner/Faculty Member:</w:t>
            </w:r>
          </w:p>
          <w:p w14:paraId="098E11A7" w14:textId="77777777" w:rsidR="00222AA2" w:rsidRPr="00222AA2" w:rsidRDefault="00222AA2" w:rsidP="00090335">
            <w:pPr>
              <w:rPr>
                <w:b/>
                <w:bCs/>
                <w:sz w:val="20"/>
                <w:szCs w:val="18"/>
              </w:rPr>
            </w:pPr>
          </w:p>
          <w:p w14:paraId="22C54E68" w14:textId="7B1C7F90" w:rsidR="00061CE7" w:rsidRPr="00222AA2" w:rsidRDefault="00061CE7" w:rsidP="00090335">
            <w:pPr>
              <w:rPr>
                <w:sz w:val="20"/>
                <w:szCs w:val="18"/>
              </w:rPr>
            </w:pPr>
            <w:r w:rsidRPr="00222AA2">
              <w:rPr>
                <w:sz w:val="20"/>
                <w:szCs w:val="18"/>
              </w:rPr>
              <w:t>As an important contributor to our accredited education, we would like to enlist your help to ensure that educational content is fair and balanced, and that any clinical content presented supports safe, effective patient care. This includes the expectations that:</w:t>
            </w:r>
          </w:p>
          <w:p w14:paraId="47CABC2E" w14:textId="77777777" w:rsidR="00521345" w:rsidRPr="00222AA2" w:rsidRDefault="00521345" w:rsidP="00090335">
            <w:pPr>
              <w:pStyle w:val="ListParagraph"/>
              <w:numPr>
                <w:ilvl w:val="0"/>
                <w:numId w:val="20"/>
              </w:numPr>
              <w:rPr>
                <w:sz w:val="20"/>
                <w:szCs w:val="18"/>
              </w:rPr>
            </w:pPr>
            <w:r w:rsidRPr="00222AA2">
              <w:rPr>
                <w:sz w:val="20"/>
                <w:szCs w:val="18"/>
              </w:rPr>
              <w:t>All recommendations for patient care in accredited continuing education must be based on current science, evidence, and clinical reasoning, while giving a fair and balanced view of diagnostic and therapeutic options.</w:t>
            </w:r>
          </w:p>
          <w:p w14:paraId="47A1FCEA" w14:textId="75E47FA2" w:rsidR="00521345" w:rsidRPr="00222AA2" w:rsidRDefault="00521345" w:rsidP="00090335">
            <w:pPr>
              <w:pStyle w:val="ListParagraph"/>
              <w:numPr>
                <w:ilvl w:val="0"/>
                <w:numId w:val="20"/>
              </w:numPr>
              <w:rPr>
                <w:sz w:val="20"/>
                <w:szCs w:val="18"/>
              </w:rPr>
            </w:pPr>
            <w:r w:rsidRPr="00222AA2">
              <w:rPr>
                <w:sz w:val="20"/>
                <w:szCs w:val="18"/>
              </w:rPr>
              <w:t>All scientific research referred to, reported, or used in accredited education in support or justification of a patient care recommendation must conform to the generally accepted standards of experimental design, data collection, analysis, and interpretation.</w:t>
            </w:r>
          </w:p>
          <w:p w14:paraId="2C706C6F" w14:textId="08D1934E" w:rsidR="00521345" w:rsidRPr="00222AA2" w:rsidRDefault="00521345" w:rsidP="00090335">
            <w:pPr>
              <w:pStyle w:val="ListParagraph"/>
              <w:numPr>
                <w:ilvl w:val="0"/>
                <w:numId w:val="20"/>
              </w:numPr>
              <w:rPr>
                <w:sz w:val="20"/>
                <w:szCs w:val="18"/>
              </w:rPr>
            </w:pPr>
            <w:r w:rsidRPr="00222AA2">
              <w:rPr>
                <w:sz w:val="20"/>
                <w:szCs w:val="18"/>
              </w:rPr>
              <w:t xml:space="preserve">Although accredited continuing education is an appropriate place to discuss, debate, and explore new and evolving topics, these areas need to be clearly identified as such within the program and individual presentations. It is the responsibility of accredited providers to facilitate engagement with these topics without advocating for, or promoting, practices that are not, or not </w:t>
            </w:r>
            <w:r w:rsidR="00090335" w:rsidRPr="00222AA2">
              <w:rPr>
                <w:sz w:val="20"/>
                <w:szCs w:val="18"/>
              </w:rPr>
              <w:t>yet</w:t>
            </w:r>
            <w:r w:rsidRPr="00222AA2">
              <w:rPr>
                <w:sz w:val="20"/>
                <w:szCs w:val="18"/>
              </w:rPr>
              <w:t xml:space="preserve"> adequately based on current science, evidence, and clinical reasoning.</w:t>
            </w:r>
          </w:p>
          <w:p w14:paraId="6FFCA67A" w14:textId="1B8FBFA5" w:rsidR="00521345" w:rsidRPr="00222AA2" w:rsidRDefault="00521345" w:rsidP="00090335">
            <w:pPr>
              <w:pStyle w:val="ListParagraph"/>
              <w:numPr>
                <w:ilvl w:val="0"/>
                <w:numId w:val="20"/>
              </w:numPr>
              <w:rPr>
                <w:sz w:val="20"/>
                <w:szCs w:val="18"/>
              </w:rPr>
            </w:pPr>
            <w:r w:rsidRPr="00222AA2">
              <w:rPr>
                <w:sz w:val="20"/>
                <w:szCs w:val="18"/>
              </w:rPr>
              <w:t>Content cannot be included in accredited education if it advocates for unscientific approaches to diagnosis or therapy, or if the education promotes recommendations, treatment, or manners of practicing healthcare that are determined to have risks or dangers that outweigh the benefits or are known to be ineffective in the treatment of patients.</w:t>
            </w:r>
          </w:p>
          <w:p w14:paraId="5676CCA5" w14:textId="77777777" w:rsidR="00222AA2" w:rsidRDefault="00222AA2" w:rsidP="00090335">
            <w:pPr>
              <w:rPr>
                <w:sz w:val="20"/>
                <w:szCs w:val="18"/>
              </w:rPr>
            </w:pPr>
          </w:p>
          <w:p w14:paraId="5C86F46B" w14:textId="77777777" w:rsidR="00061CE7" w:rsidRDefault="00521345" w:rsidP="00090335">
            <w:pPr>
              <w:rPr>
                <w:sz w:val="20"/>
                <w:szCs w:val="18"/>
              </w:rPr>
            </w:pPr>
            <w:r w:rsidRPr="00222AA2">
              <w:rPr>
                <w:sz w:val="20"/>
                <w:szCs w:val="18"/>
              </w:rPr>
              <w:t>These expectations are drawn from the Standards for Integrity and Independence in Accredited Continuing Education. Please consider using these strategies to help us support the development of valid, high-quality education.</w:t>
            </w:r>
          </w:p>
          <w:p w14:paraId="3B9A3811" w14:textId="72D47B31" w:rsidR="00222AA2" w:rsidRDefault="00222AA2" w:rsidP="00090335"/>
        </w:tc>
      </w:tr>
      <w:tr w:rsidR="00090335" w14:paraId="1B91CE08" w14:textId="77777777" w:rsidTr="00CD78CD">
        <w:tc>
          <w:tcPr>
            <w:tcW w:w="4230" w:type="dxa"/>
            <w:tcBorders>
              <w:top w:val="nil"/>
            </w:tcBorders>
            <w:shd w:val="clear" w:color="auto" w:fill="F2F2F2" w:themeFill="background1" w:themeFillShade="F2"/>
          </w:tcPr>
          <w:p w14:paraId="3FD8871D" w14:textId="77777777" w:rsidR="00195342" w:rsidRPr="00222AA2" w:rsidRDefault="00195342" w:rsidP="00195342">
            <w:pPr>
              <w:rPr>
                <w:b/>
                <w:bCs/>
                <w:sz w:val="20"/>
                <w:szCs w:val="18"/>
              </w:rPr>
            </w:pPr>
            <w:r w:rsidRPr="00222AA2">
              <w:rPr>
                <w:b/>
                <w:bCs/>
                <w:sz w:val="20"/>
                <w:szCs w:val="18"/>
              </w:rPr>
              <w:t>Consider using the following best practices when presenting clinical content in accredited CE:</w:t>
            </w:r>
          </w:p>
          <w:p w14:paraId="32B885F4" w14:textId="77777777" w:rsidR="00195342" w:rsidRPr="00222AA2" w:rsidRDefault="00195342" w:rsidP="00195342">
            <w:pPr>
              <w:pStyle w:val="ListParagraph"/>
              <w:numPr>
                <w:ilvl w:val="0"/>
                <w:numId w:val="19"/>
              </w:numPr>
              <w:rPr>
                <w:sz w:val="20"/>
                <w:szCs w:val="18"/>
              </w:rPr>
            </w:pPr>
            <w:r w:rsidRPr="00222AA2">
              <w:rPr>
                <w:sz w:val="20"/>
                <w:szCs w:val="18"/>
              </w:rPr>
              <w:t>Clearly describe the level of evidence on which the presentation is based and provide enough information about data (study dates, design, etc.) to enable learners to assess research validity.</w:t>
            </w:r>
          </w:p>
          <w:p w14:paraId="6BF7BA6E" w14:textId="77777777" w:rsidR="00195342" w:rsidRPr="00222AA2" w:rsidRDefault="00195342" w:rsidP="00195342">
            <w:pPr>
              <w:pStyle w:val="ListParagraph"/>
              <w:numPr>
                <w:ilvl w:val="0"/>
                <w:numId w:val="19"/>
              </w:numPr>
              <w:rPr>
                <w:sz w:val="20"/>
                <w:szCs w:val="18"/>
              </w:rPr>
            </w:pPr>
            <w:r w:rsidRPr="00222AA2">
              <w:rPr>
                <w:sz w:val="20"/>
                <w:szCs w:val="18"/>
              </w:rPr>
              <w:t>Ensure that, if there is a range of evidence, that the credible sources cited present a balanced view of the evidence.</w:t>
            </w:r>
          </w:p>
          <w:p w14:paraId="19B7F12B" w14:textId="299FFC93" w:rsidR="00195342" w:rsidRPr="00222AA2" w:rsidRDefault="00195342" w:rsidP="00195342">
            <w:pPr>
              <w:pStyle w:val="ListParagraph"/>
              <w:numPr>
                <w:ilvl w:val="0"/>
                <w:numId w:val="19"/>
              </w:numPr>
              <w:rPr>
                <w:sz w:val="20"/>
                <w:szCs w:val="18"/>
              </w:rPr>
            </w:pPr>
            <w:r w:rsidRPr="00222AA2">
              <w:rPr>
                <w:sz w:val="20"/>
                <w:szCs w:val="18"/>
              </w:rPr>
              <w:t xml:space="preserve">If clinical recommendations </w:t>
            </w:r>
            <w:r w:rsidR="00C12837" w:rsidRPr="00222AA2">
              <w:rPr>
                <w:sz w:val="20"/>
                <w:szCs w:val="18"/>
              </w:rPr>
              <w:t>are</w:t>
            </w:r>
            <w:r w:rsidRPr="00222AA2">
              <w:rPr>
                <w:sz w:val="20"/>
                <w:szCs w:val="18"/>
              </w:rPr>
              <w:t xml:space="preserve"> made, include balanced information on all available therapeutic options.</w:t>
            </w:r>
          </w:p>
          <w:p w14:paraId="18B8C37C" w14:textId="2D7AF6B4" w:rsidR="00195342" w:rsidRPr="00222AA2" w:rsidRDefault="00195342" w:rsidP="00195342">
            <w:pPr>
              <w:pStyle w:val="ListParagraph"/>
              <w:numPr>
                <w:ilvl w:val="0"/>
                <w:numId w:val="19"/>
              </w:numPr>
              <w:rPr>
                <w:sz w:val="20"/>
                <w:szCs w:val="18"/>
              </w:rPr>
            </w:pPr>
            <w:r w:rsidRPr="00222AA2">
              <w:rPr>
                <w:sz w:val="20"/>
                <w:szCs w:val="18"/>
              </w:rPr>
              <w:t>Address any potential risks or adverse effects that could be caused with any clinical recommendations.</w:t>
            </w:r>
          </w:p>
          <w:p w14:paraId="03302320" w14:textId="77777777" w:rsidR="00195342" w:rsidRPr="00222AA2" w:rsidRDefault="00195342" w:rsidP="00195342">
            <w:pPr>
              <w:rPr>
                <w:sz w:val="20"/>
                <w:szCs w:val="18"/>
              </w:rPr>
            </w:pPr>
          </w:p>
          <w:p w14:paraId="55A0566E" w14:textId="77777777" w:rsidR="00090335" w:rsidRPr="00090335" w:rsidRDefault="00090335" w:rsidP="00090335"/>
        </w:tc>
        <w:tc>
          <w:tcPr>
            <w:tcW w:w="5940" w:type="dxa"/>
            <w:shd w:val="clear" w:color="auto" w:fill="DBE5F1" w:themeFill="accent1" w:themeFillTint="33"/>
          </w:tcPr>
          <w:p w14:paraId="79889AD0" w14:textId="77777777" w:rsidR="007955B1" w:rsidRPr="00195342" w:rsidRDefault="007955B1" w:rsidP="007955B1">
            <w:pPr>
              <w:rPr>
                <w:b/>
                <w:bCs/>
                <w:sz w:val="20"/>
                <w:szCs w:val="18"/>
              </w:rPr>
            </w:pPr>
            <w:r w:rsidRPr="00195342">
              <w:rPr>
                <w:b/>
                <w:bCs/>
                <w:sz w:val="20"/>
                <w:szCs w:val="18"/>
              </w:rPr>
              <w:t>Although accredited CE is an appropriate place to discuss, debate, and explore new and evolving topics, presenting topics or treatments with a lower (or absent) evidence base should include the following strategies:</w:t>
            </w:r>
          </w:p>
          <w:p w14:paraId="1F128020" w14:textId="5BE0D426" w:rsidR="00195342" w:rsidRDefault="007955B1" w:rsidP="00195342">
            <w:pPr>
              <w:pStyle w:val="ListParagraph"/>
              <w:numPr>
                <w:ilvl w:val="0"/>
                <w:numId w:val="22"/>
              </w:numPr>
              <w:rPr>
                <w:sz w:val="20"/>
                <w:szCs w:val="18"/>
              </w:rPr>
            </w:pPr>
            <w:r w:rsidRPr="00195342">
              <w:rPr>
                <w:sz w:val="20"/>
                <w:szCs w:val="18"/>
              </w:rPr>
              <w:t xml:space="preserve">Facilitate engagement with these topics without advocating for, or promoting, practices that are not, or not </w:t>
            </w:r>
            <w:r w:rsidR="00195342" w:rsidRPr="00195342">
              <w:rPr>
                <w:sz w:val="20"/>
                <w:szCs w:val="18"/>
              </w:rPr>
              <w:t>yet</w:t>
            </w:r>
            <w:r w:rsidRPr="00195342">
              <w:rPr>
                <w:sz w:val="20"/>
                <w:szCs w:val="18"/>
              </w:rPr>
              <w:t xml:space="preserve"> adequately based on current science, evidence, and clinical reasoning.</w:t>
            </w:r>
          </w:p>
          <w:p w14:paraId="604F31A8" w14:textId="77777777" w:rsidR="00195342" w:rsidRDefault="007955B1" w:rsidP="00195342">
            <w:pPr>
              <w:pStyle w:val="ListParagraph"/>
              <w:numPr>
                <w:ilvl w:val="0"/>
                <w:numId w:val="22"/>
              </w:numPr>
              <w:rPr>
                <w:sz w:val="20"/>
                <w:szCs w:val="18"/>
              </w:rPr>
            </w:pPr>
            <w:r w:rsidRPr="00195342">
              <w:rPr>
                <w:sz w:val="20"/>
                <w:szCs w:val="18"/>
              </w:rPr>
              <w:t>Construct the activity as a debate or dialogue. Identify other faculty who represent a range of opinions and perspectives; presentations should include a balanced, objective view of research and treatment options.</w:t>
            </w:r>
          </w:p>
          <w:p w14:paraId="6E426F77" w14:textId="77777777" w:rsidR="00195342" w:rsidRDefault="007955B1" w:rsidP="00195342">
            <w:pPr>
              <w:pStyle w:val="ListParagraph"/>
              <w:numPr>
                <w:ilvl w:val="0"/>
                <w:numId w:val="22"/>
              </w:numPr>
              <w:rPr>
                <w:sz w:val="20"/>
                <w:szCs w:val="18"/>
              </w:rPr>
            </w:pPr>
            <w:r w:rsidRPr="00195342">
              <w:rPr>
                <w:sz w:val="20"/>
                <w:szCs w:val="18"/>
              </w:rPr>
              <w:t>Teach about the merits and limitations of a therapeutic or diagnostic approach rather than how to use it.</w:t>
            </w:r>
          </w:p>
          <w:p w14:paraId="33CB928D" w14:textId="77777777" w:rsidR="00195342" w:rsidRDefault="007955B1" w:rsidP="00195342">
            <w:pPr>
              <w:pStyle w:val="ListParagraph"/>
              <w:numPr>
                <w:ilvl w:val="0"/>
                <w:numId w:val="22"/>
              </w:numPr>
              <w:rPr>
                <w:sz w:val="20"/>
                <w:szCs w:val="18"/>
              </w:rPr>
            </w:pPr>
            <w:r w:rsidRPr="00195342">
              <w:rPr>
                <w:sz w:val="20"/>
                <w:szCs w:val="18"/>
              </w:rPr>
              <w:t>Identify content that has not been accepted as scientifically meritorious by regulatory and other authorities, or when the material has not been included in scientifically accepted guidelines or published in journals with national or international stature.</w:t>
            </w:r>
          </w:p>
          <w:p w14:paraId="4B306B51" w14:textId="72BC1055" w:rsidR="00090335" w:rsidRPr="00195342" w:rsidRDefault="007955B1" w:rsidP="00195342">
            <w:pPr>
              <w:pStyle w:val="ListParagraph"/>
              <w:numPr>
                <w:ilvl w:val="0"/>
                <w:numId w:val="22"/>
              </w:numPr>
              <w:rPr>
                <w:sz w:val="20"/>
                <w:szCs w:val="18"/>
              </w:rPr>
            </w:pPr>
            <w:r w:rsidRPr="00195342">
              <w:rPr>
                <w:sz w:val="20"/>
                <w:szCs w:val="18"/>
              </w:rPr>
              <w:t>Clearly communicate the learning goals for the activity to learners (e.g., “This activity will teach you about how your patients may be using XX therapy and how to answer their questions. It will not teach you how to administer XX therapy”).</w:t>
            </w:r>
          </w:p>
        </w:tc>
      </w:tr>
    </w:tbl>
    <w:p w14:paraId="7FD874A7" w14:textId="14B5CE27" w:rsidR="00222AA2" w:rsidRDefault="00222AA2" w:rsidP="003967DA"/>
    <w:p w14:paraId="1DB25B0E" w14:textId="77777777" w:rsidR="001918D7" w:rsidRDefault="001918D7" w:rsidP="003967DA"/>
    <w:p w14:paraId="4CA6FC3D" w14:textId="272BC0C9" w:rsidR="0016103D" w:rsidRPr="00C12837" w:rsidRDefault="00C12837" w:rsidP="001918D7">
      <w:pPr>
        <w:spacing w:before="200" w:after="200" w:line="276" w:lineRule="auto"/>
        <w:rPr>
          <w:rFonts w:eastAsiaTheme="minorHAnsi"/>
          <w:b/>
          <w:u w:val="single"/>
        </w:rPr>
      </w:pPr>
      <w:r w:rsidRPr="00C12837">
        <w:rPr>
          <w:rFonts w:eastAsiaTheme="minorHAnsi"/>
          <w:b/>
          <w:u w:val="single"/>
        </w:rPr>
        <w:lastRenderedPageBreak/>
        <w:t>*</w:t>
      </w:r>
      <w:r w:rsidR="001918D7" w:rsidRPr="00C12837">
        <w:rPr>
          <w:rFonts w:eastAsiaTheme="minorHAnsi"/>
          <w:b/>
          <w:u w:val="single"/>
        </w:rPr>
        <w:t xml:space="preserve">I agree to </w:t>
      </w:r>
      <w:r w:rsidR="00073043" w:rsidRPr="00C12837">
        <w:rPr>
          <w:rFonts w:eastAsiaTheme="minorHAnsi"/>
          <w:b/>
          <w:u w:val="single"/>
        </w:rPr>
        <w:t xml:space="preserve">comply with </w:t>
      </w:r>
      <w:r w:rsidRPr="00C12837">
        <w:rPr>
          <w:rFonts w:eastAsiaTheme="minorHAnsi"/>
          <w:b/>
          <w:u w:val="single"/>
        </w:rPr>
        <w:t xml:space="preserve">ALL of </w:t>
      </w:r>
      <w:r w:rsidR="00073043" w:rsidRPr="00C12837">
        <w:rPr>
          <w:rFonts w:eastAsiaTheme="minorHAnsi"/>
          <w:b/>
          <w:u w:val="single"/>
        </w:rPr>
        <w:t xml:space="preserve">the </w:t>
      </w:r>
      <w:r w:rsidR="0016103D" w:rsidRPr="00C12837">
        <w:rPr>
          <w:rFonts w:eastAsiaTheme="minorHAnsi"/>
          <w:b/>
          <w:u w:val="single"/>
        </w:rPr>
        <w:t xml:space="preserve">following </w:t>
      </w:r>
      <w:r w:rsidR="00041082" w:rsidRPr="00C12837">
        <w:rPr>
          <w:rFonts w:eastAsiaTheme="minorHAnsi"/>
          <w:b/>
          <w:u w:val="single"/>
        </w:rPr>
        <w:t xml:space="preserve">CPE integrity statements </w:t>
      </w:r>
      <w:r w:rsidR="0016103D" w:rsidRPr="00C12837">
        <w:rPr>
          <w:rFonts w:eastAsiaTheme="minorHAnsi"/>
          <w:b/>
          <w:u w:val="single"/>
        </w:rPr>
        <w:t xml:space="preserve">in the development of my educational program. </w:t>
      </w:r>
    </w:p>
    <w:p w14:paraId="15E358D6" w14:textId="662D1111" w:rsidR="0016103D" w:rsidRPr="002C733A" w:rsidRDefault="0016103D" w:rsidP="002C733A">
      <w:pPr>
        <w:pStyle w:val="ListParagraph"/>
        <w:numPr>
          <w:ilvl w:val="0"/>
          <w:numId w:val="23"/>
        </w:numPr>
        <w:spacing w:before="200" w:after="200" w:line="276" w:lineRule="auto"/>
        <w:rPr>
          <w:rFonts w:eastAsiaTheme="minorHAnsi"/>
          <w:bCs/>
        </w:rPr>
      </w:pPr>
      <w:r w:rsidRPr="002C733A">
        <w:rPr>
          <w:rFonts w:eastAsiaTheme="minorHAnsi"/>
          <w:bCs/>
        </w:rPr>
        <w:t xml:space="preserve">Recommendations for patient care will be based on current science, evidence, and clinical reasoning, while giving a fair and balanced view of diagnostic and therapeutic options. </w:t>
      </w:r>
    </w:p>
    <w:p w14:paraId="69F497BC" w14:textId="36004284" w:rsidR="0016103D" w:rsidRDefault="002C733A" w:rsidP="002C733A">
      <w:pPr>
        <w:pStyle w:val="ListParagraph"/>
        <w:numPr>
          <w:ilvl w:val="0"/>
          <w:numId w:val="23"/>
        </w:numPr>
        <w:spacing w:before="200" w:after="200" w:line="276" w:lineRule="auto"/>
        <w:rPr>
          <w:rFonts w:eastAsiaTheme="minorHAnsi"/>
          <w:bCs/>
        </w:rPr>
      </w:pPr>
      <w:r w:rsidRPr="002C733A">
        <w:rPr>
          <w:rFonts w:eastAsiaTheme="minorHAnsi"/>
          <w:bCs/>
        </w:rPr>
        <w:t>All scientific research referred to, reported, or used in this educational activity in support or justification of a patient care recommendation will conform to the generally accepted standards of experimental design, data collection, analysis, and interpretation.</w:t>
      </w:r>
    </w:p>
    <w:p w14:paraId="34BAF7B2" w14:textId="6748B8DE" w:rsidR="00B60D88" w:rsidRPr="00B60D88" w:rsidRDefault="001D77DD" w:rsidP="00B60D88">
      <w:pPr>
        <w:pStyle w:val="ListParagraph"/>
        <w:numPr>
          <w:ilvl w:val="0"/>
          <w:numId w:val="23"/>
        </w:numPr>
        <w:spacing w:before="200" w:after="200" w:line="276" w:lineRule="auto"/>
        <w:rPr>
          <w:b/>
        </w:rPr>
      </w:pPr>
      <w:r w:rsidRPr="00041082">
        <w:rPr>
          <w:rFonts w:eastAsiaTheme="minorHAnsi"/>
          <w:bCs/>
        </w:rPr>
        <w:t xml:space="preserve">If there are new and evolving topics for which there is a lower (or absent) evidence base, </w:t>
      </w:r>
      <w:r w:rsidR="00794323">
        <w:rPr>
          <w:rFonts w:eastAsiaTheme="minorHAnsi"/>
          <w:bCs/>
        </w:rPr>
        <w:t xml:space="preserve">it </w:t>
      </w:r>
      <w:r w:rsidRPr="00041082">
        <w:rPr>
          <w:rFonts w:eastAsiaTheme="minorHAnsi"/>
          <w:bCs/>
        </w:rPr>
        <w:t xml:space="preserve">will </w:t>
      </w:r>
      <w:r w:rsidR="00794323">
        <w:rPr>
          <w:rFonts w:eastAsiaTheme="minorHAnsi"/>
          <w:bCs/>
        </w:rPr>
        <w:t xml:space="preserve">be </w:t>
      </w:r>
      <w:r w:rsidRPr="00041082">
        <w:rPr>
          <w:rFonts w:eastAsiaTheme="minorHAnsi"/>
          <w:bCs/>
        </w:rPr>
        <w:t xml:space="preserve">clearly </w:t>
      </w:r>
      <w:r w:rsidR="00C12837" w:rsidRPr="00041082">
        <w:rPr>
          <w:rFonts w:eastAsiaTheme="minorHAnsi"/>
          <w:bCs/>
        </w:rPr>
        <w:t>identified</w:t>
      </w:r>
      <w:r w:rsidRPr="00041082">
        <w:rPr>
          <w:rFonts w:eastAsiaTheme="minorHAnsi"/>
          <w:bCs/>
        </w:rPr>
        <w:t xml:space="preserve"> as such within the education</w:t>
      </w:r>
      <w:r w:rsidR="00041082" w:rsidRPr="00041082">
        <w:rPr>
          <w:rFonts w:eastAsiaTheme="minorHAnsi"/>
          <w:bCs/>
        </w:rPr>
        <w:t xml:space="preserve">al program. </w:t>
      </w:r>
    </w:p>
    <w:p w14:paraId="6E0E021B" w14:textId="2DE9607F" w:rsidR="00041082" w:rsidRPr="00B60D88" w:rsidRDefault="00794323" w:rsidP="00B60D88">
      <w:pPr>
        <w:pStyle w:val="ListParagraph"/>
        <w:numPr>
          <w:ilvl w:val="0"/>
          <w:numId w:val="23"/>
        </w:numPr>
        <w:spacing w:before="200" w:after="200" w:line="276" w:lineRule="auto"/>
        <w:rPr>
          <w:b/>
        </w:rPr>
      </w:pPr>
      <w:r>
        <w:rPr>
          <w:bCs/>
        </w:rPr>
        <w:t>Av</w:t>
      </w:r>
      <w:r w:rsidR="00B60D88" w:rsidRPr="00B60D88">
        <w:rPr>
          <w:bCs/>
        </w:rPr>
        <w:t xml:space="preserve">oid advocating for, or promoting, practices that are not, or not </w:t>
      </w:r>
      <w:r w:rsidR="007F10DF" w:rsidRPr="00B60D88">
        <w:rPr>
          <w:bCs/>
        </w:rPr>
        <w:t>yet</w:t>
      </w:r>
      <w:r w:rsidR="00B60D88" w:rsidRPr="00B60D88">
        <w:rPr>
          <w:bCs/>
        </w:rPr>
        <w:t xml:space="preserve"> adequately based on current science, evidence, and clinical reasoning</w:t>
      </w:r>
      <w:r w:rsidR="00B60D88">
        <w:rPr>
          <w:bCs/>
        </w:rPr>
        <w:t>.</w:t>
      </w:r>
    </w:p>
    <w:p w14:paraId="0517F2DD" w14:textId="1DF2FCE3" w:rsidR="00B60D88" w:rsidRPr="007F10DF" w:rsidRDefault="00794323" w:rsidP="00B60D88">
      <w:pPr>
        <w:pStyle w:val="ListParagraph"/>
        <w:numPr>
          <w:ilvl w:val="0"/>
          <w:numId w:val="23"/>
        </w:numPr>
        <w:spacing w:before="200" w:after="200" w:line="276" w:lineRule="auto"/>
        <w:rPr>
          <w:bCs/>
        </w:rPr>
      </w:pPr>
      <w:r>
        <w:rPr>
          <w:bCs/>
        </w:rPr>
        <w:t>E</w:t>
      </w:r>
      <w:r w:rsidR="007F10DF" w:rsidRPr="007F10DF">
        <w:rPr>
          <w:bCs/>
        </w:rPr>
        <w:t>xclude any advocacy for, or promotion of, unscientific approaches to diagnosis or therapy, or recommendations, treatment, or manners of practicing healthcare that are determined to have risks or dangers that outweigh the benefits or are known to be ineffective in the treatment of patients.</w:t>
      </w:r>
    </w:p>
    <w:p w14:paraId="4D488418" w14:textId="25FAE2C0" w:rsidR="00C12837" w:rsidRDefault="00000000" w:rsidP="00B96325">
      <w:pPr>
        <w:tabs>
          <w:tab w:val="left" w:pos="2895"/>
        </w:tabs>
        <w:ind w:left="720"/>
        <w:rPr>
          <w:rFonts w:ascii="Segoe UI" w:hAnsi="Segoe UI" w:cs="Segoe UI"/>
          <w:color w:val="000000"/>
          <w:sz w:val="23"/>
          <w:szCs w:val="23"/>
          <w:shd w:val="clear" w:color="auto" w:fill="FFFFFF"/>
        </w:rPr>
      </w:pPr>
      <w:sdt>
        <w:sdtPr>
          <w:id w:val="1651404425"/>
          <w14:checkbox>
            <w14:checked w14:val="0"/>
            <w14:checkedState w14:val="2612" w14:font="MS Gothic"/>
            <w14:uncheckedState w14:val="2610" w14:font="MS Gothic"/>
          </w14:checkbox>
        </w:sdtPr>
        <w:sdtContent>
          <w:r w:rsidR="00B96325">
            <w:rPr>
              <w:rFonts w:ascii="MS Gothic" w:eastAsia="MS Gothic" w:hAnsi="MS Gothic" w:hint="eastAsia"/>
            </w:rPr>
            <w:t>☐</w:t>
          </w:r>
        </w:sdtContent>
      </w:sdt>
      <w:r w:rsidR="00C12837" w:rsidRPr="00C12837">
        <w:t xml:space="preserve">Yes, I agree to comply with all of the statements </w:t>
      </w:r>
      <w:r w:rsidR="00C12837" w:rsidRPr="00C12837">
        <w:t>above.</w:t>
      </w:r>
      <w:r w:rsidR="00C12837" w:rsidRPr="00C12837">
        <w:t> </w:t>
      </w:r>
    </w:p>
    <w:p w14:paraId="77492A1D" w14:textId="77777777" w:rsidR="00C12837" w:rsidRDefault="00C12837" w:rsidP="00B96325">
      <w:pPr>
        <w:tabs>
          <w:tab w:val="left" w:pos="2895"/>
        </w:tabs>
        <w:ind w:left="720"/>
        <w:rPr>
          <w:rFonts w:ascii="Segoe UI" w:hAnsi="Segoe UI" w:cs="Segoe UI"/>
          <w:color w:val="000000"/>
          <w:sz w:val="23"/>
          <w:szCs w:val="23"/>
          <w:shd w:val="clear" w:color="auto" w:fill="FFFFFF"/>
        </w:rPr>
      </w:pPr>
    </w:p>
    <w:p w14:paraId="2A75A446" w14:textId="039352EF" w:rsidR="001918D7" w:rsidRDefault="00000000" w:rsidP="00B96325">
      <w:pPr>
        <w:tabs>
          <w:tab w:val="left" w:pos="2895"/>
        </w:tabs>
        <w:ind w:left="720"/>
      </w:pPr>
      <w:sdt>
        <w:sdtPr>
          <w:id w:val="-1841309677"/>
          <w14:checkbox>
            <w14:checked w14:val="0"/>
            <w14:checkedState w14:val="2612" w14:font="MS Gothic"/>
            <w14:uncheckedState w14:val="2610" w14:font="MS Gothic"/>
          </w14:checkbox>
        </w:sdtPr>
        <w:sdtContent>
          <w:r w:rsidR="008516BE">
            <w:rPr>
              <w:rFonts w:ascii="MS Gothic" w:eastAsia="MS Gothic" w:hAnsi="MS Gothic" w:hint="eastAsia"/>
            </w:rPr>
            <w:t>☐</w:t>
          </w:r>
        </w:sdtContent>
      </w:sdt>
      <w:r w:rsidR="00C12837" w:rsidRPr="00C12837">
        <w:t>No, I do not agree and will not comply with the statements above</w:t>
      </w:r>
      <w:r w:rsidR="00C12837">
        <w:t>.</w:t>
      </w:r>
    </w:p>
    <w:p w14:paraId="21C77BDA" w14:textId="77777777" w:rsidR="00C12837" w:rsidRDefault="00C12837" w:rsidP="00B96325">
      <w:pPr>
        <w:tabs>
          <w:tab w:val="left" w:pos="2895"/>
        </w:tabs>
        <w:ind w:left="720"/>
      </w:pPr>
    </w:p>
    <w:p w14:paraId="0CF73821" w14:textId="3C1808B4" w:rsidR="00C12837" w:rsidRPr="00C12837" w:rsidRDefault="00C12837" w:rsidP="00B96325">
      <w:pPr>
        <w:tabs>
          <w:tab w:val="left" w:pos="2895"/>
        </w:tabs>
        <w:ind w:left="720"/>
        <w:rPr>
          <w:i/>
          <w:iCs/>
        </w:rPr>
      </w:pPr>
      <w:sdt>
        <w:sdtPr>
          <w:id w:val="-1904289908"/>
          <w14:checkbox>
            <w14:checked w14:val="0"/>
            <w14:checkedState w14:val="2612" w14:font="MS Gothic"/>
            <w14:uncheckedState w14:val="2610" w14:font="MS Gothic"/>
          </w14:checkbox>
        </w:sdtPr>
        <w:sdtContent>
          <w:r>
            <w:rPr>
              <w:rFonts w:ascii="MS Gothic" w:eastAsia="MS Gothic" w:hAnsi="MS Gothic" w:hint="eastAsia"/>
            </w:rPr>
            <w:t>☐</w:t>
          </w:r>
        </w:sdtContent>
      </w:sdt>
      <w:r w:rsidRPr="00C12837">
        <w:t xml:space="preserve">Not applicable </w:t>
      </w:r>
      <w:r w:rsidRPr="00C12837">
        <w:rPr>
          <w:i/>
          <w:iCs/>
        </w:rPr>
        <w:t>(non-CE proposal and/or non-clinical topic)</w:t>
      </w:r>
    </w:p>
    <w:p w14:paraId="123DBBAA" w14:textId="77777777" w:rsidR="00C12837" w:rsidRPr="005304B9" w:rsidRDefault="00C12837" w:rsidP="00B96325">
      <w:pPr>
        <w:tabs>
          <w:tab w:val="left" w:pos="2895"/>
        </w:tabs>
        <w:ind w:left="720"/>
      </w:pPr>
    </w:p>
    <w:p w14:paraId="7E2BD7B5" w14:textId="77777777" w:rsidR="001918D7" w:rsidRDefault="001918D7" w:rsidP="008516BE">
      <w:pPr>
        <w:ind w:left="-90"/>
        <w:jc w:val="center"/>
      </w:pPr>
    </w:p>
    <w:p w14:paraId="563607A4" w14:textId="5B73238C" w:rsidR="00222AA2" w:rsidRDefault="00222AA2" w:rsidP="003967DA"/>
    <w:p w14:paraId="6B279729" w14:textId="19D159E5" w:rsidR="007635D5" w:rsidRDefault="007635D5" w:rsidP="003967DA"/>
    <w:p w14:paraId="0F726150" w14:textId="36E6B164" w:rsidR="007635D5" w:rsidRDefault="007635D5" w:rsidP="003967DA"/>
    <w:p w14:paraId="4B30117C" w14:textId="6AD24356" w:rsidR="007635D5" w:rsidRDefault="007635D5" w:rsidP="003967DA"/>
    <w:p w14:paraId="1F6E35A7" w14:textId="39F14223" w:rsidR="006B03F0" w:rsidRDefault="006B03F0" w:rsidP="003967DA"/>
    <w:p w14:paraId="7782F93A" w14:textId="5FDE7F7E" w:rsidR="006B03F0" w:rsidRDefault="006B03F0" w:rsidP="003967DA"/>
    <w:p w14:paraId="75CDF10B" w14:textId="65B91E2B" w:rsidR="006B03F0" w:rsidRDefault="006B03F0" w:rsidP="003967DA"/>
    <w:p w14:paraId="09C73450" w14:textId="0C8880A4" w:rsidR="006B03F0" w:rsidRDefault="006B03F0" w:rsidP="003967DA"/>
    <w:p w14:paraId="6BBBC27B" w14:textId="1CEB273D" w:rsidR="006B03F0" w:rsidRDefault="006B03F0" w:rsidP="003967DA"/>
    <w:p w14:paraId="044D13A6" w14:textId="3D68597E" w:rsidR="006B03F0" w:rsidRDefault="006B03F0" w:rsidP="003967DA"/>
    <w:p w14:paraId="673E08D1" w14:textId="0D6BBCAF" w:rsidR="006B03F0" w:rsidRDefault="006B03F0" w:rsidP="003967DA"/>
    <w:p w14:paraId="79323407" w14:textId="17D56A10" w:rsidR="006B03F0" w:rsidRDefault="006B03F0" w:rsidP="003967DA"/>
    <w:p w14:paraId="7152AD45" w14:textId="2B519879" w:rsidR="006B03F0" w:rsidRDefault="006B03F0" w:rsidP="003967DA"/>
    <w:p w14:paraId="74532AF4" w14:textId="2FC47875" w:rsidR="006B03F0" w:rsidRDefault="006B03F0" w:rsidP="003967DA"/>
    <w:p w14:paraId="1F4DFF37" w14:textId="51DE16E7" w:rsidR="006B03F0" w:rsidRDefault="006B03F0" w:rsidP="003967DA"/>
    <w:p w14:paraId="502185F1" w14:textId="28546644" w:rsidR="006B03F0" w:rsidRDefault="006B03F0" w:rsidP="003967DA"/>
    <w:p w14:paraId="48E3F8C6" w14:textId="2DA83F8F" w:rsidR="00E20977" w:rsidRDefault="00E20977" w:rsidP="003967DA"/>
    <w:p w14:paraId="2A9B2F70" w14:textId="77777777" w:rsidR="00E20977" w:rsidRDefault="00E20977" w:rsidP="003967DA"/>
    <w:p w14:paraId="52D479CD" w14:textId="06557670" w:rsidR="006B03F0" w:rsidRDefault="006B03F0" w:rsidP="003967DA"/>
    <w:p w14:paraId="17AD6CAC" w14:textId="7597C0BF" w:rsidR="006B03F0" w:rsidRDefault="006B03F0" w:rsidP="003967DA"/>
    <w:tbl>
      <w:tblPr>
        <w:tblStyle w:val="TableGrid"/>
        <w:tblW w:w="9900" w:type="dxa"/>
        <w:tblInd w:w="-275" w:type="dxa"/>
        <w:tblLook w:val="04A0" w:firstRow="1" w:lastRow="0" w:firstColumn="1" w:lastColumn="0" w:noHBand="0" w:noVBand="1"/>
      </w:tblPr>
      <w:tblGrid>
        <w:gridCol w:w="9900"/>
      </w:tblGrid>
      <w:tr w:rsidR="00AA444E" w14:paraId="329261CC" w14:textId="77777777" w:rsidTr="00C62355">
        <w:tc>
          <w:tcPr>
            <w:tcW w:w="9900" w:type="dxa"/>
            <w:shd w:val="clear" w:color="auto" w:fill="000000" w:themeFill="text1"/>
          </w:tcPr>
          <w:p w14:paraId="29BF7FB1" w14:textId="1D143A0F" w:rsidR="00AA444E" w:rsidRPr="00340436" w:rsidRDefault="00340436" w:rsidP="00340436">
            <w:pPr>
              <w:rPr>
                <w:b/>
                <w:bCs/>
                <w:color w:val="FFFFFF" w:themeColor="background1"/>
              </w:rPr>
            </w:pPr>
            <w:r w:rsidRPr="00340436">
              <w:rPr>
                <w:b/>
                <w:bCs/>
                <w:color w:val="FFFFFF" w:themeColor="background1"/>
              </w:rPr>
              <w:lastRenderedPageBreak/>
              <w:t>DISCLOSURE OF RELEVANT FINANCIAL RELATIONSHIPS</w:t>
            </w:r>
          </w:p>
        </w:tc>
      </w:tr>
    </w:tbl>
    <w:p w14:paraId="7CF918B5" w14:textId="08E8D355" w:rsidR="002472BB" w:rsidRPr="00374958" w:rsidRDefault="002472BB" w:rsidP="002472BB">
      <w:pPr>
        <w:rPr>
          <w:b/>
          <w:bCs/>
        </w:rPr>
      </w:pPr>
      <w:r w:rsidRPr="00374958">
        <w:rPr>
          <w:b/>
          <w:bCs/>
        </w:rPr>
        <w:t xml:space="preserve">Do you intend for your educational proposal to be </w:t>
      </w:r>
      <w:r w:rsidR="00A67DAC" w:rsidRPr="00374958">
        <w:rPr>
          <w:b/>
          <w:bCs/>
        </w:rPr>
        <w:t xml:space="preserve">accredited </w:t>
      </w:r>
      <w:r w:rsidRPr="00374958">
        <w:rPr>
          <w:b/>
          <w:bCs/>
        </w:rPr>
        <w:t xml:space="preserve">for Continuing Pharmacy Education? </w:t>
      </w:r>
    </w:p>
    <w:p w14:paraId="5DC72C7D" w14:textId="055C75D8" w:rsidR="002472BB" w:rsidRPr="005304B9" w:rsidRDefault="00000000" w:rsidP="002472BB">
      <w:pPr>
        <w:tabs>
          <w:tab w:val="left" w:pos="2895"/>
        </w:tabs>
        <w:ind w:left="720"/>
      </w:pPr>
      <w:sdt>
        <w:sdtPr>
          <w:id w:val="1238667115"/>
          <w14:checkbox>
            <w14:checked w14:val="0"/>
            <w14:checkedState w14:val="2612" w14:font="MS Gothic"/>
            <w14:uncheckedState w14:val="2610" w14:font="MS Gothic"/>
          </w14:checkbox>
        </w:sdtPr>
        <w:sdtContent>
          <w:r w:rsidR="008516BE">
            <w:rPr>
              <w:rFonts w:ascii="MS Gothic" w:eastAsia="MS Gothic" w:hAnsi="MS Gothic" w:hint="eastAsia"/>
            </w:rPr>
            <w:t>☐</w:t>
          </w:r>
        </w:sdtContent>
      </w:sdt>
      <w:r w:rsidR="002472BB" w:rsidRPr="005304B9">
        <w:t xml:space="preserve">Yes    </w:t>
      </w:r>
      <w:r w:rsidR="002472BB" w:rsidRPr="005304B9">
        <w:tab/>
      </w:r>
      <w:sdt>
        <w:sdtPr>
          <w:id w:val="172613247"/>
          <w14:checkbox>
            <w14:checked w14:val="0"/>
            <w14:checkedState w14:val="2612" w14:font="MS Gothic"/>
            <w14:uncheckedState w14:val="2610" w14:font="MS Gothic"/>
          </w14:checkbox>
        </w:sdtPr>
        <w:sdtContent>
          <w:r w:rsidR="008516BE">
            <w:rPr>
              <w:rFonts w:ascii="MS Gothic" w:eastAsia="MS Gothic" w:hAnsi="MS Gothic" w:hint="eastAsia"/>
            </w:rPr>
            <w:t>☐</w:t>
          </w:r>
        </w:sdtContent>
      </w:sdt>
      <w:r w:rsidR="002472BB" w:rsidRPr="005304B9">
        <w:t>No</w:t>
      </w:r>
      <w:r w:rsidR="002472BB" w:rsidRPr="005304B9">
        <w:tab/>
      </w:r>
    </w:p>
    <w:p w14:paraId="489B1607" w14:textId="49CD2D1B" w:rsidR="00374958" w:rsidRPr="002F1316" w:rsidRDefault="00374958" w:rsidP="00374958">
      <w:pPr>
        <w:rPr>
          <w:i/>
          <w:iCs/>
        </w:rPr>
      </w:pPr>
      <w:r w:rsidRPr="002F1316">
        <w:rPr>
          <w:i/>
          <w:iCs/>
        </w:rPr>
        <w:t xml:space="preserve">Note: If you answered </w:t>
      </w:r>
      <w:r>
        <w:rPr>
          <w:i/>
          <w:iCs/>
        </w:rPr>
        <w:t>No</w:t>
      </w:r>
      <w:r w:rsidRPr="002F1316">
        <w:rPr>
          <w:i/>
          <w:iCs/>
        </w:rPr>
        <w:t xml:space="preserve"> to this question, you are not required to fill out the financial disclosure questions below. </w:t>
      </w:r>
    </w:p>
    <w:p w14:paraId="75988226" w14:textId="77777777" w:rsidR="002472BB" w:rsidRDefault="002472BB" w:rsidP="003967DA"/>
    <w:p w14:paraId="4D1A6764" w14:textId="77777777" w:rsidR="008516BE" w:rsidRDefault="00C62355" w:rsidP="008516BE">
      <w:pPr>
        <w:rPr>
          <w:b/>
          <w:bCs/>
        </w:rPr>
      </w:pPr>
      <w:r w:rsidRPr="00374958">
        <w:rPr>
          <w:b/>
          <w:bCs/>
        </w:rPr>
        <w:t xml:space="preserve">Is your Educational Proposal </w:t>
      </w:r>
      <w:r w:rsidR="004A2193" w:rsidRPr="00374958">
        <w:rPr>
          <w:b/>
          <w:bCs/>
        </w:rPr>
        <w:t>addressing a non-clinical topic? (e.g., leadership, communications skills)</w:t>
      </w:r>
    </w:p>
    <w:p w14:paraId="4A7F2958" w14:textId="63B12608" w:rsidR="00556CAE" w:rsidRPr="008516BE" w:rsidRDefault="008516BE" w:rsidP="008516BE">
      <w:pPr>
        <w:rPr>
          <w:b/>
          <w:bCs/>
        </w:rPr>
      </w:pPr>
      <w:r>
        <w:rPr>
          <w:b/>
          <w:bCs/>
        </w:rPr>
        <w:tab/>
      </w:r>
      <w:r w:rsidR="00556CAE" w:rsidRPr="005304B9">
        <w:t xml:space="preserve"> </w:t>
      </w:r>
      <w:r>
        <w:t xml:space="preserve"> </w:t>
      </w:r>
      <w:sdt>
        <w:sdtPr>
          <w:id w:val="-1526779896"/>
          <w14:checkbox>
            <w14:checked w14:val="0"/>
            <w14:checkedState w14:val="2612" w14:font="MS Gothic"/>
            <w14:uncheckedState w14:val="2610" w14:font="MS Gothic"/>
          </w14:checkbox>
        </w:sdtPr>
        <w:sdtContent>
          <w:r>
            <w:rPr>
              <w:rFonts w:ascii="MS Gothic" w:eastAsia="MS Gothic" w:hAnsi="MS Gothic" w:hint="eastAsia"/>
            </w:rPr>
            <w:t>☐</w:t>
          </w:r>
        </w:sdtContent>
      </w:sdt>
      <w:r w:rsidR="00556CAE" w:rsidRPr="005304B9">
        <w:t xml:space="preserve">Yes    </w:t>
      </w:r>
      <w:r>
        <w:tab/>
      </w:r>
      <w:r w:rsidR="00556CAE" w:rsidRPr="005304B9">
        <w:tab/>
      </w:r>
      <w:sdt>
        <w:sdtPr>
          <w:id w:val="2138751740"/>
          <w14:checkbox>
            <w14:checked w14:val="0"/>
            <w14:checkedState w14:val="2612" w14:font="MS Gothic"/>
            <w14:uncheckedState w14:val="2610" w14:font="MS Gothic"/>
          </w14:checkbox>
        </w:sdtPr>
        <w:sdtContent>
          <w:r>
            <w:rPr>
              <w:rFonts w:ascii="MS Gothic" w:eastAsia="MS Gothic" w:hAnsi="MS Gothic" w:hint="eastAsia"/>
            </w:rPr>
            <w:t>☐</w:t>
          </w:r>
        </w:sdtContent>
      </w:sdt>
      <w:r w:rsidR="00556CAE" w:rsidRPr="005304B9">
        <w:t>No</w:t>
      </w:r>
      <w:r w:rsidR="00556CAE" w:rsidRPr="005304B9">
        <w:tab/>
      </w:r>
    </w:p>
    <w:p w14:paraId="5C423CEA" w14:textId="77777777" w:rsidR="003D5BF5" w:rsidRPr="002F1316" w:rsidRDefault="003D5BF5" w:rsidP="003D5BF5">
      <w:pPr>
        <w:rPr>
          <w:i/>
          <w:iCs/>
        </w:rPr>
      </w:pPr>
      <w:r w:rsidRPr="002F1316">
        <w:rPr>
          <w:i/>
          <w:iCs/>
        </w:rPr>
        <w:t xml:space="preserve">Note: If you answered Yes to this question, you are not required to fill out the financial disclosure questions below. </w:t>
      </w:r>
    </w:p>
    <w:p w14:paraId="4FBB225E" w14:textId="77777777" w:rsidR="00D02699" w:rsidRDefault="00D02699" w:rsidP="003967DA">
      <w:pPr>
        <w:rPr>
          <w:i/>
          <w:iCs/>
        </w:rPr>
      </w:pPr>
    </w:p>
    <w:tbl>
      <w:tblPr>
        <w:tblStyle w:val="TableGrid"/>
        <w:tblW w:w="0" w:type="auto"/>
        <w:tblLook w:val="04A0" w:firstRow="1" w:lastRow="0" w:firstColumn="1" w:lastColumn="0" w:noHBand="0" w:noVBand="1"/>
      </w:tblPr>
      <w:tblGrid>
        <w:gridCol w:w="9350"/>
      </w:tblGrid>
      <w:tr w:rsidR="00431CC6" w:rsidRPr="00CE746D" w14:paraId="24FBC3E1" w14:textId="77777777" w:rsidTr="00431CC6">
        <w:tc>
          <w:tcPr>
            <w:tcW w:w="9350" w:type="dxa"/>
          </w:tcPr>
          <w:p w14:paraId="5CD29CAE" w14:textId="77777777" w:rsidR="00431CC6" w:rsidRPr="00CE746D" w:rsidRDefault="00431CC6" w:rsidP="00431CC6">
            <w:pPr>
              <w:rPr>
                <w:sz w:val="20"/>
                <w:szCs w:val="18"/>
              </w:rPr>
            </w:pPr>
            <w:r w:rsidRPr="00CE746D">
              <w:rPr>
                <w:sz w:val="20"/>
                <w:szCs w:val="18"/>
              </w:rPr>
              <w:t xml:space="preserve">Dear Prospective Planner/Faculty Member: </w:t>
            </w:r>
          </w:p>
          <w:p w14:paraId="4E0EAA08" w14:textId="77777777" w:rsidR="00431CC6" w:rsidRPr="00CE746D" w:rsidRDefault="00431CC6" w:rsidP="00431CC6">
            <w:pPr>
              <w:rPr>
                <w:sz w:val="20"/>
                <w:szCs w:val="18"/>
              </w:rPr>
            </w:pPr>
          </w:p>
          <w:p w14:paraId="2CD24116" w14:textId="77777777" w:rsidR="002B77B7" w:rsidRDefault="00431CC6" w:rsidP="00431CC6">
            <w:pPr>
              <w:rPr>
                <w:sz w:val="20"/>
                <w:szCs w:val="18"/>
              </w:rPr>
            </w:pPr>
            <w:r w:rsidRPr="00CE746D">
              <w:rPr>
                <w:sz w:val="20"/>
                <w:szCs w:val="18"/>
              </w:rPr>
              <w:t>We are looking forward to having the opportunity to consider your educational proposal.</w:t>
            </w:r>
            <w:r w:rsidR="00CE746D">
              <w:rPr>
                <w:sz w:val="20"/>
                <w:szCs w:val="18"/>
              </w:rPr>
              <w:t xml:space="preserve"> </w:t>
            </w:r>
            <w:r w:rsidR="00C31363" w:rsidRPr="00CE746D">
              <w:rPr>
                <w:sz w:val="20"/>
                <w:szCs w:val="18"/>
              </w:rPr>
              <w:t xml:space="preserve">AzPA </w:t>
            </w:r>
            <w:r w:rsidRPr="00CE746D">
              <w:rPr>
                <w:sz w:val="20"/>
                <w:szCs w:val="18"/>
              </w:rPr>
              <w:t xml:space="preserve">is accredited by the </w:t>
            </w:r>
            <w:r w:rsidR="003905C8" w:rsidRPr="00CE746D">
              <w:rPr>
                <w:sz w:val="20"/>
                <w:szCs w:val="18"/>
              </w:rPr>
              <w:t>American Council of Pharmacy Education</w:t>
            </w:r>
            <w:r w:rsidRPr="00CE746D">
              <w:rPr>
                <w:sz w:val="20"/>
                <w:szCs w:val="18"/>
              </w:rPr>
              <w:t xml:space="preserve">. We appreciate your help in partnering with us to follow accreditation guidelines and help us create high-quality education that is independent of industry influence. </w:t>
            </w:r>
          </w:p>
          <w:p w14:paraId="1D51700F" w14:textId="77777777" w:rsidR="002B77B7" w:rsidRDefault="002B77B7" w:rsidP="00431CC6">
            <w:pPr>
              <w:rPr>
                <w:sz w:val="20"/>
                <w:szCs w:val="18"/>
              </w:rPr>
            </w:pPr>
          </w:p>
          <w:p w14:paraId="72BC551B" w14:textId="2BD73650" w:rsidR="00431CC6" w:rsidRPr="00CE746D" w:rsidRDefault="002B77B7" w:rsidP="00431CC6">
            <w:pPr>
              <w:rPr>
                <w:sz w:val="20"/>
                <w:szCs w:val="18"/>
              </w:rPr>
            </w:pPr>
            <w:r w:rsidRPr="00CE746D">
              <w:rPr>
                <w:sz w:val="20"/>
                <w:szCs w:val="18"/>
              </w:rPr>
              <w:t>To</w:t>
            </w:r>
            <w:r w:rsidR="00431CC6" w:rsidRPr="00CE746D">
              <w:rPr>
                <w:sz w:val="20"/>
                <w:szCs w:val="18"/>
              </w:rPr>
              <w:t xml:space="preserve"> participate as a person who will be able to control the educational content of this accredited CE activity, we ask that you disclose all financial relationships with any ineligible companies that you have had over the past 24 months. We define </w:t>
            </w:r>
            <w:r w:rsidR="00431CC6" w:rsidRPr="002B77B7">
              <w:rPr>
                <w:b/>
                <w:bCs/>
                <w:i/>
                <w:iCs/>
                <w:sz w:val="20"/>
                <w:szCs w:val="18"/>
              </w:rPr>
              <w:t>ineligible companies</w:t>
            </w:r>
            <w:r w:rsidR="00431CC6" w:rsidRPr="00CE746D">
              <w:rPr>
                <w:sz w:val="20"/>
                <w:szCs w:val="18"/>
              </w:rPr>
              <w:t xml:space="preserve"> as those whose primary business is producing, marketing, selling, re-selling, or distributing healthcare products used by or on patients. There is no minimum financial threshold; you must disclose all financial relationships, regardless of the amount, with ineligible companies. We ask you to disclose regardless of whether you view the financial relationships as relevant to the education.</w:t>
            </w:r>
          </w:p>
          <w:p w14:paraId="6F9CB0CB" w14:textId="77777777" w:rsidR="002B77B7" w:rsidRDefault="002B77B7" w:rsidP="00431CC6">
            <w:pPr>
              <w:rPr>
                <w:b/>
                <w:bCs/>
                <w:sz w:val="20"/>
                <w:szCs w:val="18"/>
              </w:rPr>
            </w:pPr>
          </w:p>
          <w:p w14:paraId="3E19D170" w14:textId="7ACEEE66" w:rsidR="00431CC6" w:rsidRPr="00CE746D" w:rsidRDefault="00431CC6" w:rsidP="00431CC6">
            <w:pPr>
              <w:rPr>
                <w:b/>
                <w:bCs/>
                <w:sz w:val="20"/>
                <w:szCs w:val="18"/>
              </w:rPr>
            </w:pPr>
            <w:r w:rsidRPr="00CE746D">
              <w:rPr>
                <w:b/>
                <w:bCs/>
                <w:sz w:val="20"/>
                <w:szCs w:val="18"/>
              </w:rPr>
              <w:t>Why do we collect this information?</w:t>
            </w:r>
          </w:p>
          <w:p w14:paraId="7F848D6D" w14:textId="67EDCC28" w:rsidR="00431CC6" w:rsidRDefault="00431CC6" w:rsidP="00431CC6">
            <w:pPr>
              <w:rPr>
                <w:sz w:val="20"/>
                <w:szCs w:val="18"/>
              </w:rPr>
            </w:pPr>
            <w:r w:rsidRPr="00CE746D">
              <w:rPr>
                <w:sz w:val="20"/>
                <w:szCs w:val="18"/>
              </w:rPr>
              <w:t>Since healthcare professionals serve as the trusted authorities when advising patients, they must protect their learning environment from industry influence to ensure they remain true to their ethical commitments. Many healthcare professionals have financial relationships with ineligible companies. By identifying and mitigating relevant financial relationships, we work together to create a protected space to learn, teach, and engage in scientific discourse free from influence from organizations that may have an incentive to insert commercial bias into education.</w:t>
            </w:r>
          </w:p>
          <w:p w14:paraId="28BDF9B1" w14:textId="77777777" w:rsidR="002B77B7" w:rsidRPr="00CE746D" w:rsidRDefault="002B77B7" w:rsidP="00431CC6">
            <w:pPr>
              <w:rPr>
                <w:sz w:val="20"/>
                <w:szCs w:val="18"/>
              </w:rPr>
            </w:pPr>
          </w:p>
          <w:p w14:paraId="1B328357" w14:textId="77777777" w:rsidR="00431CC6" w:rsidRPr="00CE746D" w:rsidRDefault="00431CC6" w:rsidP="00431CC6">
            <w:pPr>
              <w:rPr>
                <w:b/>
                <w:bCs/>
                <w:sz w:val="20"/>
                <w:szCs w:val="18"/>
              </w:rPr>
            </w:pPr>
            <w:r w:rsidRPr="00CE746D">
              <w:rPr>
                <w:b/>
                <w:bCs/>
                <w:sz w:val="20"/>
                <w:szCs w:val="18"/>
              </w:rPr>
              <w:t>What are the next steps in this process?</w:t>
            </w:r>
          </w:p>
          <w:p w14:paraId="7BE55414" w14:textId="77777777" w:rsidR="00431CC6" w:rsidRPr="002B77B7" w:rsidRDefault="00431CC6" w:rsidP="00431CC6">
            <w:pPr>
              <w:rPr>
                <w:i/>
                <w:iCs/>
                <w:sz w:val="20"/>
                <w:szCs w:val="18"/>
              </w:rPr>
            </w:pPr>
            <w:r w:rsidRPr="00CE746D">
              <w:rPr>
                <w:sz w:val="20"/>
                <w:szCs w:val="18"/>
              </w:rPr>
              <w:t xml:space="preserve">After we receive your disclosure information, we will review it to determine whether your financial relationships are relevant to the education. </w:t>
            </w:r>
            <w:r w:rsidRPr="002B77B7">
              <w:rPr>
                <w:b/>
                <w:bCs/>
                <w:i/>
                <w:iCs/>
                <w:sz w:val="20"/>
                <w:szCs w:val="18"/>
              </w:rPr>
              <w:t>Please note:</w:t>
            </w:r>
            <w:r w:rsidRPr="002B77B7">
              <w:rPr>
                <w:i/>
                <w:iCs/>
                <w:sz w:val="20"/>
                <w:szCs w:val="18"/>
              </w:rPr>
              <w:t xml:space="preserve"> the identification of relevant financial relationships </w:t>
            </w:r>
            <w:r w:rsidRPr="002B77B7">
              <w:rPr>
                <w:b/>
                <w:bCs/>
                <w:i/>
                <w:iCs/>
                <w:sz w:val="20"/>
                <w:szCs w:val="18"/>
                <w:u w:val="single"/>
              </w:rPr>
              <w:t>does not</w:t>
            </w:r>
            <w:r w:rsidRPr="002B77B7">
              <w:rPr>
                <w:i/>
                <w:iCs/>
                <w:sz w:val="20"/>
                <w:szCs w:val="18"/>
              </w:rPr>
              <w:t xml:space="preserve"> necessarily mean that you are unable to participate in the planning and implementation of this educational activity. Rather, the accreditation standards require that relevant financial relationships are mitigated before you assume your role in this activity.</w:t>
            </w:r>
          </w:p>
          <w:p w14:paraId="6E3913F0" w14:textId="77777777" w:rsidR="00DD20EC" w:rsidRPr="00CE746D" w:rsidRDefault="00DD20EC" w:rsidP="00431CC6">
            <w:pPr>
              <w:rPr>
                <w:sz w:val="20"/>
                <w:szCs w:val="18"/>
              </w:rPr>
            </w:pPr>
          </w:p>
          <w:p w14:paraId="7BB334C1" w14:textId="587FEB65" w:rsidR="00431CC6" w:rsidRPr="00CE746D" w:rsidRDefault="00431CC6" w:rsidP="00431CC6">
            <w:pPr>
              <w:rPr>
                <w:sz w:val="20"/>
                <w:szCs w:val="18"/>
              </w:rPr>
            </w:pPr>
            <w:r w:rsidRPr="00CE746D">
              <w:rPr>
                <w:sz w:val="20"/>
                <w:szCs w:val="18"/>
              </w:rPr>
              <w:t xml:space="preserve">To help us meet these expectations, please use the form we have provided to share all financial relationships you have had with ineligible companies during the past 24 months. This information is necessary </w:t>
            </w:r>
            <w:r w:rsidR="00DD20EC" w:rsidRPr="00CE746D">
              <w:rPr>
                <w:sz w:val="20"/>
                <w:szCs w:val="18"/>
              </w:rPr>
              <w:t>for</w:t>
            </w:r>
            <w:r w:rsidRPr="00CE746D">
              <w:rPr>
                <w:sz w:val="20"/>
                <w:szCs w:val="18"/>
              </w:rPr>
              <w:t xml:space="preserve"> us to be able to move to the next steps in planning this continuing education activity. If you have questions about these </w:t>
            </w:r>
            <w:r w:rsidR="00DD20EC" w:rsidRPr="00CE746D">
              <w:rPr>
                <w:sz w:val="20"/>
                <w:szCs w:val="18"/>
              </w:rPr>
              <w:t>expectations,</w:t>
            </w:r>
            <w:r w:rsidRPr="00CE746D">
              <w:rPr>
                <w:sz w:val="20"/>
                <w:szCs w:val="18"/>
              </w:rPr>
              <w:t xml:space="preserve"> please contact us at </w:t>
            </w:r>
            <w:hyperlink r:id="rId15" w:history="1">
              <w:r w:rsidR="00DD20EC" w:rsidRPr="00CE746D">
                <w:rPr>
                  <w:rStyle w:val="Hyperlink"/>
                  <w:sz w:val="20"/>
                  <w:szCs w:val="18"/>
                </w:rPr>
                <w:t>education@azpharmacy.org</w:t>
              </w:r>
            </w:hyperlink>
            <w:r w:rsidR="00DD20EC" w:rsidRPr="00CE746D">
              <w:rPr>
                <w:sz w:val="20"/>
                <w:szCs w:val="18"/>
              </w:rPr>
              <w:t xml:space="preserve"> </w:t>
            </w:r>
          </w:p>
        </w:tc>
      </w:tr>
    </w:tbl>
    <w:p w14:paraId="02C70CC3" w14:textId="77777777" w:rsidR="003D5BF5" w:rsidRPr="00431CC6" w:rsidRDefault="003D5BF5" w:rsidP="003967DA"/>
    <w:p w14:paraId="0A09CA6F" w14:textId="7A5BDE04" w:rsidR="007635D5" w:rsidRPr="002F1316" w:rsidRDefault="007635D5" w:rsidP="003967DA">
      <w:pPr>
        <w:rPr>
          <w:i/>
          <w:iCs/>
        </w:rPr>
      </w:pPr>
    </w:p>
    <w:p w14:paraId="31613A1D" w14:textId="63BF80A7" w:rsidR="007635D5" w:rsidRDefault="007635D5" w:rsidP="003967DA"/>
    <w:p w14:paraId="44B7702B" w14:textId="77777777" w:rsidR="00E20977" w:rsidRDefault="00E20977" w:rsidP="003967DA"/>
    <w:p w14:paraId="0BF0310C" w14:textId="6CBE006B" w:rsidR="007635D5" w:rsidRDefault="007635D5" w:rsidP="003967DA"/>
    <w:p w14:paraId="5022F37E" w14:textId="0CCC39BC" w:rsidR="007635D5" w:rsidRDefault="007635D5" w:rsidP="003967DA"/>
    <w:tbl>
      <w:tblPr>
        <w:tblStyle w:val="TableGrid"/>
        <w:tblW w:w="0" w:type="auto"/>
        <w:tblLook w:val="04A0" w:firstRow="1" w:lastRow="0" w:firstColumn="1" w:lastColumn="0" w:noHBand="0" w:noVBand="1"/>
      </w:tblPr>
      <w:tblGrid>
        <w:gridCol w:w="805"/>
        <w:gridCol w:w="2311"/>
        <w:gridCol w:w="3719"/>
        <w:gridCol w:w="2515"/>
      </w:tblGrid>
      <w:tr w:rsidR="00B4669D" w:rsidRPr="00276949" w14:paraId="432431E8" w14:textId="77777777" w:rsidTr="00B4669D">
        <w:tc>
          <w:tcPr>
            <w:tcW w:w="9350" w:type="dxa"/>
            <w:gridSpan w:val="4"/>
            <w:shd w:val="clear" w:color="auto" w:fill="D9D9D9" w:themeFill="background1" w:themeFillShade="D9"/>
          </w:tcPr>
          <w:p w14:paraId="42406100" w14:textId="7541590B" w:rsidR="00B4669D" w:rsidRPr="00B4669D" w:rsidRDefault="00B4669D" w:rsidP="00B4669D">
            <w:pPr>
              <w:tabs>
                <w:tab w:val="center" w:pos="4567"/>
              </w:tabs>
              <w:jc w:val="center"/>
              <w:rPr>
                <w:b/>
                <w:bCs/>
                <w:sz w:val="24"/>
                <w:szCs w:val="22"/>
              </w:rPr>
            </w:pPr>
            <w:r w:rsidRPr="00B4669D">
              <w:rPr>
                <w:b/>
                <w:bCs/>
                <w:sz w:val="24"/>
                <w:szCs w:val="22"/>
              </w:rPr>
              <w:lastRenderedPageBreak/>
              <w:t>DISCLOSURE OF RELEVANT FINANCIAL RELATIONSHIPS</w:t>
            </w:r>
            <w:r>
              <w:rPr>
                <w:b/>
                <w:bCs/>
                <w:sz w:val="24"/>
                <w:szCs w:val="22"/>
              </w:rPr>
              <w:t xml:space="preserve"> FORM</w:t>
            </w:r>
          </w:p>
          <w:p w14:paraId="2742A798" w14:textId="0508EB88" w:rsidR="00B4669D" w:rsidRPr="00276949" w:rsidRDefault="00B4669D" w:rsidP="00B4669D">
            <w:pPr>
              <w:tabs>
                <w:tab w:val="center" w:pos="4567"/>
              </w:tabs>
              <w:jc w:val="center"/>
              <w:rPr>
                <w:rFonts w:cstheme="minorHAnsi"/>
                <w:b/>
                <w:bCs/>
              </w:rPr>
            </w:pPr>
          </w:p>
        </w:tc>
      </w:tr>
      <w:tr w:rsidR="00242C70" w:rsidRPr="00276949" w14:paraId="08498209" w14:textId="77777777" w:rsidTr="00B4669D">
        <w:tc>
          <w:tcPr>
            <w:tcW w:w="9350" w:type="dxa"/>
            <w:gridSpan w:val="4"/>
            <w:shd w:val="clear" w:color="auto" w:fill="FFFFFF" w:themeFill="background1"/>
          </w:tcPr>
          <w:p w14:paraId="50B77D74" w14:textId="4EC1E523" w:rsidR="00242C70" w:rsidRDefault="00242C70" w:rsidP="00D21FCC">
            <w:pPr>
              <w:tabs>
                <w:tab w:val="center" w:pos="4567"/>
              </w:tabs>
              <w:rPr>
                <w:rFonts w:cstheme="minorHAnsi"/>
                <w:b/>
                <w:bCs/>
              </w:rPr>
            </w:pPr>
            <w:r w:rsidRPr="00276949">
              <w:rPr>
                <w:rFonts w:cstheme="minorHAnsi"/>
                <w:b/>
                <w:bCs/>
              </w:rPr>
              <w:t xml:space="preserve">Name: </w:t>
            </w:r>
            <w:r w:rsidR="00D21FCC">
              <w:rPr>
                <w:rFonts w:cstheme="minorHAnsi"/>
                <w:b/>
                <w:bCs/>
              </w:rPr>
              <w:tab/>
            </w:r>
          </w:p>
          <w:p w14:paraId="1CAF3323" w14:textId="6EE7E134" w:rsidR="00D21FCC" w:rsidRPr="00276949" w:rsidRDefault="00D21FCC" w:rsidP="00D21FCC">
            <w:pPr>
              <w:tabs>
                <w:tab w:val="center" w:pos="4567"/>
              </w:tabs>
              <w:rPr>
                <w:rFonts w:cstheme="minorHAnsi"/>
                <w:b/>
                <w:bCs/>
              </w:rPr>
            </w:pPr>
          </w:p>
        </w:tc>
      </w:tr>
      <w:tr w:rsidR="008F5127" w:rsidRPr="00276949" w14:paraId="58D63C3E" w14:textId="77777777" w:rsidTr="009E46EA">
        <w:tc>
          <w:tcPr>
            <w:tcW w:w="9350" w:type="dxa"/>
            <w:gridSpan w:val="4"/>
            <w:shd w:val="clear" w:color="auto" w:fill="F2F2F2" w:themeFill="background1" w:themeFillShade="F2"/>
          </w:tcPr>
          <w:p w14:paraId="41F39879" w14:textId="240449E6" w:rsidR="00D21FCC" w:rsidRPr="00D21FCC" w:rsidRDefault="00D21FCC" w:rsidP="003967DA">
            <w:pPr>
              <w:rPr>
                <w:rFonts w:cstheme="minorHAnsi"/>
                <w:b/>
                <w:bCs/>
              </w:rPr>
            </w:pPr>
            <w:r w:rsidRPr="00D21FCC">
              <w:rPr>
                <w:rFonts w:cstheme="minorHAnsi"/>
                <w:b/>
                <w:bCs/>
              </w:rPr>
              <w:t xml:space="preserve">Directions: </w:t>
            </w:r>
          </w:p>
          <w:p w14:paraId="2DF3B874" w14:textId="700D1BE2" w:rsidR="00242C70" w:rsidRPr="00276949" w:rsidRDefault="00242C70" w:rsidP="003967DA">
            <w:pPr>
              <w:rPr>
                <w:rFonts w:cstheme="minorHAnsi"/>
                <w:sz w:val="20"/>
                <w:szCs w:val="18"/>
              </w:rPr>
            </w:pPr>
            <w:r w:rsidRPr="00276949">
              <w:rPr>
                <w:rFonts w:cstheme="minorHAnsi"/>
                <w:sz w:val="20"/>
                <w:szCs w:val="18"/>
              </w:rPr>
              <w:t xml:space="preserve">Please disclose all financial relationships that you have had in the past 24 months with ineligible companies </w:t>
            </w:r>
            <w:r w:rsidRPr="00276949">
              <w:rPr>
                <w:rFonts w:cstheme="minorHAnsi"/>
                <w:i/>
                <w:iCs/>
                <w:sz w:val="20"/>
                <w:szCs w:val="18"/>
              </w:rPr>
              <w:t>(see definition below)</w:t>
            </w:r>
            <w:r w:rsidRPr="00276949">
              <w:rPr>
                <w:rFonts w:cstheme="minorHAnsi"/>
                <w:sz w:val="20"/>
                <w:szCs w:val="18"/>
              </w:rPr>
              <w:t xml:space="preserve">. For each financial relationship, enter the name of the ineligible company and the nature of the financial relationship(s). There is no minimum financial threshold; please disclose ALL financial relationships, regardless of the amount, with ineligible companies. You should disclose all financial relationships regardless of the potential relevance of each relationship to the education. </w:t>
            </w:r>
          </w:p>
          <w:p w14:paraId="48A1463E" w14:textId="77777777" w:rsidR="00242C70" w:rsidRPr="00276949" w:rsidRDefault="00242C70" w:rsidP="003967DA">
            <w:pPr>
              <w:rPr>
                <w:rFonts w:cstheme="minorHAnsi"/>
                <w:sz w:val="20"/>
                <w:szCs w:val="18"/>
              </w:rPr>
            </w:pPr>
          </w:p>
          <w:p w14:paraId="1ADAD97C" w14:textId="2B286B18" w:rsidR="008F5127" w:rsidRPr="00276949" w:rsidRDefault="00242C70" w:rsidP="003967DA">
            <w:pPr>
              <w:rPr>
                <w:rFonts w:cstheme="minorHAnsi"/>
                <w:sz w:val="20"/>
                <w:szCs w:val="18"/>
              </w:rPr>
            </w:pPr>
            <w:r w:rsidRPr="00276949">
              <w:rPr>
                <w:rFonts w:cstheme="minorHAnsi"/>
                <w:sz w:val="20"/>
                <w:szCs w:val="18"/>
              </w:rPr>
              <w:t>The Standards for Integrity and Independence require that individuals who refuse to provide this information be disqualified from involvement in the planning and implementation of accredited continuing education. Thank you for your diligence and assistance.</w:t>
            </w:r>
          </w:p>
        </w:tc>
      </w:tr>
      <w:tr w:rsidR="008F5127" w:rsidRPr="00276949" w14:paraId="6E5C4088" w14:textId="77777777" w:rsidTr="009E46EA">
        <w:tc>
          <w:tcPr>
            <w:tcW w:w="3116" w:type="dxa"/>
            <w:gridSpan w:val="2"/>
            <w:shd w:val="clear" w:color="auto" w:fill="D9D9D9" w:themeFill="background1" w:themeFillShade="D9"/>
          </w:tcPr>
          <w:p w14:paraId="550B7616" w14:textId="77777777" w:rsidR="00276949" w:rsidRPr="00A535EE" w:rsidRDefault="00276949" w:rsidP="003967DA">
            <w:pPr>
              <w:rPr>
                <w:rFonts w:cstheme="minorHAnsi"/>
                <w:b/>
                <w:bCs/>
                <w:sz w:val="20"/>
              </w:rPr>
            </w:pPr>
            <w:r w:rsidRPr="00A535EE">
              <w:rPr>
                <w:rFonts w:cstheme="minorHAnsi"/>
                <w:b/>
                <w:bCs/>
                <w:sz w:val="20"/>
              </w:rPr>
              <w:t xml:space="preserve">Name of Ineligible Company </w:t>
            </w:r>
          </w:p>
          <w:p w14:paraId="2DD1FA54" w14:textId="1781439C" w:rsidR="008F5127" w:rsidRPr="00A535EE" w:rsidRDefault="00276949" w:rsidP="003967DA">
            <w:pPr>
              <w:rPr>
                <w:rFonts w:cstheme="minorHAnsi"/>
                <w:i/>
                <w:iCs/>
                <w:sz w:val="20"/>
              </w:rPr>
            </w:pPr>
            <w:r w:rsidRPr="00A535EE">
              <w:rPr>
                <w:rFonts w:cstheme="minorHAnsi"/>
                <w:i/>
                <w:iCs/>
                <w:sz w:val="20"/>
              </w:rPr>
              <w:t>An ineligible company is any entity whose primary business is producing, marketing, selling, re-selling, or distributing healthcare products used by or on patients.</w:t>
            </w:r>
          </w:p>
        </w:tc>
        <w:tc>
          <w:tcPr>
            <w:tcW w:w="3719" w:type="dxa"/>
            <w:shd w:val="clear" w:color="auto" w:fill="D9D9D9" w:themeFill="background1" w:themeFillShade="D9"/>
          </w:tcPr>
          <w:p w14:paraId="4995E936" w14:textId="77777777" w:rsidR="00276949" w:rsidRPr="00A535EE" w:rsidRDefault="00276949" w:rsidP="00276949">
            <w:pPr>
              <w:pStyle w:val="Default"/>
              <w:rPr>
                <w:rFonts w:asciiTheme="minorHAnsi" w:hAnsiTheme="minorHAnsi" w:cstheme="minorHAnsi"/>
                <w:sz w:val="20"/>
                <w:szCs w:val="20"/>
              </w:rPr>
            </w:pPr>
            <w:r w:rsidRPr="00A535EE">
              <w:rPr>
                <w:rFonts w:asciiTheme="minorHAnsi" w:hAnsiTheme="minorHAnsi" w:cstheme="minorHAnsi"/>
                <w:b/>
                <w:bCs/>
                <w:sz w:val="20"/>
                <w:szCs w:val="20"/>
              </w:rPr>
              <w:t xml:space="preserve">Nature of Financial Relationship </w:t>
            </w:r>
          </w:p>
          <w:p w14:paraId="6B7D4041" w14:textId="507A8740" w:rsidR="008F5127" w:rsidRPr="00A535EE" w:rsidRDefault="00A535EE" w:rsidP="003967DA">
            <w:pPr>
              <w:rPr>
                <w:rFonts w:cstheme="minorHAnsi"/>
                <w:sz w:val="20"/>
              </w:rPr>
            </w:pPr>
            <w:r w:rsidRPr="00A535EE">
              <w:rPr>
                <w:rFonts w:cstheme="minorHAnsi"/>
                <w:sz w:val="20"/>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p>
        </w:tc>
        <w:tc>
          <w:tcPr>
            <w:tcW w:w="2515" w:type="dxa"/>
            <w:shd w:val="clear" w:color="auto" w:fill="D9D9D9" w:themeFill="background1" w:themeFillShade="D9"/>
          </w:tcPr>
          <w:p w14:paraId="10131CEB" w14:textId="77777777" w:rsidR="009D191D" w:rsidRPr="00A535EE" w:rsidRDefault="009D191D" w:rsidP="003967DA">
            <w:pPr>
              <w:rPr>
                <w:rFonts w:cstheme="minorHAnsi"/>
                <w:b/>
                <w:bCs/>
                <w:sz w:val="20"/>
              </w:rPr>
            </w:pPr>
            <w:r w:rsidRPr="00A535EE">
              <w:rPr>
                <w:rFonts w:cstheme="minorHAnsi"/>
                <w:b/>
                <w:bCs/>
                <w:sz w:val="20"/>
              </w:rPr>
              <w:t>Has the Relationship Ended?</w:t>
            </w:r>
          </w:p>
          <w:p w14:paraId="3F16F25A" w14:textId="39C22FC3" w:rsidR="008F5127" w:rsidRPr="00A535EE" w:rsidRDefault="009D191D" w:rsidP="003967DA">
            <w:pPr>
              <w:rPr>
                <w:rFonts w:cstheme="minorHAnsi"/>
                <w:i/>
                <w:iCs/>
                <w:sz w:val="20"/>
              </w:rPr>
            </w:pPr>
            <w:r w:rsidRPr="00A535EE">
              <w:rPr>
                <w:rFonts w:cstheme="minorHAnsi"/>
                <w:i/>
                <w:iCs/>
                <w:sz w:val="20"/>
              </w:rPr>
              <w:t>If the financial relationship existed during the last 24 months but has now ended, please check the box in this column. This will help determine if mitigation steps need to be taken.</w:t>
            </w:r>
          </w:p>
        </w:tc>
      </w:tr>
      <w:tr w:rsidR="008516BE" w:rsidRPr="00276949" w14:paraId="61C8F17A" w14:textId="77777777" w:rsidTr="00B4669D">
        <w:tc>
          <w:tcPr>
            <w:tcW w:w="3116" w:type="dxa"/>
            <w:gridSpan w:val="2"/>
            <w:shd w:val="clear" w:color="auto" w:fill="FFFFFF" w:themeFill="background1"/>
          </w:tcPr>
          <w:p w14:paraId="64249971" w14:textId="0222E9FB" w:rsidR="008516BE" w:rsidRPr="004453D0" w:rsidRDefault="008516BE" w:rsidP="008516BE">
            <w:pPr>
              <w:rPr>
                <w:rFonts w:cstheme="minorHAnsi"/>
                <w:sz w:val="20"/>
                <w:szCs w:val="18"/>
              </w:rPr>
            </w:pPr>
          </w:p>
        </w:tc>
        <w:tc>
          <w:tcPr>
            <w:tcW w:w="3719" w:type="dxa"/>
            <w:shd w:val="clear" w:color="auto" w:fill="FFFFFF" w:themeFill="background1"/>
          </w:tcPr>
          <w:p w14:paraId="6B1F5D96" w14:textId="38BCFE69" w:rsidR="008516BE" w:rsidRPr="004453D0" w:rsidRDefault="008516BE" w:rsidP="008516BE">
            <w:pPr>
              <w:rPr>
                <w:rFonts w:cstheme="minorHAnsi"/>
                <w:sz w:val="20"/>
                <w:szCs w:val="18"/>
              </w:rPr>
            </w:pPr>
          </w:p>
        </w:tc>
        <w:sdt>
          <w:sdtPr>
            <w:rPr>
              <w:rFonts w:cstheme="minorHAnsi"/>
            </w:rPr>
            <w:id w:val="-326362413"/>
            <w14:checkbox>
              <w14:checked w14:val="0"/>
              <w14:checkedState w14:val="2612" w14:font="MS Gothic"/>
              <w14:uncheckedState w14:val="2610" w14:font="MS Gothic"/>
            </w14:checkbox>
          </w:sdtPr>
          <w:sdtContent>
            <w:tc>
              <w:tcPr>
                <w:tcW w:w="2515" w:type="dxa"/>
                <w:shd w:val="clear" w:color="auto" w:fill="FFFFFF" w:themeFill="background1"/>
              </w:tcPr>
              <w:p w14:paraId="2D564605" w14:textId="4975C62C"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8516BE" w:rsidRPr="00276949" w14:paraId="36920181" w14:textId="77777777" w:rsidTr="00B4669D">
        <w:tc>
          <w:tcPr>
            <w:tcW w:w="3116" w:type="dxa"/>
            <w:gridSpan w:val="2"/>
            <w:shd w:val="clear" w:color="auto" w:fill="FFFFFF" w:themeFill="background1"/>
          </w:tcPr>
          <w:p w14:paraId="74E4AFFB" w14:textId="5D8E4734" w:rsidR="008516BE" w:rsidRPr="004453D0" w:rsidRDefault="008516BE" w:rsidP="008516BE">
            <w:pPr>
              <w:rPr>
                <w:rFonts w:cstheme="minorHAnsi"/>
                <w:sz w:val="20"/>
                <w:szCs w:val="18"/>
              </w:rPr>
            </w:pPr>
          </w:p>
        </w:tc>
        <w:tc>
          <w:tcPr>
            <w:tcW w:w="3719" w:type="dxa"/>
            <w:shd w:val="clear" w:color="auto" w:fill="FFFFFF" w:themeFill="background1"/>
          </w:tcPr>
          <w:p w14:paraId="04402826" w14:textId="707AB56A" w:rsidR="008516BE" w:rsidRPr="004453D0" w:rsidRDefault="008516BE" w:rsidP="008516BE">
            <w:pPr>
              <w:rPr>
                <w:rFonts w:cstheme="minorHAnsi"/>
                <w:sz w:val="20"/>
                <w:szCs w:val="18"/>
              </w:rPr>
            </w:pPr>
          </w:p>
        </w:tc>
        <w:sdt>
          <w:sdtPr>
            <w:rPr>
              <w:rFonts w:cstheme="minorHAnsi"/>
            </w:rPr>
            <w:id w:val="1513871037"/>
            <w14:checkbox>
              <w14:checked w14:val="0"/>
              <w14:checkedState w14:val="2612" w14:font="MS Gothic"/>
              <w14:uncheckedState w14:val="2610" w14:font="MS Gothic"/>
            </w14:checkbox>
          </w:sdtPr>
          <w:sdtContent>
            <w:tc>
              <w:tcPr>
                <w:tcW w:w="2515" w:type="dxa"/>
                <w:shd w:val="clear" w:color="auto" w:fill="FFFFFF" w:themeFill="background1"/>
              </w:tcPr>
              <w:p w14:paraId="2C50E5F0" w14:textId="0C5E05F1"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8516BE" w:rsidRPr="00276949" w14:paraId="2A52E3D5" w14:textId="77777777" w:rsidTr="00B4669D">
        <w:tc>
          <w:tcPr>
            <w:tcW w:w="3116" w:type="dxa"/>
            <w:gridSpan w:val="2"/>
            <w:shd w:val="clear" w:color="auto" w:fill="FFFFFF" w:themeFill="background1"/>
          </w:tcPr>
          <w:p w14:paraId="1A50791F" w14:textId="68FC9EF6" w:rsidR="008516BE" w:rsidRPr="004453D0" w:rsidRDefault="008516BE" w:rsidP="008516BE">
            <w:pPr>
              <w:rPr>
                <w:rFonts w:cstheme="minorHAnsi"/>
                <w:sz w:val="20"/>
                <w:szCs w:val="18"/>
              </w:rPr>
            </w:pPr>
          </w:p>
        </w:tc>
        <w:tc>
          <w:tcPr>
            <w:tcW w:w="3719" w:type="dxa"/>
            <w:shd w:val="clear" w:color="auto" w:fill="FFFFFF" w:themeFill="background1"/>
          </w:tcPr>
          <w:p w14:paraId="1C436A23" w14:textId="1E9B2E7D" w:rsidR="008516BE" w:rsidRPr="004453D0" w:rsidRDefault="008516BE" w:rsidP="008516BE">
            <w:pPr>
              <w:rPr>
                <w:rFonts w:cstheme="minorHAnsi"/>
                <w:sz w:val="20"/>
                <w:szCs w:val="18"/>
              </w:rPr>
            </w:pPr>
          </w:p>
        </w:tc>
        <w:sdt>
          <w:sdtPr>
            <w:rPr>
              <w:rFonts w:cstheme="minorHAnsi"/>
            </w:rPr>
            <w:id w:val="2086566442"/>
            <w14:checkbox>
              <w14:checked w14:val="0"/>
              <w14:checkedState w14:val="2612" w14:font="MS Gothic"/>
              <w14:uncheckedState w14:val="2610" w14:font="MS Gothic"/>
            </w14:checkbox>
          </w:sdtPr>
          <w:sdtContent>
            <w:tc>
              <w:tcPr>
                <w:tcW w:w="2515" w:type="dxa"/>
                <w:shd w:val="clear" w:color="auto" w:fill="FFFFFF" w:themeFill="background1"/>
              </w:tcPr>
              <w:p w14:paraId="614B8C51" w14:textId="3BAB7837"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8516BE" w:rsidRPr="00276949" w14:paraId="0BF873DE" w14:textId="77777777" w:rsidTr="00B4669D">
        <w:tc>
          <w:tcPr>
            <w:tcW w:w="3116" w:type="dxa"/>
            <w:gridSpan w:val="2"/>
            <w:shd w:val="clear" w:color="auto" w:fill="FFFFFF" w:themeFill="background1"/>
          </w:tcPr>
          <w:p w14:paraId="08941419" w14:textId="6FDE772C" w:rsidR="008516BE" w:rsidRPr="004453D0" w:rsidRDefault="008516BE" w:rsidP="008516BE">
            <w:pPr>
              <w:rPr>
                <w:rFonts w:cstheme="minorHAnsi"/>
                <w:sz w:val="20"/>
                <w:szCs w:val="18"/>
              </w:rPr>
            </w:pPr>
          </w:p>
        </w:tc>
        <w:tc>
          <w:tcPr>
            <w:tcW w:w="3719" w:type="dxa"/>
            <w:shd w:val="clear" w:color="auto" w:fill="FFFFFF" w:themeFill="background1"/>
          </w:tcPr>
          <w:p w14:paraId="33D3AA6C" w14:textId="4F7BD91D" w:rsidR="008516BE" w:rsidRPr="004453D0" w:rsidRDefault="008516BE" w:rsidP="008516BE">
            <w:pPr>
              <w:rPr>
                <w:rFonts w:cstheme="minorHAnsi"/>
                <w:sz w:val="20"/>
                <w:szCs w:val="18"/>
              </w:rPr>
            </w:pPr>
          </w:p>
        </w:tc>
        <w:sdt>
          <w:sdtPr>
            <w:rPr>
              <w:rFonts w:cstheme="minorHAnsi"/>
            </w:rPr>
            <w:id w:val="-728072537"/>
            <w14:checkbox>
              <w14:checked w14:val="0"/>
              <w14:checkedState w14:val="2612" w14:font="MS Gothic"/>
              <w14:uncheckedState w14:val="2610" w14:font="MS Gothic"/>
            </w14:checkbox>
          </w:sdtPr>
          <w:sdtContent>
            <w:tc>
              <w:tcPr>
                <w:tcW w:w="2515" w:type="dxa"/>
                <w:shd w:val="clear" w:color="auto" w:fill="FFFFFF" w:themeFill="background1"/>
              </w:tcPr>
              <w:p w14:paraId="5A3DB292" w14:textId="1FF0C3E5"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8516BE" w:rsidRPr="00276949" w14:paraId="67843811" w14:textId="77777777" w:rsidTr="00B4669D">
        <w:tc>
          <w:tcPr>
            <w:tcW w:w="3116" w:type="dxa"/>
            <w:gridSpan w:val="2"/>
            <w:shd w:val="clear" w:color="auto" w:fill="FFFFFF" w:themeFill="background1"/>
          </w:tcPr>
          <w:p w14:paraId="6C6173E3" w14:textId="31E6F2BA" w:rsidR="008516BE" w:rsidRPr="004453D0" w:rsidRDefault="008516BE" w:rsidP="008516BE">
            <w:pPr>
              <w:rPr>
                <w:rFonts w:cstheme="minorHAnsi"/>
                <w:sz w:val="20"/>
                <w:szCs w:val="18"/>
              </w:rPr>
            </w:pPr>
          </w:p>
        </w:tc>
        <w:tc>
          <w:tcPr>
            <w:tcW w:w="3719" w:type="dxa"/>
            <w:shd w:val="clear" w:color="auto" w:fill="FFFFFF" w:themeFill="background1"/>
          </w:tcPr>
          <w:p w14:paraId="71A7B3B0" w14:textId="6DF6ABC6" w:rsidR="008516BE" w:rsidRPr="004453D0" w:rsidRDefault="008516BE" w:rsidP="008516BE">
            <w:pPr>
              <w:rPr>
                <w:rFonts w:cstheme="minorHAnsi"/>
                <w:sz w:val="20"/>
                <w:szCs w:val="18"/>
              </w:rPr>
            </w:pPr>
          </w:p>
        </w:tc>
        <w:sdt>
          <w:sdtPr>
            <w:rPr>
              <w:rFonts w:cstheme="minorHAnsi"/>
            </w:rPr>
            <w:id w:val="-1803378000"/>
            <w14:checkbox>
              <w14:checked w14:val="0"/>
              <w14:checkedState w14:val="2612" w14:font="MS Gothic"/>
              <w14:uncheckedState w14:val="2610" w14:font="MS Gothic"/>
            </w14:checkbox>
          </w:sdtPr>
          <w:sdtContent>
            <w:tc>
              <w:tcPr>
                <w:tcW w:w="2515" w:type="dxa"/>
                <w:shd w:val="clear" w:color="auto" w:fill="FFFFFF" w:themeFill="background1"/>
              </w:tcPr>
              <w:p w14:paraId="49A55A40" w14:textId="35ADAEBA"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8516BE" w:rsidRPr="00276949" w14:paraId="52FA9CB9" w14:textId="77777777" w:rsidTr="00B4669D">
        <w:tc>
          <w:tcPr>
            <w:tcW w:w="3116" w:type="dxa"/>
            <w:gridSpan w:val="2"/>
            <w:shd w:val="clear" w:color="auto" w:fill="FFFFFF" w:themeFill="background1"/>
          </w:tcPr>
          <w:p w14:paraId="6AEE07DD" w14:textId="707100CD" w:rsidR="008516BE" w:rsidRPr="004453D0" w:rsidRDefault="008516BE" w:rsidP="008516BE">
            <w:pPr>
              <w:rPr>
                <w:rFonts w:cstheme="minorHAnsi"/>
                <w:sz w:val="20"/>
                <w:szCs w:val="18"/>
              </w:rPr>
            </w:pPr>
          </w:p>
        </w:tc>
        <w:tc>
          <w:tcPr>
            <w:tcW w:w="3719" w:type="dxa"/>
            <w:shd w:val="clear" w:color="auto" w:fill="FFFFFF" w:themeFill="background1"/>
          </w:tcPr>
          <w:p w14:paraId="48B09927" w14:textId="569343D9" w:rsidR="008516BE" w:rsidRPr="004453D0" w:rsidRDefault="008516BE" w:rsidP="008516BE">
            <w:pPr>
              <w:rPr>
                <w:rFonts w:cstheme="minorHAnsi"/>
                <w:sz w:val="20"/>
                <w:szCs w:val="18"/>
              </w:rPr>
            </w:pPr>
          </w:p>
        </w:tc>
        <w:sdt>
          <w:sdtPr>
            <w:rPr>
              <w:rFonts w:cstheme="minorHAnsi"/>
            </w:rPr>
            <w:id w:val="-66108983"/>
            <w14:checkbox>
              <w14:checked w14:val="0"/>
              <w14:checkedState w14:val="2612" w14:font="MS Gothic"/>
              <w14:uncheckedState w14:val="2610" w14:font="MS Gothic"/>
            </w14:checkbox>
          </w:sdtPr>
          <w:sdtContent>
            <w:tc>
              <w:tcPr>
                <w:tcW w:w="2515" w:type="dxa"/>
                <w:shd w:val="clear" w:color="auto" w:fill="FFFFFF" w:themeFill="background1"/>
              </w:tcPr>
              <w:p w14:paraId="39F04E5A" w14:textId="1C9854B0" w:rsidR="008516BE" w:rsidRPr="00276949" w:rsidRDefault="008516BE" w:rsidP="008516BE">
                <w:pPr>
                  <w:jc w:val="center"/>
                  <w:rPr>
                    <w:rFonts w:cstheme="minorHAnsi"/>
                  </w:rPr>
                </w:pPr>
                <w:r>
                  <w:rPr>
                    <w:rFonts w:ascii="MS Gothic" w:eastAsia="MS Gothic" w:hAnsi="MS Gothic" w:cstheme="minorHAnsi" w:hint="eastAsia"/>
                  </w:rPr>
                  <w:t>☐</w:t>
                </w:r>
              </w:p>
            </w:tc>
          </w:sdtContent>
        </w:sdt>
      </w:tr>
      <w:tr w:rsidR="00BD2BED" w:rsidRPr="00276949" w14:paraId="2940EEE7" w14:textId="77777777" w:rsidTr="00B4669D">
        <w:sdt>
          <w:sdtPr>
            <w:rPr>
              <w:rFonts w:cstheme="minorHAnsi"/>
            </w:rPr>
            <w:id w:val="-932740278"/>
            <w14:checkbox>
              <w14:checked w14:val="0"/>
              <w14:checkedState w14:val="2612" w14:font="MS Gothic"/>
              <w14:uncheckedState w14:val="2610" w14:font="MS Gothic"/>
            </w14:checkbox>
          </w:sdtPr>
          <w:sdtContent>
            <w:tc>
              <w:tcPr>
                <w:tcW w:w="805" w:type="dxa"/>
                <w:shd w:val="clear" w:color="auto" w:fill="FFFFFF" w:themeFill="background1"/>
              </w:tcPr>
              <w:p w14:paraId="1971F1FE" w14:textId="54AE2A4C" w:rsidR="00BD2BED" w:rsidRPr="00276949" w:rsidRDefault="00BD2BED" w:rsidP="00BD2BED">
                <w:pPr>
                  <w:jc w:val="center"/>
                  <w:rPr>
                    <w:rFonts w:cstheme="minorHAnsi"/>
                  </w:rPr>
                </w:pPr>
                <w:r>
                  <w:rPr>
                    <w:rFonts w:ascii="MS Gothic" w:eastAsia="MS Gothic" w:hAnsi="MS Gothic" w:cstheme="minorHAnsi" w:hint="eastAsia"/>
                  </w:rPr>
                  <w:t>☐</w:t>
                </w:r>
              </w:p>
            </w:tc>
          </w:sdtContent>
        </w:sdt>
        <w:tc>
          <w:tcPr>
            <w:tcW w:w="8545" w:type="dxa"/>
            <w:gridSpan w:val="3"/>
            <w:shd w:val="clear" w:color="auto" w:fill="FFFFFF" w:themeFill="background1"/>
          </w:tcPr>
          <w:p w14:paraId="4973A331" w14:textId="77777777" w:rsidR="00BD2BED" w:rsidRDefault="00966B33" w:rsidP="00BD2BED">
            <w:pPr>
              <w:rPr>
                <w:rFonts w:cstheme="minorHAnsi"/>
              </w:rPr>
            </w:pPr>
            <w:r w:rsidRPr="00966B33">
              <w:rPr>
                <w:rFonts w:cstheme="minorHAnsi"/>
              </w:rPr>
              <w:t>In the past 24 months, I have not had any financial relationships with ineligible companies.</w:t>
            </w:r>
          </w:p>
          <w:p w14:paraId="71176314" w14:textId="326E3853" w:rsidR="00CB52DC" w:rsidRDefault="00CB52DC" w:rsidP="00BD2BED">
            <w:pPr>
              <w:rPr>
                <w:rFonts w:cstheme="minorHAnsi"/>
              </w:rPr>
            </w:pPr>
          </w:p>
        </w:tc>
      </w:tr>
      <w:tr w:rsidR="00966B33" w:rsidRPr="00276949" w14:paraId="49F330C1" w14:textId="77777777" w:rsidTr="00B4669D">
        <w:sdt>
          <w:sdtPr>
            <w:rPr>
              <w:rFonts w:cstheme="minorHAnsi"/>
            </w:rPr>
            <w:id w:val="993072251"/>
            <w14:checkbox>
              <w14:checked w14:val="0"/>
              <w14:checkedState w14:val="2612" w14:font="MS Gothic"/>
              <w14:uncheckedState w14:val="2610" w14:font="MS Gothic"/>
            </w14:checkbox>
          </w:sdtPr>
          <w:sdtContent>
            <w:tc>
              <w:tcPr>
                <w:tcW w:w="805" w:type="dxa"/>
                <w:shd w:val="clear" w:color="auto" w:fill="FFFFFF" w:themeFill="background1"/>
              </w:tcPr>
              <w:p w14:paraId="66E7E425" w14:textId="57328691" w:rsidR="00966B33" w:rsidRDefault="004453D0" w:rsidP="00BD2BED">
                <w:pPr>
                  <w:jc w:val="center"/>
                  <w:rPr>
                    <w:rFonts w:cstheme="minorHAnsi"/>
                  </w:rPr>
                </w:pPr>
                <w:r>
                  <w:rPr>
                    <w:rFonts w:ascii="MS Gothic" w:eastAsia="MS Gothic" w:hAnsi="MS Gothic" w:cstheme="minorHAnsi" w:hint="eastAsia"/>
                  </w:rPr>
                  <w:t>☐</w:t>
                </w:r>
              </w:p>
            </w:tc>
          </w:sdtContent>
        </w:sdt>
        <w:tc>
          <w:tcPr>
            <w:tcW w:w="8545" w:type="dxa"/>
            <w:gridSpan w:val="3"/>
            <w:shd w:val="clear" w:color="auto" w:fill="FFFFFF" w:themeFill="background1"/>
          </w:tcPr>
          <w:p w14:paraId="3022593D" w14:textId="77777777" w:rsidR="004453D0" w:rsidRDefault="004453D0" w:rsidP="004453D0">
            <w:pPr>
              <w:pStyle w:val="Default"/>
              <w:rPr>
                <w:sz w:val="22"/>
                <w:szCs w:val="22"/>
              </w:rPr>
            </w:pPr>
            <w:r>
              <w:rPr>
                <w:sz w:val="22"/>
                <w:szCs w:val="22"/>
              </w:rPr>
              <w:t>I attest that the above information is correct as of the date of this submission.</w:t>
            </w:r>
          </w:p>
          <w:p w14:paraId="65BABB99" w14:textId="77777777" w:rsidR="004453D0" w:rsidRDefault="004453D0" w:rsidP="004453D0">
            <w:pPr>
              <w:tabs>
                <w:tab w:val="center" w:pos="4164"/>
              </w:tabs>
              <w:rPr>
                <w:rFonts w:cstheme="minorHAnsi"/>
              </w:rPr>
            </w:pPr>
          </w:p>
          <w:p w14:paraId="4D253D5A" w14:textId="2B631CBC" w:rsidR="00966B33" w:rsidRDefault="004453D0" w:rsidP="004453D0">
            <w:pPr>
              <w:tabs>
                <w:tab w:val="center" w:pos="4164"/>
              </w:tabs>
              <w:rPr>
                <w:rFonts w:cstheme="minorHAnsi"/>
              </w:rPr>
            </w:pPr>
            <w:r>
              <w:rPr>
                <w:rFonts w:cstheme="minorHAnsi"/>
              </w:rPr>
              <w:t xml:space="preserve">Signature: </w:t>
            </w:r>
            <w:r>
              <w:rPr>
                <w:rFonts w:cstheme="minorHAnsi"/>
              </w:rPr>
              <w:tab/>
            </w:r>
          </w:p>
          <w:p w14:paraId="1A11FCEC" w14:textId="0AA0EE28" w:rsidR="004453D0" w:rsidRDefault="004453D0" w:rsidP="004453D0">
            <w:pPr>
              <w:pStyle w:val="Default"/>
              <w:rPr>
                <w:szCs w:val="22"/>
              </w:rPr>
            </w:pPr>
            <w:r>
              <w:rPr>
                <w:sz w:val="22"/>
                <w:szCs w:val="22"/>
              </w:rPr>
              <w:t xml:space="preserve">Date:  </w:t>
            </w:r>
          </w:p>
          <w:p w14:paraId="69284BDC" w14:textId="6E4AF851" w:rsidR="004453D0" w:rsidRPr="00966B33" w:rsidRDefault="004453D0" w:rsidP="004453D0">
            <w:pPr>
              <w:tabs>
                <w:tab w:val="center" w:pos="4164"/>
              </w:tabs>
              <w:rPr>
                <w:rFonts w:cstheme="minorHAnsi"/>
              </w:rPr>
            </w:pPr>
          </w:p>
        </w:tc>
      </w:tr>
    </w:tbl>
    <w:p w14:paraId="11CF8C89" w14:textId="6FB14C12" w:rsidR="007635D5" w:rsidRDefault="007635D5" w:rsidP="003967DA"/>
    <w:p w14:paraId="7FC03257" w14:textId="449F9C9F" w:rsidR="007635D5" w:rsidRDefault="007635D5" w:rsidP="003967DA"/>
    <w:p w14:paraId="3A485B8D" w14:textId="29E6628B" w:rsidR="007635D5" w:rsidRDefault="007635D5" w:rsidP="003967DA"/>
    <w:p w14:paraId="065F25B9" w14:textId="0334B78E" w:rsidR="00B96325" w:rsidRDefault="00B96325" w:rsidP="003967DA"/>
    <w:p w14:paraId="187270F8" w14:textId="77777777" w:rsidR="00B96325" w:rsidRDefault="00B96325" w:rsidP="003967DA"/>
    <w:p w14:paraId="5BFFABC4" w14:textId="5956F24D" w:rsidR="007635D5" w:rsidRDefault="007635D5" w:rsidP="003967DA"/>
    <w:p w14:paraId="6A44BDC8" w14:textId="1DBF3E5C" w:rsidR="007635D5" w:rsidRDefault="007635D5" w:rsidP="003967DA"/>
    <w:tbl>
      <w:tblPr>
        <w:tblStyle w:val="TableGrid"/>
        <w:tblW w:w="0" w:type="auto"/>
        <w:tblLook w:val="04A0" w:firstRow="1" w:lastRow="0" w:firstColumn="1" w:lastColumn="0" w:noHBand="0" w:noVBand="1"/>
      </w:tblPr>
      <w:tblGrid>
        <w:gridCol w:w="4675"/>
        <w:gridCol w:w="4675"/>
      </w:tblGrid>
      <w:tr w:rsidR="000E70E3" w:rsidRPr="00942B14" w14:paraId="1F2F9C75" w14:textId="77777777" w:rsidTr="007A528F">
        <w:tc>
          <w:tcPr>
            <w:tcW w:w="9350" w:type="dxa"/>
            <w:gridSpan w:val="2"/>
            <w:shd w:val="clear" w:color="auto" w:fill="D9D9D9" w:themeFill="background1" w:themeFillShade="D9"/>
          </w:tcPr>
          <w:p w14:paraId="2A713AF8" w14:textId="77777777" w:rsidR="000E70E3" w:rsidRDefault="007A528F" w:rsidP="000E70E3">
            <w:pPr>
              <w:jc w:val="center"/>
              <w:rPr>
                <w:b/>
                <w:bCs/>
                <w:sz w:val="24"/>
                <w:szCs w:val="24"/>
              </w:rPr>
            </w:pPr>
            <w:r w:rsidRPr="007A528F">
              <w:rPr>
                <w:b/>
                <w:bCs/>
                <w:sz w:val="24"/>
                <w:szCs w:val="24"/>
              </w:rPr>
              <w:t>COMMUNICATING DISCLOSURE TO LEARNERS:</w:t>
            </w:r>
          </w:p>
          <w:p w14:paraId="54ECE590" w14:textId="3205FABF" w:rsidR="007A528F" w:rsidRPr="007A528F" w:rsidRDefault="007A528F" w:rsidP="000E70E3">
            <w:pPr>
              <w:jc w:val="center"/>
              <w:rPr>
                <w:sz w:val="24"/>
                <w:szCs w:val="24"/>
              </w:rPr>
            </w:pPr>
          </w:p>
        </w:tc>
      </w:tr>
      <w:tr w:rsidR="00F111D3" w:rsidRPr="00942B14" w14:paraId="30DB8811" w14:textId="77777777" w:rsidTr="007A528F">
        <w:tc>
          <w:tcPr>
            <w:tcW w:w="4675" w:type="dxa"/>
            <w:shd w:val="clear" w:color="auto" w:fill="DAEEF3" w:themeFill="accent5" w:themeFillTint="33"/>
          </w:tcPr>
          <w:p w14:paraId="0091F180" w14:textId="7BAB0F47" w:rsidR="00F111D3" w:rsidRPr="00942B14" w:rsidRDefault="00764584" w:rsidP="003967DA">
            <w:pPr>
              <w:rPr>
                <w:szCs w:val="22"/>
              </w:rPr>
            </w:pPr>
            <w:r w:rsidRPr="00942B14">
              <w:rPr>
                <w:b/>
                <w:bCs/>
                <w:szCs w:val="22"/>
              </w:rPr>
              <w:t xml:space="preserve">If there are </w:t>
            </w:r>
            <w:r w:rsidRPr="007A528F">
              <w:rPr>
                <w:b/>
                <w:bCs/>
                <w:szCs w:val="22"/>
                <w:u w:val="single"/>
              </w:rPr>
              <w:t>NO</w:t>
            </w:r>
            <w:r w:rsidRPr="00942B14">
              <w:rPr>
                <w:b/>
                <w:bCs/>
                <w:szCs w:val="22"/>
              </w:rPr>
              <w:t xml:space="preserve"> relevant financial relationships:</w:t>
            </w:r>
            <w:r w:rsidRPr="00942B14">
              <w:rPr>
                <w:szCs w:val="22"/>
              </w:rPr>
              <w:t xml:space="preserve"> </w:t>
            </w:r>
            <w:r w:rsidRPr="00942B14">
              <w:rPr>
                <w:i/>
                <w:iCs/>
                <w:szCs w:val="22"/>
              </w:rPr>
              <w:t>Inform learners that planners, faculty and others in control of content (either individually or as a group) do not have relevant financial relationships with ineligible companies.</w:t>
            </w:r>
          </w:p>
        </w:tc>
        <w:tc>
          <w:tcPr>
            <w:tcW w:w="4675" w:type="dxa"/>
            <w:shd w:val="clear" w:color="auto" w:fill="F2DBDB" w:themeFill="accent2" w:themeFillTint="33"/>
          </w:tcPr>
          <w:p w14:paraId="79EA696E" w14:textId="2FAB3FC9" w:rsidR="00F111D3" w:rsidRPr="00942B14" w:rsidRDefault="00662761" w:rsidP="003967DA">
            <w:pPr>
              <w:rPr>
                <w:szCs w:val="22"/>
              </w:rPr>
            </w:pPr>
            <w:r w:rsidRPr="00942B14">
              <w:rPr>
                <w:b/>
                <w:bCs/>
                <w:szCs w:val="22"/>
              </w:rPr>
              <w:t xml:space="preserve">If there </w:t>
            </w:r>
            <w:r w:rsidRPr="007A528F">
              <w:rPr>
                <w:b/>
                <w:bCs/>
                <w:szCs w:val="22"/>
                <w:u w:val="single"/>
              </w:rPr>
              <w:t>ARE</w:t>
            </w:r>
            <w:r w:rsidRPr="00942B14">
              <w:rPr>
                <w:b/>
                <w:bCs/>
                <w:szCs w:val="22"/>
              </w:rPr>
              <w:t xml:space="preserve"> relevant financial relationships:</w:t>
            </w:r>
            <w:r w:rsidRPr="00942B14">
              <w:rPr>
                <w:szCs w:val="22"/>
              </w:rPr>
              <w:t xml:space="preserve"> </w:t>
            </w:r>
            <w:r w:rsidRPr="00942B14">
              <w:rPr>
                <w:i/>
                <w:iCs/>
                <w:szCs w:val="22"/>
              </w:rPr>
              <w:t>Disclose name(s) of the individuals, name of the ineligible company(s) with which the individual has a relevant financial relationship(s), the nature of the relationship(s), and a statement that all relevant financial relationships have been mitigated.</w:t>
            </w:r>
          </w:p>
        </w:tc>
      </w:tr>
      <w:tr w:rsidR="00F111D3" w:rsidRPr="00942B14" w14:paraId="337CF0A8" w14:textId="77777777" w:rsidTr="00F111D3">
        <w:tc>
          <w:tcPr>
            <w:tcW w:w="4675" w:type="dxa"/>
          </w:tcPr>
          <w:p w14:paraId="712C5B3B" w14:textId="158017A8" w:rsidR="00662761" w:rsidRPr="00942B14" w:rsidRDefault="00662761" w:rsidP="00502A66">
            <w:pPr>
              <w:pStyle w:val="Default"/>
              <w:rPr>
                <w:b/>
                <w:bCs/>
                <w:sz w:val="22"/>
                <w:szCs w:val="22"/>
              </w:rPr>
            </w:pPr>
            <w:r w:rsidRPr="00942B14">
              <w:rPr>
                <w:b/>
                <w:bCs/>
                <w:sz w:val="22"/>
                <w:szCs w:val="22"/>
              </w:rPr>
              <w:t xml:space="preserve">Examples: </w:t>
            </w:r>
          </w:p>
          <w:p w14:paraId="3C0622DE" w14:textId="52D5DA81" w:rsidR="00502A66" w:rsidRPr="00942B14" w:rsidRDefault="00502A66" w:rsidP="00942B14">
            <w:pPr>
              <w:pStyle w:val="Default"/>
              <w:numPr>
                <w:ilvl w:val="0"/>
                <w:numId w:val="25"/>
              </w:numPr>
              <w:ind w:left="360"/>
              <w:rPr>
                <w:i/>
                <w:iCs/>
                <w:sz w:val="22"/>
                <w:szCs w:val="22"/>
              </w:rPr>
            </w:pPr>
            <w:r w:rsidRPr="00942B14">
              <w:rPr>
                <w:i/>
                <w:iCs/>
                <w:sz w:val="22"/>
                <w:szCs w:val="22"/>
              </w:rPr>
              <w:t xml:space="preserve">Dr. John Doe, faculty for this CE activity, has no relevant financial relationship(s) with ineligible companies to disclose. </w:t>
            </w:r>
          </w:p>
          <w:p w14:paraId="5A10FBA4" w14:textId="77777777" w:rsidR="00502A66" w:rsidRPr="00942B14" w:rsidRDefault="00502A66" w:rsidP="00942B14">
            <w:pPr>
              <w:pStyle w:val="Default"/>
              <w:numPr>
                <w:ilvl w:val="0"/>
                <w:numId w:val="25"/>
              </w:numPr>
              <w:ind w:left="360"/>
              <w:rPr>
                <w:i/>
                <w:iCs/>
                <w:sz w:val="22"/>
                <w:szCs w:val="22"/>
              </w:rPr>
            </w:pPr>
            <w:r w:rsidRPr="00942B14">
              <w:rPr>
                <w:i/>
                <w:iCs/>
                <w:sz w:val="22"/>
                <w:szCs w:val="22"/>
              </w:rPr>
              <w:t xml:space="preserve">Dr. Jane Smith and Jill Green have no relevant financial relationship(s) with ineligible companies to disclose. </w:t>
            </w:r>
          </w:p>
          <w:p w14:paraId="70FFB0CA" w14:textId="28F427BB" w:rsidR="00F111D3" w:rsidRPr="00942B14" w:rsidRDefault="00502A66" w:rsidP="00942B14">
            <w:pPr>
              <w:pStyle w:val="ListParagraph"/>
              <w:numPr>
                <w:ilvl w:val="0"/>
                <w:numId w:val="25"/>
              </w:numPr>
              <w:ind w:left="360"/>
              <w:rPr>
                <w:szCs w:val="22"/>
              </w:rPr>
            </w:pPr>
            <w:r w:rsidRPr="00942B14">
              <w:rPr>
                <w:i/>
                <w:iCs/>
                <w:szCs w:val="22"/>
              </w:rPr>
              <w:t>None of the planners for this activity have relevant financial relationships to disclose with ineligible companies.</w:t>
            </w:r>
            <w:r w:rsidRPr="00942B14">
              <w:rPr>
                <w:szCs w:val="22"/>
              </w:rPr>
              <w:t xml:space="preserve"> </w:t>
            </w:r>
          </w:p>
        </w:tc>
        <w:tc>
          <w:tcPr>
            <w:tcW w:w="4675" w:type="dxa"/>
          </w:tcPr>
          <w:p w14:paraId="5B2360E8" w14:textId="77B34EAC" w:rsidR="00662761" w:rsidRPr="00942B14" w:rsidRDefault="00662761" w:rsidP="00764584">
            <w:pPr>
              <w:pStyle w:val="Default"/>
              <w:rPr>
                <w:b/>
                <w:bCs/>
                <w:sz w:val="22"/>
                <w:szCs w:val="22"/>
                <w:u w:val="single"/>
              </w:rPr>
            </w:pPr>
            <w:r w:rsidRPr="00942B14">
              <w:rPr>
                <w:b/>
                <w:bCs/>
                <w:sz w:val="22"/>
                <w:szCs w:val="22"/>
                <w:u w:val="single"/>
              </w:rPr>
              <w:t>Examples:</w:t>
            </w:r>
          </w:p>
          <w:p w14:paraId="716E5F61" w14:textId="1B7E6633" w:rsidR="00764584" w:rsidRPr="007A528F" w:rsidRDefault="00764584" w:rsidP="007A528F">
            <w:pPr>
              <w:pStyle w:val="Default"/>
              <w:numPr>
                <w:ilvl w:val="0"/>
                <w:numId w:val="26"/>
              </w:numPr>
              <w:ind w:left="360"/>
              <w:rPr>
                <w:i/>
                <w:iCs/>
                <w:sz w:val="22"/>
                <w:szCs w:val="22"/>
              </w:rPr>
            </w:pPr>
            <w:r w:rsidRPr="007A528F">
              <w:rPr>
                <w:i/>
                <w:iCs/>
                <w:sz w:val="22"/>
                <w:szCs w:val="22"/>
              </w:rPr>
              <w:t xml:space="preserve">Dr. John Doe is on the speakers’ bureau for XYZ Company. </w:t>
            </w:r>
          </w:p>
          <w:p w14:paraId="324E09E5" w14:textId="6CA26089" w:rsidR="00764584" w:rsidRPr="007A528F" w:rsidRDefault="00764584" w:rsidP="007A528F">
            <w:pPr>
              <w:pStyle w:val="Default"/>
              <w:numPr>
                <w:ilvl w:val="0"/>
                <w:numId w:val="26"/>
              </w:numPr>
              <w:ind w:left="360"/>
              <w:rPr>
                <w:i/>
                <w:iCs/>
                <w:sz w:val="22"/>
                <w:szCs w:val="22"/>
              </w:rPr>
            </w:pPr>
            <w:r w:rsidRPr="007A528F">
              <w:rPr>
                <w:i/>
                <w:iCs/>
                <w:sz w:val="22"/>
                <w:szCs w:val="22"/>
              </w:rPr>
              <w:t xml:space="preserve">Dr. Jane Smith has received a research grant from ABC Company. </w:t>
            </w:r>
          </w:p>
          <w:p w14:paraId="1C2E3391" w14:textId="199DA39C" w:rsidR="00F111D3" w:rsidRPr="007A528F" w:rsidRDefault="00764584" w:rsidP="007A528F">
            <w:pPr>
              <w:pStyle w:val="ListParagraph"/>
              <w:numPr>
                <w:ilvl w:val="0"/>
                <w:numId w:val="26"/>
              </w:numPr>
              <w:ind w:left="360"/>
              <w:rPr>
                <w:szCs w:val="22"/>
              </w:rPr>
            </w:pPr>
            <w:r w:rsidRPr="007A528F">
              <w:rPr>
                <w:i/>
                <w:iCs/>
                <w:szCs w:val="22"/>
              </w:rPr>
              <w:t>All of the relevant financial relationships listed for these individuals have been mitigated.</w:t>
            </w:r>
            <w:r w:rsidRPr="007A528F">
              <w:rPr>
                <w:szCs w:val="22"/>
              </w:rPr>
              <w:t xml:space="preserve"> </w:t>
            </w:r>
          </w:p>
        </w:tc>
      </w:tr>
      <w:tr w:rsidR="00F111D3" w:rsidRPr="00942B14" w14:paraId="3BED8646" w14:textId="77777777" w:rsidTr="00ED2041">
        <w:tc>
          <w:tcPr>
            <w:tcW w:w="9350" w:type="dxa"/>
            <w:gridSpan w:val="2"/>
            <w:shd w:val="clear" w:color="auto" w:fill="D9D9D9" w:themeFill="background1" w:themeFillShade="D9"/>
          </w:tcPr>
          <w:p w14:paraId="4B10FCDD" w14:textId="77777777" w:rsidR="00502A66" w:rsidRPr="007A528F" w:rsidRDefault="00502A66" w:rsidP="003967DA">
            <w:pPr>
              <w:rPr>
                <w:b/>
                <w:bCs/>
                <w:szCs w:val="22"/>
              </w:rPr>
            </w:pPr>
            <w:r w:rsidRPr="007A528F">
              <w:rPr>
                <w:b/>
                <w:bCs/>
                <w:szCs w:val="22"/>
              </w:rPr>
              <w:t xml:space="preserve">NOTE: </w:t>
            </w:r>
          </w:p>
          <w:p w14:paraId="14EA9138" w14:textId="77777777" w:rsidR="00502A66" w:rsidRPr="00ED2041" w:rsidRDefault="00502A66" w:rsidP="00ED2041">
            <w:pPr>
              <w:pStyle w:val="ListParagraph"/>
              <w:numPr>
                <w:ilvl w:val="0"/>
                <w:numId w:val="27"/>
              </w:numPr>
              <w:rPr>
                <w:szCs w:val="22"/>
              </w:rPr>
            </w:pPr>
            <w:r w:rsidRPr="00ED2041">
              <w:rPr>
                <w:szCs w:val="22"/>
              </w:rPr>
              <w:t>Disclosure to learners must not include ineligible companies’ corporate or product logos, trade names, or product group messages.</w:t>
            </w:r>
          </w:p>
          <w:p w14:paraId="6119F589" w14:textId="4F8F8D1F" w:rsidR="00F111D3" w:rsidRPr="00ED2041" w:rsidRDefault="00F111D3" w:rsidP="005610C4">
            <w:pPr>
              <w:pStyle w:val="ListParagraph"/>
              <w:ind w:left="360"/>
              <w:rPr>
                <w:szCs w:val="22"/>
              </w:rPr>
            </w:pPr>
          </w:p>
        </w:tc>
      </w:tr>
    </w:tbl>
    <w:p w14:paraId="4CC81EEC" w14:textId="6F97D3AC" w:rsidR="007635D5" w:rsidRDefault="007635D5" w:rsidP="003967DA"/>
    <w:p w14:paraId="2EA05064" w14:textId="206EF8FD" w:rsidR="00A57FA4" w:rsidRDefault="00A57FA4" w:rsidP="003967DA"/>
    <w:p w14:paraId="5D8A9A01" w14:textId="4F036031" w:rsidR="00A57FA4" w:rsidRPr="00D57F17" w:rsidRDefault="00A57FA4" w:rsidP="00A57FA4">
      <w:pPr>
        <w:jc w:val="center"/>
        <w:rPr>
          <w:rFonts w:ascii="Calibri" w:hAnsi="Calibri" w:cs="Calibri"/>
          <w:b/>
          <w:bCs/>
          <w:color w:val="000000" w:themeColor="text1"/>
          <w:sz w:val="28"/>
          <w:szCs w:val="28"/>
          <w:highlight w:val="yellow"/>
        </w:rPr>
      </w:pPr>
      <w:r w:rsidRPr="00D57F17">
        <w:rPr>
          <w:rFonts w:ascii="Calibri" w:hAnsi="Calibri" w:cs="Calibri"/>
          <w:sz w:val="28"/>
          <w:szCs w:val="28"/>
          <w:highlight w:val="yellow"/>
        </w:rPr>
        <w:t>To officially submit your proposal, all information on this form must be entered into the online submission form:</w:t>
      </w:r>
      <w:r w:rsidRPr="00D57F17">
        <w:rPr>
          <w:rFonts w:ascii="Calibri" w:hAnsi="Calibri" w:cs="Calibri"/>
          <w:b/>
          <w:bCs/>
          <w:sz w:val="28"/>
          <w:szCs w:val="28"/>
          <w:highlight w:val="yellow"/>
        </w:rPr>
        <w:t xml:space="preserve"> </w:t>
      </w:r>
      <w:hyperlink r:id="rId16" w:history="1">
        <w:r w:rsidR="00D57F17" w:rsidRPr="00D57F17">
          <w:rPr>
            <w:rStyle w:val="Hyperlink"/>
            <w:rFonts w:ascii="Calibri" w:hAnsi="Calibri" w:cs="Calibri"/>
            <w:b/>
            <w:bCs/>
            <w:sz w:val="28"/>
            <w:szCs w:val="28"/>
            <w:highlight w:val="yellow"/>
          </w:rPr>
          <w:t>https://forms.office.com/r/9H9HJxB1QM</w:t>
        </w:r>
      </w:hyperlink>
      <w:r w:rsidR="00D57F17" w:rsidRPr="00D57F17">
        <w:rPr>
          <w:rFonts w:ascii="Calibri" w:hAnsi="Calibri" w:cs="Calibri"/>
          <w:b/>
          <w:bCs/>
          <w:sz w:val="28"/>
          <w:szCs w:val="28"/>
          <w:highlight w:val="yellow"/>
        </w:rPr>
        <w:t xml:space="preserve"> </w:t>
      </w:r>
    </w:p>
    <w:p w14:paraId="5A81CC56" w14:textId="77777777" w:rsidR="00477B89" w:rsidRPr="00D57F17" w:rsidRDefault="00477B89" w:rsidP="00A57FA4">
      <w:pPr>
        <w:jc w:val="center"/>
        <w:rPr>
          <w:rFonts w:ascii="Calibri" w:hAnsi="Calibri" w:cs="Calibri"/>
          <w:b/>
          <w:sz w:val="28"/>
          <w:szCs w:val="28"/>
          <w:highlight w:val="yellow"/>
        </w:rPr>
      </w:pPr>
    </w:p>
    <w:p w14:paraId="3F2EF924" w14:textId="4EF9A6D3" w:rsidR="00A57FA4" w:rsidRPr="00B96325" w:rsidRDefault="00A57FA4" w:rsidP="00A57FA4">
      <w:pPr>
        <w:jc w:val="center"/>
        <w:rPr>
          <w:rFonts w:ascii="Calibri" w:hAnsi="Calibri" w:cs="Calibri"/>
          <w:sz w:val="28"/>
          <w:szCs w:val="28"/>
        </w:rPr>
      </w:pPr>
      <w:r w:rsidRPr="00D57F17">
        <w:rPr>
          <w:rFonts w:ascii="Calibri" w:hAnsi="Calibri" w:cs="Calibri"/>
          <w:b/>
          <w:sz w:val="28"/>
          <w:szCs w:val="28"/>
          <w:highlight w:val="yellow"/>
        </w:rPr>
        <w:t>Only proposals submitted online via the website will be considered for presentation.</w:t>
      </w:r>
    </w:p>
    <w:p w14:paraId="5C52C0C6" w14:textId="77777777" w:rsidR="00A57FA4" w:rsidRPr="00B96325" w:rsidRDefault="00A57FA4" w:rsidP="00A57FA4">
      <w:pPr>
        <w:jc w:val="center"/>
        <w:rPr>
          <w:rFonts w:ascii="Calibri" w:hAnsi="Calibri" w:cs="Calibri"/>
          <w:sz w:val="28"/>
          <w:szCs w:val="28"/>
        </w:rPr>
      </w:pPr>
    </w:p>
    <w:sectPr w:rsidR="00A57FA4" w:rsidRPr="00B96325" w:rsidSect="00F74929">
      <w:headerReference w:type="default" r:id="rId17"/>
      <w:footerReference w:type="default" r:id="rId1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9DDFC" w14:textId="77777777" w:rsidR="00B931A9" w:rsidRDefault="00B931A9" w:rsidP="00D63DF9">
      <w:r>
        <w:separator/>
      </w:r>
    </w:p>
  </w:endnote>
  <w:endnote w:type="continuationSeparator" w:id="0">
    <w:p w14:paraId="350C423E" w14:textId="77777777" w:rsidR="00B931A9" w:rsidRDefault="00B931A9" w:rsidP="00D63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648F" w14:textId="192E8DC8" w:rsidR="004C4671" w:rsidRDefault="00B019C7" w:rsidP="008C4EA8">
    <w:pPr>
      <w:pStyle w:val="Footer"/>
      <w:rPr>
        <w:bCs/>
        <w:sz w:val="20"/>
      </w:rPr>
    </w:pPr>
    <w:r w:rsidRPr="00B67D99">
      <w:rPr>
        <w:bCs/>
        <w:sz w:val="20"/>
      </w:rPr>
      <w:t>©20</w:t>
    </w:r>
    <w:r>
      <w:rPr>
        <w:bCs/>
        <w:sz w:val="20"/>
      </w:rPr>
      <w:t>2</w:t>
    </w:r>
    <w:r w:rsidR="00CB0191">
      <w:rPr>
        <w:bCs/>
        <w:sz w:val="20"/>
      </w:rPr>
      <w:t>3</w:t>
    </w:r>
    <w:r w:rsidRPr="00B67D99">
      <w:rPr>
        <w:bCs/>
        <w:sz w:val="20"/>
      </w:rPr>
      <w:t xml:space="preserve"> </w:t>
    </w:r>
    <w:r w:rsidR="004C57C2">
      <w:rPr>
        <w:bCs/>
        <w:sz w:val="20"/>
      </w:rPr>
      <w:t>Arizona Pharmacy Association</w:t>
    </w:r>
  </w:p>
  <w:p w14:paraId="4559B97D" w14:textId="77535E46" w:rsidR="00B019C7" w:rsidRPr="00B67D99" w:rsidRDefault="008C4EA8" w:rsidP="008C4EA8">
    <w:pPr>
      <w:pStyle w:val="Footer"/>
      <w:rPr>
        <w:bCs/>
      </w:rPr>
    </w:pPr>
    <w:r>
      <w:rPr>
        <w:bCs/>
        <w:sz w:val="20"/>
      </w:rPr>
      <w:t xml:space="preserve">Adapted from ASHP </w:t>
    </w:r>
    <w:r w:rsidR="004C4671" w:rsidRPr="004C4671">
      <w:rPr>
        <w:bCs/>
        <w:sz w:val="20"/>
      </w:rPr>
      <w:t>EDUCATIONAL PROPOSAL (RFP) WORKSHEET</w:t>
    </w:r>
    <w:r>
      <w:rPr>
        <w:bCs/>
        <w:sz w:val="20"/>
      </w:rPr>
      <w:tab/>
    </w:r>
    <w:r w:rsidR="00D047D8">
      <w:rPr>
        <w:bCs/>
        <w:sz w:val="20"/>
      </w:rPr>
      <w:t xml:space="preserve">Page </w:t>
    </w:r>
    <w:r w:rsidR="00E24779">
      <w:rPr>
        <w:bCs/>
        <w:sz w:val="20"/>
      </w:rPr>
      <w:fldChar w:fldCharType="begin"/>
    </w:r>
    <w:r w:rsidR="00E24779">
      <w:rPr>
        <w:bCs/>
        <w:sz w:val="20"/>
      </w:rPr>
      <w:instrText xml:space="preserve"> PAGE  \* MERGEFORMAT </w:instrText>
    </w:r>
    <w:r w:rsidR="00E24779">
      <w:rPr>
        <w:bCs/>
        <w:sz w:val="20"/>
      </w:rPr>
      <w:fldChar w:fldCharType="separate"/>
    </w:r>
    <w:r w:rsidR="00422364">
      <w:rPr>
        <w:bCs/>
        <w:noProof/>
        <w:sz w:val="20"/>
      </w:rPr>
      <w:t>1</w:t>
    </w:r>
    <w:r w:rsidR="00E24779">
      <w:rPr>
        <w:bCs/>
        <w:sz w:val="20"/>
      </w:rPr>
      <w:fldChar w:fldCharType="end"/>
    </w:r>
    <w:r w:rsidR="00D047D8">
      <w:rPr>
        <w:bCs/>
        <w:sz w:val="20"/>
      </w:rPr>
      <w:t xml:space="preserve"> of </w:t>
    </w:r>
    <w:r w:rsidR="00D047D8">
      <w:rPr>
        <w:bCs/>
        <w:sz w:val="20"/>
      </w:rPr>
      <w:fldChar w:fldCharType="begin"/>
    </w:r>
    <w:r w:rsidR="00D047D8">
      <w:rPr>
        <w:bCs/>
        <w:sz w:val="20"/>
      </w:rPr>
      <w:instrText xml:space="preserve"> SECTIONPAGES  \* MERGEFORMAT </w:instrText>
    </w:r>
    <w:r w:rsidR="00D047D8">
      <w:rPr>
        <w:bCs/>
        <w:sz w:val="20"/>
      </w:rPr>
      <w:fldChar w:fldCharType="separate"/>
    </w:r>
    <w:r w:rsidR="003F379F">
      <w:rPr>
        <w:bCs/>
        <w:noProof/>
        <w:sz w:val="20"/>
      </w:rPr>
      <w:t>25</w:t>
    </w:r>
    <w:r w:rsidR="00D047D8">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D4FBD" w14:textId="77777777" w:rsidR="00B931A9" w:rsidRDefault="00B931A9" w:rsidP="00D63DF9">
      <w:r>
        <w:separator/>
      </w:r>
    </w:p>
  </w:footnote>
  <w:footnote w:type="continuationSeparator" w:id="0">
    <w:p w14:paraId="025B15DB" w14:textId="77777777" w:rsidR="00B931A9" w:rsidRDefault="00B931A9" w:rsidP="00D63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A0381" w14:textId="25B2851D" w:rsidR="00471A08" w:rsidRPr="00B47AC2" w:rsidRDefault="00471A08" w:rsidP="00671A1E">
    <w:pPr>
      <w:pStyle w:val="Title"/>
      <w:jc w:val="center"/>
      <w:rPr>
        <w:rFonts w:eastAsia="Times New Roman"/>
        <w:b/>
        <w:bCs/>
        <w:sz w:val="36"/>
        <w:szCs w:val="36"/>
      </w:rPr>
    </w:pPr>
    <w:r w:rsidRPr="00B47AC2">
      <w:rPr>
        <w:b/>
        <w:bCs/>
        <w:noProof/>
        <w:color w:val="auto"/>
        <w:sz w:val="36"/>
        <w:szCs w:val="32"/>
      </w:rPr>
      <w:t>AzPA</w:t>
    </w:r>
    <w:r w:rsidRPr="00B47AC2">
      <w:rPr>
        <w:b/>
        <w:bCs/>
        <w:noProof/>
        <w:color w:val="auto"/>
        <w:sz w:val="28"/>
        <w:szCs w:val="24"/>
      </w:rPr>
      <w:t xml:space="preserve"> </w:t>
    </w:r>
    <w:r w:rsidR="00BB5FB3" w:rsidRPr="00B47AC2">
      <w:rPr>
        <w:rFonts w:eastAsia="Times New Roman"/>
        <w:b/>
        <w:bCs/>
        <w:color w:val="auto"/>
        <w:sz w:val="36"/>
        <w:szCs w:val="36"/>
      </w:rPr>
      <w:t>EDUCATION</w:t>
    </w:r>
    <w:r w:rsidRPr="00B47AC2">
      <w:rPr>
        <w:rFonts w:eastAsia="Times New Roman"/>
        <w:b/>
        <w:bCs/>
        <w:color w:val="auto"/>
        <w:sz w:val="36"/>
        <w:szCs w:val="36"/>
      </w:rPr>
      <w:t xml:space="preserve"> Proposal </w:t>
    </w:r>
    <w:r w:rsidR="00B47AC2" w:rsidRPr="00B47AC2">
      <w:rPr>
        <w:rFonts w:eastAsia="Times New Roman"/>
        <w:b/>
        <w:bCs/>
        <w:color w:val="auto"/>
        <w:sz w:val="36"/>
        <w:szCs w:val="36"/>
      </w:rPr>
      <w:t xml:space="preserve">PLANNING </w:t>
    </w:r>
    <w:r w:rsidRPr="00B47AC2">
      <w:rPr>
        <w:rFonts w:eastAsia="Times New Roman"/>
        <w:b/>
        <w:bCs/>
        <w:color w:val="auto"/>
        <w:sz w:val="36"/>
        <w:szCs w:val="36"/>
      </w:rPr>
      <w:t>Worksheet</w:t>
    </w:r>
  </w:p>
  <w:p w14:paraId="3CA7A779" w14:textId="77A53477" w:rsidR="00B019C7" w:rsidRPr="00B71433" w:rsidRDefault="00B019C7" w:rsidP="00B7143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519B"/>
    <w:multiLevelType w:val="hybridMultilevel"/>
    <w:tmpl w:val="CEB21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747F29"/>
    <w:multiLevelType w:val="hybridMultilevel"/>
    <w:tmpl w:val="5928B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2071D"/>
    <w:multiLevelType w:val="hybridMultilevel"/>
    <w:tmpl w:val="055E49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706803"/>
    <w:multiLevelType w:val="hybridMultilevel"/>
    <w:tmpl w:val="25E2D5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F72A5"/>
    <w:multiLevelType w:val="hybridMultilevel"/>
    <w:tmpl w:val="E43EDB26"/>
    <w:lvl w:ilvl="0" w:tplc="5F00F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167900"/>
    <w:multiLevelType w:val="hybridMultilevel"/>
    <w:tmpl w:val="5F5CCF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CB082C"/>
    <w:multiLevelType w:val="hybridMultilevel"/>
    <w:tmpl w:val="86B2F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D375E8"/>
    <w:multiLevelType w:val="hybridMultilevel"/>
    <w:tmpl w:val="45CA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33920"/>
    <w:multiLevelType w:val="hybridMultilevel"/>
    <w:tmpl w:val="9418DA56"/>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1F72C73"/>
    <w:multiLevelType w:val="hybridMultilevel"/>
    <w:tmpl w:val="D5BAD372"/>
    <w:lvl w:ilvl="0" w:tplc="5F00F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1C765E"/>
    <w:multiLevelType w:val="hybridMultilevel"/>
    <w:tmpl w:val="76F0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E6DBC"/>
    <w:multiLevelType w:val="hybridMultilevel"/>
    <w:tmpl w:val="36547B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B6C7F"/>
    <w:multiLevelType w:val="hybridMultilevel"/>
    <w:tmpl w:val="0DE43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03534"/>
    <w:multiLevelType w:val="hybridMultilevel"/>
    <w:tmpl w:val="988803D0"/>
    <w:lvl w:ilvl="0" w:tplc="5F00F97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9D33F07"/>
    <w:multiLevelType w:val="hybridMultilevel"/>
    <w:tmpl w:val="687E1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EB74E5"/>
    <w:multiLevelType w:val="hybridMultilevel"/>
    <w:tmpl w:val="87682368"/>
    <w:lvl w:ilvl="0" w:tplc="3E526382">
      <w:start w:val="1"/>
      <w:numFmt w:val="bullet"/>
      <w:lvlText w:val=""/>
      <w:lvlJc w:val="left"/>
      <w:pPr>
        <w:tabs>
          <w:tab w:val="num" w:pos="720"/>
        </w:tabs>
        <w:ind w:left="720" w:hanging="360"/>
      </w:pPr>
      <w:rPr>
        <w:rFonts w:ascii="Symbol" w:hAnsi="Symbol" w:hint="default"/>
        <w:sz w:val="20"/>
      </w:rPr>
    </w:lvl>
    <w:lvl w:ilvl="1" w:tplc="D12E8B86" w:tentative="1">
      <w:start w:val="1"/>
      <w:numFmt w:val="bullet"/>
      <w:lvlText w:val="o"/>
      <w:lvlJc w:val="left"/>
      <w:pPr>
        <w:tabs>
          <w:tab w:val="num" w:pos="1440"/>
        </w:tabs>
        <w:ind w:left="1440" w:hanging="360"/>
      </w:pPr>
      <w:rPr>
        <w:rFonts w:ascii="Courier New" w:hAnsi="Courier New" w:hint="default"/>
        <w:sz w:val="20"/>
      </w:rPr>
    </w:lvl>
    <w:lvl w:ilvl="2" w:tplc="2392EDD0" w:tentative="1">
      <w:start w:val="1"/>
      <w:numFmt w:val="bullet"/>
      <w:lvlText w:val=""/>
      <w:lvlJc w:val="left"/>
      <w:pPr>
        <w:tabs>
          <w:tab w:val="num" w:pos="2160"/>
        </w:tabs>
        <w:ind w:left="2160" w:hanging="360"/>
      </w:pPr>
      <w:rPr>
        <w:rFonts w:ascii="Wingdings" w:hAnsi="Wingdings" w:hint="default"/>
        <w:sz w:val="20"/>
      </w:rPr>
    </w:lvl>
    <w:lvl w:ilvl="3" w:tplc="F0802684" w:tentative="1">
      <w:start w:val="1"/>
      <w:numFmt w:val="bullet"/>
      <w:lvlText w:val=""/>
      <w:lvlJc w:val="left"/>
      <w:pPr>
        <w:tabs>
          <w:tab w:val="num" w:pos="2880"/>
        </w:tabs>
        <w:ind w:left="2880" w:hanging="360"/>
      </w:pPr>
      <w:rPr>
        <w:rFonts w:ascii="Wingdings" w:hAnsi="Wingdings" w:hint="default"/>
        <w:sz w:val="20"/>
      </w:rPr>
    </w:lvl>
    <w:lvl w:ilvl="4" w:tplc="EA3A4A96" w:tentative="1">
      <w:start w:val="1"/>
      <w:numFmt w:val="bullet"/>
      <w:lvlText w:val=""/>
      <w:lvlJc w:val="left"/>
      <w:pPr>
        <w:tabs>
          <w:tab w:val="num" w:pos="3600"/>
        </w:tabs>
        <w:ind w:left="3600" w:hanging="360"/>
      </w:pPr>
      <w:rPr>
        <w:rFonts w:ascii="Wingdings" w:hAnsi="Wingdings" w:hint="default"/>
        <w:sz w:val="20"/>
      </w:rPr>
    </w:lvl>
    <w:lvl w:ilvl="5" w:tplc="D5E8D15C" w:tentative="1">
      <w:start w:val="1"/>
      <w:numFmt w:val="bullet"/>
      <w:lvlText w:val=""/>
      <w:lvlJc w:val="left"/>
      <w:pPr>
        <w:tabs>
          <w:tab w:val="num" w:pos="4320"/>
        </w:tabs>
        <w:ind w:left="4320" w:hanging="360"/>
      </w:pPr>
      <w:rPr>
        <w:rFonts w:ascii="Wingdings" w:hAnsi="Wingdings" w:hint="default"/>
        <w:sz w:val="20"/>
      </w:rPr>
    </w:lvl>
    <w:lvl w:ilvl="6" w:tplc="75524662" w:tentative="1">
      <w:start w:val="1"/>
      <w:numFmt w:val="bullet"/>
      <w:lvlText w:val=""/>
      <w:lvlJc w:val="left"/>
      <w:pPr>
        <w:tabs>
          <w:tab w:val="num" w:pos="5040"/>
        </w:tabs>
        <w:ind w:left="5040" w:hanging="360"/>
      </w:pPr>
      <w:rPr>
        <w:rFonts w:ascii="Wingdings" w:hAnsi="Wingdings" w:hint="default"/>
        <w:sz w:val="20"/>
      </w:rPr>
    </w:lvl>
    <w:lvl w:ilvl="7" w:tplc="703419F6" w:tentative="1">
      <w:start w:val="1"/>
      <w:numFmt w:val="bullet"/>
      <w:lvlText w:val=""/>
      <w:lvlJc w:val="left"/>
      <w:pPr>
        <w:tabs>
          <w:tab w:val="num" w:pos="5760"/>
        </w:tabs>
        <w:ind w:left="5760" w:hanging="360"/>
      </w:pPr>
      <w:rPr>
        <w:rFonts w:ascii="Wingdings" w:hAnsi="Wingdings" w:hint="default"/>
        <w:sz w:val="20"/>
      </w:rPr>
    </w:lvl>
    <w:lvl w:ilvl="8" w:tplc="7A98A8DE"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E001B3"/>
    <w:multiLevelType w:val="hybridMultilevel"/>
    <w:tmpl w:val="4758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86608B"/>
    <w:multiLevelType w:val="hybridMultilevel"/>
    <w:tmpl w:val="17EACEDC"/>
    <w:lvl w:ilvl="0" w:tplc="0B80868A">
      <w:start w:val="1"/>
      <w:numFmt w:val="bullet"/>
      <w:lvlText w:val=""/>
      <w:lvlJc w:val="left"/>
      <w:pPr>
        <w:tabs>
          <w:tab w:val="num" w:pos="720"/>
        </w:tabs>
        <w:ind w:left="720" w:hanging="360"/>
      </w:pPr>
      <w:rPr>
        <w:rFonts w:ascii="Symbol" w:hAnsi="Symbol" w:hint="default"/>
        <w:sz w:val="20"/>
      </w:rPr>
    </w:lvl>
    <w:lvl w:ilvl="1" w:tplc="CDEA15F8" w:tentative="1">
      <w:start w:val="1"/>
      <w:numFmt w:val="bullet"/>
      <w:lvlText w:val="o"/>
      <w:lvlJc w:val="left"/>
      <w:pPr>
        <w:tabs>
          <w:tab w:val="num" w:pos="1440"/>
        </w:tabs>
        <w:ind w:left="1440" w:hanging="360"/>
      </w:pPr>
      <w:rPr>
        <w:rFonts w:ascii="Courier New" w:hAnsi="Courier New" w:hint="default"/>
        <w:sz w:val="20"/>
      </w:rPr>
    </w:lvl>
    <w:lvl w:ilvl="2" w:tplc="4866D312" w:tentative="1">
      <w:start w:val="1"/>
      <w:numFmt w:val="bullet"/>
      <w:lvlText w:val=""/>
      <w:lvlJc w:val="left"/>
      <w:pPr>
        <w:tabs>
          <w:tab w:val="num" w:pos="2160"/>
        </w:tabs>
        <w:ind w:left="2160" w:hanging="360"/>
      </w:pPr>
      <w:rPr>
        <w:rFonts w:ascii="Wingdings" w:hAnsi="Wingdings" w:hint="default"/>
        <w:sz w:val="20"/>
      </w:rPr>
    </w:lvl>
    <w:lvl w:ilvl="3" w:tplc="1816719E" w:tentative="1">
      <w:start w:val="1"/>
      <w:numFmt w:val="bullet"/>
      <w:lvlText w:val=""/>
      <w:lvlJc w:val="left"/>
      <w:pPr>
        <w:tabs>
          <w:tab w:val="num" w:pos="2880"/>
        </w:tabs>
        <w:ind w:left="2880" w:hanging="360"/>
      </w:pPr>
      <w:rPr>
        <w:rFonts w:ascii="Wingdings" w:hAnsi="Wingdings" w:hint="default"/>
        <w:sz w:val="20"/>
      </w:rPr>
    </w:lvl>
    <w:lvl w:ilvl="4" w:tplc="155E3120" w:tentative="1">
      <w:start w:val="1"/>
      <w:numFmt w:val="bullet"/>
      <w:lvlText w:val=""/>
      <w:lvlJc w:val="left"/>
      <w:pPr>
        <w:tabs>
          <w:tab w:val="num" w:pos="3600"/>
        </w:tabs>
        <w:ind w:left="3600" w:hanging="360"/>
      </w:pPr>
      <w:rPr>
        <w:rFonts w:ascii="Wingdings" w:hAnsi="Wingdings" w:hint="default"/>
        <w:sz w:val="20"/>
      </w:rPr>
    </w:lvl>
    <w:lvl w:ilvl="5" w:tplc="F43C63A6" w:tentative="1">
      <w:start w:val="1"/>
      <w:numFmt w:val="bullet"/>
      <w:lvlText w:val=""/>
      <w:lvlJc w:val="left"/>
      <w:pPr>
        <w:tabs>
          <w:tab w:val="num" w:pos="4320"/>
        </w:tabs>
        <w:ind w:left="4320" w:hanging="360"/>
      </w:pPr>
      <w:rPr>
        <w:rFonts w:ascii="Wingdings" w:hAnsi="Wingdings" w:hint="default"/>
        <w:sz w:val="20"/>
      </w:rPr>
    </w:lvl>
    <w:lvl w:ilvl="6" w:tplc="6110428C" w:tentative="1">
      <w:start w:val="1"/>
      <w:numFmt w:val="bullet"/>
      <w:lvlText w:val=""/>
      <w:lvlJc w:val="left"/>
      <w:pPr>
        <w:tabs>
          <w:tab w:val="num" w:pos="5040"/>
        </w:tabs>
        <w:ind w:left="5040" w:hanging="360"/>
      </w:pPr>
      <w:rPr>
        <w:rFonts w:ascii="Wingdings" w:hAnsi="Wingdings" w:hint="default"/>
        <w:sz w:val="20"/>
      </w:rPr>
    </w:lvl>
    <w:lvl w:ilvl="7" w:tplc="79E00B7E" w:tentative="1">
      <w:start w:val="1"/>
      <w:numFmt w:val="bullet"/>
      <w:lvlText w:val=""/>
      <w:lvlJc w:val="left"/>
      <w:pPr>
        <w:tabs>
          <w:tab w:val="num" w:pos="5760"/>
        </w:tabs>
        <w:ind w:left="5760" w:hanging="360"/>
      </w:pPr>
      <w:rPr>
        <w:rFonts w:ascii="Wingdings" w:hAnsi="Wingdings" w:hint="default"/>
        <w:sz w:val="20"/>
      </w:rPr>
    </w:lvl>
    <w:lvl w:ilvl="8" w:tplc="1B38B04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8F47F6"/>
    <w:multiLevelType w:val="hybridMultilevel"/>
    <w:tmpl w:val="0A6C3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B9780B"/>
    <w:multiLevelType w:val="hybridMultilevel"/>
    <w:tmpl w:val="22A44032"/>
    <w:lvl w:ilvl="0" w:tplc="D53C1F36">
      <w:start w:val="1"/>
      <w:numFmt w:val="bullet"/>
      <w:lvlText w:val="-"/>
      <w:lvlJc w:val="left"/>
      <w:pPr>
        <w:ind w:left="720" w:hanging="360"/>
      </w:pPr>
      <w:rPr>
        <w:rFonts w:ascii="Franklin Gothic Book" w:hAnsi="Franklin Gothic 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74DAF"/>
    <w:multiLevelType w:val="hybridMultilevel"/>
    <w:tmpl w:val="F84C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92347"/>
    <w:multiLevelType w:val="hybridMultilevel"/>
    <w:tmpl w:val="4544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92A1D"/>
    <w:multiLevelType w:val="hybridMultilevel"/>
    <w:tmpl w:val="590C8358"/>
    <w:lvl w:ilvl="0" w:tplc="3C808EE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D14E7D"/>
    <w:multiLevelType w:val="hybridMultilevel"/>
    <w:tmpl w:val="5DFAC7C2"/>
    <w:lvl w:ilvl="0" w:tplc="5F00F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A1B85"/>
    <w:multiLevelType w:val="hybridMultilevel"/>
    <w:tmpl w:val="F60E39B0"/>
    <w:lvl w:ilvl="0" w:tplc="3C808EE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30617F2"/>
    <w:multiLevelType w:val="hybridMultilevel"/>
    <w:tmpl w:val="F026AB3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1435E3"/>
    <w:multiLevelType w:val="hybridMultilevel"/>
    <w:tmpl w:val="06BEE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F4DBC"/>
    <w:multiLevelType w:val="hybridMultilevel"/>
    <w:tmpl w:val="B3FC41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4F7D89"/>
    <w:multiLevelType w:val="hybridMultilevel"/>
    <w:tmpl w:val="80DCF7A8"/>
    <w:lvl w:ilvl="0" w:tplc="C49E78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10308"/>
    <w:multiLevelType w:val="hybridMultilevel"/>
    <w:tmpl w:val="6EDE954A"/>
    <w:lvl w:ilvl="0" w:tplc="5F00F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B24AAF"/>
    <w:multiLevelType w:val="hybridMultilevel"/>
    <w:tmpl w:val="C5A6291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5E7620"/>
    <w:multiLevelType w:val="hybridMultilevel"/>
    <w:tmpl w:val="07DCE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C40DCD"/>
    <w:multiLevelType w:val="hybridMultilevel"/>
    <w:tmpl w:val="66B8F6BC"/>
    <w:lvl w:ilvl="0" w:tplc="D53C1F36">
      <w:start w:val="1"/>
      <w:numFmt w:val="bullet"/>
      <w:lvlText w:val="-"/>
      <w:lvlJc w:val="left"/>
      <w:pPr>
        <w:ind w:left="720" w:hanging="360"/>
      </w:pPr>
      <w:rPr>
        <w:rFonts w:ascii="Franklin Gothic Book" w:hAnsi="Franklin Gothic 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32669"/>
    <w:multiLevelType w:val="hybridMultilevel"/>
    <w:tmpl w:val="8C8C3F6A"/>
    <w:lvl w:ilvl="0" w:tplc="5F00F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AB5B2E"/>
    <w:multiLevelType w:val="hybridMultilevel"/>
    <w:tmpl w:val="59CC7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6233086">
    <w:abstractNumId w:val="26"/>
  </w:num>
  <w:num w:numId="2" w16cid:durableId="1010638263">
    <w:abstractNumId w:val="17"/>
  </w:num>
  <w:num w:numId="3" w16cid:durableId="989747689">
    <w:abstractNumId w:val="34"/>
  </w:num>
  <w:num w:numId="4" w16cid:durableId="2033258013">
    <w:abstractNumId w:val="16"/>
  </w:num>
  <w:num w:numId="5" w16cid:durableId="2145658808">
    <w:abstractNumId w:val="28"/>
  </w:num>
  <w:num w:numId="6" w16cid:durableId="912548376">
    <w:abstractNumId w:val="15"/>
  </w:num>
  <w:num w:numId="7" w16cid:durableId="1709603850">
    <w:abstractNumId w:val="0"/>
  </w:num>
  <w:num w:numId="8" w16cid:durableId="373971490">
    <w:abstractNumId w:val="1"/>
  </w:num>
  <w:num w:numId="9" w16cid:durableId="1432123073">
    <w:abstractNumId w:val="3"/>
  </w:num>
  <w:num w:numId="10" w16cid:durableId="241762777">
    <w:abstractNumId w:val="14"/>
  </w:num>
  <w:num w:numId="11" w16cid:durableId="266814098">
    <w:abstractNumId w:val="21"/>
  </w:num>
  <w:num w:numId="12" w16cid:durableId="1221094833">
    <w:abstractNumId w:val="20"/>
  </w:num>
  <w:num w:numId="13" w16cid:durableId="686055285">
    <w:abstractNumId w:val="6"/>
  </w:num>
  <w:num w:numId="14" w16cid:durableId="2122412424">
    <w:abstractNumId w:val="24"/>
  </w:num>
  <w:num w:numId="15" w16cid:durableId="1033118008">
    <w:abstractNumId w:val="22"/>
  </w:num>
  <w:num w:numId="16" w16cid:durableId="120733316">
    <w:abstractNumId w:val="32"/>
  </w:num>
  <w:num w:numId="17" w16cid:durableId="1709330933">
    <w:abstractNumId w:val="19"/>
  </w:num>
  <w:num w:numId="18" w16cid:durableId="1064252578">
    <w:abstractNumId w:val="25"/>
  </w:num>
  <w:num w:numId="19" w16cid:durableId="631324857">
    <w:abstractNumId w:val="5"/>
  </w:num>
  <w:num w:numId="20" w16cid:durableId="82840912">
    <w:abstractNumId w:val="30"/>
  </w:num>
  <w:num w:numId="21" w16cid:durableId="1702625796">
    <w:abstractNumId w:val="2"/>
  </w:num>
  <w:num w:numId="22" w16cid:durableId="1895773631">
    <w:abstractNumId w:val="8"/>
  </w:num>
  <w:num w:numId="23" w16cid:durableId="1052582217">
    <w:abstractNumId w:val="11"/>
  </w:num>
  <w:num w:numId="24" w16cid:durableId="92626830">
    <w:abstractNumId w:val="27"/>
  </w:num>
  <w:num w:numId="25" w16cid:durableId="1684435687">
    <w:abstractNumId w:val="13"/>
  </w:num>
  <w:num w:numId="26" w16cid:durableId="2126654234">
    <w:abstractNumId w:val="33"/>
  </w:num>
  <w:num w:numId="27" w16cid:durableId="1555046369">
    <w:abstractNumId w:val="4"/>
  </w:num>
  <w:num w:numId="28" w16cid:durableId="310796638">
    <w:abstractNumId w:val="31"/>
  </w:num>
  <w:num w:numId="29" w16cid:durableId="1210192993">
    <w:abstractNumId w:val="7"/>
  </w:num>
  <w:num w:numId="30" w16cid:durableId="1697388008">
    <w:abstractNumId w:val="12"/>
  </w:num>
  <w:num w:numId="31" w16cid:durableId="1151337443">
    <w:abstractNumId w:val="18"/>
  </w:num>
  <w:num w:numId="32" w16cid:durableId="902642275">
    <w:abstractNumId w:val="10"/>
  </w:num>
  <w:num w:numId="33" w16cid:durableId="1143548963">
    <w:abstractNumId w:val="29"/>
  </w:num>
  <w:num w:numId="34" w16cid:durableId="105274172">
    <w:abstractNumId w:val="23"/>
  </w:num>
  <w:num w:numId="35" w16cid:durableId="19216756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TEwMjY0NzaxsDRS0lEKTi0uzszPAykwrgUAZ/mQkCwAAAA="/>
  </w:docVars>
  <w:rsids>
    <w:rsidRoot w:val="00D63DF9"/>
    <w:rsid w:val="00010208"/>
    <w:rsid w:val="000137E0"/>
    <w:rsid w:val="00014A5F"/>
    <w:rsid w:val="0001519E"/>
    <w:rsid w:val="000301CD"/>
    <w:rsid w:val="00031F36"/>
    <w:rsid w:val="00041082"/>
    <w:rsid w:val="0004522E"/>
    <w:rsid w:val="00047D2E"/>
    <w:rsid w:val="00053D64"/>
    <w:rsid w:val="000564FF"/>
    <w:rsid w:val="00061CE7"/>
    <w:rsid w:val="000624EC"/>
    <w:rsid w:val="00063524"/>
    <w:rsid w:val="000639B8"/>
    <w:rsid w:val="00063FCB"/>
    <w:rsid w:val="00064332"/>
    <w:rsid w:val="00072F1F"/>
    <w:rsid w:val="00073043"/>
    <w:rsid w:val="00080E5A"/>
    <w:rsid w:val="000836A2"/>
    <w:rsid w:val="0008538F"/>
    <w:rsid w:val="00090335"/>
    <w:rsid w:val="000916ED"/>
    <w:rsid w:val="000A0EBA"/>
    <w:rsid w:val="000A2F79"/>
    <w:rsid w:val="000B0ADE"/>
    <w:rsid w:val="000B7E3B"/>
    <w:rsid w:val="000D5860"/>
    <w:rsid w:val="000D7682"/>
    <w:rsid w:val="000E00D4"/>
    <w:rsid w:val="000E1FC7"/>
    <w:rsid w:val="000E30A9"/>
    <w:rsid w:val="000E4E28"/>
    <w:rsid w:val="000E70E3"/>
    <w:rsid w:val="000F657F"/>
    <w:rsid w:val="000F7405"/>
    <w:rsid w:val="00103567"/>
    <w:rsid w:val="00106808"/>
    <w:rsid w:val="001101D4"/>
    <w:rsid w:val="001161A7"/>
    <w:rsid w:val="00117703"/>
    <w:rsid w:val="00122165"/>
    <w:rsid w:val="0012216D"/>
    <w:rsid w:val="00126046"/>
    <w:rsid w:val="0013704E"/>
    <w:rsid w:val="00160F72"/>
    <w:rsid w:val="0016103D"/>
    <w:rsid w:val="001619A0"/>
    <w:rsid w:val="001621C6"/>
    <w:rsid w:val="00166E20"/>
    <w:rsid w:val="001766AD"/>
    <w:rsid w:val="00181A87"/>
    <w:rsid w:val="001918D7"/>
    <w:rsid w:val="0019201D"/>
    <w:rsid w:val="00194FF5"/>
    <w:rsid w:val="00195342"/>
    <w:rsid w:val="001A0579"/>
    <w:rsid w:val="001C19EE"/>
    <w:rsid w:val="001C234D"/>
    <w:rsid w:val="001C2E10"/>
    <w:rsid w:val="001C5171"/>
    <w:rsid w:val="001C63EA"/>
    <w:rsid w:val="001C7D4B"/>
    <w:rsid w:val="001D75F4"/>
    <w:rsid w:val="001D77DD"/>
    <w:rsid w:val="001E39AC"/>
    <w:rsid w:val="001E3E0A"/>
    <w:rsid w:val="001F414F"/>
    <w:rsid w:val="001F5F8F"/>
    <w:rsid w:val="001F61D2"/>
    <w:rsid w:val="00213E5E"/>
    <w:rsid w:val="00222AA2"/>
    <w:rsid w:val="00226440"/>
    <w:rsid w:val="0023695E"/>
    <w:rsid w:val="00236FC6"/>
    <w:rsid w:val="00242C70"/>
    <w:rsid w:val="00244C9C"/>
    <w:rsid w:val="002472BB"/>
    <w:rsid w:val="002541C4"/>
    <w:rsid w:val="00257FBE"/>
    <w:rsid w:val="00261F6B"/>
    <w:rsid w:val="002744E3"/>
    <w:rsid w:val="00276949"/>
    <w:rsid w:val="002837D7"/>
    <w:rsid w:val="00283883"/>
    <w:rsid w:val="002851D6"/>
    <w:rsid w:val="00285BC4"/>
    <w:rsid w:val="002909C3"/>
    <w:rsid w:val="0029684E"/>
    <w:rsid w:val="002A47EE"/>
    <w:rsid w:val="002B2C27"/>
    <w:rsid w:val="002B2D75"/>
    <w:rsid w:val="002B54FA"/>
    <w:rsid w:val="002B77B7"/>
    <w:rsid w:val="002C733A"/>
    <w:rsid w:val="002D6860"/>
    <w:rsid w:val="002E24E4"/>
    <w:rsid w:val="002E3CF3"/>
    <w:rsid w:val="002E6379"/>
    <w:rsid w:val="002F0FD5"/>
    <w:rsid w:val="002F1316"/>
    <w:rsid w:val="002F49C4"/>
    <w:rsid w:val="0030433F"/>
    <w:rsid w:val="0032104E"/>
    <w:rsid w:val="00322C8C"/>
    <w:rsid w:val="00324898"/>
    <w:rsid w:val="0033167B"/>
    <w:rsid w:val="003338FF"/>
    <w:rsid w:val="00340436"/>
    <w:rsid w:val="00344980"/>
    <w:rsid w:val="00350CBC"/>
    <w:rsid w:val="0035795D"/>
    <w:rsid w:val="00357EF9"/>
    <w:rsid w:val="00360EFB"/>
    <w:rsid w:val="00366A3E"/>
    <w:rsid w:val="00374958"/>
    <w:rsid w:val="00376B4D"/>
    <w:rsid w:val="003905C8"/>
    <w:rsid w:val="003943C2"/>
    <w:rsid w:val="00395DBC"/>
    <w:rsid w:val="0039606A"/>
    <w:rsid w:val="003967DA"/>
    <w:rsid w:val="003A1728"/>
    <w:rsid w:val="003A1AC2"/>
    <w:rsid w:val="003A7247"/>
    <w:rsid w:val="003B189F"/>
    <w:rsid w:val="003B3875"/>
    <w:rsid w:val="003C23A5"/>
    <w:rsid w:val="003C5BCC"/>
    <w:rsid w:val="003D0825"/>
    <w:rsid w:val="003D1E34"/>
    <w:rsid w:val="003D453D"/>
    <w:rsid w:val="003D5BF5"/>
    <w:rsid w:val="003D6BCB"/>
    <w:rsid w:val="003E18E2"/>
    <w:rsid w:val="003E5233"/>
    <w:rsid w:val="003F379F"/>
    <w:rsid w:val="004076EC"/>
    <w:rsid w:val="0041297D"/>
    <w:rsid w:val="004147DC"/>
    <w:rsid w:val="0041785C"/>
    <w:rsid w:val="00420C36"/>
    <w:rsid w:val="00422364"/>
    <w:rsid w:val="00424E4E"/>
    <w:rsid w:val="00426929"/>
    <w:rsid w:val="00431CC6"/>
    <w:rsid w:val="004325D0"/>
    <w:rsid w:val="00432D8A"/>
    <w:rsid w:val="004453D0"/>
    <w:rsid w:val="00450F34"/>
    <w:rsid w:val="00452307"/>
    <w:rsid w:val="004555B2"/>
    <w:rsid w:val="004623A5"/>
    <w:rsid w:val="004660F1"/>
    <w:rsid w:val="00467AD3"/>
    <w:rsid w:val="00470342"/>
    <w:rsid w:val="00471A08"/>
    <w:rsid w:val="00471B87"/>
    <w:rsid w:val="004765F8"/>
    <w:rsid w:val="00477B89"/>
    <w:rsid w:val="004820CE"/>
    <w:rsid w:val="00482FFE"/>
    <w:rsid w:val="00486DC2"/>
    <w:rsid w:val="004877C1"/>
    <w:rsid w:val="00496DE4"/>
    <w:rsid w:val="004A0B3E"/>
    <w:rsid w:val="004A2193"/>
    <w:rsid w:val="004A2F60"/>
    <w:rsid w:val="004C02A8"/>
    <w:rsid w:val="004C10D6"/>
    <w:rsid w:val="004C30C1"/>
    <w:rsid w:val="004C4671"/>
    <w:rsid w:val="004C57C2"/>
    <w:rsid w:val="004C6EE6"/>
    <w:rsid w:val="004C7A81"/>
    <w:rsid w:val="004D14A7"/>
    <w:rsid w:val="004D5535"/>
    <w:rsid w:val="004E5F49"/>
    <w:rsid w:val="004E726C"/>
    <w:rsid w:val="004E7DA1"/>
    <w:rsid w:val="004E7DB0"/>
    <w:rsid w:val="004F7A56"/>
    <w:rsid w:val="0050299E"/>
    <w:rsid w:val="00502A66"/>
    <w:rsid w:val="00505948"/>
    <w:rsid w:val="00511A06"/>
    <w:rsid w:val="005138BA"/>
    <w:rsid w:val="00515C6C"/>
    <w:rsid w:val="00521345"/>
    <w:rsid w:val="005304B9"/>
    <w:rsid w:val="00541F1B"/>
    <w:rsid w:val="00547679"/>
    <w:rsid w:val="00551046"/>
    <w:rsid w:val="00556CAE"/>
    <w:rsid w:val="005610C4"/>
    <w:rsid w:val="005629D2"/>
    <w:rsid w:val="00563D26"/>
    <w:rsid w:val="00565327"/>
    <w:rsid w:val="00565CA6"/>
    <w:rsid w:val="00570122"/>
    <w:rsid w:val="0057084E"/>
    <w:rsid w:val="0057159D"/>
    <w:rsid w:val="00571F8F"/>
    <w:rsid w:val="005730FD"/>
    <w:rsid w:val="00574A49"/>
    <w:rsid w:val="00576DB4"/>
    <w:rsid w:val="005834B6"/>
    <w:rsid w:val="00584B2D"/>
    <w:rsid w:val="00586D36"/>
    <w:rsid w:val="005870DB"/>
    <w:rsid w:val="00597FB8"/>
    <w:rsid w:val="005A38EF"/>
    <w:rsid w:val="005B6DA4"/>
    <w:rsid w:val="005C505C"/>
    <w:rsid w:val="005D3214"/>
    <w:rsid w:val="005D4CF3"/>
    <w:rsid w:val="005D6138"/>
    <w:rsid w:val="005E42F3"/>
    <w:rsid w:val="005E6A8B"/>
    <w:rsid w:val="005F0617"/>
    <w:rsid w:val="005F4FDE"/>
    <w:rsid w:val="00603619"/>
    <w:rsid w:val="006132BE"/>
    <w:rsid w:val="006140B1"/>
    <w:rsid w:val="00621641"/>
    <w:rsid w:val="0062422C"/>
    <w:rsid w:val="00631664"/>
    <w:rsid w:val="0064752E"/>
    <w:rsid w:val="00647D50"/>
    <w:rsid w:val="006555E3"/>
    <w:rsid w:val="00656EC5"/>
    <w:rsid w:val="006624AA"/>
    <w:rsid w:val="00662761"/>
    <w:rsid w:val="00671A1E"/>
    <w:rsid w:val="00676E70"/>
    <w:rsid w:val="00680EE9"/>
    <w:rsid w:val="00681771"/>
    <w:rsid w:val="006819A8"/>
    <w:rsid w:val="00683DF8"/>
    <w:rsid w:val="006854CB"/>
    <w:rsid w:val="0068783A"/>
    <w:rsid w:val="00692CD9"/>
    <w:rsid w:val="006979E8"/>
    <w:rsid w:val="006A3C51"/>
    <w:rsid w:val="006A79EC"/>
    <w:rsid w:val="006A7F5F"/>
    <w:rsid w:val="006B03F0"/>
    <w:rsid w:val="006B4015"/>
    <w:rsid w:val="006B4456"/>
    <w:rsid w:val="006B44BC"/>
    <w:rsid w:val="006B69A6"/>
    <w:rsid w:val="006C4B32"/>
    <w:rsid w:val="006E129C"/>
    <w:rsid w:val="006E3C3B"/>
    <w:rsid w:val="006E5704"/>
    <w:rsid w:val="006F21A8"/>
    <w:rsid w:val="006F54C3"/>
    <w:rsid w:val="006F6F5E"/>
    <w:rsid w:val="006F777B"/>
    <w:rsid w:val="00703B85"/>
    <w:rsid w:val="007122A8"/>
    <w:rsid w:val="007203F1"/>
    <w:rsid w:val="00720696"/>
    <w:rsid w:val="007218EA"/>
    <w:rsid w:val="00724F1B"/>
    <w:rsid w:val="007300C5"/>
    <w:rsid w:val="00731251"/>
    <w:rsid w:val="00731A95"/>
    <w:rsid w:val="007320E9"/>
    <w:rsid w:val="00735F5D"/>
    <w:rsid w:val="00745287"/>
    <w:rsid w:val="00746568"/>
    <w:rsid w:val="007502CC"/>
    <w:rsid w:val="00753020"/>
    <w:rsid w:val="0075303E"/>
    <w:rsid w:val="00753082"/>
    <w:rsid w:val="007547B5"/>
    <w:rsid w:val="007635D5"/>
    <w:rsid w:val="00764584"/>
    <w:rsid w:val="00766A67"/>
    <w:rsid w:val="00770DE3"/>
    <w:rsid w:val="00772543"/>
    <w:rsid w:val="007748BA"/>
    <w:rsid w:val="00777631"/>
    <w:rsid w:val="007841FA"/>
    <w:rsid w:val="00794323"/>
    <w:rsid w:val="007955B1"/>
    <w:rsid w:val="00796486"/>
    <w:rsid w:val="007A05E4"/>
    <w:rsid w:val="007A3B52"/>
    <w:rsid w:val="007A528F"/>
    <w:rsid w:val="007C52B3"/>
    <w:rsid w:val="007C7533"/>
    <w:rsid w:val="007D1F33"/>
    <w:rsid w:val="007D5579"/>
    <w:rsid w:val="007D66F7"/>
    <w:rsid w:val="007D7DF4"/>
    <w:rsid w:val="007E4436"/>
    <w:rsid w:val="007E47E4"/>
    <w:rsid w:val="007E6E48"/>
    <w:rsid w:val="007F00E0"/>
    <w:rsid w:val="007F10DF"/>
    <w:rsid w:val="007F45E7"/>
    <w:rsid w:val="007F532B"/>
    <w:rsid w:val="00806B1C"/>
    <w:rsid w:val="00806BA3"/>
    <w:rsid w:val="00832C1B"/>
    <w:rsid w:val="008351FC"/>
    <w:rsid w:val="00844BBB"/>
    <w:rsid w:val="00845678"/>
    <w:rsid w:val="00845B08"/>
    <w:rsid w:val="00850D56"/>
    <w:rsid w:val="008511D4"/>
    <w:rsid w:val="008516BE"/>
    <w:rsid w:val="00855134"/>
    <w:rsid w:val="0085659E"/>
    <w:rsid w:val="00867CF3"/>
    <w:rsid w:val="00871420"/>
    <w:rsid w:val="00871675"/>
    <w:rsid w:val="00871682"/>
    <w:rsid w:val="00873F83"/>
    <w:rsid w:val="008748D4"/>
    <w:rsid w:val="0087576F"/>
    <w:rsid w:val="00876CA1"/>
    <w:rsid w:val="00876DB2"/>
    <w:rsid w:val="00880FE7"/>
    <w:rsid w:val="00881A1D"/>
    <w:rsid w:val="00884C1D"/>
    <w:rsid w:val="00885C19"/>
    <w:rsid w:val="0089132E"/>
    <w:rsid w:val="00891D2F"/>
    <w:rsid w:val="008A3A82"/>
    <w:rsid w:val="008B56F0"/>
    <w:rsid w:val="008B7597"/>
    <w:rsid w:val="008B7C5E"/>
    <w:rsid w:val="008C0091"/>
    <w:rsid w:val="008C477E"/>
    <w:rsid w:val="008C4EA8"/>
    <w:rsid w:val="008C556B"/>
    <w:rsid w:val="008C6D3C"/>
    <w:rsid w:val="008D2479"/>
    <w:rsid w:val="008D3DA3"/>
    <w:rsid w:val="008D3DF3"/>
    <w:rsid w:val="008E4262"/>
    <w:rsid w:val="008E7CF9"/>
    <w:rsid w:val="008F5127"/>
    <w:rsid w:val="008F6BA0"/>
    <w:rsid w:val="00902016"/>
    <w:rsid w:val="00906CD6"/>
    <w:rsid w:val="00910FBC"/>
    <w:rsid w:val="00916872"/>
    <w:rsid w:val="00921E5E"/>
    <w:rsid w:val="00925A71"/>
    <w:rsid w:val="0092711D"/>
    <w:rsid w:val="009308DE"/>
    <w:rsid w:val="0093429F"/>
    <w:rsid w:val="00942B14"/>
    <w:rsid w:val="009457F5"/>
    <w:rsid w:val="009465E8"/>
    <w:rsid w:val="00952880"/>
    <w:rsid w:val="0095313A"/>
    <w:rsid w:val="00954125"/>
    <w:rsid w:val="009575D1"/>
    <w:rsid w:val="00966B33"/>
    <w:rsid w:val="00967251"/>
    <w:rsid w:val="00972521"/>
    <w:rsid w:val="00972E47"/>
    <w:rsid w:val="00981D79"/>
    <w:rsid w:val="009917E0"/>
    <w:rsid w:val="00993EE4"/>
    <w:rsid w:val="00993F53"/>
    <w:rsid w:val="00994876"/>
    <w:rsid w:val="00994AFA"/>
    <w:rsid w:val="009A5A13"/>
    <w:rsid w:val="009B155A"/>
    <w:rsid w:val="009B32C6"/>
    <w:rsid w:val="009B77EA"/>
    <w:rsid w:val="009C51A8"/>
    <w:rsid w:val="009D191D"/>
    <w:rsid w:val="009D43EF"/>
    <w:rsid w:val="009D4502"/>
    <w:rsid w:val="009D4FAA"/>
    <w:rsid w:val="009E27E2"/>
    <w:rsid w:val="009E3D69"/>
    <w:rsid w:val="009E445F"/>
    <w:rsid w:val="009E46EA"/>
    <w:rsid w:val="009E4918"/>
    <w:rsid w:val="009F6E14"/>
    <w:rsid w:val="00A109EA"/>
    <w:rsid w:val="00A1519A"/>
    <w:rsid w:val="00A255DC"/>
    <w:rsid w:val="00A30B06"/>
    <w:rsid w:val="00A32FC2"/>
    <w:rsid w:val="00A47825"/>
    <w:rsid w:val="00A535EE"/>
    <w:rsid w:val="00A549CA"/>
    <w:rsid w:val="00A57FA4"/>
    <w:rsid w:val="00A62831"/>
    <w:rsid w:val="00A66821"/>
    <w:rsid w:val="00A67DAC"/>
    <w:rsid w:val="00A72D34"/>
    <w:rsid w:val="00A80447"/>
    <w:rsid w:val="00A84948"/>
    <w:rsid w:val="00A87728"/>
    <w:rsid w:val="00A905D8"/>
    <w:rsid w:val="00A93019"/>
    <w:rsid w:val="00A970AC"/>
    <w:rsid w:val="00AA1F6C"/>
    <w:rsid w:val="00AA444E"/>
    <w:rsid w:val="00AA51D6"/>
    <w:rsid w:val="00AA6907"/>
    <w:rsid w:val="00AA6B4D"/>
    <w:rsid w:val="00AA792D"/>
    <w:rsid w:val="00AA7A84"/>
    <w:rsid w:val="00AB5E74"/>
    <w:rsid w:val="00AC0486"/>
    <w:rsid w:val="00AD4F67"/>
    <w:rsid w:val="00AE6B5E"/>
    <w:rsid w:val="00AF0C00"/>
    <w:rsid w:val="00B019C7"/>
    <w:rsid w:val="00B06785"/>
    <w:rsid w:val="00B12EF7"/>
    <w:rsid w:val="00B13114"/>
    <w:rsid w:val="00B171B6"/>
    <w:rsid w:val="00B232C1"/>
    <w:rsid w:val="00B23738"/>
    <w:rsid w:val="00B23C20"/>
    <w:rsid w:val="00B27FFC"/>
    <w:rsid w:val="00B327DC"/>
    <w:rsid w:val="00B353ED"/>
    <w:rsid w:val="00B3656A"/>
    <w:rsid w:val="00B36C06"/>
    <w:rsid w:val="00B41AA0"/>
    <w:rsid w:val="00B45C7A"/>
    <w:rsid w:val="00B4669D"/>
    <w:rsid w:val="00B47AC2"/>
    <w:rsid w:val="00B52F07"/>
    <w:rsid w:val="00B60D88"/>
    <w:rsid w:val="00B61518"/>
    <w:rsid w:val="00B642EE"/>
    <w:rsid w:val="00B65494"/>
    <w:rsid w:val="00B65ADF"/>
    <w:rsid w:val="00B67D99"/>
    <w:rsid w:val="00B7042F"/>
    <w:rsid w:val="00B7053D"/>
    <w:rsid w:val="00B71433"/>
    <w:rsid w:val="00B74A01"/>
    <w:rsid w:val="00B80C91"/>
    <w:rsid w:val="00B85D3E"/>
    <w:rsid w:val="00B90B93"/>
    <w:rsid w:val="00B91502"/>
    <w:rsid w:val="00B92695"/>
    <w:rsid w:val="00B92E84"/>
    <w:rsid w:val="00B931A9"/>
    <w:rsid w:val="00B96325"/>
    <w:rsid w:val="00B969A9"/>
    <w:rsid w:val="00B96D0F"/>
    <w:rsid w:val="00BA088A"/>
    <w:rsid w:val="00BA5A06"/>
    <w:rsid w:val="00BB36C8"/>
    <w:rsid w:val="00BB4A68"/>
    <w:rsid w:val="00BB571C"/>
    <w:rsid w:val="00BB5FB3"/>
    <w:rsid w:val="00BB6F46"/>
    <w:rsid w:val="00BB7B90"/>
    <w:rsid w:val="00BC179D"/>
    <w:rsid w:val="00BC4AE4"/>
    <w:rsid w:val="00BD1CB0"/>
    <w:rsid w:val="00BD2BED"/>
    <w:rsid w:val="00BD3843"/>
    <w:rsid w:val="00BD6E9F"/>
    <w:rsid w:val="00BE7A62"/>
    <w:rsid w:val="00BF0B1C"/>
    <w:rsid w:val="00BF61DC"/>
    <w:rsid w:val="00BF6704"/>
    <w:rsid w:val="00C003F0"/>
    <w:rsid w:val="00C12837"/>
    <w:rsid w:val="00C136DB"/>
    <w:rsid w:val="00C15688"/>
    <w:rsid w:val="00C15BB0"/>
    <w:rsid w:val="00C1796E"/>
    <w:rsid w:val="00C31363"/>
    <w:rsid w:val="00C34133"/>
    <w:rsid w:val="00C37719"/>
    <w:rsid w:val="00C4605D"/>
    <w:rsid w:val="00C503FB"/>
    <w:rsid w:val="00C51DB5"/>
    <w:rsid w:val="00C5208A"/>
    <w:rsid w:val="00C62355"/>
    <w:rsid w:val="00C64296"/>
    <w:rsid w:val="00C67DCC"/>
    <w:rsid w:val="00C76491"/>
    <w:rsid w:val="00C821EE"/>
    <w:rsid w:val="00C90530"/>
    <w:rsid w:val="00C93F4C"/>
    <w:rsid w:val="00C94861"/>
    <w:rsid w:val="00C96EB7"/>
    <w:rsid w:val="00CA4487"/>
    <w:rsid w:val="00CB0191"/>
    <w:rsid w:val="00CB52DC"/>
    <w:rsid w:val="00CC0CCF"/>
    <w:rsid w:val="00CC0DBD"/>
    <w:rsid w:val="00CC6339"/>
    <w:rsid w:val="00CD3C3D"/>
    <w:rsid w:val="00CD4661"/>
    <w:rsid w:val="00CD63E5"/>
    <w:rsid w:val="00CD78CD"/>
    <w:rsid w:val="00CE67A5"/>
    <w:rsid w:val="00CE746D"/>
    <w:rsid w:val="00CF034B"/>
    <w:rsid w:val="00CF223A"/>
    <w:rsid w:val="00CF395B"/>
    <w:rsid w:val="00CF3A09"/>
    <w:rsid w:val="00D018D1"/>
    <w:rsid w:val="00D02699"/>
    <w:rsid w:val="00D047D8"/>
    <w:rsid w:val="00D0654A"/>
    <w:rsid w:val="00D11D4B"/>
    <w:rsid w:val="00D15809"/>
    <w:rsid w:val="00D21FCC"/>
    <w:rsid w:val="00D260CE"/>
    <w:rsid w:val="00D3535A"/>
    <w:rsid w:val="00D35FEA"/>
    <w:rsid w:val="00D434AC"/>
    <w:rsid w:val="00D53407"/>
    <w:rsid w:val="00D54DA4"/>
    <w:rsid w:val="00D57F17"/>
    <w:rsid w:val="00D63DF9"/>
    <w:rsid w:val="00D64382"/>
    <w:rsid w:val="00D674A4"/>
    <w:rsid w:val="00D70F19"/>
    <w:rsid w:val="00D74652"/>
    <w:rsid w:val="00D76C70"/>
    <w:rsid w:val="00D76CEF"/>
    <w:rsid w:val="00D80683"/>
    <w:rsid w:val="00D83B2F"/>
    <w:rsid w:val="00D869F0"/>
    <w:rsid w:val="00DA3A74"/>
    <w:rsid w:val="00DA5242"/>
    <w:rsid w:val="00DA733E"/>
    <w:rsid w:val="00DB359A"/>
    <w:rsid w:val="00DB3DD2"/>
    <w:rsid w:val="00DB4358"/>
    <w:rsid w:val="00DC0AAB"/>
    <w:rsid w:val="00DD1AF8"/>
    <w:rsid w:val="00DD1B35"/>
    <w:rsid w:val="00DD20EC"/>
    <w:rsid w:val="00DD7894"/>
    <w:rsid w:val="00DE1F60"/>
    <w:rsid w:val="00DE5359"/>
    <w:rsid w:val="00DE7E4A"/>
    <w:rsid w:val="00DF333C"/>
    <w:rsid w:val="00DF5E47"/>
    <w:rsid w:val="00E04037"/>
    <w:rsid w:val="00E062F5"/>
    <w:rsid w:val="00E11852"/>
    <w:rsid w:val="00E11AC0"/>
    <w:rsid w:val="00E13858"/>
    <w:rsid w:val="00E149CA"/>
    <w:rsid w:val="00E17BED"/>
    <w:rsid w:val="00E20977"/>
    <w:rsid w:val="00E24779"/>
    <w:rsid w:val="00E260F9"/>
    <w:rsid w:val="00E2770C"/>
    <w:rsid w:val="00E34901"/>
    <w:rsid w:val="00E479EF"/>
    <w:rsid w:val="00E50023"/>
    <w:rsid w:val="00E55555"/>
    <w:rsid w:val="00E618CA"/>
    <w:rsid w:val="00E64571"/>
    <w:rsid w:val="00E6492F"/>
    <w:rsid w:val="00E7428F"/>
    <w:rsid w:val="00E810F8"/>
    <w:rsid w:val="00E81569"/>
    <w:rsid w:val="00E85AAB"/>
    <w:rsid w:val="00E9134B"/>
    <w:rsid w:val="00E91C2A"/>
    <w:rsid w:val="00E95075"/>
    <w:rsid w:val="00E95406"/>
    <w:rsid w:val="00EA2008"/>
    <w:rsid w:val="00EC06BE"/>
    <w:rsid w:val="00EC2747"/>
    <w:rsid w:val="00EC3008"/>
    <w:rsid w:val="00EC5D1E"/>
    <w:rsid w:val="00EC6485"/>
    <w:rsid w:val="00EC69FB"/>
    <w:rsid w:val="00ED1216"/>
    <w:rsid w:val="00ED2041"/>
    <w:rsid w:val="00ED2EB6"/>
    <w:rsid w:val="00ED484A"/>
    <w:rsid w:val="00ED4FF6"/>
    <w:rsid w:val="00EE2CC2"/>
    <w:rsid w:val="00EF087D"/>
    <w:rsid w:val="00EF7B6F"/>
    <w:rsid w:val="00F02FBA"/>
    <w:rsid w:val="00F03A1A"/>
    <w:rsid w:val="00F10DDF"/>
    <w:rsid w:val="00F111D3"/>
    <w:rsid w:val="00F255AB"/>
    <w:rsid w:val="00F30C05"/>
    <w:rsid w:val="00F475E7"/>
    <w:rsid w:val="00F51583"/>
    <w:rsid w:val="00F57847"/>
    <w:rsid w:val="00F57C9F"/>
    <w:rsid w:val="00F618C8"/>
    <w:rsid w:val="00F7108C"/>
    <w:rsid w:val="00F74575"/>
    <w:rsid w:val="00F74929"/>
    <w:rsid w:val="00F804E1"/>
    <w:rsid w:val="00F84E90"/>
    <w:rsid w:val="00F866B4"/>
    <w:rsid w:val="00FB0A34"/>
    <w:rsid w:val="00FB33CA"/>
    <w:rsid w:val="00FC0234"/>
    <w:rsid w:val="00FC2A1A"/>
    <w:rsid w:val="00FC4344"/>
    <w:rsid w:val="00FE4C3E"/>
    <w:rsid w:val="00FE6845"/>
    <w:rsid w:val="00FE7E99"/>
    <w:rsid w:val="00FF0414"/>
    <w:rsid w:val="00FF0ECA"/>
    <w:rsid w:val="00FF23EF"/>
    <w:rsid w:val="015E6018"/>
    <w:rsid w:val="024618BD"/>
    <w:rsid w:val="024A25D0"/>
    <w:rsid w:val="031BAA08"/>
    <w:rsid w:val="06EA4F37"/>
    <w:rsid w:val="07CB8C85"/>
    <w:rsid w:val="080B5A44"/>
    <w:rsid w:val="0A29BFF7"/>
    <w:rsid w:val="0AA00799"/>
    <w:rsid w:val="0B5A2A09"/>
    <w:rsid w:val="0BB958CE"/>
    <w:rsid w:val="0C4E0827"/>
    <w:rsid w:val="0EADDA77"/>
    <w:rsid w:val="0F68D94A"/>
    <w:rsid w:val="0F98CA13"/>
    <w:rsid w:val="1141C3E9"/>
    <w:rsid w:val="12A72EE7"/>
    <w:rsid w:val="16BAE595"/>
    <w:rsid w:val="17219055"/>
    <w:rsid w:val="1A6A6F15"/>
    <w:rsid w:val="1A95B706"/>
    <w:rsid w:val="1E071E94"/>
    <w:rsid w:val="1F789AC4"/>
    <w:rsid w:val="228F7FCA"/>
    <w:rsid w:val="23BB1F95"/>
    <w:rsid w:val="23DA40D4"/>
    <w:rsid w:val="25F1D611"/>
    <w:rsid w:val="271F8B08"/>
    <w:rsid w:val="27B53A44"/>
    <w:rsid w:val="27E3B530"/>
    <w:rsid w:val="2878F3DC"/>
    <w:rsid w:val="28E8787A"/>
    <w:rsid w:val="29DA0833"/>
    <w:rsid w:val="2A5F2064"/>
    <w:rsid w:val="2B2808D5"/>
    <w:rsid w:val="2C92BFE2"/>
    <w:rsid w:val="2D33B23A"/>
    <w:rsid w:val="2DE47B70"/>
    <w:rsid w:val="2EC34F74"/>
    <w:rsid w:val="2ECB1243"/>
    <w:rsid w:val="2F0C6A19"/>
    <w:rsid w:val="34ABDCA6"/>
    <w:rsid w:val="391BFB30"/>
    <w:rsid w:val="3BD78EEC"/>
    <w:rsid w:val="3C19D88C"/>
    <w:rsid w:val="3CCE43B4"/>
    <w:rsid w:val="3D33F03F"/>
    <w:rsid w:val="3E043996"/>
    <w:rsid w:val="3EAA15F4"/>
    <w:rsid w:val="410383E2"/>
    <w:rsid w:val="42235EA3"/>
    <w:rsid w:val="4277E28D"/>
    <w:rsid w:val="4282F8AC"/>
    <w:rsid w:val="44D010C8"/>
    <w:rsid w:val="45394034"/>
    <w:rsid w:val="46085F10"/>
    <w:rsid w:val="4DA43EA8"/>
    <w:rsid w:val="4E5AF5F4"/>
    <w:rsid w:val="5081EF61"/>
    <w:rsid w:val="51A6D323"/>
    <w:rsid w:val="532B1902"/>
    <w:rsid w:val="53B54F3A"/>
    <w:rsid w:val="54E487E5"/>
    <w:rsid w:val="568E4783"/>
    <w:rsid w:val="57798B2C"/>
    <w:rsid w:val="59D5C838"/>
    <w:rsid w:val="5A6C58D6"/>
    <w:rsid w:val="5B6DBB15"/>
    <w:rsid w:val="5DF5EA32"/>
    <w:rsid w:val="5EAAB371"/>
    <w:rsid w:val="604B6702"/>
    <w:rsid w:val="62A41A2B"/>
    <w:rsid w:val="68ECAF86"/>
    <w:rsid w:val="690D2F25"/>
    <w:rsid w:val="69457B9A"/>
    <w:rsid w:val="6D1AFCD6"/>
    <w:rsid w:val="6DCCA671"/>
    <w:rsid w:val="6ED5FE31"/>
    <w:rsid w:val="6F875AF5"/>
    <w:rsid w:val="714AEF3B"/>
    <w:rsid w:val="72B49357"/>
    <w:rsid w:val="736A4293"/>
    <w:rsid w:val="763B74D7"/>
    <w:rsid w:val="7B47E28E"/>
    <w:rsid w:val="7DD1CB80"/>
    <w:rsid w:val="7DF6FCD5"/>
    <w:rsid w:val="7E3ED5A9"/>
    <w:rsid w:val="7ED9911E"/>
    <w:rsid w:val="7F1FEAEE"/>
    <w:rsid w:val="7FD2C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A592F"/>
  <w15:docId w15:val="{A5A79529-8BBF-4284-9424-74FD6A432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FFC"/>
    <w:pPr>
      <w:spacing w:before="0" w:after="0" w:line="240" w:lineRule="auto"/>
    </w:pPr>
    <w:rPr>
      <w:szCs w:val="20"/>
    </w:rPr>
  </w:style>
  <w:style w:type="paragraph" w:styleId="Heading1">
    <w:name w:val="heading 1"/>
    <w:basedOn w:val="Normal"/>
    <w:next w:val="Normal"/>
    <w:link w:val="Heading1Char"/>
    <w:uiPriority w:val="9"/>
    <w:qFormat/>
    <w:rsid w:val="00745287"/>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outlineLvl w:val="0"/>
    </w:pPr>
    <w:rPr>
      <w:b/>
      <w:bCs/>
      <w:caps/>
      <w:color w:val="FFFFFF" w:themeColor="background1"/>
      <w:spacing w:val="15"/>
      <w:szCs w:val="22"/>
    </w:rPr>
  </w:style>
  <w:style w:type="paragraph" w:styleId="Heading2">
    <w:name w:val="heading 2"/>
    <w:basedOn w:val="Normal"/>
    <w:next w:val="Normal"/>
    <w:link w:val="Heading2Char"/>
    <w:uiPriority w:val="9"/>
    <w:semiHidden/>
    <w:unhideWhenUsed/>
    <w:qFormat/>
    <w:rsid w:val="0074528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outlineLvl w:val="1"/>
    </w:pPr>
    <w:rPr>
      <w:caps/>
      <w:spacing w:val="15"/>
      <w:szCs w:val="22"/>
    </w:rPr>
  </w:style>
  <w:style w:type="paragraph" w:styleId="Heading3">
    <w:name w:val="heading 3"/>
    <w:basedOn w:val="Normal"/>
    <w:next w:val="Normal"/>
    <w:link w:val="Heading3Char"/>
    <w:uiPriority w:val="9"/>
    <w:semiHidden/>
    <w:unhideWhenUsed/>
    <w:qFormat/>
    <w:rsid w:val="00745287"/>
    <w:pPr>
      <w:pBdr>
        <w:top w:val="single" w:sz="6" w:space="2" w:color="4F81BD" w:themeColor="accent1"/>
        <w:left w:val="single" w:sz="6" w:space="2" w:color="4F81BD" w:themeColor="accent1"/>
      </w:pBdr>
      <w:spacing w:before="300"/>
      <w:outlineLvl w:val="2"/>
    </w:pPr>
    <w:rPr>
      <w:caps/>
      <w:color w:val="243F60" w:themeColor="accent1" w:themeShade="7F"/>
      <w:spacing w:val="15"/>
      <w:szCs w:val="22"/>
    </w:rPr>
  </w:style>
  <w:style w:type="paragraph" w:styleId="Heading4">
    <w:name w:val="heading 4"/>
    <w:basedOn w:val="Normal"/>
    <w:next w:val="Normal"/>
    <w:link w:val="Heading4Char"/>
    <w:uiPriority w:val="9"/>
    <w:semiHidden/>
    <w:unhideWhenUsed/>
    <w:qFormat/>
    <w:rsid w:val="00745287"/>
    <w:pPr>
      <w:pBdr>
        <w:top w:val="dotted" w:sz="6" w:space="2" w:color="4F81BD" w:themeColor="accent1"/>
        <w:left w:val="dotted" w:sz="6" w:space="2" w:color="4F81BD" w:themeColor="accent1"/>
      </w:pBdr>
      <w:spacing w:before="300"/>
      <w:outlineLvl w:val="3"/>
    </w:pPr>
    <w:rPr>
      <w:caps/>
      <w:color w:val="365F91" w:themeColor="accent1" w:themeShade="BF"/>
      <w:spacing w:val="10"/>
      <w:szCs w:val="22"/>
    </w:rPr>
  </w:style>
  <w:style w:type="paragraph" w:styleId="Heading5">
    <w:name w:val="heading 5"/>
    <w:basedOn w:val="Normal"/>
    <w:next w:val="Normal"/>
    <w:link w:val="Heading5Char"/>
    <w:uiPriority w:val="9"/>
    <w:semiHidden/>
    <w:unhideWhenUsed/>
    <w:qFormat/>
    <w:rsid w:val="00745287"/>
    <w:pPr>
      <w:pBdr>
        <w:bottom w:val="single" w:sz="6" w:space="1" w:color="4F81BD" w:themeColor="accent1"/>
      </w:pBdr>
      <w:spacing w:before="30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745287"/>
    <w:pPr>
      <w:pBdr>
        <w:bottom w:val="dotted" w:sz="6" w:space="1" w:color="4F81BD" w:themeColor="accent1"/>
      </w:pBdr>
      <w:spacing w:before="30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745287"/>
    <w:pPr>
      <w:spacing w:before="30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745287"/>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745287"/>
    <w:p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DF9"/>
    <w:pPr>
      <w:tabs>
        <w:tab w:val="center" w:pos="4680"/>
        <w:tab w:val="right" w:pos="9360"/>
      </w:tabs>
    </w:pPr>
  </w:style>
  <w:style w:type="character" w:customStyle="1" w:styleId="HeaderChar">
    <w:name w:val="Header Char"/>
    <w:basedOn w:val="DefaultParagraphFont"/>
    <w:link w:val="Header"/>
    <w:uiPriority w:val="99"/>
    <w:rsid w:val="00D63DF9"/>
  </w:style>
  <w:style w:type="paragraph" w:styleId="Footer">
    <w:name w:val="footer"/>
    <w:basedOn w:val="Normal"/>
    <w:link w:val="FooterChar"/>
    <w:uiPriority w:val="99"/>
    <w:unhideWhenUsed/>
    <w:rsid w:val="00D63DF9"/>
    <w:pPr>
      <w:tabs>
        <w:tab w:val="center" w:pos="4680"/>
        <w:tab w:val="right" w:pos="9360"/>
      </w:tabs>
    </w:pPr>
  </w:style>
  <w:style w:type="character" w:customStyle="1" w:styleId="FooterChar">
    <w:name w:val="Footer Char"/>
    <w:basedOn w:val="DefaultParagraphFont"/>
    <w:link w:val="Footer"/>
    <w:uiPriority w:val="99"/>
    <w:rsid w:val="00D63DF9"/>
  </w:style>
  <w:style w:type="paragraph" w:styleId="ListParagraph">
    <w:name w:val="List Paragraph"/>
    <w:basedOn w:val="Normal"/>
    <w:uiPriority w:val="34"/>
    <w:qFormat/>
    <w:rsid w:val="00745287"/>
    <w:pPr>
      <w:ind w:left="720"/>
      <w:contextualSpacing/>
    </w:pPr>
  </w:style>
  <w:style w:type="character" w:styleId="Hyperlink">
    <w:name w:val="Hyperlink"/>
    <w:basedOn w:val="DefaultParagraphFont"/>
    <w:uiPriority w:val="99"/>
    <w:unhideWhenUsed/>
    <w:rsid w:val="00D63DF9"/>
    <w:rPr>
      <w:color w:val="0000FF" w:themeColor="hyperlink"/>
      <w:u w:val="single"/>
    </w:rPr>
  </w:style>
  <w:style w:type="paragraph" w:styleId="BalloonText">
    <w:name w:val="Balloon Text"/>
    <w:basedOn w:val="Normal"/>
    <w:link w:val="BalloonTextChar"/>
    <w:uiPriority w:val="99"/>
    <w:semiHidden/>
    <w:unhideWhenUsed/>
    <w:rsid w:val="0057084E"/>
    <w:rPr>
      <w:rFonts w:ascii="Tahoma" w:hAnsi="Tahoma" w:cs="Tahoma"/>
      <w:sz w:val="16"/>
      <w:szCs w:val="16"/>
    </w:rPr>
  </w:style>
  <w:style w:type="character" w:customStyle="1" w:styleId="BalloonTextChar">
    <w:name w:val="Balloon Text Char"/>
    <w:basedOn w:val="DefaultParagraphFont"/>
    <w:link w:val="BalloonText"/>
    <w:uiPriority w:val="99"/>
    <w:semiHidden/>
    <w:rsid w:val="0057084E"/>
    <w:rPr>
      <w:rFonts w:ascii="Tahoma" w:eastAsia="Calibri" w:hAnsi="Tahoma" w:cs="Tahoma"/>
      <w:sz w:val="16"/>
      <w:szCs w:val="16"/>
    </w:rPr>
  </w:style>
  <w:style w:type="table" w:styleId="TableGrid">
    <w:name w:val="Table Grid"/>
    <w:basedOn w:val="TableNormal"/>
    <w:uiPriority w:val="59"/>
    <w:rsid w:val="00565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BA088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List2-Accent6">
    <w:name w:val="Medium List 2 Accent 6"/>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2541C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6E129C"/>
    <w:rPr>
      <w:color w:val="800080" w:themeColor="followedHyperlink"/>
      <w:u w:val="single"/>
    </w:rPr>
  </w:style>
  <w:style w:type="character" w:styleId="CommentReference">
    <w:name w:val="annotation reference"/>
    <w:basedOn w:val="DefaultParagraphFont"/>
    <w:uiPriority w:val="99"/>
    <w:semiHidden/>
    <w:unhideWhenUsed/>
    <w:rsid w:val="00CF3A09"/>
    <w:rPr>
      <w:sz w:val="16"/>
      <w:szCs w:val="16"/>
    </w:rPr>
  </w:style>
  <w:style w:type="paragraph" w:styleId="CommentText">
    <w:name w:val="annotation text"/>
    <w:basedOn w:val="Normal"/>
    <w:link w:val="CommentTextChar"/>
    <w:uiPriority w:val="99"/>
    <w:semiHidden/>
    <w:unhideWhenUsed/>
    <w:rsid w:val="00CF3A09"/>
    <w:rPr>
      <w:sz w:val="20"/>
    </w:rPr>
  </w:style>
  <w:style w:type="character" w:customStyle="1" w:styleId="CommentTextChar">
    <w:name w:val="Comment Text Char"/>
    <w:basedOn w:val="DefaultParagraphFont"/>
    <w:link w:val="CommentText"/>
    <w:uiPriority w:val="99"/>
    <w:semiHidden/>
    <w:rsid w:val="00CF3A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F3A09"/>
    <w:rPr>
      <w:b/>
      <w:bCs/>
    </w:rPr>
  </w:style>
  <w:style w:type="character" w:customStyle="1" w:styleId="CommentSubjectChar">
    <w:name w:val="Comment Subject Char"/>
    <w:basedOn w:val="CommentTextChar"/>
    <w:link w:val="CommentSubject"/>
    <w:uiPriority w:val="99"/>
    <w:semiHidden/>
    <w:rsid w:val="00CF3A09"/>
    <w:rPr>
      <w:rFonts w:ascii="Calibri" w:eastAsia="Calibri" w:hAnsi="Calibri" w:cs="Times New Roman"/>
      <w:b/>
      <w:bCs/>
      <w:sz w:val="20"/>
      <w:szCs w:val="20"/>
    </w:rPr>
  </w:style>
  <w:style w:type="character" w:customStyle="1" w:styleId="Mention1">
    <w:name w:val="Mention1"/>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745287"/>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semiHidden/>
    <w:rsid w:val="00745287"/>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745287"/>
    <w:rPr>
      <w:caps/>
      <w:color w:val="243F60" w:themeColor="accent1" w:themeShade="7F"/>
      <w:spacing w:val="15"/>
    </w:rPr>
  </w:style>
  <w:style w:type="character" w:customStyle="1" w:styleId="Heading4Char">
    <w:name w:val="Heading 4 Char"/>
    <w:basedOn w:val="DefaultParagraphFont"/>
    <w:link w:val="Heading4"/>
    <w:uiPriority w:val="9"/>
    <w:semiHidden/>
    <w:rsid w:val="00745287"/>
    <w:rPr>
      <w:caps/>
      <w:color w:val="365F91" w:themeColor="accent1" w:themeShade="BF"/>
      <w:spacing w:val="10"/>
    </w:rPr>
  </w:style>
  <w:style w:type="character" w:customStyle="1" w:styleId="Heading5Char">
    <w:name w:val="Heading 5 Char"/>
    <w:basedOn w:val="DefaultParagraphFont"/>
    <w:link w:val="Heading5"/>
    <w:uiPriority w:val="9"/>
    <w:semiHidden/>
    <w:rsid w:val="00745287"/>
    <w:rPr>
      <w:caps/>
      <w:color w:val="365F91" w:themeColor="accent1" w:themeShade="BF"/>
      <w:spacing w:val="10"/>
    </w:rPr>
  </w:style>
  <w:style w:type="character" w:customStyle="1" w:styleId="Heading6Char">
    <w:name w:val="Heading 6 Char"/>
    <w:basedOn w:val="DefaultParagraphFont"/>
    <w:link w:val="Heading6"/>
    <w:uiPriority w:val="9"/>
    <w:semiHidden/>
    <w:rsid w:val="00745287"/>
    <w:rPr>
      <w:caps/>
      <w:color w:val="365F91" w:themeColor="accent1" w:themeShade="BF"/>
      <w:spacing w:val="10"/>
    </w:rPr>
  </w:style>
  <w:style w:type="character" w:customStyle="1" w:styleId="Heading7Char">
    <w:name w:val="Heading 7 Char"/>
    <w:basedOn w:val="DefaultParagraphFont"/>
    <w:link w:val="Heading7"/>
    <w:uiPriority w:val="9"/>
    <w:semiHidden/>
    <w:rsid w:val="00745287"/>
    <w:rPr>
      <w:caps/>
      <w:color w:val="365F91" w:themeColor="accent1" w:themeShade="BF"/>
      <w:spacing w:val="10"/>
    </w:rPr>
  </w:style>
  <w:style w:type="character" w:customStyle="1" w:styleId="Heading8Char">
    <w:name w:val="Heading 8 Char"/>
    <w:basedOn w:val="DefaultParagraphFont"/>
    <w:link w:val="Heading8"/>
    <w:uiPriority w:val="9"/>
    <w:semiHidden/>
    <w:rsid w:val="00745287"/>
    <w:rPr>
      <w:caps/>
      <w:spacing w:val="10"/>
      <w:sz w:val="18"/>
      <w:szCs w:val="18"/>
    </w:rPr>
  </w:style>
  <w:style w:type="character" w:customStyle="1" w:styleId="Heading9Char">
    <w:name w:val="Heading 9 Char"/>
    <w:basedOn w:val="DefaultParagraphFont"/>
    <w:link w:val="Heading9"/>
    <w:uiPriority w:val="9"/>
    <w:semiHidden/>
    <w:rsid w:val="00745287"/>
    <w:rPr>
      <w:i/>
      <w:caps/>
      <w:spacing w:val="10"/>
      <w:sz w:val="18"/>
      <w:szCs w:val="18"/>
    </w:rPr>
  </w:style>
  <w:style w:type="paragraph" w:styleId="Caption">
    <w:name w:val="caption"/>
    <w:basedOn w:val="Normal"/>
    <w:next w:val="Normal"/>
    <w:uiPriority w:val="35"/>
    <w:semiHidden/>
    <w:unhideWhenUsed/>
    <w:qFormat/>
    <w:rsid w:val="00745287"/>
    <w:rPr>
      <w:b/>
      <w:bCs/>
      <w:color w:val="365F91" w:themeColor="accent1" w:themeShade="BF"/>
      <w:sz w:val="16"/>
      <w:szCs w:val="16"/>
    </w:rPr>
  </w:style>
  <w:style w:type="paragraph" w:styleId="Title">
    <w:name w:val="Title"/>
    <w:basedOn w:val="Normal"/>
    <w:next w:val="Normal"/>
    <w:link w:val="TitleChar"/>
    <w:uiPriority w:val="10"/>
    <w:qFormat/>
    <w:rsid w:val="00745287"/>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745287"/>
    <w:rPr>
      <w:caps/>
      <w:color w:val="4F81BD" w:themeColor="accent1"/>
      <w:spacing w:val="10"/>
      <w:kern w:val="28"/>
      <w:sz w:val="52"/>
      <w:szCs w:val="52"/>
    </w:rPr>
  </w:style>
  <w:style w:type="paragraph" w:styleId="Subtitle">
    <w:name w:val="Subtitle"/>
    <w:basedOn w:val="Normal"/>
    <w:next w:val="Normal"/>
    <w:link w:val="SubtitleChar"/>
    <w:uiPriority w:val="11"/>
    <w:qFormat/>
    <w:rsid w:val="00745287"/>
    <w:pPr>
      <w:spacing w:after="1000"/>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45287"/>
    <w:rPr>
      <w:caps/>
      <w:color w:val="595959" w:themeColor="text1" w:themeTint="A6"/>
      <w:spacing w:val="10"/>
      <w:sz w:val="24"/>
      <w:szCs w:val="24"/>
    </w:rPr>
  </w:style>
  <w:style w:type="character" w:styleId="Strong">
    <w:name w:val="Strong"/>
    <w:uiPriority w:val="22"/>
    <w:qFormat/>
    <w:rsid w:val="00745287"/>
    <w:rPr>
      <w:b/>
      <w:bCs/>
    </w:rPr>
  </w:style>
  <w:style w:type="character" w:styleId="Emphasis">
    <w:name w:val="Emphasis"/>
    <w:uiPriority w:val="20"/>
    <w:qFormat/>
    <w:rsid w:val="00745287"/>
    <w:rPr>
      <w:caps/>
      <w:color w:val="243F60" w:themeColor="accent1" w:themeShade="7F"/>
      <w:spacing w:val="5"/>
    </w:rPr>
  </w:style>
  <w:style w:type="paragraph" w:styleId="NoSpacing">
    <w:name w:val="No Spacing"/>
    <w:basedOn w:val="Normal"/>
    <w:link w:val="NoSpacingChar"/>
    <w:uiPriority w:val="1"/>
    <w:qFormat/>
    <w:rsid w:val="00745287"/>
  </w:style>
  <w:style w:type="character" w:customStyle="1" w:styleId="NoSpacingChar">
    <w:name w:val="No Spacing Char"/>
    <w:basedOn w:val="DefaultParagraphFont"/>
    <w:link w:val="NoSpacing"/>
    <w:uiPriority w:val="1"/>
    <w:rsid w:val="00745287"/>
    <w:rPr>
      <w:sz w:val="20"/>
      <w:szCs w:val="20"/>
    </w:rPr>
  </w:style>
  <w:style w:type="paragraph" w:styleId="Quote">
    <w:name w:val="Quote"/>
    <w:basedOn w:val="Normal"/>
    <w:next w:val="Normal"/>
    <w:link w:val="QuoteChar"/>
    <w:uiPriority w:val="29"/>
    <w:qFormat/>
    <w:rsid w:val="00745287"/>
    <w:rPr>
      <w:i/>
      <w:iCs/>
    </w:rPr>
  </w:style>
  <w:style w:type="character" w:customStyle="1" w:styleId="QuoteChar">
    <w:name w:val="Quote Char"/>
    <w:basedOn w:val="DefaultParagraphFont"/>
    <w:link w:val="Quote"/>
    <w:uiPriority w:val="29"/>
    <w:rsid w:val="00745287"/>
    <w:rPr>
      <w:i/>
      <w:iCs/>
      <w:sz w:val="20"/>
      <w:szCs w:val="20"/>
    </w:rPr>
  </w:style>
  <w:style w:type="paragraph" w:styleId="IntenseQuote">
    <w:name w:val="Intense Quote"/>
    <w:basedOn w:val="Normal"/>
    <w:next w:val="Normal"/>
    <w:link w:val="IntenseQuoteChar"/>
    <w:uiPriority w:val="30"/>
    <w:qFormat/>
    <w:rsid w:val="00745287"/>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745287"/>
    <w:rPr>
      <w:i/>
      <w:iCs/>
      <w:color w:val="4F81BD" w:themeColor="accent1"/>
      <w:sz w:val="20"/>
      <w:szCs w:val="20"/>
    </w:rPr>
  </w:style>
  <w:style w:type="character" w:styleId="SubtleEmphasis">
    <w:name w:val="Subtle Emphasis"/>
    <w:uiPriority w:val="19"/>
    <w:qFormat/>
    <w:rsid w:val="00745287"/>
    <w:rPr>
      <w:i/>
      <w:iCs/>
      <w:color w:val="243F60" w:themeColor="accent1" w:themeShade="7F"/>
    </w:rPr>
  </w:style>
  <w:style w:type="character" w:styleId="IntenseEmphasis">
    <w:name w:val="Intense Emphasis"/>
    <w:uiPriority w:val="21"/>
    <w:qFormat/>
    <w:rsid w:val="00745287"/>
    <w:rPr>
      <w:b/>
      <w:bCs/>
      <w:caps/>
      <w:color w:val="243F60" w:themeColor="accent1" w:themeShade="7F"/>
      <w:spacing w:val="10"/>
    </w:rPr>
  </w:style>
  <w:style w:type="character" w:styleId="SubtleReference">
    <w:name w:val="Subtle Reference"/>
    <w:uiPriority w:val="31"/>
    <w:qFormat/>
    <w:rsid w:val="00745287"/>
    <w:rPr>
      <w:b/>
      <w:bCs/>
      <w:color w:val="4F81BD" w:themeColor="accent1"/>
    </w:rPr>
  </w:style>
  <w:style w:type="character" w:styleId="IntenseReference">
    <w:name w:val="Intense Reference"/>
    <w:uiPriority w:val="32"/>
    <w:qFormat/>
    <w:rsid w:val="00745287"/>
    <w:rPr>
      <w:b/>
      <w:bCs/>
      <w:i/>
      <w:iCs/>
      <w:caps/>
      <w:color w:val="4F81BD" w:themeColor="accent1"/>
    </w:rPr>
  </w:style>
  <w:style w:type="character" w:styleId="BookTitle">
    <w:name w:val="Book Title"/>
    <w:uiPriority w:val="33"/>
    <w:qFormat/>
    <w:rsid w:val="00745287"/>
    <w:rPr>
      <w:b/>
      <w:bCs/>
      <w:i/>
      <w:iCs/>
      <w:spacing w:val="9"/>
    </w:rPr>
  </w:style>
  <w:style w:type="paragraph" w:styleId="TOCHeading">
    <w:name w:val="TOC Heading"/>
    <w:basedOn w:val="Heading1"/>
    <w:next w:val="Normal"/>
    <w:uiPriority w:val="39"/>
    <w:semiHidden/>
    <w:unhideWhenUsed/>
    <w:qFormat/>
    <w:rsid w:val="00745287"/>
    <w:pPr>
      <w:outlineLvl w:val="9"/>
    </w:pPr>
  </w:style>
  <w:style w:type="character" w:styleId="PageNumber">
    <w:name w:val="page number"/>
    <w:basedOn w:val="DefaultParagraphFont"/>
    <w:uiPriority w:val="99"/>
    <w:semiHidden/>
    <w:unhideWhenUsed/>
    <w:rsid w:val="00E24779"/>
  </w:style>
  <w:style w:type="character" w:styleId="UnresolvedMention">
    <w:name w:val="Unresolved Mention"/>
    <w:basedOn w:val="DefaultParagraphFont"/>
    <w:uiPriority w:val="99"/>
    <w:semiHidden/>
    <w:unhideWhenUsed/>
    <w:rsid w:val="0023695E"/>
    <w:rPr>
      <w:color w:val="605E5C"/>
      <w:shd w:val="clear" w:color="auto" w:fill="E1DFDD"/>
    </w:rPr>
  </w:style>
  <w:style w:type="paragraph" w:customStyle="1" w:styleId="Default">
    <w:name w:val="Default"/>
    <w:rsid w:val="007E6E48"/>
    <w:pPr>
      <w:autoSpaceDE w:val="0"/>
      <w:autoSpaceDN w:val="0"/>
      <w:adjustRightInd w:val="0"/>
      <w:spacing w:before="0"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966B33"/>
    <w:rPr>
      <w:color w:val="808080"/>
    </w:rPr>
  </w:style>
  <w:style w:type="character" w:customStyle="1" w:styleId="Space">
    <w:name w:val="Space"/>
    <w:basedOn w:val="DefaultParagraphFont"/>
    <w:uiPriority w:val="1"/>
    <w:qFormat/>
    <w:rsid w:val="00A84948"/>
    <w:rPr>
      <w:rFonts w:ascii="Arial" w:hAnsi="Arial"/>
      <w:i/>
      <w:color w:val="0070C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23059">
      <w:bodyDiv w:val="1"/>
      <w:marLeft w:val="0"/>
      <w:marRight w:val="0"/>
      <w:marTop w:val="0"/>
      <w:marBottom w:val="0"/>
      <w:divBdr>
        <w:top w:val="none" w:sz="0" w:space="0" w:color="auto"/>
        <w:left w:val="none" w:sz="0" w:space="0" w:color="auto"/>
        <w:bottom w:val="none" w:sz="0" w:space="0" w:color="auto"/>
        <w:right w:val="none" w:sz="0" w:space="0" w:color="auto"/>
      </w:divBdr>
    </w:div>
    <w:div w:id="971255891">
      <w:bodyDiv w:val="1"/>
      <w:marLeft w:val="0"/>
      <w:marRight w:val="0"/>
      <w:marTop w:val="0"/>
      <w:marBottom w:val="0"/>
      <w:divBdr>
        <w:top w:val="none" w:sz="0" w:space="0" w:color="auto"/>
        <w:left w:val="none" w:sz="0" w:space="0" w:color="auto"/>
        <w:bottom w:val="none" w:sz="0" w:space="0" w:color="auto"/>
        <w:right w:val="none" w:sz="0" w:space="0" w:color="auto"/>
      </w:divBdr>
    </w:div>
    <w:div w:id="1079060198">
      <w:bodyDiv w:val="1"/>
      <w:marLeft w:val="0"/>
      <w:marRight w:val="0"/>
      <w:marTop w:val="0"/>
      <w:marBottom w:val="0"/>
      <w:divBdr>
        <w:top w:val="none" w:sz="0" w:space="0" w:color="auto"/>
        <w:left w:val="none" w:sz="0" w:space="0" w:color="auto"/>
        <w:bottom w:val="none" w:sz="0" w:space="0" w:color="auto"/>
        <w:right w:val="none" w:sz="0" w:space="0" w:color="auto"/>
      </w:divBdr>
    </w:div>
    <w:div w:id="1117792468">
      <w:bodyDiv w:val="1"/>
      <w:marLeft w:val="0"/>
      <w:marRight w:val="0"/>
      <w:marTop w:val="0"/>
      <w:marBottom w:val="0"/>
      <w:divBdr>
        <w:top w:val="none" w:sz="0" w:space="0" w:color="auto"/>
        <w:left w:val="none" w:sz="0" w:space="0" w:color="auto"/>
        <w:bottom w:val="none" w:sz="0" w:space="0" w:color="auto"/>
        <w:right w:val="none" w:sz="0" w:space="0" w:color="auto"/>
      </w:divBdr>
    </w:div>
    <w:div w:id="1136486249">
      <w:bodyDiv w:val="1"/>
      <w:marLeft w:val="0"/>
      <w:marRight w:val="0"/>
      <w:marTop w:val="0"/>
      <w:marBottom w:val="0"/>
      <w:divBdr>
        <w:top w:val="none" w:sz="0" w:space="0" w:color="auto"/>
        <w:left w:val="none" w:sz="0" w:space="0" w:color="auto"/>
        <w:bottom w:val="none" w:sz="0" w:space="0" w:color="auto"/>
        <w:right w:val="none" w:sz="0" w:space="0" w:color="auto"/>
      </w:divBdr>
    </w:div>
    <w:div w:id="1225947984">
      <w:bodyDiv w:val="1"/>
      <w:marLeft w:val="0"/>
      <w:marRight w:val="0"/>
      <w:marTop w:val="0"/>
      <w:marBottom w:val="0"/>
      <w:divBdr>
        <w:top w:val="none" w:sz="0" w:space="0" w:color="auto"/>
        <w:left w:val="none" w:sz="0" w:space="0" w:color="auto"/>
        <w:bottom w:val="none" w:sz="0" w:space="0" w:color="auto"/>
        <w:right w:val="none" w:sz="0" w:space="0" w:color="auto"/>
      </w:divBdr>
    </w:div>
    <w:div w:id="1389954922">
      <w:bodyDiv w:val="1"/>
      <w:marLeft w:val="0"/>
      <w:marRight w:val="0"/>
      <w:marTop w:val="0"/>
      <w:marBottom w:val="0"/>
      <w:divBdr>
        <w:top w:val="none" w:sz="0" w:space="0" w:color="auto"/>
        <w:left w:val="none" w:sz="0" w:space="0" w:color="auto"/>
        <w:bottom w:val="none" w:sz="0" w:space="0" w:color="auto"/>
        <w:right w:val="none" w:sz="0" w:space="0" w:color="auto"/>
      </w:divBdr>
      <w:divsChild>
        <w:div w:id="355737762">
          <w:marLeft w:val="0"/>
          <w:marRight w:val="0"/>
          <w:marTop w:val="0"/>
          <w:marBottom w:val="0"/>
          <w:divBdr>
            <w:top w:val="none" w:sz="0" w:space="0" w:color="auto"/>
            <w:left w:val="none" w:sz="0" w:space="0" w:color="auto"/>
            <w:bottom w:val="none" w:sz="0" w:space="0" w:color="auto"/>
            <w:right w:val="none" w:sz="0" w:space="0" w:color="auto"/>
          </w:divBdr>
          <w:divsChild>
            <w:div w:id="43170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960189">
      <w:bodyDiv w:val="1"/>
      <w:marLeft w:val="0"/>
      <w:marRight w:val="0"/>
      <w:marTop w:val="0"/>
      <w:marBottom w:val="0"/>
      <w:divBdr>
        <w:top w:val="none" w:sz="0" w:space="0" w:color="auto"/>
        <w:left w:val="none" w:sz="0" w:space="0" w:color="auto"/>
        <w:bottom w:val="none" w:sz="0" w:space="0" w:color="auto"/>
        <w:right w:val="none" w:sz="0" w:space="0" w:color="auto"/>
      </w:divBdr>
    </w:div>
    <w:div w:id="1827285981">
      <w:bodyDiv w:val="1"/>
      <w:marLeft w:val="0"/>
      <w:marRight w:val="0"/>
      <w:marTop w:val="0"/>
      <w:marBottom w:val="0"/>
      <w:divBdr>
        <w:top w:val="none" w:sz="0" w:space="0" w:color="auto"/>
        <w:left w:val="none" w:sz="0" w:space="0" w:color="auto"/>
        <w:bottom w:val="none" w:sz="0" w:space="0" w:color="auto"/>
        <w:right w:val="none" w:sz="0" w:space="0" w:color="auto"/>
      </w:divBdr>
      <w:divsChild>
        <w:div w:id="296185879">
          <w:marLeft w:val="0"/>
          <w:marRight w:val="0"/>
          <w:marTop w:val="0"/>
          <w:marBottom w:val="0"/>
          <w:divBdr>
            <w:top w:val="none" w:sz="0" w:space="0" w:color="auto"/>
            <w:left w:val="none" w:sz="0" w:space="0" w:color="auto"/>
            <w:bottom w:val="none" w:sz="0" w:space="0" w:color="auto"/>
            <w:right w:val="none" w:sz="0" w:space="0" w:color="auto"/>
          </w:divBdr>
          <w:divsChild>
            <w:div w:id="158028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3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9H9HJxB1QM" TargetMode="External"/><Relationship Id="rId13" Type="http://schemas.openxmlformats.org/officeDocument/2006/relationships/hyperlink" Target="https://www.sciencedirect.com/science/article/abs/pii/S1877129715300575?via%3Dihu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ciencedirect.com/science/article/abs/pii/S1877129715300575?via%3Dihub"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orms.office.com/r/9H9HJxB1Q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zpharmacy.org/call-for-speakers/" TargetMode="External"/><Relationship Id="rId5" Type="http://schemas.openxmlformats.org/officeDocument/2006/relationships/webSettings" Target="webSettings.xml"/><Relationship Id="rId15" Type="http://schemas.openxmlformats.org/officeDocument/2006/relationships/hyperlink" Target="mailto:education@azpharmacy.org" TargetMode="External"/><Relationship Id="rId10" Type="http://schemas.openxmlformats.org/officeDocument/2006/relationships/hyperlink" Target="https://azpharmacy.org/call-for-speake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ducation@azpharmacy.org" TargetMode="External"/><Relationship Id="rId14" Type="http://schemas.openxmlformats.org/officeDocument/2006/relationships/hyperlink" Target="mailto:education@azpharmacy.or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4755418-E409-45C2-B398-2E809888B614}">
    <t:Anchor>
      <t:Comment id="1861834294"/>
    </t:Anchor>
    <t:History>
      <t:Event id="{FEB1C80D-1F49-4644-9352-508223635A23}" time="2020-11-15T21:14:18.914Z">
        <t:Attribution userId="S::sohclarke@ashp.org::b439f2be-c419-4eda-bbbf-346297aa756e" userProvider="AD" userName="Sandra Oh Clarke"/>
        <t:Anchor>
          <t:Comment id="531481262"/>
        </t:Anchor>
        <t:Create/>
      </t:Event>
      <t:Event id="{EC0CFAAC-3383-4F36-ABF2-64E0892AB209}" time="2020-11-15T21:14:18.914Z">
        <t:Attribution userId="S::sohclarke@ashp.org::b439f2be-c419-4eda-bbbf-346297aa756e" userProvider="AD" userName="Sandra Oh Clarke"/>
        <t:Anchor>
          <t:Comment id="531481262"/>
        </t:Anchor>
        <t:Assign userId="S::jmcveigh@ashp.org::5b7ca60f-c512-407a-af52-3c06c8e42c37" userProvider="AD" userName="Jennifer McVeigh"/>
      </t:Event>
      <t:Event id="{16908247-9AF5-4BDE-8605-A37AA4971A38}" time="2020-11-15T21:14:18.914Z">
        <t:Attribution userId="S::sohclarke@ashp.org::b439f2be-c419-4eda-bbbf-346297aa756e" userProvider="AD" userName="Sandra Oh Clarke"/>
        <t:Anchor>
          <t:Comment id="531481262"/>
        </t:Anchor>
        <t:SetTitle title="@Jennifer McVeigh Please pull the poster topic category by Tuesday, 11/17 so we can compare/discuss."/>
      </t:Event>
    </t:History>
  </t:Task>
  <t:Task id="{EC46729E-AC68-4814-AC54-1C987A5784DD}">
    <t:Anchor>
      <t:Comment id="597279953"/>
    </t:Anchor>
    <t:History>
      <t:Event id="{BD2FC87C-478E-42A5-9F63-CBAC06F2DD03}" time="2020-11-15T21:31:13.102Z">
        <t:Attribution userId="S::sohclarke@ashp.org::b439f2be-c419-4eda-bbbf-346297aa756e" userProvider="AD" userName="Sandra Oh Clarke"/>
        <t:Anchor>
          <t:Comment id="1758641746"/>
        </t:Anchor>
        <t:Create/>
      </t:Event>
      <t:Event id="{5A7638A8-F81C-4C55-8CEC-8327B910D04A}" time="2020-11-15T21:31:13.102Z">
        <t:Attribution userId="S::sohclarke@ashp.org::b439f2be-c419-4eda-bbbf-346297aa756e" userProvider="AD" userName="Sandra Oh Clarke"/>
        <t:Anchor>
          <t:Comment id="1758641746"/>
        </t:Anchor>
        <t:Assign userId="S::jfrancis@ashp.org::17dc6bc0-50a6-44f6-b966-eab188ba3e6d" userProvider="AD" userName="JoAnn Francis"/>
      </t:Event>
      <t:Event id="{AE4C52D4-6F69-4C9A-8E87-3245A03CFE04}" time="2020-11-15T21:31:13.102Z">
        <t:Attribution userId="S::sohclarke@ashp.org::b439f2be-c419-4eda-bbbf-346297aa756e" userProvider="AD" userName="Sandra Oh Clarke"/>
        <t:Anchor>
          <t:Comment id="1758641746"/>
        </t:Anchor>
        <t:SetTitle title="@JoAnn Francis Please provide a doc with the preferred list."/>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3D05FC-9238-4BBF-AC32-38CAFEF4D216}"/>
      </w:docPartPr>
      <w:docPartBody>
        <w:p w:rsidR="00E375BB" w:rsidRDefault="004E68F1">
          <w:r w:rsidRPr="004F1F2E">
            <w:rPr>
              <w:rStyle w:val="PlaceholderText"/>
            </w:rPr>
            <w:t>Click or tap here to enter text.</w:t>
          </w:r>
        </w:p>
      </w:docPartBody>
    </w:docPart>
    <w:docPart>
      <w:docPartPr>
        <w:name w:val="FD2393FB3F2E42A7B92B0D4FEC87EBCD"/>
        <w:category>
          <w:name w:val="General"/>
          <w:gallery w:val="placeholder"/>
        </w:category>
        <w:types>
          <w:type w:val="bbPlcHdr"/>
        </w:types>
        <w:behaviors>
          <w:behavior w:val="content"/>
        </w:behaviors>
        <w:guid w:val="{3D0FAD18-C235-402A-BC2F-42FDCDEDD98A}"/>
      </w:docPartPr>
      <w:docPartBody>
        <w:p w:rsidR="00000000" w:rsidRDefault="00E375BB" w:rsidP="00E375BB">
          <w:pPr>
            <w:pStyle w:val="FD2393FB3F2E42A7B92B0D4FEC87EBCD"/>
          </w:pPr>
          <w:r w:rsidRPr="004F1F2E">
            <w:rPr>
              <w:rStyle w:val="PlaceholderText"/>
            </w:rPr>
            <w:t>Click or tap here to enter text.</w:t>
          </w:r>
        </w:p>
      </w:docPartBody>
    </w:docPart>
    <w:docPart>
      <w:docPartPr>
        <w:name w:val="5EE08DF84F3744BFBF470011E16817F0"/>
        <w:category>
          <w:name w:val="General"/>
          <w:gallery w:val="placeholder"/>
        </w:category>
        <w:types>
          <w:type w:val="bbPlcHdr"/>
        </w:types>
        <w:behaviors>
          <w:behavior w:val="content"/>
        </w:behaviors>
        <w:guid w:val="{BE2335CE-3DB7-432F-B00D-DC29D608BBF6}"/>
      </w:docPartPr>
      <w:docPartBody>
        <w:p w:rsidR="00000000" w:rsidRDefault="00E375BB" w:rsidP="00E375BB">
          <w:pPr>
            <w:pStyle w:val="5EE08DF84F3744BFBF470011E16817F0"/>
          </w:pPr>
          <w:r w:rsidRPr="004F1F2E">
            <w:rPr>
              <w:rStyle w:val="PlaceholderText"/>
            </w:rPr>
            <w:t>Click or tap here to enter text.</w:t>
          </w:r>
        </w:p>
      </w:docPartBody>
    </w:docPart>
    <w:docPart>
      <w:docPartPr>
        <w:name w:val="978B2E1E51FE4DF8BDB8FE8266C24588"/>
        <w:category>
          <w:name w:val="General"/>
          <w:gallery w:val="placeholder"/>
        </w:category>
        <w:types>
          <w:type w:val="bbPlcHdr"/>
        </w:types>
        <w:behaviors>
          <w:behavior w:val="content"/>
        </w:behaviors>
        <w:guid w:val="{55D76179-B3F6-41DB-B18D-338DE35210F9}"/>
      </w:docPartPr>
      <w:docPartBody>
        <w:p w:rsidR="00000000" w:rsidRDefault="00E375BB" w:rsidP="00E375BB">
          <w:pPr>
            <w:pStyle w:val="978B2E1E51FE4DF8BDB8FE8266C24588"/>
          </w:pPr>
          <w:r w:rsidRPr="004F1F2E">
            <w:rPr>
              <w:rStyle w:val="PlaceholderText"/>
            </w:rPr>
            <w:t>Click or tap here to enter text.</w:t>
          </w:r>
        </w:p>
      </w:docPartBody>
    </w:docPart>
    <w:docPart>
      <w:docPartPr>
        <w:name w:val="B9A4A9603E2F40E2B927FD8C0A851994"/>
        <w:category>
          <w:name w:val="General"/>
          <w:gallery w:val="placeholder"/>
        </w:category>
        <w:types>
          <w:type w:val="bbPlcHdr"/>
        </w:types>
        <w:behaviors>
          <w:behavior w:val="content"/>
        </w:behaviors>
        <w:guid w:val="{7D1CF50E-1EC7-4376-AFC4-C64A610C2DC7}"/>
      </w:docPartPr>
      <w:docPartBody>
        <w:p w:rsidR="00000000" w:rsidRDefault="00E375BB" w:rsidP="00E375BB">
          <w:pPr>
            <w:pStyle w:val="B9A4A9603E2F40E2B927FD8C0A851994"/>
          </w:pPr>
          <w:r w:rsidRPr="004F1F2E">
            <w:rPr>
              <w:rStyle w:val="PlaceholderText"/>
            </w:rPr>
            <w:t>Click or tap here to enter text.</w:t>
          </w:r>
        </w:p>
      </w:docPartBody>
    </w:docPart>
    <w:docPart>
      <w:docPartPr>
        <w:name w:val="CC85395B71CC45E380F1653720BB2627"/>
        <w:category>
          <w:name w:val="General"/>
          <w:gallery w:val="placeholder"/>
        </w:category>
        <w:types>
          <w:type w:val="bbPlcHdr"/>
        </w:types>
        <w:behaviors>
          <w:behavior w:val="content"/>
        </w:behaviors>
        <w:guid w:val="{8A7AC2B0-FC3D-4824-9E18-1F76504627EA}"/>
      </w:docPartPr>
      <w:docPartBody>
        <w:p w:rsidR="00000000" w:rsidRDefault="00E375BB" w:rsidP="00E375BB">
          <w:pPr>
            <w:pStyle w:val="CC85395B71CC45E380F1653720BB2627"/>
          </w:pPr>
          <w:r w:rsidRPr="004F1F2E">
            <w:rPr>
              <w:rStyle w:val="PlaceholderText"/>
            </w:rPr>
            <w:t>Click or tap here to enter text.</w:t>
          </w:r>
        </w:p>
      </w:docPartBody>
    </w:docPart>
    <w:docPart>
      <w:docPartPr>
        <w:name w:val="328E58B7AB0E415C99680B92452F8F59"/>
        <w:category>
          <w:name w:val="General"/>
          <w:gallery w:val="placeholder"/>
        </w:category>
        <w:types>
          <w:type w:val="bbPlcHdr"/>
        </w:types>
        <w:behaviors>
          <w:behavior w:val="content"/>
        </w:behaviors>
        <w:guid w:val="{44504E80-B992-436E-83F2-4F2417D8825F}"/>
      </w:docPartPr>
      <w:docPartBody>
        <w:p w:rsidR="00000000" w:rsidRDefault="00E375BB" w:rsidP="00E375BB">
          <w:pPr>
            <w:pStyle w:val="328E58B7AB0E415C99680B92452F8F59"/>
          </w:pPr>
          <w:r w:rsidRPr="004F1F2E">
            <w:rPr>
              <w:rStyle w:val="PlaceholderText"/>
            </w:rPr>
            <w:t>Click or tap here to enter text.</w:t>
          </w:r>
        </w:p>
      </w:docPartBody>
    </w:docPart>
    <w:docPart>
      <w:docPartPr>
        <w:name w:val="54CA06CEA7974A829AB933C52C75CFC3"/>
        <w:category>
          <w:name w:val="General"/>
          <w:gallery w:val="placeholder"/>
        </w:category>
        <w:types>
          <w:type w:val="bbPlcHdr"/>
        </w:types>
        <w:behaviors>
          <w:behavior w:val="content"/>
        </w:behaviors>
        <w:guid w:val="{7CCDDF2C-A325-406D-BAB8-1C7D7BC90B75}"/>
      </w:docPartPr>
      <w:docPartBody>
        <w:p w:rsidR="00000000" w:rsidRDefault="00E375BB" w:rsidP="00E375BB">
          <w:pPr>
            <w:pStyle w:val="54CA06CEA7974A829AB933C52C75CFC3"/>
          </w:pPr>
          <w:r w:rsidRPr="004F1F2E">
            <w:rPr>
              <w:rStyle w:val="PlaceholderText"/>
            </w:rPr>
            <w:t>Click or tap here to enter text.</w:t>
          </w:r>
        </w:p>
      </w:docPartBody>
    </w:docPart>
    <w:docPart>
      <w:docPartPr>
        <w:name w:val="B66AF90F7D6144018BE72F31C0EAC019"/>
        <w:category>
          <w:name w:val="General"/>
          <w:gallery w:val="placeholder"/>
        </w:category>
        <w:types>
          <w:type w:val="bbPlcHdr"/>
        </w:types>
        <w:behaviors>
          <w:behavior w:val="content"/>
        </w:behaviors>
        <w:guid w:val="{C3474972-53B9-4BD5-B982-ACBF7D722822}"/>
      </w:docPartPr>
      <w:docPartBody>
        <w:p w:rsidR="00000000" w:rsidRDefault="00E375BB" w:rsidP="00E375BB">
          <w:pPr>
            <w:pStyle w:val="B66AF90F7D6144018BE72F31C0EAC019"/>
          </w:pPr>
          <w:r w:rsidRPr="004F1F2E">
            <w:rPr>
              <w:rStyle w:val="PlaceholderText"/>
            </w:rPr>
            <w:t>Click or tap here to enter text.</w:t>
          </w:r>
        </w:p>
      </w:docPartBody>
    </w:docPart>
    <w:docPart>
      <w:docPartPr>
        <w:name w:val="CFFA82EF573C41B190A2469C0EB85C46"/>
        <w:category>
          <w:name w:val="General"/>
          <w:gallery w:val="placeholder"/>
        </w:category>
        <w:types>
          <w:type w:val="bbPlcHdr"/>
        </w:types>
        <w:behaviors>
          <w:behavior w:val="content"/>
        </w:behaviors>
        <w:guid w:val="{93344830-5B7B-44CF-B941-B63C42D63A67}"/>
      </w:docPartPr>
      <w:docPartBody>
        <w:p w:rsidR="00000000" w:rsidRDefault="00E375BB" w:rsidP="00E375BB">
          <w:pPr>
            <w:pStyle w:val="CFFA82EF573C41B190A2469C0EB85C46"/>
          </w:pPr>
          <w:r w:rsidRPr="004F1F2E">
            <w:rPr>
              <w:rStyle w:val="PlaceholderText"/>
            </w:rPr>
            <w:t>Click or tap here to enter text.</w:t>
          </w:r>
        </w:p>
      </w:docPartBody>
    </w:docPart>
    <w:docPart>
      <w:docPartPr>
        <w:name w:val="2F8C92E0DAF04EA28D763A09E7B8BC39"/>
        <w:category>
          <w:name w:val="General"/>
          <w:gallery w:val="placeholder"/>
        </w:category>
        <w:types>
          <w:type w:val="bbPlcHdr"/>
        </w:types>
        <w:behaviors>
          <w:behavior w:val="content"/>
        </w:behaviors>
        <w:guid w:val="{BB411663-FC63-445C-82A0-55D54652D174}"/>
      </w:docPartPr>
      <w:docPartBody>
        <w:p w:rsidR="00000000" w:rsidRDefault="00E375BB" w:rsidP="00E375BB">
          <w:pPr>
            <w:pStyle w:val="2F8C92E0DAF04EA28D763A09E7B8BC39"/>
          </w:pPr>
          <w:r w:rsidRPr="004F1F2E">
            <w:rPr>
              <w:rStyle w:val="PlaceholderText"/>
            </w:rPr>
            <w:t>Click or tap here to enter text.</w:t>
          </w:r>
        </w:p>
      </w:docPartBody>
    </w:docPart>
    <w:docPart>
      <w:docPartPr>
        <w:name w:val="7E356F0BFFE943688EF850D1A246D795"/>
        <w:category>
          <w:name w:val="General"/>
          <w:gallery w:val="placeholder"/>
        </w:category>
        <w:types>
          <w:type w:val="bbPlcHdr"/>
        </w:types>
        <w:behaviors>
          <w:behavior w:val="content"/>
        </w:behaviors>
        <w:guid w:val="{B98281F7-D16B-4ADD-84DE-F39CB02F0F41}"/>
      </w:docPartPr>
      <w:docPartBody>
        <w:p w:rsidR="00000000" w:rsidRDefault="00E375BB" w:rsidP="00E375BB">
          <w:pPr>
            <w:pStyle w:val="7E356F0BFFE943688EF850D1A246D795"/>
          </w:pPr>
          <w:r w:rsidRPr="004F1F2E">
            <w:rPr>
              <w:rStyle w:val="PlaceholderText"/>
            </w:rPr>
            <w:t>Click or tap here to enter text.</w:t>
          </w:r>
        </w:p>
      </w:docPartBody>
    </w:docPart>
    <w:docPart>
      <w:docPartPr>
        <w:name w:val="4A30D770185F4742AF372B0BE95ADC6B"/>
        <w:category>
          <w:name w:val="General"/>
          <w:gallery w:val="placeholder"/>
        </w:category>
        <w:types>
          <w:type w:val="bbPlcHdr"/>
        </w:types>
        <w:behaviors>
          <w:behavior w:val="content"/>
        </w:behaviors>
        <w:guid w:val="{4658E4F1-1C0F-4B9C-A34C-FF3AF6B2A750}"/>
      </w:docPartPr>
      <w:docPartBody>
        <w:p w:rsidR="00000000" w:rsidRDefault="00E375BB" w:rsidP="00E375BB">
          <w:pPr>
            <w:pStyle w:val="4A30D770185F4742AF372B0BE95ADC6B"/>
          </w:pPr>
          <w:r w:rsidRPr="004F1F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8F1"/>
    <w:rsid w:val="004E68F1"/>
    <w:rsid w:val="0055297E"/>
    <w:rsid w:val="00E375BB"/>
    <w:rsid w:val="00FC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75BB"/>
    <w:rPr>
      <w:color w:val="808080"/>
    </w:rPr>
  </w:style>
  <w:style w:type="paragraph" w:customStyle="1" w:styleId="DF8DD7D7560E4E36890870B759CC3647">
    <w:name w:val="DF8DD7D7560E4E36890870B759CC3647"/>
    <w:rsid w:val="004E68F1"/>
  </w:style>
  <w:style w:type="paragraph" w:customStyle="1" w:styleId="E28C8730286B4B89AF448F8E5E246CEA">
    <w:name w:val="E28C8730286B4B89AF448F8E5E246CEA"/>
    <w:rsid w:val="004E68F1"/>
  </w:style>
  <w:style w:type="paragraph" w:customStyle="1" w:styleId="778672FEFAC348EE822BC49E61D1BA37">
    <w:name w:val="778672FEFAC348EE822BC49E61D1BA37"/>
    <w:rsid w:val="004E68F1"/>
  </w:style>
  <w:style w:type="paragraph" w:customStyle="1" w:styleId="7491FAC17FEE4C45A4F91BDE6B54CA4B">
    <w:name w:val="7491FAC17FEE4C45A4F91BDE6B54CA4B"/>
    <w:rsid w:val="004E68F1"/>
  </w:style>
  <w:style w:type="paragraph" w:customStyle="1" w:styleId="D764EC72D077448790161C2A06EEFBCB">
    <w:name w:val="D764EC72D077448790161C2A06EEFBCB"/>
    <w:rsid w:val="004E68F1"/>
  </w:style>
  <w:style w:type="paragraph" w:customStyle="1" w:styleId="2EE1560F64AA4330B824515E207E5659">
    <w:name w:val="2EE1560F64AA4330B824515E207E5659"/>
    <w:rsid w:val="004E68F1"/>
  </w:style>
  <w:style w:type="paragraph" w:customStyle="1" w:styleId="72E6F913385C4523B219E9A0C0DD5B64">
    <w:name w:val="72E6F913385C4523B219E9A0C0DD5B64"/>
    <w:rsid w:val="004E68F1"/>
  </w:style>
  <w:style w:type="paragraph" w:customStyle="1" w:styleId="4111E63A7D88412B84EC866969F4496B">
    <w:name w:val="4111E63A7D88412B84EC866969F4496B"/>
    <w:rsid w:val="004E68F1"/>
  </w:style>
  <w:style w:type="paragraph" w:customStyle="1" w:styleId="F4CB9628F51941B091EB655B30F7F73E">
    <w:name w:val="F4CB9628F51941B091EB655B30F7F73E"/>
    <w:rsid w:val="004E68F1"/>
  </w:style>
  <w:style w:type="paragraph" w:customStyle="1" w:styleId="7D42F071759C46B5891A477671CE35F4">
    <w:name w:val="7D42F071759C46B5891A477671CE35F4"/>
    <w:rsid w:val="004E68F1"/>
  </w:style>
  <w:style w:type="paragraph" w:customStyle="1" w:styleId="8B1A413A85EA4701867CB2FCE229319B">
    <w:name w:val="8B1A413A85EA4701867CB2FCE229319B"/>
    <w:rsid w:val="004E68F1"/>
  </w:style>
  <w:style w:type="paragraph" w:customStyle="1" w:styleId="939F21CFB75044658D1D844E26A29372">
    <w:name w:val="939F21CFB75044658D1D844E26A29372"/>
    <w:rsid w:val="004E68F1"/>
  </w:style>
  <w:style w:type="paragraph" w:customStyle="1" w:styleId="0322C6C70A4F456892BC7B8CCF53A540">
    <w:name w:val="0322C6C70A4F456892BC7B8CCF53A540"/>
    <w:rsid w:val="004E68F1"/>
  </w:style>
  <w:style w:type="paragraph" w:customStyle="1" w:styleId="BAFD578B07B94F9C9E42EAB3BB3B43D3">
    <w:name w:val="BAFD578B07B94F9C9E42EAB3BB3B43D3"/>
    <w:rsid w:val="004E68F1"/>
  </w:style>
  <w:style w:type="paragraph" w:customStyle="1" w:styleId="BEB003441B5846E6BB794EB7BE07D5B7">
    <w:name w:val="BEB003441B5846E6BB794EB7BE07D5B7"/>
    <w:rsid w:val="004E68F1"/>
  </w:style>
  <w:style w:type="paragraph" w:customStyle="1" w:styleId="56BDDAF177C54F91A0D13C192F6AAF52">
    <w:name w:val="56BDDAF177C54F91A0D13C192F6AAF52"/>
    <w:rsid w:val="004E68F1"/>
  </w:style>
  <w:style w:type="paragraph" w:customStyle="1" w:styleId="D45E233EBB43478CAF61B6E311A3E7A9">
    <w:name w:val="D45E233EBB43478CAF61B6E311A3E7A9"/>
    <w:rsid w:val="004E68F1"/>
  </w:style>
  <w:style w:type="paragraph" w:customStyle="1" w:styleId="7D01C89C6263468C86C9BBB6FC65F45A">
    <w:name w:val="7D01C89C6263468C86C9BBB6FC65F45A"/>
    <w:rsid w:val="004E68F1"/>
  </w:style>
  <w:style w:type="paragraph" w:customStyle="1" w:styleId="1FAE8CDB538F46A0B5C83F87FDD1A288">
    <w:name w:val="1FAE8CDB538F46A0B5C83F87FDD1A288"/>
    <w:rsid w:val="004E68F1"/>
  </w:style>
  <w:style w:type="paragraph" w:customStyle="1" w:styleId="677110AC8F7B4F6CBD8C71B79AB07DA1">
    <w:name w:val="677110AC8F7B4F6CBD8C71B79AB07DA1"/>
    <w:rsid w:val="004E68F1"/>
  </w:style>
  <w:style w:type="paragraph" w:customStyle="1" w:styleId="BE8831DD31FD403B89395DBEBCD983E7">
    <w:name w:val="BE8831DD31FD403B89395DBEBCD983E7"/>
    <w:rsid w:val="00E375BB"/>
  </w:style>
  <w:style w:type="paragraph" w:customStyle="1" w:styleId="AABF1CCDEBE44BD28F4CD879F6674B14">
    <w:name w:val="AABF1CCDEBE44BD28F4CD879F6674B14"/>
    <w:rsid w:val="00E375BB"/>
  </w:style>
  <w:style w:type="paragraph" w:customStyle="1" w:styleId="FD2393FB3F2E42A7B92B0D4FEC87EBCD">
    <w:name w:val="FD2393FB3F2E42A7B92B0D4FEC87EBCD"/>
    <w:rsid w:val="00E375BB"/>
  </w:style>
  <w:style w:type="paragraph" w:customStyle="1" w:styleId="5EE08DF84F3744BFBF470011E16817F0">
    <w:name w:val="5EE08DF84F3744BFBF470011E16817F0"/>
    <w:rsid w:val="00E375BB"/>
  </w:style>
  <w:style w:type="paragraph" w:customStyle="1" w:styleId="978B2E1E51FE4DF8BDB8FE8266C24588">
    <w:name w:val="978B2E1E51FE4DF8BDB8FE8266C24588"/>
    <w:rsid w:val="00E375BB"/>
  </w:style>
  <w:style w:type="paragraph" w:customStyle="1" w:styleId="B9A4A9603E2F40E2B927FD8C0A851994">
    <w:name w:val="B9A4A9603E2F40E2B927FD8C0A851994"/>
    <w:rsid w:val="00E375BB"/>
  </w:style>
  <w:style w:type="paragraph" w:customStyle="1" w:styleId="CC85395B71CC45E380F1653720BB2627">
    <w:name w:val="CC85395B71CC45E380F1653720BB2627"/>
    <w:rsid w:val="00E375BB"/>
  </w:style>
  <w:style w:type="paragraph" w:customStyle="1" w:styleId="328E58B7AB0E415C99680B92452F8F59">
    <w:name w:val="328E58B7AB0E415C99680B92452F8F59"/>
    <w:rsid w:val="00E375BB"/>
  </w:style>
  <w:style w:type="paragraph" w:customStyle="1" w:styleId="54CA06CEA7974A829AB933C52C75CFC3">
    <w:name w:val="54CA06CEA7974A829AB933C52C75CFC3"/>
    <w:rsid w:val="00E375BB"/>
  </w:style>
  <w:style w:type="paragraph" w:customStyle="1" w:styleId="B66AF90F7D6144018BE72F31C0EAC019">
    <w:name w:val="B66AF90F7D6144018BE72F31C0EAC019"/>
    <w:rsid w:val="00E375BB"/>
  </w:style>
  <w:style w:type="paragraph" w:customStyle="1" w:styleId="CFFA82EF573C41B190A2469C0EB85C46">
    <w:name w:val="CFFA82EF573C41B190A2469C0EB85C46"/>
    <w:rsid w:val="00E375BB"/>
  </w:style>
  <w:style w:type="paragraph" w:customStyle="1" w:styleId="2F8C92E0DAF04EA28D763A09E7B8BC39">
    <w:name w:val="2F8C92E0DAF04EA28D763A09E7B8BC39"/>
    <w:rsid w:val="00E375BB"/>
  </w:style>
  <w:style w:type="paragraph" w:customStyle="1" w:styleId="7E356F0BFFE943688EF850D1A246D795">
    <w:name w:val="7E356F0BFFE943688EF850D1A246D795"/>
    <w:rsid w:val="00E375BB"/>
  </w:style>
  <w:style w:type="paragraph" w:customStyle="1" w:styleId="4A30D770185F4742AF372B0BE95ADC6B">
    <w:name w:val="4A30D770185F4742AF372B0BE95ADC6B"/>
    <w:rsid w:val="00E375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32AA1F3-DCA0-4C3B-8D6D-A4D24C0DD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25</Pages>
  <Words>6522</Words>
  <Characters>3717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Kelly Fine</cp:lastModifiedBy>
  <cp:revision>17</cp:revision>
  <cp:lastPrinted>2018-11-06T15:06:00Z</cp:lastPrinted>
  <dcterms:created xsi:type="dcterms:W3CDTF">2023-07-12T22:41:00Z</dcterms:created>
  <dcterms:modified xsi:type="dcterms:W3CDTF">2023-07-13T22:36:00Z</dcterms:modified>
</cp:coreProperties>
</file>